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6BAF" w:rsidRDefault="00196BAF" w:rsidP="008A49AF">
      <w:pPr>
        <w:shd w:val="clear" w:color="auto" w:fill="FFFFFF"/>
        <w:rPr>
          <w:rFonts w:ascii="Arial" w:hAnsi="Arial"/>
          <w:b/>
          <w:i/>
          <w:color w:val="000000"/>
          <w:sz w:val="20"/>
          <w:szCs w:val="22"/>
        </w:rPr>
      </w:pPr>
    </w:p>
    <w:p w:rsidR="00F905A5" w:rsidRPr="00CC5D40" w:rsidRDefault="00F905A5" w:rsidP="008A49AF">
      <w:pPr>
        <w:shd w:val="clear" w:color="auto" w:fill="FFFFFF"/>
        <w:rPr>
          <w:rFonts w:ascii="Arial" w:hAnsi="Arial"/>
          <w:b/>
          <w:i/>
          <w:color w:val="000000"/>
          <w:sz w:val="20"/>
          <w:szCs w:val="22"/>
        </w:rPr>
      </w:pPr>
    </w:p>
    <w:p w:rsidR="00E14200" w:rsidRPr="00B13CF1" w:rsidRDefault="00EE6B98" w:rsidP="008A49AF">
      <w:pPr>
        <w:shd w:val="clear" w:color="auto" w:fill="FFFFFF"/>
        <w:rPr>
          <w:rFonts w:ascii="Arial" w:hAnsi="Arial"/>
          <w:b/>
          <w:color w:val="000000"/>
          <w:sz w:val="20"/>
          <w:szCs w:val="22"/>
        </w:rPr>
      </w:pPr>
      <w:r w:rsidRPr="00EE6B98">
        <w:rPr>
          <w:rFonts w:ascii="Arial" w:hAnsi="Arial"/>
          <w:b/>
          <w:color w:val="000000"/>
          <w:sz w:val="20"/>
          <w:szCs w:val="22"/>
        </w:rPr>
        <w:pict>
          <v:shapetype id="_x0000_t156" coordsize="21600,21600" o:spt="156" adj="2809,10800" path="m@25@0c@26@3@27@1@28@0m@21@4c@22@5@23@6@24@4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textpathok="t" o:connecttype="custom" o:connectlocs="@35,@0;@38,10800;@37,@4;@36,10800" o:connectangles="270,180,90,0"/>
            <v:textpath on="t" fitshape="t" xscale="t"/>
            <v:handles>
              <v:h position="topLeft,#0" yrange="0,4459"/>
              <v:h position="#1,bottomRight" xrange="8640,12960"/>
            </v:handles>
            <o:lock v:ext="edit" text="t" shapetype="t"/>
          </v:shapetype>
          <v:shape id="_x0000_i1025" type="#_x0000_t156" style="width:522.6pt;height:49.35pt" fillcolor="black" stroked="f">
            <v:fill color2="#099"/>
            <v:shadow on="t" color="silver" opacity="52429f" offset="3pt,3pt"/>
            <v:textpath style="font-family:&quot;Lucida Calligraphy&quot;;font-weight:bold;v-text-kern:t" trim="t" fitpath="t" xscale="f" string="The Catholic Communities of"/>
          </v:shape>
        </w:pict>
      </w:r>
    </w:p>
    <w:p w:rsidR="008A49AF" w:rsidRPr="00B13CF1" w:rsidRDefault="008A49AF" w:rsidP="008A49AF">
      <w:pPr>
        <w:shd w:val="clear" w:color="auto" w:fill="FFFFFF"/>
        <w:rPr>
          <w:rFonts w:ascii="Arial" w:hAnsi="Arial"/>
          <w:b/>
          <w:color w:val="000000"/>
          <w:sz w:val="20"/>
          <w:szCs w:val="22"/>
        </w:rPr>
      </w:pPr>
    </w:p>
    <w:p w:rsidR="008A49AF" w:rsidRPr="00B13CF1" w:rsidRDefault="008A49AF" w:rsidP="008A49AF">
      <w:pPr>
        <w:shd w:val="clear" w:color="auto" w:fill="FFFFFF"/>
        <w:rPr>
          <w:rFonts w:ascii="Lucida Calligraphy" w:hAnsi="Lucida Calligraphy"/>
          <w:b/>
          <w:bCs/>
          <w:smallCaps/>
          <w:color w:val="000000"/>
          <w:sz w:val="28"/>
        </w:rPr>
      </w:pPr>
      <w:smartTag w:uri="urn:schemas-microsoft-com:office:smarttags" w:element="Street">
        <w:smartTag w:uri="urn:schemas-microsoft-com:office:smarttags" w:element="address">
          <w:r w:rsidRPr="00B13CF1">
            <w:rPr>
              <w:rFonts w:ascii="Lucida Calligraphy" w:hAnsi="Lucida Calligraphy"/>
              <w:b/>
              <w:smallCaps/>
              <w:color w:val="000000"/>
              <w:sz w:val="36"/>
              <w:szCs w:val="36"/>
            </w:rPr>
            <w:t>S</w:t>
          </w:r>
          <w:r w:rsidRPr="00B13CF1">
            <w:rPr>
              <w:rFonts w:ascii="Lucida Calligraphy" w:hAnsi="Lucida Calligraphy"/>
              <w:b/>
              <w:smallCaps/>
              <w:color w:val="000000"/>
              <w:sz w:val="28"/>
              <w:szCs w:val="28"/>
            </w:rPr>
            <w:t xml:space="preserve">t. </w:t>
          </w:r>
          <w:r w:rsidRPr="00B13CF1">
            <w:rPr>
              <w:rFonts w:ascii="Lucida Calligraphy" w:hAnsi="Lucida Calligraphy"/>
              <w:b/>
              <w:smallCaps/>
              <w:color w:val="000000"/>
              <w:sz w:val="36"/>
              <w:szCs w:val="36"/>
            </w:rPr>
            <w:t>J</w:t>
          </w:r>
          <w:r w:rsidRPr="00B13CF1">
            <w:rPr>
              <w:rFonts w:ascii="Lucida Calligraphy" w:hAnsi="Lucida Calligraphy"/>
              <w:b/>
              <w:smallCaps/>
              <w:color w:val="000000"/>
              <w:sz w:val="28"/>
              <w:szCs w:val="28"/>
            </w:rPr>
            <w:t>osaphat</w:t>
          </w:r>
          <w:r w:rsidRPr="00B13CF1">
            <w:rPr>
              <w:rFonts w:ascii="Lucida Calligraphy" w:hAnsi="Lucida Calligraphy"/>
              <w:b/>
              <w:smallCaps/>
              <w:color w:val="000000"/>
              <w:sz w:val="28"/>
              <w:szCs w:val="28"/>
            </w:rPr>
            <w:tab/>
          </w:r>
          <w:r w:rsidRPr="00B13CF1">
            <w:rPr>
              <w:rFonts w:ascii="Lucida Calligraphy" w:hAnsi="Lucida Calligraphy"/>
              <w:b/>
              <w:smallCaps/>
              <w:color w:val="000000"/>
            </w:rPr>
            <w:tab/>
          </w:r>
          <w:r w:rsidRPr="00B13CF1">
            <w:rPr>
              <w:rFonts w:ascii="Lucida Calligraphy" w:hAnsi="Lucida Calligraphy"/>
              <w:b/>
              <w:smallCaps/>
              <w:color w:val="000000"/>
            </w:rPr>
            <w:tab/>
          </w:r>
          <w:r w:rsidRPr="00B13CF1">
            <w:rPr>
              <w:rFonts w:ascii="Lucida Calligraphy" w:hAnsi="Lucida Calligraphy"/>
              <w:b/>
              <w:bCs/>
              <w:smallCaps/>
              <w:color w:val="000000"/>
              <w:sz w:val="28"/>
            </w:rPr>
            <w:tab/>
          </w:r>
          <w:r w:rsidRPr="00B13CF1">
            <w:rPr>
              <w:rFonts w:ascii="Lucida Calligraphy" w:hAnsi="Lucida Calligraphy"/>
              <w:b/>
              <w:bCs/>
              <w:smallCaps/>
              <w:color w:val="000000"/>
              <w:sz w:val="36"/>
              <w:szCs w:val="36"/>
            </w:rPr>
            <w:t>S</w:t>
          </w:r>
          <w:r w:rsidRPr="00B13CF1">
            <w:rPr>
              <w:rFonts w:ascii="Lucida Calligraphy" w:hAnsi="Lucida Calligraphy"/>
              <w:b/>
              <w:bCs/>
              <w:smallCaps/>
              <w:color w:val="000000"/>
              <w:sz w:val="28"/>
            </w:rPr>
            <w:t xml:space="preserve">t. </w:t>
          </w:r>
          <w:r w:rsidRPr="00B13CF1">
            <w:rPr>
              <w:rFonts w:ascii="Lucida Calligraphy" w:hAnsi="Lucida Calligraphy"/>
              <w:b/>
              <w:bCs/>
              <w:smallCaps/>
              <w:color w:val="000000"/>
              <w:sz w:val="36"/>
              <w:szCs w:val="36"/>
            </w:rPr>
            <w:t>G</w:t>
          </w:r>
          <w:r w:rsidRPr="00B13CF1">
            <w:rPr>
              <w:rFonts w:ascii="Lucida Calligraphy" w:hAnsi="Lucida Calligraphy"/>
              <w:b/>
              <w:bCs/>
              <w:smallCaps/>
              <w:color w:val="000000"/>
              <w:sz w:val="28"/>
            </w:rPr>
            <w:t>abriel</w:t>
          </w:r>
          <w:r w:rsidRPr="00B13CF1">
            <w:rPr>
              <w:rFonts w:ascii="Lucida Calligraphy" w:hAnsi="Lucida Calligraphy"/>
              <w:b/>
              <w:bCs/>
              <w:smallCaps/>
              <w:color w:val="000000"/>
              <w:sz w:val="28"/>
            </w:rPr>
            <w:tab/>
          </w:r>
          <w:r w:rsidRPr="00B13CF1">
            <w:rPr>
              <w:rFonts w:ascii="Lucida Calligraphy" w:hAnsi="Lucida Calligraphy"/>
              <w:b/>
              <w:bCs/>
              <w:smallCaps/>
              <w:color w:val="000000"/>
              <w:sz w:val="28"/>
            </w:rPr>
            <w:tab/>
          </w:r>
          <w:r w:rsidRPr="00B13CF1">
            <w:rPr>
              <w:rFonts w:ascii="Lucida Calligraphy" w:hAnsi="Lucida Calligraphy"/>
              <w:b/>
              <w:bCs/>
              <w:smallCaps/>
              <w:color w:val="000000"/>
              <w:sz w:val="28"/>
            </w:rPr>
            <w:tab/>
          </w:r>
          <w:r w:rsidRPr="00B13CF1">
            <w:rPr>
              <w:rFonts w:ascii="Lucida Calligraphy" w:hAnsi="Lucida Calligraphy"/>
              <w:b/>
              <w:bCs/>
              <w:smallCaps/>
              <w:color w:val="000000"/>
              <w:sz w:val="36"/>
              <w:szCs w:val="36"/>
            </w:rPr>
            <w:t>S</w:t>
          </w:r>
          <w:r w:rsidRPr="00B13CF1">
            <w:rPr>
              <w:rFonts w:ascii="Lucida Calligraphy" w:hAnsi="Lucida Calligraphy"/>
              <w:b/>
              <w:bCs/>
              <w:smallCaps/>
              <w:color w:val="000000"/>
              <w:sz w:val="28"/>
            </w:rPr>
            <w:t>t.</w:t>
          </w:r>
        </w:smartTag>
      </w:smartTag>
      <w:r w:rsidRPr="00B13CF1">
        <w:rPr>
          <w:rFonts w:ascii="Lucida Calligraphy" w:hAnsi="Lucida Calligraphy"/>
          <w:b/>
          <w:bCs/>
          <w:smallCaps/>
          <w:color w:val="000000"/>
          <w:sz w:val="36"/>
          <w:szCs w:val="36"/>
        </w:rPr>
        <w:t>F</w:t>
      </w:r>
      <w:r w:rsidRPr="00B13CF1">
        <w:rPr>
          <w:rFonts w:ascii="Lucida Calligraphy" w:hAnsi="Lucida Calligraphy"/>
          <w:b/>
          <w:bCs/>
          <w:smallCaps/>
          <w:color w:val="000000"/>
          <w:sz w:val="28"/>
        </w:rPr>
        <w:t>rancis</w:t>
      </w:r>
    </w:p>
    <w:p w:rsidR="008A49AF" w:rsidRPr="00B13CF1" w:rsidRDefault="008A49AF" w:rsidP="008A49AF">
      <w:pPr>
        <w:shd w:val="clear" w:color="auto" w:fill="FFFFFF"/>
        <w:rPr>
          <w:rFonts w:ascii="Arial" w:hAnsi="Arial"/>
          <w:b/>
          <w:color w:val="000000"/>
          <w:sz w:val="20"/>
          <w:szCs w:val="20"/>
        </w:rPr>
      </w:pPr>
      <w:r w:rsidRPr="00B13CF1">
        <w:rPr>
          <w:rFonts w:ascii="Arial" w:hAnsi="Arial"/>
          <w:color w:val="000000"/>
          <w:sz w:val="22"/>
          <w:szCs w:val="22"/>
        </w:rPr>
        <w:t xml:space="preserve">  704 N 9</w:t>
      </w:r>
      <w:r w:rsidRPr="00B13CF1">
        <w:rPr>
          <w:rFonts w:ascii="Arial" w:hAnsi="Arial"/>
          <w:color w:val="000000"/>
          <w:sz w:val="22"/>
          <w:szCs w:val="22"/>
          <w:vertAlign w:val="superscript"/>
        </w:rPr>
        <w:t>th</w:t>
      </w:r>
      <w:r w:rsidRPr="00B13CF1">
        <w:rPr>
          <w:rFonts w:ascii="Arial" w:hAnsi="Arial"/>
          <w:color w:val="000000"/>
          <w:sz w:val="22"/>
          <w:szCs w:val="22"/>
        </w:rPr>
        <w:t xml:space="preserve"> St, </w:t>
      </w:r>
      <w:r w:rsidRPr="00B13CF1">
        <w:rPr>
          <w:rFonts w:ascii="Arial" w:hAnsi="Arial"/>
          <w:color w:val="000000"/>
          <w:sz w:val="20"/>
          <w:szCs w:val="20"/>
        </w:rPr>
        <w:t xml:space="preserve">P.O. Box </w:t>
      </w:r>
      <w:smartTag w:uri="urn:schemas-microsoft-com:office:smarttags" w:element="Street">
        <w:smartTag w:uri="urn:schemas-microsoft-com:office:smarttags" w:element="address">
          <w:r w:rsidRPr="00B13CF1">
            <w:rPr>
              <w:rFonts w:ascii="Arial" w:hAnsi="Arial"/>
              <w:color w:val="000000"/>
              <w:sz w:val="20"/>
              <w:szCs w:val="20"/>
            </w:rPr>
            <w:t>626</w:t>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t>112 Market St</w:t>
          </w:r>
        </w:smartTag>
      </w:smartTag>
      <w:r w:rsidRPr="00B13CF1">
        <w:rPr>
          <w:rFonts w:ascii="Arial" w:hAnsi="Arial"/>
          <w:color w:val="000000"/>
          <w:sz w:val="20"/>
          <w:szCs w:val="20"/>
        </w:rPr>
        <w:t>.</w:t>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t xml:space="preserve">                  220 </w:t>
      </w:r>
      <w:smartTag w:uri="urn:schemas-microsoft-com:office:smarttags" w:element="Street">
        <w:smartTag w:uri="urn:schemas-microsoft-com:office:smarttags" w:element="address">
          <w:r w:rsidRPr="00B13CF1">
            <w:rPr>
              <w:rFonts w:ascii="Arial" w:hAnsi="Arial"/>
              <w:color w:val="000000"/>
              <w:sz w:val="20"/>
              <w:szCs w:val="20"/>
            </w:rPr>
            <w:t>W. Carleton St</w:t>
          </w:r>
        </w:smartTag>
      </w:smartTag>
      <w:r w:rsidRPr="00B13CF1">
        <w:rPr>
          <w:rFonts w:ascii="Arial" w:hAnsi="Arial"/>
          <w:color w:val="000000"/>
          <w:sz w:val="20"/>
          <w:szCs w:val="20"/>
        </w:rPr>
        <w:t>.</w:t>
      </w:r>
    </w:p>
    <w:p w:rsidR="008A49AF" w:rsidRPr="00B13CF1" w:rsidRDefault="008A49AF" w:rsidP="008A49AF">
      <w:pPr>
        <w:shd w:val="clear" w:color="auto" w:fill="FFFFFF"/>
        <w:tabs>
          <w:tab w:val="left" w:pos="1260"/>
        </w:tabs>
        <w:rPr>
          <w:rFonts w:ascii="Arial" w:hAnsi="Arial"/>
          <w:color w:val="000000"/>
          <w:sz w:val="20"/>
          <w:szCs w:val="20"/>
        </w:rPr>
      </w:pPr>
      <w:r w:rsidRPr="00B13CF1">
        <w:rPr>
          <w:rFonts w:ascii="Arial" w:hAnsi="Arial"/>
          <w:color w:val="000000"/>
          <w:sz w:val="20"/>
          <w:szCs w:val="20"/>
        </w:rPr>
        <w:t xml:space="preserve">  Loup City, NE 68853</w:t>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r>
      <w:r w:rsidRPr="00B13CF1">
        <w:rPr>
          <w:rFonts w:ascii="Arial" w:hAnsi="Arial"/>
          <w:color w:val="000000"/>
          <w:sz w:val="20"/>
          <w:szCs w:val="20"/>
        </w:rPr>
        <w:tab/>
        <w:t>Hazard, NE 68841</w:t>
      </w:r>
      <w:r w:rsidRPr="00B13CF1">
        <w:rPr>
          <w:rFonts w:ascii="Arial" w:hAnsi="Arial"/>
          <w:color w:val="000000"/>
          <w:sz w:val="20"/>
          <w:szCs w:val="20"/>
        </w:rPr>
        <w:tab/>
      </w:r>
      <w:r w:rsidRPr="00B13CF1">
        <w:rPr>
          <w:rFonts w:ascii="Arial" w:hAnsi="Arial"/>
          <w:color w:val="000000"/>
          <w:sz w:val="20"/>
          <w:szCs w:val="20"/>
        </w:rPr>
        <w:tab/>
        <w:t xml:space="preserve">                  Ashton, NE 68817</w:t>
      </w:r>
    </w:p>
    <w:p w:rsidR="008A49AF" w:rsidRPr="00B13CF1" w:rsidRDefault="008A49AF" w:rsidP="008A49AF">
      <w:pPr>
        <w:shd w:val="clear" w:color="auto" w:fill="FFFFFF"/>
        <w:rPr>
          <w:rFonts w:ascii="Arial" w:hAnsi="Arial"/>
          <w:color w:val="000000"/>
          <w:sz w:val="20"/>
          <w:szCs w:val="20"/>
          <w:u w:val="single"/>
        </w:rPr>
      </w:pPr>
      <w:r w:rsidRPr="00B13CF1">
        <w:rPr>
          <w:rFonts w:ascii="Arial" w:hAnsi="Arial"/>
          <w:b/>
          <w:color w:val="000000"/>
          <w:sz w:val="20"/>
          <w:szCs w:val="20"/>
        </w:rPr>
        <w:tab/>
      </w:r>
      <w:r w:rsidRPr="00B13CF1">
        <w:rPr>
          <w:rFonts w:ascii="Arial" w:hAnsi="Arial"/>
          <w:b/>
          <w:color w:val="000000"/>
          <w:sz w:val="20"/>
          <w:szCs w:val="20"/>
        </w:rPr>
        <w:tab/>
      </w:r>
      <w:r w:rsidRPr="00B13CF1">
        <w:rPr>
          <w:rFonts w:ascii="Arial" w:hAnsi="Arial"/>
          <w:b/>
          <w:color w:val="000000"/>
          <w:sz w:val="20"/>
          <w:szCs w:val="20"/>
        </w:rPr>
        <w:tab/>
      </w:r>
      <w:r w:rsidRPr="00B13CF1">
        <w:rPr>
          <w:rFonts w:ascii="Arial" w:hAnsi="Arial"/>
          <w:color w:val="000000"/>
          <w:sz w:val="20"/>
          <w:szCs w:val="20"/>
        </w:rPr>
        <w:t xml:space="preserve"> Email: </w:t>
      </w:r>
      <w:hyperlink r:id="rId8" w:history="1">
        <w:r w:rsidRPr="00B13CF1">
          <w:rPr>
            <w:rStyle w:val="Hyperlink"/>
            <w:rFonts w:ascii="Arial" w:hAnsi="Arial"/>
            <w:color w:val="000000"/>
            <w:sz w:val="20"/>
            <w:szCs w:val="20"/>
          </w:rPr>
          <w:t>josaphatsaint@yahoo.com</w:t>
        </w:r>
      </w:hyperlink>
    </w:p>
    <w:p w:rsidR="0046150A" w:rsidRDefault="0046150A" w:rsidP="008A49AF">
      <w:pPr>
        <w:shd w:val="clear" w:color="auto" w:fill="FFFFFF"/>
        <w:jc w:val="center"/>
        <w:rPr>
          <w:rFonts w:ascii="Arial" w:hAnsi="Arial" w:cs="Arial"/>
          <w:b/>
          <w:color w:val="000000"/>
          <w:sz w:val="22"/>
          <w:szCs w:val="22"/>
        </w:rPr>
      </w:pPr>
    </w:p>
    <w:p w:rsidR="008A49AF" w:rsidRPr="00B13CF1" w:rsidRDefault="008A49AF" w:rsidP="008A49AF">
      <w:pPr>
        <w:shd w:val="clear" w:color="auto" w:fill="FFFFFF"/>
        <w:jc w:val="center"/>
        <w:rPr>
          <w:rFonts w:ascii="Arial" w:hAnsi="Arial" w:cs="Arial"/>
          <w:b/>
          <w:color w:val="000000"/>
          <w:sz w:val="22"/>
          <w:szCs w:val="22"/>
        </w:rPr>
      </w:pPr>
      <w:r w:rsidRPr="00B13CF1">
        <w:rPr>
          <w:rFonts w:ascii="Arial" w:hAnsi="Arial" w:cs="Arial"/>
          <w:b/>
          <w:color w:val="000000"/>
          <w:sz w:val="22"/>
          <w:szCs w:val="22"/>
        </w:rPr>
        <w:t>PASTORAL STAFF AND PHONE NUMB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28"/>
        <w:gridCol w:w="8388"/>
      </w:tblGrid>
      <w:tr w:rsidR="008A49AF" w:rsidRPr="002207B0" w:rsidTr="002207B0">
        <w:tc>
          <w:tcPr>
            <w:tcW w:w="262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 xml:space="preserve">Priest &amp; Pastor:           </w:t>
            </w:r>
          </w:p>
        </w:tc>
        <w:tc>
          <w:tcPr>
            <w:tcW w:w="8388" w:type="dxa"/>
            <w:shd w:val="clear" w:color="auto" w:fill="auto"/>
          </w:tcPr>
          <w:p w:rsidR="008A49AF" w:rsidRPr="002207B0" w:rsidRDefault="008A49AF" w:rsidP="003A3CBA">
            <w:pPr>
              <w:rPr>
                <w:rFonts w:ascii="Arial" w:hAnsi="Arial" w:cs="Arial"/>
                <w:b/>
                <w:color w:val="000000"/>
                <w:sz w:val="18"/>
                <w:szCs w:val="18"/>
              </w:rPr>
            </w:pPr>
            <w:r w:rsidRPr="002207B0">
              <w:rPr>
                <w:rFonts w:ascii="Arial" w:hAnsi="Arial" w:cs="Arial"/>
                <w:color w:val="000000"/>
                <w:sz w:val="18"/>
                <w:szCs w:val="18"/>
              </w:rPr>
              <w:t xml:space="preserve">Fr. </w:t>
            </w:r>
            <w:r w:rsidR="00D4796A">
              <w:rPr>
                <w:rFonts w:ascii="Arial" w:hAnsi="Arial" w:cs="Arial"/>
                <w:color w:val="000000"/>
                <w:sz w:val="18"/>
                <w:szCs w:val="18"/>
              </w:rPr>
              <w:t>Richard L. Piontkowski</w:t>
            </w:r>
            <w:r w:rsidRPr="002207B0">
              <w:rPr>
                <w:rFonts w:ascii="Arial" w:hAnsi="Arial" w:cs="Arial"/>
                <w:color w:val="000000"/>
                <w:sz w:val="18"/>
                <w:szCs w:val="18"/>
              </w:rPr>
              <w:t xml:space="preserve"> - Office/Rectory 745-0315 and  Ravenna Office  452-3109 or                                                   Ravenna Rectory 452-3314 </w:t>
            </w:r>
            <w:r w:rsidR="003A3CBA">
              <w:rPr>
                <w:rFonts w:ascii="Arial" w:hAnsi="Arial" w:cs="Arial"/>
                <w:color w:val="000000"/>
                <w:sz w:val="18"/>
                <w:szCs w:val="18"/>
              </w:rPr>
              <w:t>Cell-308-530-5803 – e-mail: piontkow@nponline.net</w:t>
            </w:r>
          </w:p>
        </w:tc>
      </w:tr>
      <w:tr w:rsidR="008A49AF" w:rsidRPr="002207B0" w:rsidTr="002207B0">
        <w:tc>
          <w:tcPr>
            <w:tcW w:w="262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Secretary:</w:t>
            </w:r>
          </w:p>
        </w:tc>
        <w:tc>
          <w:tcPr>
            <w:tcW w:w="8388" w:type="dxa"/>
            <w:shd w:val="clear" w:color="auto" w:fill="auto"/>
          </w:tcPr>
          <w:p w:rsidR="008A49AF" w:rsidRPr="002207B0" w:rsidRDefault="008A49AF" w:rsidP="007F77FF">
            <w:pPr>
              <w:rPr>
                <w:rFonts w:ascii="Arial" w:hAnsi="Arial" w:cs="Arial"/>
                <w:b/>
                <w:color w:val="000000"/>
                <w:sz w:val="18"/>
                <w:szCs w:val="18"/>
              </w:rPr>
            </w:pPr>
            <w:r w:rsidRPr="002207B0">
              <w:rPr>
                <w:rFonts w:ascii="Arial" w:hAnsi="Arial" w:cs="Arial"/>
                <w:color w:val="000000"/>
                <w:sz w:val="18"/>
                <w:szCs w:val="18"/>
              </w:rPr>
              <w:t xml:space="preserve">Carolyn Sekutera   Office 745-0315   </w:t>
            </w:r>
            <w:r w:rsidR="007F77FF">
              <w:rPr>
                <w:rFonts w:ascii="Arial" w:hAnsi="Arial" w:cs="Arial"/>
                <w:color w:val="000000"/>
                <w:sz w:val="18"/>
                <w:szCs w:val="18"/>
              </w:rPr>
              <w:t>(Monday,</w:t>
            </w:r>
            <w:r w:rsidR="007D4892">
              <w:rPr>
                <w:rFonts w:ascii="Arial" w:hAnsi="Arial" w:cs="Arial"/>
                <w:color w:val="000000"/>
                <w:sz w:val="18"/>
                <w:szCs w:val="18"/>
              </w:rPr>
              <w:t xml:space="preserve"> Tuesday, Wednesday </w:t>
            </w:r>
            <w:r w:rsidR="007F77FF">
              <w:rPr>
                <w:rFonts w:ascii="Arial" w:hAnsi="Arial" w:cs="Arial"/>
                <w:color w:val="000000"/>
                <w:sz w:val="18"/>
                <w:szCs w:val="18"/>
              </w:rPr>
              <w:t>10-12 &amp; 1-4</w:t>
            </w:r>
            <w:r w:rsidRPr="002207B0">
              <w:rPr>
                <w:rFonts w:ascii="Arial" w:hAnsi="Arial" w:cs="Arial"/>
                <w:color w:val="000000"/>
                <w:sz w:val="18"/>
                <w:szCs w:val="18"/>
              </w:rPr>
              <w:t>)</w:t>
            </w:r>
          </w:p>
        </w:tc>
      </w:tr>
      <w:tr w:rsidR="008A49AF" w:rsidRPr="002207B0" w:rsidTr="00E860C3">
        <w:trPr>
          <w:trHeight w:val="70"/>
        </w:trPr>
        <w:tc>
          <w:tcPr>
            <w:tcW w:w="262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Music Minister:</w:t>
            </w:r>
          </w:p>
        </w:tc>
        <w:tc>
          <w:tcPr>
            <w:tcW w:w="8388" w:type="dxa"/>
            <w:shd w:val="clear" w:color="auto" w:fill="auto"/>
          </w:tcPr>
          <w:p w:rsidR="008A49AF" w:rsidRPr="002207B0" w:rsidRDefault="008A49AF" w:rsidP="008A49AF">
            <w:pPr>
              <w:rPr>
                <w:rFonts w:ascii="Arial" w:hAnsi="Arial" w:cs="Arial"/>
                <w:b/>
                <w:color w:val="000000"/>
                <w:sz w:val="18"/>
                <w:szCs w:val="18"/>
              </w:rPr>
            </w:pPr>
            <w:r w:rsidRPr="002207B0">
              <w:rPr>
                <w:rFonts w:ascii="Arial" w:hAnsi="Arial" w:cs="Arial"/>
                <w:color w:val="000000"/>
                <w:sz w:val="18"/>
                <w:szCs w:val="18"/>
              </w:rPr>
              <w:t>Pat Setlik</w:t>
            </w:r>
            <w:r w:rsidRPr="002207B0">
              <w:rPr>
                <w:rFonts w:ascii="Arial" w:hAnsi="Arial" w:cs="Arial"/>
                <w:color w:val="000000"/>
                <w:sz w:val="18"/>
                <w:szCs w:val="18"/>
              </w:rPr>
              <w:tab/>
              <w:t xml:space="preserve">      Home: 308-496-4438</w:t>
            </w:r>
          </w:p>
        </w:tc>
      </w:tr>
      <w:tr w:rsidR="008A49AF" w:rsidRPr="00EA6FBF" w:rsidTr="00EA6FBF">
        <w:trPr>
          <w:trHeight w:val="440"/>
        </w:trPr>
        <w:tc>
          <w:tcPr>
            <w:tcW w:w="2628" w:type="dxa"/>
            <w:shd w:val="clear" w:color="auto" w:fill="auto"/>
          </w:tcPr>
          <w:p w:rsidR="008A49AF" w:rsidRPr="00EA6FBF" w:rsidRDefault="008A49AF" w:rsidP="008A49AF">
            <w:pPr>
              <w:rPr>
                <w:rFonts w:ascii="Arial" w:hAnsi="Arial" w:cs="Arial"/>
                <w:color w:val="000000"/>
                <w:sz w:val="18"/>
                <w:szCs w:val="18"/>
              </w:rPr>
            </w:pPr>
            <w:r w:rsidRPr="00EA6FBF">
              <w:rPr>
                <w:rFonts w:ascii="Arial" w:hAnsi="Arial" w:cs="Arial"/>
                <w:color w:val="000000"/>
                <w:sz w:val="18"/>
                <w:szCs w:val="18"/>
              </w:rPr>
              <w:t xml:space="preserve">Prayer Network :          </w:t>
            </w:r>
          </w:p>
        </w:tc>
        <w:tc>
          <w:tcPr>
            <w:tcW w:w="8388" w:type="dxa"/>
            <w:shd w:val="clear" w:color="auto" w:fill="auto"/>
          </w:tcPr>
          <w:p w:rsidR="008A49AF" w:rsidRPr="00EA6FBF" w:rsidRDefault="008A49AF" w:rsidP="002207B0">
            <w:pPr>
              <w:shd w:val="clear" w:color="auto" w:fill="FFFFFF"/>
              <w:rPr>
                <w:rFonts w:ascii="Arial" w:hAnsi="Arial" w:cs="Arial"/>
                <w:color w:val="000000"/>
                <w:sz w:val="18"/>
                <w:szCs w:val="18"/>
              </w:rPr>
            </w:pPr>
            <w:r w:rsidRPr="00EA6FBF">
              <w:rPr>
                <w:rFonts w:ascii="Arial" w:hAnsi="Arial" w:cs="Arial"/>
                <w:color w:val="000000"/>
                <w:sz w:val="18"/>
                <w:szCs w:val="18"/>
              </w:rPr>
              <w:t xml:space="preserve">Marge Lewandowski   745-1022    Vivian Damratowski 745-0602 </w:t>
            </w:r>
            <w:r w:rsidRPr="00EA6FBF">
              <w:rPr>
                <w:rFonts w:ascii="Arial" w:hAnsi="Arial" w:cs="Arial"/>
                <w:color w:val="000000"/>
                <w:sz w:val="18"/>
                <w:szCs w:val="18"/>
              </w:rPr>
              <w:tab/>
            </w:r>
          </w:p>
          <w:p w:rsidR="008A49AF" w:rsidRPr="00EA6FBF" w:rsidRDefault="008A49AF" w:rsidP="008A49AF">
            <w:pPr>
              <w:rPr>
                <w:rFonts w:ascii="Arial" w:hAnsi="Arial" w:cs="Arial"/>
                <w:b/>
                <w:color w:val="000000"/>
                <w:sz w:val="18"/>
                <w:szCs w:val="18"/>
              </w:rPr>
            </w:pPr>
            <w:r w:rsidRPr="00EA6FBF">
              <w:rPr>
                <w:rFonts w:ascii="Arial" w:hAnsi="Arial" w:cs="Arial"/>
                <w:color w:val="000000"/>
                <w:sz w:val="18"/>
                <w:szCs w:val="18"/>
              </w:rPr>
              <w:t xml:space="preserve">                                     Marge Sorensen  745-0586</w:t>
            </w:r>
          </w:p>
        </w:tc>
      </w:tr>
      <w:tr w:rsidR="008A49AF" w:rsidRPr="00A02332" w:rsidTr="00050AA6">
        <w:trPr>
          <w:trHeight w:val="197"/>
        </w:trPr>
        <w:tc>
          <w:tcPr>
            <w:tcW w:w="2628" w:type="dxa"/>
            <w:shd w:val="clear" w:color="auto" w:fill="auto"/>
          </w:tcPr>
          <w:p w:rsidR="008A49AF" w:rsidRPr="00EA6FBF" w:rsidRDefault="008A49AF" w:rsidP="008A49AF">
            <w:pPr>
              <w:rPr>
                <w:rFonts w:ascii="Arial" w:hAnsi="Arial" w:cs="Arial"/>
                <w:color w:val="000000"/>
                <w:sz w:val="18"/>
                <w:szCs w:val="18"/>
              </w:rPr>
            </w:pPr>
            <w:r w:rsidRPr="00EA6FBF">
              <w:rPr>
                <w:rFonts w:ascii="Arial" w:hAnsi="Arial" w:cs="Arial"/>
                <w:color w:val="000000"/>
                <w:sz w:val="18"/>
                <w:szCs w:val="18"/>
              </w:rPr>
              <w:t>Religious Education:</w:t>
            </w:r>
          </w:p>
        </w:tc>
        <w:tc>
          <w:tcPr>
            <w:tcW w:w="8388" w:type="dxa"/>
            <w:shd w:val="clear" w:color="auto" w:fill="auto"/>
          </w:tcPr>
          <w:p w:rsidR="008A49AF" w:rsidRPr="00A02332" w:rsidRDefault="00147249" w:rsidP="00AA3E61">
            <w:pPr>
              <w:rPr>
                <w:rFonts w:ascii="Arial" w:hAnsi="Arial" w:cs="Arial"/>
                <w:b/>
                <w:color w:val="000000"/>
                <w:sz w:val="18"/>
                <w:szCs w:val="18"/>
              </w:rPr>
            </w:pPr>
            <w:r>
              <w:rPr>
                <w:rFonts w:ascii="Arial" w:hAnsi="Arial" w:cs="Arial"/>
                <w:color w:val="000000"/>
                <w:sz w:val="18"/>
                <w:szCs w:val="18"/>
              </w:rPr>
              <w:t>Loraine Panowicz 745-1023</w:t>
            </w:r>
            <w:r w:rsidR="008A49AF" w:rsidRPr="00EA6FBF">
              <w:rPr>
                <w:rFonts w:ascii="Arial" w:hAnsi="Arial" w:cs="Arial"/>
                <w:color w:val="000000"/>
                <w:sz w:val="18"/>
                <w:szCs w:val="18"/>
              </w:rPr>
              <w:t xml:space="preserve"> – Cell-308-754-8505</w:t>
            </w:r>
          </w:p>
        </w:tc>
      </w:tr>
      <w:tr w:rsidR="008A49AF" w:rsidRPr="00EA6FBF" w:rsidTr="002207B0">
        <w:tc>
          <w:tcPr>
            <w:tcW w:w="2628" w:type="dxa"/>
            <w:shd w:val="clear" w:color="auto" w:fill="auto"/>
          </w:tcPr>
          <w:p w:rsidR="008A49AF" w:rsidRPr="00EA6FBF" w:rsidRDefault="008A49AF" w:rsidP="008A49AF">
            <w:pPr>
              <w:rPr>
                <w:rFonts w:ascii="Arial" w:hAnsi="Arial" w:cs="Arial"/>
                <w:color w:val="000000"/>
                <w:sz w:val="18"/>
                <w:szCs w:val="18"/>
              </w:rPr>
            </w:pPr>
            <w:r w:rsidRPr="00EA6FBF">
              <w:rPr>
                <w:rFonts w:ascii="Arial" w:hAnsi="Arial" w:cs="Arial"/>
                <w:color w:val="000000"/>
                <w:sz w:val="18"/>
                <w:szCs w:val="18"/>
              </w:rPr>
              <w:t>Parish Nurse Coordinator:</w:t>
            </w:r>
          </w:p>
        </w:tc>
        <w:tc>
          <w:tcPr>
            <w:tcW w:w="8388" w:type="dxa"/>
            <w:shd w:val="clear" w:color="auto" w:fill="auto"/>
          </w:tcPr>
          <w:p w:rsidR="008A49AF" w:rsidRPr="00EA6FBF" w:rsidRDefault="008A49AF" w:rsidP="000F42B2">
            <w:pPr>
              <w:rPr>
                <w:rFonts w:ascii="Arial" w:hAnsi="Arial" w:cs="Arial"/>
                <w:color w:val="000000"/>
                <w:sz w:val="18"/>
                <w:szCs w:val="18"/>
              </w:rPr>
            </w:pPr>
            <w:r w:rsidRPr="00EA6FBF">
              <w:rPr>
                <w:rFonts w:ascii="Arial" w:hAnsi="Arial" w:cs="Arial"/>
                <w:color w:val="000000"/>
                <w:sz w:val="18"/>
                <w:szCs w:val="18"/>
              </w:rPr>
              <w:t>Sharon Osentowski, RN – 1-308-380-</w:t>
            </w:r>
            <w:r w:rsidRPr="00EA6FBF">
              <w:rPr>
                <w:rFonts w:ascii="Arial" w:hAnsi="Arial" w:cs="Arial"/>
                <w:sz w:val="18"/>
                <w:szCs w:val="18"/>
              </w:rPr>
              <w:t xml:space="preserve">9363   </w:t>
            </w:r>
          </w:p>
        </w:tc>
      </w:tr>
    </w:tbl>
    <w:p w:rsidR="00D7416F" w:rsidRPr="00EA6FBF" w:rsidRDefault="00D7416F" w:rsidP="008A49AF">
      <w:pPr>
        <w:shd w:val="clear" w:color="auto" w:fill="FFFFFF"/>
        <w:tabs>
          <w:tab w:val="left" w:pos="3240"/>
        </w:tabs>
        <w:rPr>
          <w:rFonts w:ascii="Arial" w:hAnsi="Arial" w:cs="Arial"/>
          <w:b/>
          <w:color w:val="000000"/>
          <w:sz w:val="22"/>
          <w:szCs w:val="22"/>
        </w:rPr>
      </w:pPr>
    </w:p>
    <w:p w:rsidR="00926F1E" w:rsidRDefault="005A4420" w:rsidP="008A49AF">
      <w:pPr>
        <w:shd w:val="clear" w:color="auto" w:fill="FFFFFF"/>
        <w:tabs>
          <w:tab w:val="left" w:pos="3240"/>
        </w:tabs>
        <w:rPr>
          <w:rFonts w:ascii="&amp;quot" w:hAnsi="&amp;quot"/>
          <w:noProof/>
          <w:color w:val="0582D4"/>
          <w:sz w:val="21"/>
          <w:szCs w:val="21"/>
        </w:rPr>
      </w:pPr>
      <w:r>
        <w:rPr>
          <w:rFonts w:ascii="&amp;quot" w:hAnsi="&amp;quot"/>
          <w:noProof/>
          <w:color w:val="0582D4"/>
          <w:sz w:val="21"/>
          <w:szCs w:val="21"/>
        </w:rPr>
        <w:drawing>
          <wp:anchor distT="0" distB="0" distL="114300" distR="114300" simplePos="0" relativeHeight="251658240" behindDoc="0" locked="0" layoutInCell="1" allowOverlap="1">
            <wp:simplePos x="0" y="0"/>
            <wp:positionH relativeFrom="column">
              <wp:posOffset>5233035</wp:posOffset>
            </wp:positionH>
            <wp:positionV relativeFrom="paragraph">
              <wp:posOffset>76200</wp:posOffset>
            </wp:positionV>
            <wp:extent cx="1712595" cy="1712595"/>
            <wp:effectExtent l="0" t="0" r="1905" b="1905"/>
            <wp:wrapSquare wrapText="bothSides"/>
            <wp:docPr id="3" name="Picture 3" descr="http://www.celebrationpublications.org/system/files/styles/medium/private/graphics/September%209.jpg?itok=_OxNDx6W">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celebrationpublications.org/system/files/styles/medium/private/graphics/September%209.jpg?itok=_OxNDx6W">
                      <a:hlinkClick r:id="rId9"/>
                    </pic:cNvPr>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12595" cy="1712595"/>
                    </a:xfrm>
                    <a:prstGeom prst="rect">
                      <a:avLst/>
                    </a:prstGeom>
                    <a:noFill/>
                    <a:ln>
                      <a:noFill/>
                    </a:ln>
                  </pic:spPr>
                </pic:pic>
              </a:graphicData>
            </a:graphic>
          </wp:anchor>
        </w:drawing>
      </w:r>
    </w:p>
    <w:p w:rsidR="00EB55BD" w:rsidRDefault="008A49AF" w:rsidP="008A49AF">
      <w:pPr>
        <w:shd w:val="clear" w:color="auto" w:fill="FFFFFF"/>
        <w:tabs>
          <w:tab w:val="left" w:pos="3240"/>
        </w:tabs>
        <w:rPr>
          <w:rFonts w:ascii="Arial" w:hAnsi="Arial" w:cs="Arial"/>
          <w:b/>
          <w:color w:val="000000"/>
          <w:sz w:val="22"/>
          <w:szCs w:val="22"/>
        </w:rPr>
      </w:pPr>
      <w:r w:rsidRPr="00B13CF1">
        <w:rPr>
          <w:rFonts w:ascii="Arial" w:hAnsi="Arial" w:cs="Arial"/>
          <w:b/>
          <w:color w:val="000000"/>
          <w:sz w:val="22"/>
          <w:szCs w:val="22"/>
        </w:rPr>
        <w:t xml:space="preserve"> Mass Schedule</w:t>
      </w:r>
    </w:p>
    <w:p w:rsidR="008A49AF" w:rsidRPr="001C672A" w:rsidRDefault="008A49AF" w:rsidP="00F56E1D">
      <w:pPr>
        <w:shd w:val="clear" w:color="auto" w:fill="FFFFFF"/>
        <w:tabs>
          <w:tab w:val="left" w:pos="3240"/>
        </w:tabs>
        <w:jc w:val="both"/>
        <w:rPr>
          <w:color w:val="000000"/>
        </w:rPr>
      </w:pPr>
      <w:r w:rsidRPr="00B13CF1">
        <w:rPr>
          <w:rFonts w:ascii="Arial" w:hAnsi="Arial" w:cs="Arial"/>
          <w:b/>
          <w:color w:val="000000"/>
          <w:sz w:val="22"/>
          <w:szCs w:val="22"/>
        </w:rPr>
        <w:t>Day                         Time             Liturgical Celebration</w:t>
      </w:r>
      <w:r w:rsidR="00885D46">
        <w:rPr>
          <w:color w:val="000000"/>
        </w:rPr>
        <w:tab/>
      </w:r>
      <w:r w:rsidR="001B02F6">
        <w:rPr>
          <w:color w:val="000000"/>
        </w:rPr>
        <w:tab/>
      </w:r>
      <w:r w:rsidR="001B02F6">
        <w:rPr>
          <w:color w:val="000000"/>
        </w:rPr>
        <w:tab/>
      </w:r>
      <w:r w:rsidR="005E696F">
        <w:rPr>
          <w:color w:val="000000"/>
        </w:rPr>
        <w:tab/>
      </w:r>
      <w:r w:rsidR="005A4420">
        <w:rPr>
          <w:color w:val="000000"/>
        </w:rPr>
        <w:tab/>
      </w:r>
      <w:r w:rsidR="005A4420">
        <w:rPr>
          <w:color w:val="000000"/>
        </w:rPr>
        <w:tab/>
      </w:r>
    </w:p>
    <w:tbl>
      <w:tblPr>
        <w:tblpPr w:leftFromText="180" w:rightFromText="180" w:vertAnchor="text" w:horzAnchor="margin" w:tblpY="245"/>
        <w:tblOverlap w:val="never"/>
        <w:tblW w:w="7308" w:type="dxa"/>
        <w:tblLook w:val="0040"/>
      </w:tblPr>
      <w:tblGrid>
        <w:gridCol w:w="1728"/>
        <w:gridCol w:w="1260"/>
        <w:gridCol w:w="4320"/>
      </w:tblGrid>
      <w:tr w:rsidR="00BC1D11"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BC1D11" w:rsidRPr="002207B0" w:rsidRDefault="00150D90" w:rsidP="005A4420">
            <w:pPr>
              <w:rPr>
                <w:rFonts w:ascii="Arial" w:hAnsi="Arial" w:cs="Arial"/>
                <w:color w:val="000000"/>
                <w:sz w:val="18"/>
                <w:szCs w:val="18"/>
              </w:rPr>
            </w:pPr>
            <w:r>
              <w:rPr>
                <w:rFonts w:ascii="Arial" w:hAnsi="Arial" w:cs="Arial"/>
                <w:color w:val="000000"/>
                <w:sz w:val="18"/>
                <w:szCs w:val="18"/>
              </w:rPr>
              <w:t>S</w:t>
            </w:r>
            <w:r w:rsidR="00BC1D11" w:rsidRPr="002207B0">
              <w:rPr>
                <w:rFonts w:ascii="Arial" w:hAnsi="Arial" w:cs="Arial"/>
                <w:color w:val="000000"/>
                <w:sz w:val="18"/>
                <w:szCs w:val="18"/>
              </w:rPr>
              <w:t>aturda</w:t>
            </w:r>
            <w:r w:rsidR="00EF16DF" w:rsidRPr="002207B0">
              <w:rPr>
                <w:rFonts w:ascii="Arial" w:hAnsi="Arial" w:cs="Arial"/>
                <w:color w:val="000000"/>
                <w:sz w:val="18"/>
                <w:szCs w:val="18"/>
              </w:rPr>
              <w:t>y</w:t>
            </w:r>
            <w:r w:rsidR="005A4420">
              <w:rPr>
                <w:rFonts w:ascii="Arial" w:hAnsi="Arial" w:cs="Arial"/>
                <w:color w:val="000000"/>
                <w:sz w:val="18"/>
                <w:szCs w:val="18"/>
              </w:rPr>
              <w:t>8</w:t>
            </w:r>
            <w:r w:rsidR="005A4420" w:rsidRPr="005A4420">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BC1D11" w:rsidRPr="002207B0" w:rsidRDefault="00AA071A" w:rsidP="00F7688E">
            <w:pPr>
              <w:jc w:val="right"/>
              <w:rPr>
                <w:rFonts w:ascii="Arial" w:hAnsi="Arial" w:cs="Arial"/>
                <w:color w:val="000000"/>
                <w:sz w:val="18"/>
                <w:szCs w:val="18"/>
              </w:rPr>
            </w:pPr>
            <w:r>
              <w:rPr>
                <w:rFonts w:ascii="Arial" w:hAnsi="Arial" w:cs="Arial"/>
                <w:color w:val="000000"/>
                <w:sz w:val="18"/>
                <w:szCs w:val="18"/>
              </w:rPr>
              <w:t>5: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BC1D11" w:rsidRPr="002207B0" w:rsidRDefault="00AA071A" w:rsidP="007823BA">
            <w:pPr>
              <w:rPr>
                <w:rFonts w:ascii="Arial" w:hAnsi="Arial" w:cs="Arial"/>
                <w:color w:val="000000"/>
                <w:sz w:val="18"/>
                <w:szCs w:val="18"/>
              </w:rPr>
            </w:pPr>
            <w:r>
              <w:rPr>
                <w:rFonts w:ascii="Arial" w:hAnsi="Arial" w:cs="Arial"/>
                <w:color w:val="000000"/>
                <w:sz w:val="18"/>
                <w:szCs w:val="18"/>
              </w:rPr>
              <w:t>Ravenna Mass</w:t>
            </w:r>
          </w:p>
        </w:tc>
      </w:tr>
      <w:tr w:rsidR="0060083F"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60083F" w:rsidRDefault="0060083F" w:rsidP="005A4420">
            <w:pPr>
              <w:rPr>
                <w:rFonts w:ascii="Arial" w:hAnsi="Arial" w:cs="Arial"/>
                <w:color w:val="000000"/>
                <w:sz w:val="18"/>
                <w:szCs w:val="18"/>
              </w:rPr>
            </w:pPr>
            <w:r>
              <w:rPr>
                <w:rFonts w:ascii="Arial" w:hAnsi="Arial" w:cs="Arial"/>
                <w:color w:val="000000"/>
                <w:sz w:val="18"/>
                <w:szCs w:val="18"/>
              </w:rPr>
              <w:t>Saturday</w:t>
            </w:r>
            <w:r w:rsidR="005A4420">
              <w:rPr>
                <w:rFonts w:ascii="Arial" w:hAnsi="Arial" w:cs="Arial"/>
                <w:color w:val="000000"/>
                <w:sz w:val="18"/>
                <w:szCs w:val="18"/>
              </w:rPr>
              <w:t>8</w:t>
            </w:r>
            <w:r w:rsidR="005A4420" w:rsidRPr="005A4420">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60083F" w:rsidRDefault="00AA071A" w:rsidP="001F6DFE">
            <w:pPr>
              <w:jc w:val="right"/>
              <w:rPr>
                <w:rFonts w:ascii="Arial" w:hAnsi="Arial" w:cs="Arial"/>
                <w:color w:val="000000"/>
                <w:sz w:val="18"/>
                <w:szCs w:val="18"/>
              </w:rPr>
            </w:pPr>
            <w:r>
              <w:rPr>
                <w:rFonts w:ascii="Arial" w:hAnsi="Arial" w:cs="Arial"/>
                <w:color w:val="000000"/>
                <w:sz w:val="18"/>
                <w:szCs w:val="18"/>
              </w:rPr>
              <w:t>7: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60083F" w:rsidRDefault="005A4420" w:rsidP="00772585">
            <w:pPr>
              <w:rPr>
                <w:rFonts w:ascii="Arial" w:hAnsi="Arial" w:cs="Arial"/>
                <w:color w:val="000000"/>
                <w:sz w:val="18"/>
                <w:szCs w:val="18"/>
              </w:rPr>
            </w:pPr>
            <w:r>
              <w:rPr>
                <w:rFonts w:ascii="Arial" w:hAnsi="Arial" w:cs="Arial"/>
                <w:color w:val="000000"/>
                <w:sz w:val="18"/>
                <w:szCs w:val="18"/>
              </w:rPr>
              <w:t>LC Mass: For The People</w:t>
            </w:r>
          </w:p>
        </w:tc>
      </w:tr>
      <w:tr w:rsidR="005F6B7E"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5F6B7E" w:rsidRDefault="005F6B7E" w:rsidP="005A4420">
            <w:pPr>
              <w:rPr>
                <w:rFonts w:ascii="Arial" w:hAnsi="Arial" w:cs="Arial"/>
                <w:color w:val="000000"/>
                <w:sz w:val="18"/>
                <w:szCs w:val="18"/>
              </w:rPr>
            </w:pPr>
            <w:r>
              <w:rPr>
                <w:rFonts w:ascii="Arial" w:hAnsi="Arial" w:cs="Arial"/>
                <w:color w:val="000000"/>
                <w:sz w:val="18"/>
                <w:szCs w:val="18"/>
              </w:rPr>
              <w:t>Sunday</w:t>
            </w:r>
            <w:r w:rsidR="005A4420">
              <w:rPr>
                <w:rFonts w:ascii="Arial" w:hAnsi="Arial" w:cs="Arial"/>
                <w:color w:val="000000"/>
                <w:sz w:val="18"/>
                <w:szCs w:val="18"/>
              </w:rPr>
              <w:t>9</w:t>
            </w:r>
            <w:r w:rsidR="005A4420" w:rsidRPr="005A4420">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5F6B7E" w:rsidRDefault="006270E0" w:rsidP="001F6DFE">
            <w:pPr>
              <w:jc w:val="right"/>
              <w:rPr>
                <w:rFonts w:ascii="Arial" w:hAnsi="Arial" w:cs="Arial"/>
                <w:color w:val="000000"/>
                <w:sz w:val="18"/>
                <w:szCs w:val="18"/>
              </w:rPr>
            </w:pPr>
            <w:r>
              <w:rPr>
                <w:rFonts w:ascii="Arial" w:hAnsi="Arial" w:cs="Arial"/>
                <w:color w:val="000000"/>
                <w:sz w:val="18"/>
                <w:szCs w:val="18"/>
              </w:rPr>
              <w:t>8:0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5F6B7E" w:rsidRDefault="005A4420" w:rsidP="00641BCB">
            <w:pPr>
              <w:rPr>
                <w:rFonts w:ascii="Arial" w:hAnsi="Arial" w:cs="Arial"/>
                <w:color w:val="000000"/>
                <w:sz w:val="18"/>
                <w:szCs w:val="18"/>
              </w:rPr>
            </w:pPr>
            <w:r>
              <w:rPr>
                <w:rFonts w:ascii="Arial" w:hAnsi="Arial" w:cs="Arial"/>
                <w:color w:val="000000"/>
                <w:sz w:val="18"/>
                <w:szCs w:val="18"/>
              </w:rPr>
              <w:t>LC Mass: + Carl &amp; Charlene Lewandowski</w:t>
            </w:r>
          </w:p>
        </w:tc>
      </w:tr>
      <w:tr w:rsidR="00EB1BB6" w:rsidRPr="002207B0" w:rsidTr="005E696F">
        <w:trPr>
          <w:trHeight w:val="143"/>
        </w:trPr>
        <w:tc>
          <w:tcPr>
            <w:tcW w:w="1728" w:type="dxa"/>
            <w:tcBorders>
              <w:top w:val="single" w:sz="4" w:space="0" w:color="auto"/>
              <w:left w:val="single" w:sz="4" w:space="0" w:color="auto"/>
              <w:bottom w:val="single" w:sz="4" w:space="0" w:color="auto"/>
              <w:right w:val="single" w:sz="4" w:space="0" w:color="auto"/>
            </w:tcBorders>
            <w:shd w:val="clear" w:color="auto" w:fill="auto"/>
          </w:tcPr>
          <w:p w:rsidR="00EB1BB6" w:rsidRDefault="00EB1BB6" w:rsidP="005A4420">
            <w:pPr>
              <w:rPr>
                <w:rFonts w:ascii="Arial" w:hAnsi="Arial" w:cs="Arial"/>
                <w:color w:val="000000"/>
                <w:sz w:val="18"/>
                <w:szCs w:val="18"/>
              </w:rPr>
            </w:pPr>
            <w:r>
              <w:rPr>
                <w:rFonts w:ascii="Arial" w:hAnsi="Arial" w:cs="Arial"/>
                <w:color w:val="000000"/>
                <w:sz w:val="18"/>
                <w:szCs w:val="18"/>
              </w:rPr>
              <w:t>Sunday</w:t>
            </w:r>
            <w:r w:rsidR="005A4420">
              <w:rPr>
                <w:rFonts w:ascii="Arial" w:hAnsi="Arial" w:cs="Arial"/>
                <w:color w:val="000000"/>
                <w:sz w:val="18"/>
                <w:szCs w:val="18"/>
              </w:rPr>
              <w:t xml:space="preserve"> 9th </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EB1BB6" w:rsidRDefault="00AA071A" w:rsidP="001F6DFE">
            <w:pPr>
              <w:jc w:val="right"/>
              <w:rPr>
                <w:rFonts w:ascii="Arial" w:hAnsi="Arial" w:cs="Arial"/>
                <w:color w:val="000000"/>
                <w:sz w:val="18"/>
                <w:szCs w:val="18"/>
              </w:rPr>
            </w:pPr>
            <w:r>
              <w:rPr>
                <w:rFonts w:ascii="Arial" w:hAnsi="Arial" w:cs="Arial"/>
                <w:color w:val="000000"/>
                <w:sz w:val="18"/>
                <w:szCs w:val="18"/>
              </w:rPr>
              <w:t>10:3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EB1BB6" w:rsidRDefault="00AA071A" w:rsidP="001E1CD6">
            <w:pPr>
              <w:rPr>
                <w:rFonts w:ascii="Arial" w:hAnsi="Arial" w:cs="Arial"/>
                <w:color w:val="000000"/>
                <w:sz w:val="18"/>
                <w:szCs w:val="18"/>
              </w:rPr>
            </w:pPr>
            <w:r>
              <w:rPr>
                <w:rFonts w:ascii="Arial" w:hAnsi="Arial" w:cs="Arial"/>
                <w:color w:val="000000"/>
                <w:sz w:val="18"/>
                <w:szCs w:val="18"/>
              </w:rPr>
              <w:t>Ravenna Mass</w:t>
            </w:r>
          </w:p>
        </w:tc>
      </w:tr>
      <w:tr w:rsidR="00EB1BB6"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EB1BB6" w:rsidRDefault="00CE7038" w:rsidP="005A4420">
            <w:pPr>
              <w:rPr>
                <w:rFonts w:ascii="Arial" w:hAnsi="Arial" w:cs="Arial"/>
                <w:color w:val="000000"/>
                <w:sz w:val="18"/>
                <w:szCs w:val="18"/>
              </w:rPr>
            </w:pPr>
            <w:r>
              <w:rPr>
                <w:rFonts w:ascii="Arial" w:hAnsi="Arial" w:cs="Arial"/>
                <w:color w:val="000000"/>
                <w:sz w:val="18"/>
                <w:szCs w:val="18"/>
              </w:rPr>
              <w:t>Monday</w:t>
            </w:r>
            <w:r w:rsidR="005A4420">
              <w:rPr>
                <w:rFonts w:ascii="Arial" w:hAnsi="Arial" w:cs="Arial"/>
                <w:color w:val="000000"/>
                <w:sz w:val="18"/>
                <w:szCs w:val="18"/>
              </w:rPr>
              <w:t>10</w:t>
            </w:r>
            <w:r w:rsidR="005A4420" w:rsidRPr="005A4420">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EB1BB6" w:rsidRDefault="005A4420" w:rsidP="00B551D7">
            <w:pPr>
              <w:jc w:val="right"/>
              <w:rPr>
                <w:rFonts w:ascii="Arial" w:hAnsi="Arial" w:cs="Arial"/>
                <w:color w:val="000000"/>
                <w:sz w:val="18"/>
                <w:szCs w:val="18"/>
              </w:rPr>
            </w:pPr>
            <w:r>
              <w:rPr>
                <w:rFonts w:ascii="Arial" w:hAnsi="Arial" w:cs="Arial"/>
                <w:color w:val="000000"/>
                <w:sz w:val="18"/>
                <w:szCs w:val="18"/>
              </w:rPr>
              <w:t>12:00 Noon</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EB1BB6" w:rsidRDefault="005A4420" w:rsidP="00772585">
            <w:pPr>
              <w:rPr>
                <w:rFonts w:ascii="Arial" w:hAnsi="Arial" w:cs="Arial"/>
                <w:color w:val="000000"/>
                <w:sz w:val="18"/>
                <w:szCs w:val="18"/>
              </w:rPr>
            </w:pPr>
            <w:r>
              <w:rPr>
                <w:rFonts w:ascii="Arial" w:hAnsi="Arial" w:cs="Arial"/>
                <w:color w:val="000000"/>
                <w:sz w:val="18"/>
                <w:szCs w:val="18"/>
              </w:rPr>
              <w:t>Ashton Mass: + Jonathan Jerabek</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Default="00A832B9" w:rsidP="005A4420">
            <w:pPr>
              <w:rPr>
                <w:rFonts w:ascii="Arial" w:hAnsi="Arial" w:cs="Arial"/>
                <w:color w:val="000000"/>
                <w:sz w:val="18"/>
                <w:szCs w:val="18"/>
              </w:rPr>
            </w:pPr>
            <w:r>
              <w:rPr>
                <w:rFonts w:ascii="Arial" w:hAnsi="Arial" w:cs="Arial"/>
                <w:color w:val="000000"/>
                <w:sz w:val="18"/>
                <w:szCs w:val="18"/>
              </w:rPr>
              <w:t>Tuesday</w:t>
            </w:r>
            <w:r w:rsidR="005A4420">
              <w:rPr>
                <w:rFonts w:ascii="Arial" w:hAnsi="Arial" w:cs="Arial"/>
                <w:color w:val="000000"/>
                <w:sz w:val="18"/>
                <w:szCs w:val="18"/>
              </w:rPr>
              <w:t>11</w:t>
            </w:r>
            <w:r w:rsidR="005A4420" w:rsidRPr="005A4420">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Default="00CE7038" w:rsidP="001F6DFE">
            <w:pPr>
              <w:jc w:val="right"/>
              <w:rPr>
                <w:rFonts w:ascii="Arial" w:hAnsi="Arial" w:cs="Arial"/>
                <w:color w:val="000000"/>
                <w:sz w:val="18"/>
                <w:szCs w:val="18"/>
              </w:rPr>
            </w:pP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Default="0097769D" w:rsidP="00A87F38">
            <w:pPr>
              <w:rPr>
                <w:rFonts w:ascii="Arial" w:hAnsi="Arial" w:cs="Arial"/>
                <w:color w:val="000000"/>
                <w:sz w:val="18"/>
                <w:szCs w:val="18"/>
              </w:rPr>
            </w:pPr>
            <w:r>
              <w:rPr>
                <w:rFonts w:ascii="Arial" w:hAnsi="Arial" w:cs="Arial"/>
                <w:color w:val="000000"/>
                <w:sz w:val="18"/>
                <w:szCs w:val="18"/>
              </w:rPr>
              <w:t>No Mass or Service</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Default="00CE7038" w:rsidP="005A4420">
            <w:pPr>
              <w:rPr>
                <w:rFonts w:ascii="Arial" w:hAnsi="Arial" w:cs="Arial"/>
                <w:color w:val="000000"/>
                <w:sz w:val="18"/>
                <w:szCs w:val="18"/>
              </w:rPr>
            </w:pPr>
            <w:r>
              <w:rPr>
                <w:rFonts w:ascii="Arial" w:hAnsi="Arial" w:cs="Arial"/>
                <w:color w:val="000000"/>
                <w:sz w:val="18"/>
                <w:szCs w:val="18"/>
              </w:rPr>
              <w:t>Wednesday</w:t>
            </w:r>
            <w:r w:rsidR="005A4420">
              <w:rPr>
                <w:rFonts w:ascii="Arial" w:hAnsi="Arial" w:cs="Arial"/>
                <w:color w:val="000000"/>
                <w:sz w:val="18"/>
                <w:szCs w:val="18"/>
              </w:rPr>
              <w:t>12</w:t>
            </w:r>
            <w:r w:rsidR="005A4420" w:rsidRPr="005A4420">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Default="00A832B9" w:rsidP="001F6DFE">
            <w:pPr>
              <w:jc w:val="right"/>
              <w:rPr>
                <w:rFonts w:ascii="Arial" w:hAnsi="Arial" w:cs="Arial"/>
                <w:color w:val="000000"/>
                <w:sz w:val="18"/>
                <w:szCs w:val="18"/>
              </w:rPr>
            </w:pPr>
            <w:r>
              <w:rPr>
                <w:rFonts w:ascii="Arial" w:hAnsi="Arial" w:cs="Arial"/>
                <w:color w:val="000000"/>
                <w:sz w:val="18"/>
                <w:szCs w:val="18"/>
              </w:rPr>
              <w:t>9:3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Pr="00F963D0" w:rsidRDefault="005A4420" w:rsidP="00772585">
            <w:pPr>
              <w:rPr>
                <w:rFonts w:ascii="Arial" w:hAnsi="Arial" w:cs="Arial"/>
                <w:color w:val="000000"/>
                <w:sz w:val="18"/>
                <w:szCs w:val="18"/>
                <w:u w:val="double"/>
              </w:rPr>
            </w:pPr>
            <w:r>
              <w:rPr>
                <w:rFonts w:ascii="Arial" w:hAnsi="Arial" w:cs="Arial"/>
                <w:color w:val="000000"/>
                <w:sz w:val="18"/>
                <w:szCs w:val="18"/>
              </w:rPr>
              <w:t>Rose Lane Mass: + Alvin Slobaszewski</w:t>
            </w:r>
          </w:p>
        </w:tc>
      </w:tr>
      <w:tr w:rsidR="00A832B9"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A832B9" w:rsidRDefault="00A832B9" w:rsidP="005A4420">
            <w:pPr>
              <w:rPr>
                <w:rFonts w:ascii="Arial" w:hAnsi="Arial" w:cs="Arial"/>
                <w:color w:val="000000"/>
                <w:sz w:val="18"/>
                <w:szCs w:val="18"/>
              </w:rPr>
            </w:pPr>
            <w:r>
              <w:rPr>
                <w:rFonts w:ascii="Arial" w:hAnsi="Arial" w:cs="Arial"/>
                <w:color w:val="000000"/>
                <w:sz w:val="18"/>
                <w:szCs w:val="18"/>
              </w:rPr>
              <w:t>Wednesday</w:t>
            </w:r>
            <w:r w:rsidR="005A4420">
              <w:rPr>
                <w:rFonts w:ascii="Arial" w:hAnsi="Arial" w:cs="Arial"/>
                <w:color w:val="000000"/>
                <w:sz w:val="18"/>
                <w:szCs w:val="18"/>
              </w:rPr>
              <w:t xml:space="preserve"> 12</w:t>
            </w:r>
            <w:r w:rsidR="005A4420" w:rsidRPr="005A4420">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A832B9" w:rsidRDefault="005648BA" w:rsidP="001108EF">
            <w:pPr>
              <w:jc w:val="right"/>
              <w:rPr>
                <w:rFonts w:ascii="Arial" w:hAnsi="Arial" w:cs="Arial"/>
                <w:color w:val="000000"/>
                <w:sz w:val="18"/>
                <w:szCs w:val="18"/>
              </w:rPr>
            </w:pPr>
            <w:r>
              <w:rPr>
                <w:rFonts w:ascii="Arial" w:hAnsi="Arial" w:cs="Arial"/>
                <w:color w:val="000000"/>
                <w:sz w:val="18"/>
                <w:szCs w:val="18"/>
              </w:rPr>
              <w:t>11:0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A832B9" w:rsidRDefault="005A4420" w:rsidP="005648BA">
            <w:pPr>
              <w:rPr>
                <w:rFonts w:ascii="Arial" w:hAnsi="Arial" w:cs="Arial"/>
                <w:color w:val="000000"/>
                <w:sz w:val="18"/>
                <w:szCs w:val="18"/>
              </w:rPr>
            </w:pPr>
            <w:r>
              <w:rPr>
                <w:rFonts w:ascii="Arial" w:hAnsi="Arial" w:cs="Arial"/>
                <w:color w:val="000000"/>
                <w:sz w:val="18"/>
                <w:szCs w:val="18"/>
              </w:rPr>
              <w:t>LC Mass: + Amy BaduraGatewood</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Default="0051288B" w:rsidP="004642D4">
            <w:pPr>
              <w:rPr>
                <w:rFonts w:ascii="Arial" w:hAnsi="Arial" w:cs="Arial"/>
                <w:color w:val="000000"/>
                <w:sz w:val="18"/>
                <w:szCs w:val="18"/>
              </w:rPr>
            </w:pPr>
            <w:r>
              <w:rPr>
                <w:rFonts w:ascii="Arial" w:hAnsi="Arial" w:cs="Arial"/>
                <w:color w:val="000000"/>
                <w:sz w:val="18"/>
                <w:szCs w:val="18"/>
              </w:rPr>
              <w:t>Saturday</w:t>
            </w:r>
            <w:r w:rsidR="004642D4">
              <w:rPr>
                <w:rFonts w:ascii="Arial" w:hAnsi="Arial" w:cs="Arial"/>
                <w:color w:val="000000"/>
                <w:sz w:val="18"/>
                <w:szCs w:val="18"/>
              </w:rPr>
              <w:t xml:space="preserve"> 15</w:t>
            </w:r>
            <w:r w:rsidR="004642D4" w:rsidRPr="004642D4">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Default="00AA071A" w:rsidP="001F6DFE">
            <w:pPr>
              <w:jc w:val="right"/>
              <w:rPr>
                <w:rFonts w:ascii="Arial" w:hAnsi="Arial" w:cs="Arial"/>
                <w:color w:val="000000"/>
                <w:sz w:val="18"/>
                <w:szCs w:val="18"/>
              </w:rPr>
            </w:pPr>
            <w:r>
              <w:rPr>
                <w:rFonts w:ascii="Arial" w:hAnsi="Arial" w:cs="Arial"/>
                <w:color w:val="000000"/>
                <w:sz w:val="18"/>
                <w:szCs w:val="18"/>
              </w:rPr>
              <w:t>5: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Default="00AA071A" w:rsidP="00F21893">
            <w:pPr>
              <w:rPr>
                <w:rFonts w:ascii="Arial" w:hAnsi="Arial" w:cs="Arial"/>
                <w:color w:val="000000"/>
                <w:sz w:val="18"/>
                <w:szCs w:val="18"/>
              </w:rPr>
            </w:pPr>
            <w:r>
              <w:rPr>
                <w:rFonts w:ascii="Arial" w:hAnsi="Arial" w:cs="Arial"/>
                <w:color w:val="000000"/>
                <w:sz w:val="18"/>
                <w:szCs w:val="18"/>
              </w:rPr>
              <w:t>Ravenna Mass</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Default="0051288B" w:rsidP="004642D4">
            <w:pPr>
              <w:rPr>
                <w:rFonts w:ascii="Arial" w:hAnsi="Arial" w:cs="Arial"/>
                <w:color w:val="000000"/>
                <w:sz w:val="18"/>
                <w:szCs w:val="18"/>
              </w:rPr>
            </w:pPr>
            <w:r>
              <w:rPr>
                <w:rFonts w:ascii="Arial" w:hAnsi="Arial" w:cs="Arial"/>
                <w:color w:val="000000"/>
                <w:sz w:val="18"/>
                <w:szCs w:val="18"/>
              </w:rPr>
              <w:t>Saturday</w:t>
            </w:r>
            <w:r w:rsidR="004642D4">
              <w:rPr>
                <w:rFonts w:ascii="Arial" w:hAnsi="Arial" w:cs="Arial"/>
                <w:color w:val="000000"/>
                <w:sz w:val="18"/>
                <w:szCs w:val="18"/>
              </w:rPr>
              <w:t>15</w:t>
            </w:r>
            <w:r w:rsidR="004642D4" w:rsidRPr="004642D4">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Default="00AA071A" w:rsidP="001F6DFE">
            <w:pPr>
              <w:jc w:val="right"/>
              <w:rPr>
                <w:rFonts w:ascii="Arial" w:hAnsi="Arial" w:cs="Arial"/>
                <w:color w:val="000000"/>
                <w:sz w:val="18"/>
                <w:szCs w:val="18"/>
              </w:rPr>
            </w:pPr>
            <w:r>
              <w:rPr>
                <w:rFonts w:ascii="Arial" w:hAnsi="Arial" w:cs="Arial"/>
                <w:color w:val="000000"/>
                <w:sz w:val="18"/>
                <w:szCs w:val="18"/>
              </w:rPr>
              <w:t>7:00 P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Default="004642D4" w:rsidP="001A33FD">
            <w:pPr>
              <w:rPr>
                <w:rFonts w:ascii="Arial" w:hAnsi="Arial" w:cs="Arial"/>
                <w:color w:val="000000"/>
                <w:sz w:val="18"/>
                <w:szCs w:val="18"/>
              </w:rPr>
            </w:pPr>
            <w:r>
              <w:rPr>
                <w:rFonts w:ascii="Arial" w:hAnsi="Arial" w:cs="Arial"/>
                <w:color w:val="000000"/>
                <w:sz w:val="18"/>
                <w:szCs w:val="18"/>
              </w:rPr>
              <w:t>LC Mass: + Jim Kuehl</w:t>
            </w:r>
          </w:p>
        </w:tc>
      </w:tr>
      <w:tr w:rsidR="00CE7038"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CE7038" w:rsidRDefault="0051288B" w:rsidP="004642D4">
            <w:pPr>
              <w:rPr>
                <w:rFonts w:ascii="Arial" w:hAnsi="Arial" w:cs="Arial"/>
                <w:color w:val="000000"/>
                <w:sz w:val="18"/>
                <w:szCs w:val="18"/>
              </w:rPr>
            </w:pPr>
            <w:r>
              <w:rPr>
                <w:rFonts w:ascii="Arial" w:hAnsi="Arial" w:cs="Arial"/>
                <w:color w:val="000000"/>
                <w:sz w:val="18"/>
                <w:szCs w:val="18"/>
              </w:rPr>
              <w:t>Sunday</w:t>
            </w:r>
            <w:r w:rsidR="004642D4">
              <w:rPr>
                <w:rFonts w:ascii="Arial" w:hAnsi="Arial" w:cs="Arial"/>
                <w:color w:val="000000"/>
                <w:sz w:val="18"/>
                <w:szCs w:val="18"/>
              </w:rPr>
              <w:t>16</w:t>
            </w:r>
            <w:r w:rsidR="004642D4" w:rsidRPr="004642D4">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CE7038" w:rsidRDefault="0051288B" w:rsidP="001F6DFE">
            <w:pPr>
              <w:jc w:val="right"/>
              <w:rPr>
                <w:rFonts w:ascii="Arial" w:hAnsi="Arial" w:cs="Arial"/>
                <w:color w:val="000000"/>
                <w:sz w:val="18"/>
                <w:szCs w:val="18"/>
              </w:rPr>
            </w:pPr>
            <w:r>
              <w:rPr>
                <w:rFonts w:ascii="Arial" w:hAnsi="Arial" w:cs="Arial"/>
                <w:color w:val="000000"/>
                <w:sz w:val="18"/>
                <w:szCs w:val="18"/>
              </w:rPr>
              <w:t>8:0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CE7038" w:rsidRDefault="004642D4" w:rsidP="00CD0C9C">
            <w:pPr>
              <w:rPr>
                <w:rFonts w:ascii="Arial" w:hAnsi="Arial" w:cs="Arial"/>
                <w:color w:val="000000"/>
                <w:sz w:val="18"/>
                <w:szCs w:val="18"/>
              </w:rPr>
            </w:pPr>
            <w:r>
              <w:rPr>
                <w:rFonts w:ascii="Arial" w:hAnsi="Arial" w:cs="Arial"/>
                <w:color w:val="000000"/>
                <w:sz w:val="18"/>
                <w:szCs w:val="18"/>
              </w:rPr>
              <w:t>LC Mass: + Dolores Badura</w:t>
            </w:r>
          </w:p>
        </w:tc>
      </w:tr>
      <w:tr w:rsidR="0051288B" w:rsidRPr="002207B0" w:rsidTr="005928F2">
        <w:trPr>
          <w:trHeight w:val="210"/>
        </w:trPr>
        <w:tc>
          <w:tcPr>
            <w:tcW w:w="1728" w:type="dxa"/>
            <w:tcBorders>
              <w:top w:val="single" w:sz="4" w:space="0" w:color="auto"/>
              <w:left w:val="single" w:sz="4" w:space="0" w:color="auto"/>
              <w:bottom w:val="single" w:sz="4" w:space="0" w:color="auto"/>
              <w:right w:val="single" w:sz="4" w:space="0" w:color="auto"/>
            </w:tcBorders>
            <w:shd w:val="clear" w:color="auto" w:fill="auto"/>
          </w:tcPr>
          <w:p w:rsidR="0051288B" w:rsidRDefault="0051288B" w:rsidP="004642D4">
            <w:pPr>
              <w:rPr>
                <w:rFonts w:ascii="Arial" w:hAnsi="Arial" w:cs="Arial"/>
                <w:color w:val="000000"/>
                <w:sz w:val="18"/>
                <w:szCs w:val="18"/>
              </w:rPr>
            </w:pPr>
            <w:r>
              <w:rPr>
                <w:rFonts w:ascii="Arial" w:hAnsi="Arial" w:cs="Arial"/>
                <w:color w:val="000000"/>
                <w:sz w:val="18"/>
                <w:szCs w:val="18"/>
              </w:rPr>
              <w:t>Sunday</w:t>
            </w:r>
            <w:r w:rsidR="004642D4">
              <w:rPr>
                <w:rFonts w:ascii="Arial" w:hAnsi="Arial" w:cs="Arial"/>
                <w:color w:val="000000"/>
                <w:sz w:val="18"/>
                <w:szCs w:val="18"/>
              </w:rPr>
              <w:t>16</w:t>
            </w:r>
            <w:r w:rsidR="004642D4" w:rsidRPr="004642D4">
              <w:rPr>
                <w:rFonts w:ascii="Arial" w:hAnsi="Arial" w:cs="Arial"/>
                <w:color w:val="000000"/>
                <w:sz w:val="18"/>
                <w:szCs w:val="18"/>
                <w:vertAlign w:val="superscript"/>
              </w:rPr>
              <w:t>th</w:t>
            </w:r>
          </w:p>
        </w:tc>
        <w:tc>
          <w:tcPr>
            <w:tcW w:w="1260" w:type="dxa"/>
            <w:tcBorders>
              <w:top w:val="single" w:sz="4" w:space="0" w:color="auto"/>
              <w:left w:val="single" w:sz="4" w:space="0" w:color="auto"/>
              <w:bottom w:val="single" w:sz="4" w:space="0" w:color="auto"/>
              <w:right w:val="single" w:sz="4" w:space="0" w:color="auto"/>
            </w:tcBorders>
            <w:shd w:val="clear" w:color="auto" w:fill="auto"/>
          </w:tcPr>
          <w:p w:rsidR="0051288B" w:rsidRDefault="00AA071A" w:rsidP="001F6DFE">
            <w:pPr>
              <w:jc w:val="right"/>
              <w:rPr>
                <w:rFonts w:ascii="Arial" w:hAnsi="Arial" w:cs="Arial"/>
                <w:color w:val="000000"/>
                <w:sz w:val="18"/>
                <w:szCs w:val="18"/>
              </w:rPr>
            </w:pPr>
            <w:r>
              <w:rPr>
                <w:rFonts w:ascii="Arial" w:hAnsi="Arial" w:cs="Arial"/>
                <w:color w:val="000000"/>
                <w:sz w:val="18"/>
                <w:szCs w:val="18"/>
              </w:rPr>
              <w:t>10:30 AM</w:t>
            </w:r>
          </w:p>
        </w:tc>
        <w:tc>
          <w:tcPr>
            <w:tcW w:w="4320" w:type="dxa"/>
            <w:tcBorders>
              <w:top w:val="single" w:sz="4" w:space="0" w:color="auto"/>
              <w:left w:val="single" w:sz="4" w:space="0" w:color="auto"/>
              <w:bottom w:val="single" w:sz="4" w:space="0" w:color="auto"/>
              <w:right w:val="single" w:sz="4" w:space="0" w:color="auto"/>
            </w:tcBorders>
            <w:shd w:val="clear" w:color="auto" w:fill="auto"/>
          </w:tcPr>
          <w:p w:rsidR="0051288B" w:rsidRDefault="00AA071A" w:rsidP="001E1CD6">
            <w:pPr>
              <w:rPr>
                <w:rFonts w:ascii="Arial" w:hAnsi="Arial" w:cs="Arial"/>
                <w:color w:val="000000"/>
                <w:sz w:val="18"/>
                <w:szCs w:val="18"/>
              </w:rPr>
            </w:pPr>
            <w:r>
              <w:rPr>
                <w:rFonts w:ascii="Arial" w:hAnsi="Arial" w:cs="Arial"/>
                <w:color w:val="000000"/>
                <w:sz w:val="18"/>
                <w:szCs w:val="18"/>
              </w:rPr>
              <w:t>Ravenna Mass</w:t>
            </w:r>
          </w:p>
        </w:tc>
      </w:tr>
    </w:tbl>
    <w:p w:rsidR="00EB1BB6" w:rsidRDefault="00EB1BB6"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p>
    <w:p w:rsidR="00CD0C9C" w:rsidRDefault="00B551D7"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EB1BB6" w:rsidRDefault="00AA071A"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EB1BB6" w:rsidRDefault="003546B9"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EB1BB6" w:rsidRDefault="007823BA"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r>
        <w:rPr>
          <w:rFonts w:ascii="Arial" w:hAnsi="Arial" w:cs="Arial"/>
          <w:color w:val="000000"/>
          <w:sz w:val="18"/>
          <w:szCs w:val="18"/>
        </w:rPr>
        <w:tab/>
      </w:r>
    </w:p>
    <w:p w:rsidR="00EB1BB6" w:rsidRDefault="00EB1BB6"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p>
    <w:p w:rsidR="00EB1BB6" w:rsidRDefault="00EB1BB6"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p>
    <w:p w:rsidR="00EB1BB6" w:rsidRDefault="00EB1BB6"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p>
    <w:p w:rsidR="00EB1BB6" w:rsidRDefault="00EB1BB6"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18"/>
          <w:szCs w:val="18"/>
        </w:rPr>
      </w:pPr>
    </w:p>
    <w:p w:rsidR="002D5995" w:rsidRDefault="0051288B"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r>
        <w:rPr>
          <w:rFonts w:ascii="Arial" w:hAnsi="Arial" w:cs="Arial"/>
          <w:color w:val="000000"/>
          <w:sz w:val="18"/>
          <w:szCs w:val="18"/>
        </w:rPr>
        <w:tab/>
      </w:r>
    </w:p>
    <w:p w:rsidR="00EB1BB6" w:rsidRPr="00AA071A" w:rsidRDefault="00737DBE"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2"/>
          <w:szCs w:val="22"/>
        </w:rPr>
      </w:pPr>
      <w:r>
        <w:rPr>
          <w:rFonts w:ascii="Arial" w:hAnsi="Arial" w:cs="Arial"/>
          <w:b/>
          <w:color w:val="000000"/>
          <w:sz w:val="22"/>
          <w:szCs w:val="22"/>
        </w:rPr>
        <w:t xml:space="preserve">September </w:t>
      </w:r>
      <w:r w:rsidR="001B0B5D">
        <w:rPr>
          <w:rFonts w:ascii="Arial" w:hAnsi="Arial" w:cs="Arial"/>
          <w:b/>
          <w:color w:val="000000"/>
          <w:sz w:val="22"/>
          <w:szCs w:val="22"/>
        </w:rPr>
        <w:t>9</w:t>
      </w:r>
      <w:r w:rsidR="001B0B5D" w:rsidRPr="001B0B5D">
        <w:rPr>
          <w:rFonts w:ascii="Arial" w:hAnsi="Arial" w:cs="Arial"/>
          <w:b/>
          <w:color w:val="000000"/>
          <w:sz w:val="22"/>
          <w:szCs w:val="22"/>
          <w:vertAlign w:val="superscript"/>
        </w:rPr>
        <w:t>th</w:t>
      </w:r>
      <w:r>
        <w:rPr>
          <w:rFonts w:ascii="Arial" w:hAnsi="Arial" w:cs="Arial"/>
          <w:b/>
          <w:color w:val="000000"/>
          <w:sz w:val="22"/>
          <w:szCs w:val="22"/>
        </w:rPr>
        <w:t>, 2018</w:t>
      </w:r>
    </w:p>
    <w:p w:rsidR="00EB1BB6" w:rsidRPr="00AA071A" w:rsidRDefault="005648BA"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0"/>
          <w:szCs w:val="20"/>
        </w:rPr>
      </w:pPr>
      <w:r>
        <w:rPr>
          <w:rFonts w:ascii="Arial" w:hAnsi="Arial" w:cs="Arial"/>
          <w:b/>
          <w:color w:val="000000"/>
          <w:sz w:val="22"/>
          <w:szCs w:val="22"/>
        </w:rPr>
        <w:t>2</w:t>
      </w:r>
      <w:r w:rsidR="001B0B5D">
        <w:rPr>
          <w:rFonts w:ascii="Arial" w:hAnsi="Arial" w:cs="Arial"/>
          <w:b/>
          <w:color w:val="000000"/>
          <w:sz w:val="22"/>
          <w:szCs w:val="22"/>
        </w:rPr>
        <w:t>3r</w:t>
      </w:r>
      <w:r w:rsidR="00737DBE">
        <w:rPr>
          <w:rFonts w:ascii="Arial" w:hAnsi="Arial" w:cs="Arial"/>
          <w:b/>
          <w:color w:val="000000"/>
          <w:sz w:val="22"/>
          <w:szCs w:val="22"/>
        </w:rPr>
        <w:t>d</w:t>
      </w:r>
      <w:r w:rsidR="00BA50CB">
        <w:rPr>
          <w:rFonts w:ascii="Arial" w:hAnsi="Arial" w:cs="Arial"/>
          <w:b/>
          <w:color w:val="000000"/>
          <w:sz w:val="22"/>
          <w:szCs w:val="22"/>
        </w:rPr>
        <w:t xml:space="preserve"> Sunday in  </w:t>
      </w:r>
    </w:p>
    <w:p w:rsidR="00D37D28" w:rsidRDefault="00BA50CB"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0"/>
          <w:szCs w:val="20"/>
        </w:rPr>
      </w:pPr>
      <w:r>
        <w:rPr>
          <w:rFonts w:ascii="Arial" w:hAnsi="Arial" w:cs="Arial"/>
          <w:b/>
          <w:color w:val="000000"/>
          <w:sz w:val="20"/>
          <w:szCs w:val="20"/>
        </w:rPr>
        <w:t xml:space="preserve"> Ord. Time</w:t>
      </w:r>
    </w:p>
    <w:p w:rsidR="00E95CC3" w:rsidRDefault="00E95CC3" w:rsidP="009148AC">
      <w:pPr>
        <w:shd w:val="clear" w:color="auto" w:fill="FFFFFF"/>
        <w:tabs>
          <w:tab w:val="left" w:pos="210"/>
          <w:tab w:val="left" w:pos="720"/>
          <w:tab w:val="left" w:pos="1440"/>
          <w:tab w:val="left" w:pos="2160"/>
          <w:tab w:val="left" w:pos="2880"/>
          <w:tab w:val="right" w:pos="10800"/>
        </w:tabs>
        <w:rPr>
          <w:rFonts w:ascii="Arial" w:hAnsi="Arial" w:cs="Arial"/>
          <w:b/>
          <w:color w:val="000000"/>
          <w:sz w:val="20"/>
          <w:szCs w:val="20"/>
        </w:rPr>
      </w:pPr>
    </w:p>
    <w:p w:rsidR="00352C34" w:rsidRDefault="006460B3" w:rsidP="009148AC">
      <w:pPr>
        <w:shd w:val="clear" w:color="auto" w:fill="FFFFFF"/>
        <w:tabs>
          <w:tab w:val="left" w:pos="210"/>
          <w:tab w:val="left" w:pos="720"/>
          <w:tab w:val="left" w:pos="1440"/>
          <w:tab w:val="left" w:pos="2160"/>
          <w:tab w:val="left" w:pos="2880"/>
          <w:tab w:val="right" w:pos="10800"/>
        </w:tabs>
        <w:rPr>
          <w:sz w:val="20"/>
          <w:szCs w:val="20"/>
        </w:rPr>
      </w:pPr>
      <w:r>
        <w:rPr>
          <w:rFonts w:ascii="Arial" w:hAnsi="Arial" w:cs="Arial"/>
          <w:b/>
          <w:color w:val="000000"/>
          <w:sz w:val="20"/>
          <w:szCs w:val="20"/>
        </w:rPr>
        <w:t>R</w:t>
      </w:r>
      <w:r w:rsidR="006658C7" w:rsidRPr="001D44C6">
        <w:rPr>
          <w:rFonts w:ascii="Arial" w:hAnsi="Arial" w:cs="Arial"/>
          <w:b/>
          <w:color w:val="000000"/>
          <w:sz w:val="20"/>
          <w:szCs w:val="20"/>
        </w:rPr>
        <w:t>ec</w:t>
      </w:r>
      <w:r w:rsidR="009148AC" w:rsidRPr="001D44C6">
        <w:rPr>
          <w:rFonts w:ascii="Arial" w:hAnsi="Arial" w:cs="Arial"/>
          <w:b/>
          <w:color w:val="000000"/>
          <w:sz w:val="20"/>
          <w:szCs w:val="20"/>
        </w:rPr>
        <w:t>oncil</w:t>
      </w:r>
      <w:r w:rsidR="000A456E" w:rsidRPr="001D44C6">
        <w:rPr>
          <w:rFonts w:ascii="Arial" w:hAnsi="Arial" w:cs="Arial"/>
          <w:b/>
          <w:color w:val="000000"/>
          <w:sz w:val="20"/>
          <w:szCs w:val="20"/>
        </w:rPr>
        <w:t>i</w:t>
      </w:r>
      <w:r w:rsidR="009148AC" w:rsidRPr="001D44C6">
        <w:rPr>
          <w:rFonts w:ascii="Arial" w:hAnsi="Arial" w:cs="Arial"/>
          <w:b/>
          <w:color w:val="000000"/>
          <w:sz w:val="20"/>
          <w:szCs w:val="20"/>
        </w:rPr>
        <w:t xml:space="preserve">ation will be on </w:t>
      </w:r>
      <w:r w:rsidR="00243B37">
        <w:rPr>
          <w:rFonts w:ascii="Arial" w:hAnsi="Arial" w:cs="Arial"/>
          <w:b/>
          <w:color w:val="000000"/>
          <w:sz w:val="20"/>
          <w:szCs w:val="20"/>
        </w:rPr>
        <w:t xml:space="preserve">Saturday </w:t>
      </w:r>
      <w:r w:rsidR="008E5F8F">
        <w:rPr>
          <w:rFonts w:ascii="Arial" w:hAnsi="Arial" w:cs="Arial"/>
          <w:b/>
          <w:color w:val="000000"/>
          <w:sz w:val="20"/>
          <w:szCs w:val="20"/>
        </w:rPr>
        <w:t>6</w:t>
      </w:r>
      <w:r w:rsidR="00207E75" w:rsidRPr="001D44C6">
        <w:rPr>
          <w:rFonts w:ascii="Arial" w:hAnsi="Arial" w:cs="Arial"/>
          <w:b/>
          <w:color w:val="000000"/>
          <w:sz w:val="20"/>
          <w:szCs w:val="20"/>
        </w:rPr>
        <w:t xml:space="preserve">:30 </w:t>
      </w:r>
      <w:r w:rsidR="006C32E6" w:rsidRPr="001D44C6">
        <w:rPr>
          <w:rFonts w:ascii="Arial" w:hAnsi="Arial" w:cs="Arial"/>
          <w:b/>
          <w:color w:val="000000"/>
          <w:sz w:val="20"/>
          <w:szCs w:val="20"/>
        </w:rPr>
        <w:t>at St. Josaphat - Mass</w:t>
      </w:r>
      <w:r w:rsidR="00207E75" w:rsidRPr="001D44C6">
        <w:rPr>
          <w:rFonts w:ascii="Arial" w:hAnsi="Arial" w:cs="Arial"/>
          <w:b/>
          <w:color w:val="000000"/>
          <w:sz w:val="20"/>
          <w:szCs w:val="20"/>
        </w:rPr>
        <w:t xml:space="preserve"> is at </w:t>
      </w:r>
      <w:r w:rsidR="008E5F8F">
        <w:rPr>
          <w:rFonts w:ascii="Arial" w:hAnsi="Arial" w:cs="Arial"/>
          <w:b/>
          <w:color w:val="000000"/>
          <w:sz w:val="20"/>
          <w:szCs w:val="20"/>
        </w:rPr>
        <w:t>7</w:t>
      </w:r>
      <w:r w:rsidR="00207E75" w:rsidRPr="001D44C6">
        <w:rPr>
          <w:rFonts w:ascii="Arial" w:hAnsi="Arial" w:cs="Arial"/>
          <w:b/>
          <w:color w:val="000000"/>
          <w:sz w:val="20"/>
          <w:szCs w:val="20"/>
        </w:rPr>
        <w:t>:00 PM.</w:t>
      </w:r>
    </w:p>
    <w:p w:rsidR="00987380" w:rsidRPr="00CD0516" w:rsidRDefault="00987380" w:rsidP="009148AC">
      <w:pPr>
        <w:shd w:val="clear" w:color="auto" w:fill="FFFFFF"/>
        <w:tabs>
          <w:tab w:val="left" w:pos="210"/>
          <w:tab w:val="left" w:pos="720"/>
          <w:tab w:val="left" w:pos="1440"/>
          <w:tab w:val="left" w:pos="2160"/>
          <w:tab w:val="left" w:pos="2880"/>
          <w:tab w:val="right" w:pos="10800"/>
        </w:tabs>
        <w:rPr>
          <w:rFonts w:ascii="Arial" w:hAnsi="Arial" w:cs="Arial"/>
          <w:color w:val="000000"/>
          <w:sz w:val="20"/>
          <w:szCs w:val="20"/>
          <w:u w:val="single"/>
        </w:rPr>
      </w:pPr>
    </w:p>
    <w:tbl>
      <w:tblPr>
        <w:tblpPr w:leftFromText="180" w:rightFromText="180" w:vertAnchor="text" w:tblpX="432" w:tblpY="1"/>
        <w:tblOverlap w:val="never"/>
        <w:tblW w:w="0" w:type="auto"/>
        <w:tblBorders>
          <w:top w:val="thinThickLargeGap" w:sz="24" w:space="0" w:color="auto"/>
          <w:left w:val="thinThickLargeGap" w:sz="24" w:space="0" w:color="auto"/>
          <w:bottom w:val="thickThinLargeGap" w:sz="24" w:space="0" w:color="auto"/>
          <w:right w:val="thickThinLargeGap" w:sz="24" w:space="0" w:color="auto"/>
        </w:tblBorders>
        <w:tblLook w:val="01E0"/>
      </w:tblPr>
      <w:tblGrid>
        <w:gridCol w:w="10023"/>
      </w:tblGrid>
      <w:tr w:rsidR="008A49AF" w:rsidRPr="001D44C6" w:rsidTr="00116FCF">
        <w:trPr>
          <w:trHeight w:val="525"/>
        </w:trPr>
        <w:tc>
          <w:tcPr>
            <w:tcW w:w="10023" w:type="dxa"/>
            <w:shd w:val="clear" w:color="auto" w:fill="auto"/>
          </w:tcPr>
          <w:p w:rsidR="008D3ADD" w:rsidRDefault="008D3ADD" w:rsidP="00215B95">
            <w:pPr>
              <w:tabs>
                <w:tab w:val="left" w:pos="8805"/>
              </w:tabs>
              <w:spacing w:after="120"/>
              <w:rPr>
                <w:rFonts w:ascii="Arial" w:hAnsi="Arial" w:cs="Arial"/>
                <w:color w:val="000000"/>
                <w:sz w:val="20"/>
                <w:szCs w:val="20"/>
              </w:rPr>
            </w:pPr>
            <w:r w:rsidRPr="008D3ADD">
              <w:rPr>
                <w:rFonts w:ascii="Arial" w:hAnsi="Arial" w:cs="Arial"/>
                <w:b/>
                <w:color w:val="000000"/>
                <w:sz w:val="20"/>
                <w:szCs w:val="20"/>
                <w:u w:val="single"/>
              </w:rPr>
              <w:t>S</w:t>
            </w:r>
            <w:r w:rsidR="00CF0AF0">
              <w:rPr>
                <w:rFonts w:ascii="Arial" w:hAnsi="Arial" w:cs="Arial"/>
                <w:b/>
                <w:color w:val="000000"/>
                <w:sz w:val="20"/>
                <w:szCs w:val="20"/>
                <w:u w:val="single"/>
              </w:rPr>
              <w:t>ATURDAY</w:t>
            </w:r>
            <w:r w:rsidRPr="008D3ADD">
              <w:rPr>
                <w:rFonts w:ascii="Arial" w:hAnsi="Arial" w:cs="Arial"/>
                <w:b/>
                <w:color w:val="000000"/>
                <w:sz w:val="20"/>
                <w:szCs w:val="20"/>
                <w:u w:val="single"/>
              </w:rPr>
              <w:t xml:space="preserve"> – </w:t>
            </w:r>
            <w:r w:rsidR="00641BCB">
              <w:rPr>
                <w:rFonts w:ascii="Arial" w:hAnsi="Arial" w:cs="Arial"/>
                <w:b/>
                <w:color w:val="000000"/>
                <w:sz w:val="20"/>
                <w:szCs w:val="20"/>
                <w:u w:val="single"/>
              </w:rPr>
              <w:t xml:space="preserve">SEPTEMBER </w:t>
            </w:r>
            <w:r w:rsidR="004642D4">
              <w:rPr>
                <w:rFonts w:ascii="Arial" w:hAnsi="Arial" w:cs="Arial"/>
                <w:b/>
                <w:color w:val="000000"/>
                <w:sz w:val="20"/>
                <w:szCs w:val="20"/>
                <w:u w:val="single"/>
              </w:rPr>
              <w:t>15</w:t>
            </w:r>
            <w:r w:rsidR="00926F1E" w:rsidRPr="00926F1E">
              <w:rPr>
                <w:rFonts w:ascii="Arial" w:hAnsi="Arial" w:cs="Arial"/>
                <w:b/>
                <w:color w:val="000000"/>
                <w:sz w:val="20"/>
                <w:szCs w:val="20"/>
                <w:u w:val="single"/>
                <w:vertAlign w:val="superscript"/>
              </w:rPr>
              <w:t>th</w:t>
            </w:r>
            <w:r w:rsidRPr="008D3ADD">
              <w:rPr>
                <w:rFonts w:ascii="Arial" w:hAnsi="Arial" w:cs="Arial"/>
                <w:b/>
                <w:color w:val="000000"/>
                <w:sz w:val="20"/>
                <w:szCs w:val="20"/>
                <w:u w:val="single"/>
              </w:rPr>
              <w:t xml:space="preserve">– </w:t>
            </w:r>
            <w:r w:rsidR="00CF0AF0">
              <w:rPr>
                <w:rFonts w:ascii="Arial" w:hAnsi="Arial" w:cs="Arial"/>
                <w:b/>
                <w:color w:val="000000"/>
                <w:sz w:val="20"/>
                <w:szCs w:val="20"/>
                <w:u w:val="single"/>
              </w:rPr>
              <w:t>7</w:t>
            </w:r>
            <w:r w:rsidRPr="008D3ADD">
              <w:rPr>
                <w:rFonts w:ascii="Arial" w:hAnsi="Arial" w:cs="Arial"/>
                <w:b/>
                <w:color w:val="000000"/>
                <w:sz w:val="20"/>
                <w:szCs w:val="20"/>
                <w:u w:val="single"/>
              </w:rPr>
              <w:t>:</w:t>
            </w:r>
            <w:r w:rsidR="001E5F92">
              <w:rPr>
                <w:rFonts w:ascii="Arial" w:hAnsi="Arial" w:cs="Arial"/>
                <w:b/>
                <w:color w:val="000000"/>
                <w:sz w:val="20"/>
                <w:szCs w:val="20"/>
                <w:u w:val="single"/>
              </w:rPr>
              <w:t>0</w:t>
            </w:r>
            <w:r w:rsidRPr="008D3ADD">
              <w:rPr>
                <w:rFonts w:ascii="Arial" w:hAnsi="Arial" w:cs="Arial"/>
                <w:b/>
                <w:color w:val="000000"/>
                <w:sz w:val="20"/>
                <w:szCs w:val="20"/>
                <w:u w:val="single"/>
              </w:rPr>
              <w:t xml:space="preserve">0 </w:t>
            </w:r>
            <w:r w:rsidR="00CF0AF0">
              <w:rPr>
                <w:rFonts w:ascii="Arial" w:hAnsi="Arial" w:cs="Arial"/>
                <w:b/>
                <w:color w:val="000000"/>
                <w:sz w:val="20"/>
                <w:szCs w:val="20"/>
                <w:u w:val="single"/>
              </w:rPr>
              <w:t>P</w:t>
            </w:r>
            <w:r w:rsidRPr="008D3ADD">
              <w:rPr>
                <w:rFonts w:ascii="Arial" w:hAnsi="Arial" w:cs="Arial"/>
                <w:b/>
                <w:color w:val="000000"/>
                <w:sz w:val="20"/>
                <w:szCs w:val="20"/>
                <w:u w:val="single"/>
              </w:rPr>
              <w:t>M – GREETERS</w:t>
            </w:r>
            <w:r>
              <w:rPr>
                <w:rFonts w:ascii="Arial" w:hAnsi="Arial" w:cs="Arial"/>
                <w:color w:val="000000"/>
                <w:sz w:val="20"/>
                <w:szCs w:val="20"/>
              </w:rPr>
              <w:t>:</w:t>
            </w:r>
            <w:r w:rsidR="004642D4">
              <w:rPr>
                <w:rFonts w:ascii="Arial" w:hAnsi="Arial" w:cs="Arial"/>
                <w:color w:val="000000"/>
                <w:sz w:val="20"/>
                <w:szCs w:val="20"/>
              </w:rPr>
              <w:t xml:space="preserve"> Byron &amp; Jean Burns</w:t>
            </w:r>
            <w:r w:rsidR="00F32B19">
              <w:rPr>
                <w:rFonts w:ascii="Arial" w:hAnsi="Arial" w:cs="Arial"/>
                <w:color w:val="000000"/>
                <w:sz w:val="20"/>
                <w:szCs w:val="20"/>
              </w:rPr>
              <w:t>;</w:t>
            </w:r>
            <w:r w:rsidR="00F32B19" w:rsidRPr="00F32B19">
              <w:rPr>
                <w:rFonts w:ascii="Arial" w:hAnsi="Arial" w:cs="Arial"/>
                <w:b/>
                <w:color w:val="000000"/>
                <w:sz w:val="20"/>
                <w:szCs w:val="20"/>
                <w:u w:val="single"/>
              </w:rPr>
              <w:t>LE</w:t>
            </w:r>
            <w:r w:rsidRPr="008357E7">
              <w:rPr>
                <w:rFonts w:ascii="Arial" w:hAnsi="Arial" w:cs="Arial"/>
                <w:b/>
                <w:color w:val="000000"/>
                <w:sz w:val="20"/>
                <w:szCs w:val="20"/>
                <w:u w:val="single"/>
              </w:rPr>
              <w:t>ADER</w:t>
            </w:r>
            <w:r w:rsidR="00CF0AF0">
              <w:rPr>
                <w:rFonts w:ascii="Arial" w:hAnsi="Arial" w:cs="Arial"/>
                <w:color w:val="000000"/>
                <w:sz w:val="20"/>
                <w:szCs w:val="20"/>
              </w:rPr>
              <w:t>;</w:t>
            </w:r>
            <w:r w:rsidR="004642D4">
              <w:rPr>
                <w:rFonts w:ascii="Arial" w:hAnsi="Arial" w:cs="Arial"/>
                <w:color w:val="000000"/>
                <w:sz w:val="20"/>
                <w:szCs w:val="20"/>
              </w:rPr>
              <w:t>Elizabeth Kowalski</w:t>
            </w:r>
            <w:r w:rsidR="00FE4EC6">
              <w:rPr>
                <w:rFonts w:ascii="Arial" w:hAnsi="Arial" w:cs="Arial"/>
                <w:color w:val="000000"/>
                <w:sz w:val="20"/>
                <w:szCs w:val="20"/>
              </w:rPr>
              <w:t>;</w:t>
            </w:r>
            <w:r w:rsidR="00FE4EC6" w:rsidRPr="00FE4EC6">
              <w:rPr>
                <w:rFonts w:ascii="Arial" w:hAnsi="Arial" w:cs="Arial"/>
                <w:b/>
                <w:color w:val="000000"/>
                <w:sz w:val="20"/>
                <w:szCs w:val="20"/>
                <w:u w:val="single"/>
              </w:rPr>
              <w:t>LECTORS</w:t>
            </w:r>
            <w:r w:rsidR="00FE4EC6">
              <w:rPr>
                <w:rFonts w:ascii="Arial" w:hAnsi="Arial" w:cs="Arial"/>
                <w:color w:val="000000"/>
                <w:sz w:val="20"/>
                <w:szCs w:val="20"/>
              </w:rPr>
              <w:t>:</w:t>
            </w:r>
            <w:r w:rsidR="004642D4">
              <w:rPr>
                <w:rFonts w:ascii="Arial" w:hAnsi="Arial" w:cs="Arial"/>
                <w:color w:val="000000"/>
                <w:sz w:val="20"/>
                <w:szCs w:val="20"/>
              </w:rPr>
              <w:t>Betty Kuszak&amp; Loretta Lovitt</w:t>
            </w:r>
            <w:r w:rsidR="00FE4EC6">
              <w:rPr>
                <w:rFonts w:ascii="Arial" w:hAnsi="Arial" w:cs="Arial"/>
                <w:color w:val="000000"/>
                <w:sz w:val="20"/>
                <w:szCs w:val="20"/>
              </w:rPr>
              <w:t>;</w:t>
            </w:r>
            <w:r w:rsidRPr="008D3ADD">
              <w:rPr>
                <w:rFonts w:ascii="Arial" w:hAnsi="Arial" w:cs="Arial"/>
                <w:b/>
                <w:color w:val="000000"/>
                <w:sz w:val="20"/>
                <w:szCs w:val="20"/>
                <w:u w:val="single"/>
              </w:rPr>
              <w:t>EUCHARISTIC MINISTERS</w:t>
            </w:r>
            <w:r>
              <w:rPr>
                <w:rFonts w:ascii="Arial" w:hAnsi="Arial" w:cs="Arial"/>
                <w:color w:val="000000"/>
                <w:sz w:val="20"/>
                <w:szCs w:val="20"/>
              </w:rPr>
              <w:t>:</w:t>
            </w:r>
            <w:r w:rsidR="004642D4">
              <w:rPr>
                <w:rFonts w:ascii="Arial" w:hAnsi="Arial" w:cs="Arial"/>
                <w:color w:val="000000"/>
                <w:sz w:val="20"/>
                <w:szCs w:val="20"/>
              </w:rPr>
              <w:t>Mike Gappa, Joyce Goc, Denise &amp; Steve Holcomb, Bobbie &amp; Kirby Johnson</w:t>
            </w:r>
            <w:r w:rsidR="00FE4EC6">
              <w:rPr>
                <w:rFonts w:ascii="Arial" w:hAnsi="Arial" w:cs="Arial"/>
                <w:color w:val="000000"/>
                <w:sz w:val="20"/>
                <w:szCs w:val="20"/>
              </w:rPr>
              <w:t xml:space="preserve"> ;</w:t>
            </w:r>
            <w:r w:rsidR="00E30A82" w:rsidRPr="00E30A82">
              <w:rPr>
                <w:rFonts w:ascii="Arial" w:hAnsi="Arial" w:cs="Arial"/>
                <w:b/>
                <w:color w:val="000000"/>
                <w:sz w:val="20"/>
                <w:szCs w:val="20"/>
                <w:u w:val="single"/>
              </w:rPr>
              <w:t>S</w:t>
            </w:r>
            <w:r w:rsidR="00E30A82">
              <w:rPr>
                <w:rFonts w:ascii="Arial" w:hAnsi="Arial" w:cs="Arial"/>
                <w:b/>
                <w:color w:val="000000"/>
                <w:sz w:val="20"/>
                <w:szCs w:val="20"/>
                <w:u w:val="single"/>
              </w:rPr>
              <w:t xml:space="preserve">ERVERS; </w:t>
            </w:r>
            <w:r w:rsidR="004642D4">
              <w:rPr>
                <w:rFonts w:ascii="Arial" w:hAnsi="Arial" w:cs="Arial"/>
                <w:color w:val="000000"/>
                <w:sz w:val="20"/>
                <w:szCs w:val="20"/>
              </w:rPr>
              <w:t xml:space="preserve"> Matthew Tuma&amp; Paige Stanczyk</w:t>
            </w:r>
            <w:r>
              <w:rPr>
                <w:rFonts w:ascii="Arial" w:hAnsi="Arial" w:cs="Arial"/>
                <w:color w:val="000000"/>
                <w:sz w:val="20"/>
                <w:szCs w:val="20"/>
              </w:rPr>
              <w:t>.</w:t>
            </w:r>
          </w:p>
          <w:p w:rsidR="00EE0402" w:rsidRPr="00E30A82" w:rsidRDefault="00EE0402" w:rsidP="00215B95">
            <w:pPr>
              <w:tabs>
                <w:tab w:val="left" w:pos="8805"/>
              </w:tabs>
              <w:spacing w:after="120"/>
              <w:rPr>
                <w:rFonts w:ascii="Arial" w:hAnsi="Arial" w:cs="Arial"/>
                <w:b/>
                <w:color w:val="000000"/>
                <w:sz w:val="20"/>
                <w:szCs w:val="20"/>
                <w:u w:val="single"/>
              </w:rPr>
            </w:pPr>
            <w:r w:rsidRPr="00EE0402">
              <w:rPr>
                <w:rFonts w:ascii="Arial" w:hAnsi="Arial" w:cs="Arial"/>
                <w:b/>
                <w:color w:val="000000"/>
                <w:sz w:val="20"/>
                <w:szCs w:val="20"/>
                <w:u w:val="single"/>
              </w:rPr>
              <w:t>SUNDAY-</w:t>
            </w:r>
            <w:r w:rsidR="007850A5">
              <w:rPr>
                <w:rFonts w:ascii="Arial" w:hAnsi="Arial" w:cs="Arial"/>
                <w:b/>
                <w:color w:val="000000"/>
                <w:sz w:val="20"/>
                <w:szCs w:val="20"/>
                <w:u w:val="single"/>
              </w:rPr>
              <w:t xml:space="preserve">SEPTEMBER </w:t>
            </w:r>
            <w:r w:rsidR="004642D4">
              <w:rPr>
                <w:rFonts w:ascii="Arial" w:hAnsi="Arial" w:cs="Arial"/>
                <w:b/>
                <w:color w:val="000000"/>
                <w:sz w:val="20"/>
                <w:szCs w:val="20"/>
                <w:u w:val="single"/>
              </w:rPr>
              <w:t>16</w:t>
            </w:r>
            <w:r w:rsidR="00926F1E" w:rsidRPr="00926F1E">
              <w:rPr>
                <w:rFonts w:ascii="Arial" w:hAnsi="Arial" w:cs="Arial"/>
                <w:b/>
                <w:color w:val="000000"/>
                <w:sz w:val="20"/>
                <w:szCs w:val="20"/>
                <w:u w:val="single"/>
                <w:vertAlign w:val="superscript"/>
              </w:rPr>
              <w:t>th</w:t>
            </w:r>
            <w:r w:rsidRPr="00EE0402">
              <w:rPr>
                <w:rFonts w:ascii="Arial" w:hAnsi="Arial" w:cs="Arial"/>
                <w:b/>
                <w:color w:val="000000"/>
                <w:sz w:val="20"/>
                <w:szCs w:val="20"/>
                <w:u w:val="single"/>
              </w:rPr>
              <w:t>- 8:00 AM – GREETERS</w:t>
            </w:r>
            <w:r>
              <w:rPr>
                <w:rFonts w:ascii="Arial" w:hAnsi="Arial" w:cs="Arial"/>
                <w:color w:val="000000"/>
                <w:sz w:val="20"/>
                <w:szCs w:val="20"/>
              </w:rPr>
              <w:t>:</w:t>
            </w:r>
            <w:r w:rsidR="004642D4">
              <w:rPr>
                <w:rFonts w:ascii="Arial" w:hAnsi="Arial" w:cs="Arial"/>
                <w:color w:val="000000"/>
                <w:sz w:val="20"/>
                <w:szCs w:val="20"/>
              </w:rPr>
              <w:t xml:space="preserve">  Bill &amp; Cindy Ference</w:t>
            </w:r>
            <w:r>
              <w:rPr>
                <w:rFonts w:ascii="Arial" w:hAnsi="Arial" w:cs="Arial"/>
                <w:color w:val="000000"/>
                <w:sz w:val="20"/>
                <w:szCs w:val="20"/>
              </w:rPr>
              <w:t>;</w:t>
            </w:r>
            <w:r w:rsidRPr="00EE0402">
              <w:rPr>
                <w:rFonts w:ascii="Arial" w:hAnsi="Arial" w:cs="Arial"/>
                <w:b/>
                <w:color w:val="000000"/>
                <w:sz w:val="20"/>
                <w:szCs w:val="20"/>
                <w:u w:val="single"/>
              </w:rPr>
              <w:t>LEADER</w:t>
            </w:r>
            <w:r>
              <w:rPr>
                <w:rFonts w:ascii="Arial" w:hAnsi="Arial" w:cs="Arial"/>
                <w:color w:val="000000"/>
                <w:sz w:val="20"/>
                <w:szCs w:val="20"/>
              </w:rPr>
              <w:t xml:space="preserve">: </w:t>
            </w:r>
            <w:r w:rsidR="004642D4">
              <w:rPr>
                <w:rFonts w:ascii="Arial" w:hAnsi="Arial" w:cs="Arial"/>
                <w:color w:val="000000"/>
                <w:sz w:val="20"/>
                <w:szCs w:val="20"/>
              </w:rPr>
              <w:t>Loraine Panowicz</w:t>
            </w:r>
            <w:r w:rsidR="00D2598A">
              <w:rPr>
                <w:rFonts w:ascii="Arial" w:hAnsi="Arial" w:cs="Arial"/>
                <w:color w:val="000000"/>
                <w:sz w:val="20"/>
                <w:szCs w:val="20"/>
              </w:rPr>
              <w:t xml:space="preserve">; </w:t>
            </w:r>
            <w:r w:rsidRPr="00EE0402">
              <w:rPr>
                <w:rFonts w:ascii="Arial" w:hAnsi="Arial" w:cs="Arial"/>
                <w:b/>
                <w:color w:val="000000"/>
                <w:sz w:val="20"/>
                <w:szCs w:val="20"/>
                <w:u w:val="single"/>
              </w:rPr>
              <w:t>LECTORS</w:t>
            </w:r>
            <w:r>
              <w:rPr>
                <w:rFonts w:ascii="Arial" w:hAnsi="Arial" w:cs="Arial"/>
                <w:color w:val="000000"/>
                <w:sz w:val="20"/>
                <w:szCs w:val="20"/>
              </w:rPr>
              <w:t>:</w:t>
            </w:r>
            <w:r w:rsidR="004642D4">
              <w:rPr>
                <w:rFonts w:ascii="Arial" w:hAnsi="Arial" w:cs="Arial"/>
                <w:color w:val="000000"/>
                <w:sz w:val="20"/>
                <w:szCs w:val="20"/>
              </w:rPr>
              <w:t>Lisa Harrington &amp; Paula Johnson</w:t>
            </w:r>
            <w:r>
              <w:rPr>
                <w:rFonts w:ascii="Arial" w:hAnsi="Arial" w:cs="Arial"/>
                <w:color w:val="000000"/>
                <w:sz w:val="20"/>
                <w:szCs w:val="20"/>
              </w:rPr>
              <w:t xml:space="preserve"> ;  </w:t>
            </w:r>
            <w:r w:rsidRPr="00EE0402">
              <w:rPr>
                <w:rFonts w:ascii="Arial" w:hAnsi="Arial" w:cs="Arial"/>
                <w:b/>
                <w:color w:val="000000"/>
                <w:sz w:val="20"/>
                <w:szCs w:val="20"/>
                <w:u w:val="single"/>
              </w:rPr>
              <w:t>EUCHARISTIC MINISTERS:</w:t>
            </w:r>
            <w:r w:rsidR="004642D4">
              <w:rPr>
                <w:rFonts w:ascii="Arial" w:hAnsi="Arial" w:cs="Arial"/>
                <w:color w:val="000000"/>
                <w:sz w:val="20"/>
                <w:szCs w:val="20"/>
              </w:rPr>
              <w:t>Whitney Kaminski, Arnold &amp; Lillian Kaslon, Dayle&amp; Wayne Klein &amp; Gerard Larchick</w:t>
            </w:r>
            <w:r w:rsidR="00926F1E">
              <w:rPr>
                <w:rFonts w:ascii="Arial" w:hAnsi="Arial" w:cs="Arial"/>
                <w:color w:val="000000"/>
                <w:sz w:val="20"/>
                <w:szCs w:val="20"/>
              </w:rPr>
              <w:t>;</w:t>
            </w:r>
            <w:r w:rsidRPr="00EE0402">
              <w:rPr>
                <w:rFonts w:ascii="Arial" w:hAnsi="Arial" w:cs="Arial"/>
                <w:b/>
                <w:color w:val="000000"/>
                <w:sz w:val="20"/>
                <w:szCs w:val="20"/>
                <w:u w:val="single"/>
              </w:rPr>
              <w:t>SERVERS</w:t>
            </w:r>
            <w:r>
              <w:rPr>
                <w:rFonts w:ascii="Arial" w:hAnsi="Arial" w:cs="Arial"/>
                <w:color w:val="000000"/>
                <w:sz w:val="20"/>
                <w:szCs w:val="20"/>
              </w:rPr>
              <w:t>:</w:t>
            </w:r>
            <w:r w:rsidR="004642D4">
              <w:rPr>
                <w:rFonts w:ascii="Arial" w:hAnsi="Arial" w:cs="Arial"/>
                <w:color w:val="000000"/>
                <w:sz w:val="20"/>
                <w:szCs w:val="20"/>
              </w:rPr>
              <w:t>Sadie Ference&amp; Sam Krolikowski</w:t>
            </w:r>
            <w:r w:rsidR="002D5995">
              <w:rPr>
                <w:rFonts w:ascii="Arial" w:hAnsi="Arial" w:cs="Arial"/>
                <w:color w:val="000000"/>
                <w:sz w:val="20"/>
                <w:szCs w:val="20"/>
              </w:rPr>
              <w:t>.</w:t>
            </w:r>
          </w:p>
          <w:p w:rsidR="00215B95" w:rsidRPr="008D3ADD" w:rsidRDefault="00215B95" w:rsidP="004642D4">
            <w:pPr>
              <w:tabs>
                <w:tab w:val="left" w:pos="8805"/>
              </w:tabs>
              <w:spacing w:after="120"/>
              <w:rPr>
                <w:rFonts w:ascii="Arial" w:hAnsi="Arial" w:cs="Arial"/>
                <w:color w:val="000000"/>
                <w:sz w:val="20"/>
                <w:szCs w:val="20"/>
              </w:rPr>
            </w:pPr>
            <w:r w:rsidRPr="00215B95">
              <w:rPr>
                <w:rFonts w:ascii="Arial" w:hAnsi="Arial" w:cs="Arial"/>
                <w:b/>
                <w:color w:val="000000"/>
                <w:sz w:val="20"/>
                <w:szCs w:val="20"/>
                <w:u w:val="single"/>
              </w:rPr>
              <w:t>HOMEBOUND COMMUNION</w:t>
            </w:r>
            <w:r w:rsidR="008357E7">
              <w:rPr>
                <w:rFonts w:ascii="Arial" w:hAnsi="Arial" w:cs="Arial"/>
                <w:color w:val="000000"/>
                <w:sz w:val="20"/>
                <w:szCs w:val="20"/>
              </w:rPr>
              <w:t>: Rt</w:t>
            </w:r>
            <w:r w:rsidR="00EB2E58">
              <w:rPr>
                <w:rFonts w:ascii="Arial" w:hAnsi="Arial" w:cs="Arial"/>
                <w:color w:val="000000"/>
                <w:sz w:val="20"/>
                <w:szCs w:val="20"/>
              </w:rPr>
              <w:t>.</w:t>
            </w:r>
            <w:r w:rsidR="008357E7">
              <w:rPr>
                <w:rFonts w:ascii="Arial" w:hAnsi="Arial" w:cs="Arial"/>
                <w:color w:val="000000"/>
                <w:sz w:val="20"/>
                <w:szCs w:val="20"/>
              </w:rPr>
              <w:t xml:space="preserve"> 1:</w:t>
            </w:r>
            <w:r w:rsidR="004642D4">
              <w:rPr>
                <w:rFonts w:ascii="Arial" w:hAnsi="Arial" w:cs="Arial"/>
                <w:color w:val="000000"/>
                <w:sz w:val="20"/>
                <w:szCs w:val="20"/>
              </w:rPr>
              <w:t>Dick Harrington</w:t>
            </w:r>
            <w:r w:rsidR="00283C23">
              <w:rPr>
                <w:rFonts w:ascii="Arial" w:hAnsi="Arial" w:cs="Arial"/>
                <w:color w:val="000000"/>
                <w:sz w:val="20"/>
                <w:szCs w:val="20"/>
              </w:rPr>
              <w:t>;</w:t>
            </w:r>
            <w:r>
              <w:rPr>
                <w:rFonts w:ascii="Arial" w:hAnsi="Arial" w:cs="Arial"/>
                <w:color w:val="000000"/>
                <w:sz w:val="20"/>
                <w:szCs w:val="20"/>
              </w:rPr>
              <w:t>Rt</w:t>
            </w:r>
            <w:r w:rsidR="00EB2E58">
              <w:rPr>
                <w:rFonts w:ascii="Arial" w:hAnsi="Arial" w:cs="Arial"/>
                <w:color w:val="000000"/>
                <w:sz w:val="20"/>
                <w:szCs w:val="20"/>
              </w:rPr>
              <w:t>.</w:t>
            </w:r>
            <w:r>
              <w:rPr>
                <w:rFonts w:ascii="Arial" w:hAnsi="Arial" w:cs="Arial"/>
                <w:color w:val="000000"/>
                <w:sz w:val="20"/>
                <w:szCs w:val="20"/>
              </w:rPr>
              <w:t xml:space="preserve"> 2</w:t>
            </w:r>
            <w:r w:rsidR="00FB035B">
              <w:rPr>
                <w:rFonts w:ascii="Arial" w:hAnsi="Arial" w:cs="Arial"/>
                <w:color w:val="000000"/>
                <w:sz w:val="20"/>
                <w:szCs w:val="20"/>
              </w:rPr>
              <w:t>:</w:t>
            </w:r>
            <w:r w:rsidR="004642D4">
              <w:rPr>
                <w:rFonts w:ascii="Arial" w:hAnsi="Arial" w:cs="Arial"/>
                <w:color w:val="000000"/>
                <w:sz w:val="20"/>
                <w:szCs w:val="20"/>
              </w:rPr>
              <w:t>Pam  Harrington</w:t>
            </w:r>
            <w:r w:rsidR="00644F38">
              <w:rPr>
                <w:rFonts w:ascii="Arial" w:hAnsi="Arial" w:cs="Arial"/>
                <w:color w:val="000000"/>
                <w:sz w:val="20"/>
                <w:szCs w:val="20"/>
              </w:rPr>
              <w:t>;</w:t>
            </w:r>
            <w:r>
              <w:rPr>
                <w:rFonts w:ascii="Arial" w:hAnsi="Arial" w:cs="Arial"/>
                <w:color w:val="000000"/>
                <w:sz w:val="20"/>
                <w:szCs w:val="20"/>
              </w:rPr>
              <w:t xml:space="preserve"> Rose Lane –</w:t>
            </w:r>
            <w:r w:rsidR="004642D4">
              <w:rPr>
                <w:rFonts w:ascii="Arial" w:hAnsi="Arial" w:cs="Arial"/>
                <w:color w:val="000000"/>
                <w:sz w:val="20"/>
                <w:szCs w:val="20"/>
              </w:rPr>
              <w:t>Dianne Peters</w:t>
            </w:r>
            <w:r w:rsidR="00EB7016">
              <w:rPr>
                <w:rFonts w:ascii="Arial" w:hAnsi="Arial" w:cs="Arial"/>
                <w:color w:val="000000"/>
                <w:sz w:val="20"/>
                <w:szCs w:val="20"/>
              </w:rPr>
              <w:t>.</w:t>
            </w:r>
          </w:p>
        </w:tc>
      </w:tr>
    </w:tbl>
    <w:p w:rsidR="003A390E" w:rsidRDefault="003A390E" w:rsidP="0098187B">
      <w:pPr>
        <w:contextualSpacing/>
        <w:rPr>
          <w:rFonts w:ascii="Arial" w:eastAsia="Calibri" w:hAnsi="Arial" w:cs="Arial"/>
          <w:b/>
          <w:sz w:val="20"/>
          <w:szCs w:val="20"/>
          <w:u w:val="single"/>
        </w:rPr>
      </w:pPr>
    </w:p>
    <w:p w:rsidR="00121592" w:rsidRDefault="00CA66D0" w:rsidP="00EE7690">
      <w:pPr>
        <w:contextualSpacing/>
        <w:rPr>
          <w:rFonts w:ascii="Arial" w:eastAsia="Calibri" w:hAnsi="Arial" w:cs="Arial"/>
          <w:sz w:val="20"/>
          <w:szCs w:val="20"/>
        </w:rPr>
      </w:pPr>
      <w:r>
        <w:rPr>
          <w:rFonts w:ascii="Arial" w:eastAsia="Calibri" w:hAnsi="Arial" w:cs="Arial"/>
          <w:b/>
          <w:sz w:val="20"/>
          <w:szCs w:val="20"/>
          <w:u w:val="single"/>
        </w:rPr>
        <w:t xml:space="preserve">QUESTION OF THE WEEK:  </w:t>
      </w:r>
      <w:r w:rsidR="00937AD8">
        <w:rPr>
          <w:rFonts w:ascii="Arial" w:eastAsia="Calibri" w:hAnsi="Arial" w:cs="Arial"/>
          <w:b/>
          <w:sz w:val="20"/>
          <w:szCs w:val="20"/>
          <w:u w:val="single"/>
        </w:rPr>
        <w:t>SECOND</w:t>
      </w:r>
      <w:r w:rsidR="00D22420" w:rsidRPr="00D22420">
        <w:rPr>
          <w:rFonts w:ascii="Arial" w:eastAsia="Calibri" w:hAnsi="Arial" w:cs="Arial"/>
          <w:b/>
          <w:sz w:val="20"/>
          <w:szCs w:val="20"/>
          <w:u w:val="single"/>
        </w:rPr>
        <w:t xml:space="preserve"> READING:</w:t>
      </w:r>
      <w:r w:rsidR="00937AD8">
        <w:rPr>
          <w:rFonts w:ascii="Arial" w:eastAsia="Calibri" w:hAnsi="Arial" w:cs="Arial"/>
          <w:sz w:val="20"/>
          <w:szCs w:val="20"/>
        </w:rPr>
        <w:t xml:space="preserve">James </w:t>
      </w:r>
      <w:r w:rsidR="00121592">
        <w:rPr>
          <w:rFonts w:ascii="Arial" w:eastAsia="Calibri" w:hAnsi="Arial" w:cs="Arial"/>
          <w:sz w:val="20"/>
          <w:szCs w:val="20"/>
        </w:rPr>
        <w:t>2</w:t>
      </w:r>
      <w:r w:rsidR="00937AD8">
        <w:rPr>
          <w:rFonts w:ascii="Arial" w:eastAsia="Calibri" w:hAnsi="Arial" w:cs="Arial"/>
          <w:sz w:val="20"/>
          <w:szCs w:val="20"/>
        </w:rPr>
        <w:t>:1-</w:t>
      </w:r>
      <w:r w:rsidR="00121592">
        <w:rPr>
          <w:rFonts w:ascii="Arial" w:eastAsia="Calibri" w:hAnsi="Arial" w:cs="Arial"/>
          <w:sz w:val="20"/>
          <w:szCs w:val="20"/>
        </w:rPr>
        <w:t>5</w:t>
      </w:r>
      <w:r w:rsidR="00937AD8">
        <w:rPr>
          <w:rFonts w:ascii="Arial" w:eastAsia="Calibri" w:hAnsi="Arial" w:cs="Arial"/>
          <w:sz w:val="20"/>
          <w:szCs w:val="20"/>
        </w:rPr>
        <w:t xml:space="preserve">. 1.  </w:t>
      </w:r>
      <w:r w:rsidR="00121592">
        <w:rPr>
          <w:rFonts w:ascii="Arial" w:eastAsia="Calibri" w:hAnsi="Arial" w:cs="Arial"/>
          <w:sz w:val="20"/>
          <w:szCs w:val="20"/>
        </w:rPr>
        <w:t>Do you show partiality?  Do you  give the same respect to people who have money and prestige as to those who don’t?  “Did not God choose those who are poor in the world to be rich in faith?”</w:t>
      </w:r>
    </w:p>
    <w:p w:rsidR="00121592" w:rsidRDefault="00121592" w:rsidP="00EE7690">
      <w:pPr>
        <w:contextualSpacing/>
        <w:rPr>
          <w:rFonts w:ascii="Arial" w:eastAsia="Calibri" w:hAnsi="Arial" w:cs="Arial"/>
          <w:sz w:val="20"/>
          <w:szCs w:val="20"/>
        </w:rPr>
      </w:pPr>
    </w:p>
    <w:p w:rsidR="004F6108" w:rsidRDefault="00121592" w:rsidP="00EE7690">
      <w:pPr>
        <w:contextualSpacing/>
        <w:rPr>
          <w:rFonts w:ascii="Arial" w:eastAsia="Calibri" w:hAnsi="Arial" w:cs="Arial"/>
          <w:sz w:val="20"/>
          <w:szCs w:val="20"/>
        </w:rPr>
      </w:pPr>
      <w:r>
        <w:rPr>
          <w:rFonts w:ascii="Arial" w:eastAsia="Calibri" w:hAnsi="Arial" w:cs="Arial"/>
          <w:sz w:val="20"/>
          <w:szCs w:val="20"/>
        </w:rPr>
        <w:t xml:space="preserve">2.  The disabled receive blessings in the First Reading and the poor are chosen heirs in the Second.  Do these readings remind you about the poverty in your live? </w:t>
      </w:r>
      <w:r w:rsidR="00EE7690">
        <w:rPr>
          <w:rFonts w:ascii="Arial" w:eastAsia="Calibri" w:hAnsi="Arial" w:cs="Arial"/>
          <w:sz w:val="20"/>
          <w:szCs w:val="20"/>
        </w:rPr>
        <w:t xml:space="preserve">  Anne O</w:t>
      </w:r>
      <w:r w:rsidR="004F6108">
        <w:rPr>
          <w:rFonts w:ascii="Arial" w:eastAsia="Calibri" w:hAnsi="Arial" w:cs="Arial"/>
          <w:sz w:val="20"/>
          <w:szCs w:val="20"/>
        </w:rPr>
        <w:t>sdieck  at St. Louis University.</w:t>
      </w:r>
    </w:p>
    <w:p w:rsidR="00AE5108" w:rsidRDefault="00AE5108" w:rsidP="00EE7690">
      <w:pPr>
        <w:contextualSpacing/>
        <w:rPr>
          <w:rFonts w:ascii="Arial" w:eastAsia="Calibri" w:hAnsi="Arial" w:cs="Arial"/>
          <w:sz w:val="20"/>
          <w:szCs w:val="20"/>
        </w:rPr>
      </w:pPr>
    </w:p>
    <w:p w:rsidR="00801B5F" w:rsidRDefault="00801B5F" w:rsidP="00EE7690">
      <w:pPr>
        <w:contextualSpacing/>
        <w:rPr>
          <w:rFonts w:ascii="Arial" w:eastAsia="Calibri" w:hAnsi="Arial" w:cs="Arial"/>
          <w:sz w:val="20"/>
          <w:szCs w:val="20"/>
        </w:rPr>
      </w:pPr>
    </w:p>
    <w:p w:rsidR="00DC0AFA" w:rsidRDefault="00DC0AFA" w:rsidP="00EE7690">
      <w:pPr>
        <w:contextualSpacing/>
        <w:rPr>
          <w:rFonts w:ascii="Arial" w:eastAsia="Calibri" w:hAnsi="Arial" w:cs="Arial"/>
          <w:sz w:val="20"/>
          <w:szCs w:val="20"/>
        </w:rPr>
      </w:pPr>
    </w:p>
    <w:p w:rsidR="00A02A26" w:rsidRDefault="00A02A26" w:rsidP="00EE7690">
      <w:pPr>
        <w:contextualSpacing/>
        <w:rPr>
          <w:rFonts w:ascii="Arial" w:eastAsia="Calibri" w:hAnsi="Arial" w:cs="Arial"/>
          <w:sz w:val="20"/>
          <w:szCs w:val="20"/>
        </w:rPr>
      </w:pPr>
    </w:p>
    <w:p w:rsidR="00A02A26" w:rsidRDefault="00A02A26" w:rsidP="00EE7690">
      <w:pPr>
        <w:contextualSpacing/>
        <w:rPr>
          <w:rFonts w:ascii="Arial" w:eastAsia="Calibri" w:hAnsi="Arial" w:cs="Arial"/>
          <w:sz w:val="20"/>
          <w:szCs w:val="20"/>
        </w:rPr>
      </w:pPr>
    </w:p>
    <w:p w:rsidR="00801B5F" w:rsidRDefault="00801B5F" w:rsidP="00EE7690">
      <w:pPr>
        <w:contextualSpacing/>
        <w:rPr>
          <w:rFonts w:ascii="Arial" w:eastAsia="Calibri" w:hAnsi="Arial" w:cs="Arial"/>
          <w:sz w:val="20"/>
          <w:szCs w:val="20"/>
        </w:rPr>
      </w:pPr>
    </w:p>
    <w:p w:rsidR="00CE427F" w:rsidRPr="002422DF" w:rsidRDefault="00CE427F" w:rsidP="00EE7690">
      <w:pPr>
        <w:contextualSpacing/>
        <w:rPr>
          <w:rFonts w:ascii="Arial" w:eastAsia="Calibri" w:hAnsi="Arial" w:cs="Arial"/>
          <w:sz w:val="20"/>
          <w:szCs w:val="20"/>
        </w:rPr>
      </w:pPr>
    </w:p>
    <w:p w:rsidR="00F96E33" w:rsidRDefault="00F96E33" w:rsidP="00EE7690">
      <w:pPr>
        <w:contextualSpacing/>
        <w:rPr>
          <w:rFonts w:ascii="Arial" w:eastAsia="Calibri" w:hAnsi="Arial" w:cs="Arial"/>
          <w:sz w:val="20"/>
          <w:szCs w:val="20"/>
        </w:rPr>
      </w:pPr>
      <w:r w:rsidRPr="00F96E33">
        <w:rPr>
          <w:rFonts w:ascii="Arial" w:eastAsia="Calibri" w:hAnsi="Arial" w:cs="Arial"/>
          <w:b/>
          <w:sz w:val="20"/>
          <w:szCs w:val="20"/>
          <w:u w:val="single"/>
        </w:rPr>
        <w:t>MINISTRY SCHEDULE FOR OCT. – NOV. – DEC.</w:t>
      </w:r>
      <w:r w:rsidR="00121592">
        <w:rPr>
          <w:rFonts w:ascii="Arial" w:eastAsia="Calibri" w:hAnsi="Arial" w:cs="Arial"/>
          <w:sz w:val="20"/>
          <w:szCs w:val="20"/>
        </w:rPr>
        <w:t>Will be printing and handing out the Ministry for October, November &amp; December the weekend of the 22</w:t>
      </w:r>
      <w:r w:rsidR="00121592" w:rsidRPr="00121592">
        <w:rPr>
          <w:rFonts w:ascii="Arial" w:eastAsia="Calibri" w:hAnsi="Arial" w:cs="Arial"/>
          <w:sz w:val="20"/>
          <w:szCs w:val="20"/>
          <w:vertAlign w:val="superscript"/>
        </w:rPr>
        <w:t>nd</w:t>
      </w:r>
      <w:r w:rsidR="00121592">
        <w:rPr>
          <w:rFonts w:ascii="Arial" w:eastAsia="Calibri" w:hAnsi="Arial" w:cs="Arial"/>
          <w:sz w:val="20"/>
          <w:szCs w:val="20"/>
        </w:rPr>
        <w:t xml:space="preserve"> and 23</w:t>
      </w:r>
      <w:r w:rsidR="00121592" w:rsidRPr="00121592">
        <w:rPr>
          <w:rFonts w:ascii="Arial" w:eastAsia="Calibri" w:hAnsi="Arial" w:cs="Arial"/>
          <w:sz w:val="20"/>
          <w:szCs w:val="20"/>
          <w:vertAlign w:val="superscript"/>
        </w:rPr>
        <w:t>rd</w:t>
      </w:r>
      <w:r w:rsidR="00121592">
        <w:rPr>
          <w:rFonts w:ascii="Arial" w:eastAsia="Calibri" w:hAnsi="Arial" w:cs="Arial"/>
          <w:sz w:val="20"/>
          <w:szCs w:val="20"/>
        </w:rPr>
        <w:t xml:space="preserve"> of September.  Make sure you remember to get yours.</w:t>
      </w:r>
    </w:p>
    <w:p w:rsidR="004A7AA6" w:rsidRDefault="004A7AA6" w:rsidP="00EE7690">
      <w:pPr>
        <w:contextualSpacing/>
        <w:rPr>
          <w:rFonts w:ascii="Arial" w:eastAsia="Calibri" w:hAnsi="Arial" w:cs="Arial"/>
          <w:sz w:val="20"/>
          <w:szCs w:val="20"/>
        </w:rPr>
      </w:pPr>
    </w:p>
    <w:p w:rsidR="006247C7" w:rsidRDefault="004A7AA6" w:rsidP="00EE7690">
      <w:pPr>
        <w:contextualSpacing/>
        <w:rPr>
          <w:rFonts w:ascii="Arial" w:eastAsia="Calibri" w:hAnsi="Arial" w:cs="Arial"/>
          <w:b/>
          <w:sz w:val="20"/>
          <w:szCs w:val="20"/>
          <w:u w:val="single"/>
        </w:rPr>
      </w:pPr>
      <w:r w:rsidRPr="004A7AA6">
        <w:rPr>
          <w:rFonts w:ascii="Arial" w:eastAsia="Calibri" w:hAnsi="Arial" w:cs="Arial"/>
          <w:b/>
          <w:sz w:val="20"/>
          <w:szCs w:val="20"/>
          <w:u w:val="single"/>
        </w:rPr>
        <w:t>SAFE ENVIRONMENT TRAINING</w:t>
      </w:r>
      <w:r>
        <w:rPr>
          <w:rFonts w:ascii="Arial" w:eastAsia="Calibri" w:hAnsi="Arial" w:cs="Arial"/>
          <w:sz w:val="20"/>
          <w:szCs w:val="20"/>
        </w:rPr>
        <w:t xml:space="preserve">:  </w:t>
      </w:r>
      <w:r w:rsidR="00CF5C0B">
        <w:rPr>
          <w:rFonts w:ascii="Arial" w:eastAsia="Calibri" w:hAnsi="Arial" w:cs="Arial"/>
          <w:sz w:val="20"/>
          <w:szCs w:val="20"/>
        </w:rPr>
        <w:t xml:space="preserve">Safe Environment Training for </w:t>
      </w:r>
      <w:r w:rsidR="00CF5C0B" w:rsidRPr="00CF5C0B">
        <w:rPr>
          <w:rFonts w:ascii="Arial" w:eastAsia="Calibri" w:hAnsi="Arial" w:cs="Arial"/>
          <w:b/>
          <w:sz w:val="20"/>
          <w:szCs w:val="20"/>
          <w:u w:val="single"/>
        </w:rPr>
        <w:t>Teachers will be on Wednesday, September 12</w:t>
      </w:r>
      <w:r w:rsidR="00CF5C0B" w:rsidRPr="00CF5C0B">
        <w:rPr>
          <w:rFonts w:ascii="Arial" w:eastAsia="Calibri" w:hAnsi="Arial" w:cs="Arial"/>
          <w:b/>
          <w:sz w:val="20"/>
          <w:szCs w:val="20"/>
          <w:u w:val="single"/>
          <w:vertAlign w:val="superscript"/>
        </w:rPr>
        <w:t>th</w:t>
      </w:r>
      <w:r w:rsidR="00CF5C0B" w:rsidRPr="00CF5C0B">
        <w:rPr>
          <w:rFonts w:ascii="Arial" w:eastAsia="Calibri" w:hAnsi="Arial" w:cs="Arial"/>
          <w:b/>
          <w:sz w:val="20"/>
          <w:szCs w:val="20"/>
          <w:u w:val="single"/>
        </w:rPr>
        <w:t xml:space="preserve"> at 6:30 p.m</w:t>
      </w:r>
      <w:r w:rsidR="00CF5C0B" w:rsidRPr="00CF5C0B">
        <w:rPr>
          <w:rFonts w:ascii="Arial" w:eastAsia="Calibri" w:hAnsi="Arial" w:cs="Arial"/>
          <w:sz w:val="20"/>
          <w:szCs w:val="20"/>
        </w:rPr>
        <w:t>.  S</w:t>
      </w:r>
      <w:r w:rsidR="00CF5C0B">
        <w:rPr>
          <w:rFonts w:ascii="Arial" w:eastAsia="Calibri" w:hAnsi="Arial" w:cs="Arial"/>
          <w:sz w:val="20"/>
          <w:szCs w:val="20"/>
        </w:rPr>
        <w:t xml:space="preserve">afe environment training for </w:t>
      </w:r>
      <w:r w:rsidR="00CF5C0B" w:rsidRPr="00CF5C0B">
        <w:rPr>
          <w:rFonts w:ascii="Arial" w:eastAsia="Calibri" w:hAnsi="Arial" w:cs="Arial"/>
          <w:b/>
          <w:sz w:val="20"/>
          <w:szCs w:val="20"/>
          <w:u w:val="single"/>
        </w:rPr>
        <w:t>Parents and CCD Registration will also be Wednesday, September 12</w:t>
      </w:r>
      <w:r w:rsidR="00CF5C0B" w:rsidRPr="00CF5C0B">
        <w:rPr>
          <w:rFonts w:ascii="Arial" w:eastAsia="Calibri" w:hAnsi="Arial" w:cs="Arial"/>
          <w:b/>
          <w:sz w:val="20"/>
          <w:szCs w:val="20"/>
          <w:u w:val="single"/>
          <w:vertAlign w:val="superscript"/>
        </w:rPr>
        <w:t>th</w:t>
      </w:r>
      <w:r w:rsidR="00CF5C0B" w:rsidRPr="00CF5C0B">
        <w:rPr>
          <w:rFonts w:ascii="Arial" w:eastAsia="Calibri" w:hAnsi="Arial" w:cs="Arial"/>
          <w:b/>
          <w:sz w:val="20"/>
          <w:szCs w:val="20"/>
          <w:u w:val="single"/>
        </w:rPr>
        <w:t xml:space="preserve"> at 7:00 p.m.</w:t>
      </w:r>
      <w:r w:rsidR="009D63EA">
        <w:rPr>
          <w:rFonts w:ascii="Arial" w:eastAsia="Calibri" w:hAnsi="Arial" w:cs="Arial"/>
          <w:sz w:val="20"/>
          <w:szCs w:val="20"/>
        </w:rPr>
        <w:t xml:space="preserve"> Teacher’s Meeting to follow.  </w:t>
      </w:r>
      <w:r w:rsidR="00CF5C0B" w:rsidRPr="009D63EA">
        <w:rPr>
          <w:rFonts w:ascii="Arial" w:eastAsia="Calibri" w:hAnsi="Arial" w:cs="Arial"/>
          <w:b/>
          <w:sz w:val="20"/>
          <w:szCs w:val="20"/>
          <w:u w:val="single"/>
        </w:rPr>
        <w:t>Safe environment training for teachers and parents is mandatory.</w:t>
      </w:r>
    </w:p>
    <w:p w:rsidR="004A7AA6" w:rsidRPr="00AB6C50" w:rsidRDefault="00AB6C50" w:rsidP="00EE7690">
      <w:pPr>
        <w:contextualSpacing/>
        <w:rPr>
          <w:rFonts w:ascii="Arial" w:eastAsia="Calibri" w:hAnsi="Arial" w:cs="Arial"/>
          <w:sz w:val="20"/>
          <w:szCs w:val="20"/>
        </w:rPr>
      </w:pPr>
      <w:r>
        <w:rPr>
          <w:rFonts w:ascii="Arial" w:eastAsia="Calibri" w:hAnsi="Arial" w:cs="Arial"/>
          <w:sz w:val="20"/>
          <w:szCs w:val="20"/>
        </w:rPr>
        <w:t xml:space="preserve">Safe Environment at </w:t>
      </w:r>
      <w:r w:rsidRPr="002C2918">
        <w:rPr>
          <w:rFonts w:ascii="Arial" w:eastAsia="Calibri" w:hAnsi="Arial" w:cs="Arial"/>
          <w:b/>
          <w:sz w:val="20"/>
          <w:szCs w:val="20"/>
        </w:rPr>
        <w:t>St Francis Sept 5</w:t>
      </w:r>
      <w:r w:rsidRPr="002C2918">
        <w:rPr>
          <w:rFonts w:ascii="Arial" w:eastAsia="Calibri" w:hAnsi="Arial" w:cs="Arial"/>
          <w:b/>
          <w:sz w:val="20"/>
          <w:szCs w:val="20"/>
          <w:vertAlign w:val="superscript"/>
        </w:rPr>
        <w:t>th</w:t>
      </w:r>
      <w:r w:rsidRPr="002C2918">
        <w:rPr>
          <w:rFonts w:ascii="Arial" w:eastAsia="Calibri" w:hAnsi="Arial" w:cs="Arial"/>
          <w:b/>
          <w:sz w:val="20"/>
          <w:szCs w:val="20"/>
        </w:rPr>
        <w:t xml:space="preserve"> at 6:30</w:t>
      </w:r>
      <w:r>
        <w:rPr>
          <w:rFonts w:ascii="Arial" w:eastAsia="Calibri" w:hAnsi="Arial" w:cs="Arial"/>
          <w:sz w:val="20"/>
          <w:szCs w:val="20"/>
        </w:rPr>
        <w:t xml:space="preserve">; </w:t>
      </w:r>
      <w:r w:rsidRPr="002C2918">
        <w:rPr>
          <w:rFonts w:ascii="Arial" w:eastAsia="Calibri" w:hAnsi="Arial" w:cs="Arial"/>
          <w:b/>
          <w:sz w:val="20"/>
          <w:szCs w:val="20"/>
        </w:rPr>
        <w:t>St. Josaphat Sept 12</w:t>
      </w:r>
      <w:r w:rsidRPr="002C2918">
        <w:rPr>
          <w:rFonts w:ascii="Arial" w:eastAsia="Calibri" w:hAnsi="Arial" w:cs="Arial"/>
          <w:b/>
          <w:sz w:val="20"/>
          <w:szCs w:val="20"/>
          <w:vertAlign w:val="superscript"/>
        </w:rPr>
        <w:t>th</w:t>
      </w:r>
      <w:r>
        <w:rPr>
          <w:rFonts w:ascii="Arial" w:eastAsia="Calibri" w:hAnsi="Arial" w:cs="Arial"/>
          <w:sz w:val="20"/>
          <w:szCs w:val="20"/>
        </w:rPr>
        <w:t xml:space="preserve"> at 6:30 </w:t>
      </w:r>
      <w:r w:rsidRPr="002C2918">
        <w:rPr>
          <w:rFonts w:ascii="Arial" w:eastAsia="Calibri" w:hAnsi="Arial" w:cs="Arial"/>
          <w:b/>
          <w:sz w:val="20"/>
          <w:szCs w:val="20"/>
        </w:rPr>
        <w:t>and St. Gabriel Sept 19</w:t>
      </w:r>
      <w:r w:rsidRPr="002C2918">
        <w:rPr>
          <w:rFonts w:ascii="Arial" w:eastAsia="Calibri" w:hAnsi="Arial" w:cs="Arial"/>
          <w:b/>
          <w:sz w:val="20"/>
          <w:szCs w:val="20"/>
          <w:vertAlign w:val="superscript"/>
        </w:rPr>
        <w:t>th</w:t>
      </w:r>
      <w:r>
        <w:rPr>
          <w:rFonts w:ascii="Arial" w:eastAsia="Calibri" w:hAnsi="Arial" w:cs="Arial"/>
          <w:sz w:val="20"/>
          <w:szCs w:val="20"/>
        </w:rPr>
        <w:t xml:space="preserve"> at 6:30.  If unable to attend at your church you can atte</w:t>
      </w:r>
      <w:r w:rsidR="00401B2D">
        <w:rPr>
          <w:rFonts w:ascii="Arial" w:eastAsia="Calibri" w:hAnsi="Arial" w:cs="Arial"/>
          <w:sz w:val="20"/>
          <w:szCs w:val="20"/>
        </w:rPr>
        <w:t>nd where the date is convenient but you as parents must attend.</w:t>
      </w:r>
    </w:p>
    <w:p w:rsidR="00CF5C0B" w:rsidRPr="009D63EA" w:rsidRDefault="00CF5C0B" w:rsidP="00EE7690">
      <w:pPr>
        <w:contextualSpacing/>
        <w:rPr>
          <w:rFonts w:ascii="Arial" w:eastAsia="Calibri" w:hAnsi="Arial" w:cs="Arial"/>
          <w:b/>
          <w:sz w:val="20"/>
          <w:szCs w:val="20"/>
          <w:u w:val="single"/>
        </w:rPr>
      </w:pPr>
    </w:p>
    <w:p w:rsidR="004A7AA6" w:rsidRPr="004A7AA6" w:rsidRDefault="004A7AA6" w:rsidP="00EE7690">
      <w:pPr>
        <w:contextualSpacing/>
        <w:rPr>
          <w:rFonts w:ascii="Arial" w:eastAsia="Calibri" w:hAnsi="Arial" w:cs="Arial"/>
          <w:sz w:val="20"/>
          <w:szCs w:val="20"/>
        </w:rPr>
      </w:pPr>
      <w:r>
        <w:rPr>
          <w:rFonts w:ascii="Arial" w:eastAsia="Calibri" w:hAnsi="Arial" w:cs="Arial"/>
          <w:b/>
          <w:sz w:val="20"/>
          <w:szCs w:val="20"/>
          <w:u w:val="single"/>
        </w:rPr>
        <w:t xml:space="preserve">RELIGIOUS EDUCATION  (CCD) </w:t>
      </w:r>
      <w:r>
        <w:rPr>
          <w:rFonts w:ascii="Arial" w:eastAsia="Calibri" w:hAnsi="Arial" w:cs="Arial"/>
          <w:sz w:val="20"/>
          <w:szCs w:val="20"/>
        </w:rPr>
        <w:t xml:space="preserve"> will start Wednesday, September 19</w:t>
      </w:r>
      <w:r w:rsidRPr="004A7AA6">
        <w:rPr>
          <w:rFonts w:ascii="Arial" w:eastAsia="Calibri" w:hAnsi="Arial" w:cs="Arial"/>
          <w:sz w:val="20"/>
          <w:szCs w:val="20"/>
          <w:vertAlign w:val="superscript"/>
        </w:rPr>
        <w:t>th</w:t>
      </w:r>
      <w:r>
        <w:rPr>
          <w:rFonts w:ascii="Arial" w:eastAsia="Calibri" w:hAnsi="Arial" w:cs="Arial"/>
          <w:sz w:val="20"/>
          <w:szCs w:val="20"/>
        </w:rPr>
        <w:t>, 2018.  K-6</w:t>
      </w:r>
      <w:r w:rsidRPr="004A7AA6">
        <w:rPr>
          <w:rFonts w:ascii="Arial" w:eastAsia="Calibri" w:hAnsi="Arial" w:cs="Arial"/>
          <w:sz w:val="20"/>
          <w:szCs w:val="20"/>
          <w:vertAlign w:val="superscript"/>
        </w:rPr>
        <w:t>th</w:t>
      </w:r>
      <w:r>
        <w:rPr>
          <w:rFonts w:ascii="Arial" w:eastAsia="Calibri" w:hAnsi="Arial" w:cs="Arial"/>
          <w:sz w:val="20"/>
          <w:szCs w:val="20"/>
        </w:rPr>
        <w:t xml:space="preserve"> is at 6:00 pm and 7</w:t>
      </w:r>
      <w:r w:rsidRPr="004A7AA6">
        <w:rPr>
          <w:rFonts w:ascii="Arial" w:eastAsia="Calibri" w:hAnsi="Arial" w:cs="Arial"/>
          <w:sz w:val="20"/>
          <w:szCs w:val="20"/>
          <w:vertAlign w:val="superscript"/>
        </w:rPr>
        <w:t>th</w:t>
      </w:r>
      <w:r>
        <w:rPr>
          <w:rFonts w:ascii="Arial" w:eastAsia="Calibri" w:hAnsi="Arial" w:cs="Arial"/>
          <w:sz w:val="20"/>
          <w:szCs w:val="20"/>
        </w:rPr>
        <w:t xml:space="preserve"> – 12</w:t>
      </w:r>
      <w:r w:rsidRPr="004A7AA6">
        <w:rPr>
          <w:rFonts w:ascii="Arial" w:eastAsia="Calibri" w:hAnsi="Arial" w:cs="Arial"/>
          <w:sz w:val="20"/>
          <w:szCs w:val="20"/>
          <w:vertAlign w:val="superscript"/>
        </w:rPr>
        <w:t>th</w:t>
      </w:r>
      <w:r>
        <w:rPr>
          <w:rFonts w:ascii="Arial" w:eastAsia="Calibri" w:hAnsi="Arial" w:cs="Arial"/>
          <w:sz w:val="20"/>
          <w:szCs w:val="20"/>
        </w:rPr>
        <w:t xml:space="preserve"> is at 7:00 P.M.  Anyone interested in teach Religious Education please call Loraine Panowicz at 308-754-8505.</w:t>
      </w:r>
    </w:p>
    <w:p w:rsidR="00673AEF" w:rsidRDefault="00673AEF" w:rsidP="00EE7690">
      <w:pPr>
        <w:contextualSpacing/>
        <w:rPr>
          <w:rFonts w:ascii="Arial" w:eastAsia="Calibri" w:hAnsi="Arial" w:cs="Arial"/>
          <w:sz w:val="20"/>
          <w:szCs w:val="20"/>
        </w:rPr>
      </w:pPr>
    </w:p>
    <w:p w:rsidR="00C70426" w:rsidRDefault="00C70426" w:rsidP="00EE7690">
      <w:pPr>
        <w:contextualSpacing/>
        <w:rPr>
          <w:rFonts w:ascii="Arial" w:eastAsia="Calibri" w:hAnsi="Arial" w:cs="Arial"/>
          <w:sz w:val="20"/>
          <w:szCs w:val="20"/>
        </w:rPr>
      </w:pPr>
      <w:r w:rsidRPr="00C70426">
        <w:rPr>
          <w:rFonts w:ascii="Arial" w:eastAsia="Calibri" w:hAnsi="Arial" w:cs="Arial"/>
          <w:b/>
          <w:sz w:val="20"/>
          <w:szCs w:val="20"/>
          <w:u w:val="single"/>
        </w:rPr>
        <w:t>OUR LADY OF LOURDES BAZAAR:</w:t>
      </w:r>
      <w:r w:rsidR="007B7DE1" w:rsidRPr="007B7DE1">
        <w:rPr>
          <w:rFonts w:ascii="Arial" w:eastAsia="Calibri" w:hAnsi="Arial" w:cs="Arial"/>
          <w:b/>
          <w:sz w:val="20"/>
          <w:szCs w:val="20"/>
        </w:rPr>
        <w:t>Sept 9</w:t>
      </w:r>
      <w:r w:rsidR="007B7DE1" w:rsidRPr="007B7DE1">
        <w:rPr>
          <w:rFonts w:ascii="Arial" w:eastAsia="Calibri" w:hAnsi="Arial" w:cs="Arial"/>
          <w:b/>
          <w:sz w:val="20"/>
          <w:szCs w:val="20"/>
          <w:vertAlign w:val="superscript"/>
        </w:rPr>
        <w:t>th</w:t>
      </w:r>
      <w:r w:rsidR="007B7DE1">
        <w:rPr>
          <w:rFonts w:ascii="Arial" w:eastAsia="Calibri" w:hAnsi="Arial" w:cs="Arial"/>
          <w:sz w:val="20"/>
          <w:szCs w:val="20"/>
        </w:rPr>
        <w:t xml:space="preserve">: </w:t>
      </w:r>
      <w:r w:rsidR="00121592">
        <w:rPr>
          <w:rFonts w:ascii="Arial" w:eastAsia="Calibri" w:hAnsi="Arial" w:cs="Arial"/>
          <w:sz w:val="20"/>
          <w:szCs w:val="20"/>
        </w:rPr>
        <w:t>Today at Ravenna</w:t>
      </w:r>
      <w:r>
        <w:rPr>
          <w:rFonts w:ascii="Arial" w:eastAsia="Calibri" w:hAnsi="Arial" w:cs="Arial"/>
          <w:sz w:val="20"/>
          <w:szCs w:val="20"/>
        </w:rPr>
        <w:t xml:space="preserve"> – Turkey-Ham Dinner – Sunday – September 9, 2018.Serving from 11:00 a.m. to 1:30 p.m. in the Parish Center.Eleven years to Adults - $8.00; Children 5-10 yrs $5.00.Under 5 yrs. FREE.  Carry outs for Homebound $9.00.  Call 452-3109 after 9:30 to 12:30 for your order.</w:t>
      </w:r>
      <w:r w:rsidR="004402CD">
        <w:rPr>
          <w:rFonts w:ascii="Arial" w:eastAsia="Calibri" w:hAnsi="Arial" w:cs="Arial"/>
          <w:sz w:val="20"/>
          <w:szCs w:val="20"/>
        </w:rPr>
        <w:t>CCW Nebr. Husker’s Quilt Raffle, Holy Name Raffle, Cake Walk, Country Store and Bingo.  Imelda Gressley –. Chairman.</w:t>
      </w:r>
    </w:p>
    <w:p w:rsidR="007B7DE1" w:rsidRPr="00721DC1" w:rsidRDefault="007B7DE1" w:rsidP="00EE7690">
      <w:pPr>
        <w:contextualSpacing/>
        <w:rPr>
          <w:rFonts w:ascii="Arial" w:eastAsia="Calibri" w:hAnsi="Arial" w:cs="Arial"/>
          <w:b/>
          <w:sz w:val="20"/>
          <w:szCs w:val="20"/>
        </w:rPr>
      </w:pPr>
      <w:r w:rsidRPr="007B7DE1">
        <w:rPr>
          <w:rFonts w:ascii="Arial" w:eastAsia="Calibri" w:hAnsi="Arial" w:cs="Arial"/>
          <w:b/>
          <w:sz w:val="20"/>
          <w:szCs w:val="20"/>
        </w:rPr>
        <w:t xml:space="preserve">ST. </w:t>
      </w:r>
      <w:r w:rsidRPr="00721DC1">
        <w:rPr>
          <w:rFonts w:ascii="Arial" w:eastAsia="Calibri" w:hAnsi="Arial" w:cs="Arial"/>
          <w:b/>
          <w:sz w:val="20"/>
          <w:szCs w:val="20"/>
        </w:rPr>
        <w:t>JOSAPHAT’S BAZAAR:  SEPTEMBER 16</w:t>
      </w:r>
      <w:r w:rsidRPr="00721DC1">
        <w:rPr>
          <w:rFonts w:ascii="Arial" w:eastAsia="Calibri" w:hAnsi="Arial" w:cs="Arial"/>
          <w:b/>
          <w:sz w:val="20"/>
          <w:szCs w:val="20"/>
          <w:vertAlign w:val="superscript"/>
        </w:rPr>
        <w:t>TH</w:t>
      </w:r>
      <w:r w:rsidRPr="00721DC1">
        <w:rPr>
          <w:rFonts w:ascii="Arial" w:eastAsia="Calibri" w:hAnsi="Arial" w:cs="Arial"/>
          <w:b/>
          <w:sz w:val="20"/>
          <w:szCs w:val="20"/>
        </w:rPr>
        <w:t>.</w:t>
      </w:r>
      <w:bookmarkStart w:id="0" w:name="_GoBack"/>
      <w:bookmarkEnd w:id="0"/>
    </w:p>
    <w:p w:rsidR="007B7DE1" w:rsidRDefault="007B7DE1" w:rsidP="00EE7690">
      <w:pPr>
        <w:contextualSpacing/>
        <w:rPr>
          <w:rFonts w:ascii="Arial" w:eastAsia="Calibri" w:hAnsi="Arial" w:cs="Arial"/>
          <w:sz w:val="20"/>
          <w:szCs w:val="20"/>
        </w:rPr>
      </w:pPr>
      <w:r w:rsidRPr="007B7DE1">
        <w:rPr>
          <w:rFonts w:ascii="Arial" w:eastAsia="Calibri" w:hAnsi="Arial" w:cs="Arial"/>
          <w:b/>
          <w:sz w:val="20"/>
          <w:szCs w:val="20"/>
        </w:rPr>
        <w:t>ST. MARY’S BAZAAR – PLEASANTON</w:t>
      </w:r>
      <w:r>
        <w:rPr>
          <w:rFonts w:ascii="Arial" w:eastAsia="Calibri" w:hAnsi="Arial" w:cs="Arial"/>
          <w:sz w:val="20"/>
          <w:szCs w:val="20"/>
        </w:rPr>
        <w:t xml:space="preserve"> – SEPT 23</w:t>
      </w:r>
      <w:r w:rsidRPr="007B7DE1">
        <w:rPr>
          <w:rFonts w:ascii="Arial" w:eastAsia="Calibri" w:hAnsi="Arial" w:cs="Arial"/>
          <w:sz w:val="20"/>
          <w:szCs w:val="20"/>
          <w:vertAlign w:val="superscript"/>
        </w:rPr>
        <w:t>RD</w:t>
      </w:r>
    </w:p>
    <w:p w:rsidR="007B7DE1" w:rsidRDefault="007B7DE1" w:rsidP="00EE7690">
      <w:pPr>
        <w:contextualSpacing/>
        <w:rPr>
          <w:rFonts w:ascii="Arial" w:eastAsia="Calibri" w:hAnsi="Arial" w:cs="Arial"/>
          <w:sz w:val="20"/>
          <w:szCs w:val="20"/>
        </w:rPr>
      </w:pPr>
      <w:r w:rsidRPr="007B7DE1">
        <w:rPr>
          <w:rFonts w:ascii="Arial" w:eastAsia="Calibri" w:hAnsi="Arial" w:cs="Arial"/>
          <w:b/>
          <w:sz w:val="20"/>
          <w:szCs w:val="20"/>
        </w:rPr>
        <w:t>ST. FRANCIS – ASHTON</w:t>
      </w:r>
      <w:r>
        <w:rPr>
          <w:rFonts w:ascii="Arial" w:eastAsia="Calibri" w:hAnsi="Arial" w:cs="Arial"/>
          <w:sz w:val="20"/>
          <w:szCs w:val="20"/>
        </w:rPr>
        <w:t xml:space="preserve"> – OCT 7</w:t>
      </w:r>
      <w:r w:rsidRPr="007B7DE1">
        <w:rPr>
          <w:rFonts w:ascii="Arial" w:eastAsia="Calibri" w:hAnsi="Arial" w:cs="Arial"/>
          <w:sz w:val="20"/>
          <w:szCs w:val="20"/>
          <w:vertAlign w:val="superscript"/>
        </w:rPr>
        <w:t>TH</w:t>
      </w:r>
      <w:r>
        <w:rPr>
          <w:rFonts w:ascii="Arial" w:eastAsia="Calibri" w:hAnsi="Arial" w:cs="Arial"/>
          <w:sz w:val="20"/>
          <w:szCs w:val="20"/>
        </w:rPr>
        <w:t>.</w:t>
      </w:r>
    </w:p>
    <w:p w:rsidR="00DC0AFA" w:rsidRDefault="00DC0AFA" w:rsidP="00EE7690">
      <w:pPr>
        <w:contextualSpacing/>
        <w:rPr>
          <w:rFonts w:ascii="Arial" w:eastAsia="Calibri" w:hAnsi="Arial" w:cs="Arial"/>
          <w:sz w:val="20"/>
          <w:szCs w:val="20"/>
        </w:rPr>
      </w:pPr>
    </w:p>
    <w:p w:rsidR="00DC0AFA" w:rsidRPr="00DC0AFA" w:rsidRDefault="00DC0AFA" w:rsidP="00EE7690">
      <w:pPr>
        <w:contextualSpacing/>
        <w:rPr>
          <w:rFonts w:ascii="Arial" w:eastAsia="Calibri" w:hAnsi="Arial" w:cs="Arial"/>
          <w:sz w:val="20"/>
          <w:szCs w:val="20"/>
        </w:rPr>
      </w:pPr>
      <w:r w:rsidRPr="00DC0AFA">
        <w:rPr>
          <w:rFonts w:ascii="Arial" w:eastAsia="Calibri" w:hAnsi="Arial" w:cs="Arial"/>
          <w:b/>
          <w:sz w:val="20"/>
          <w:szCs w:val="20"/>
          <w:u w:val="single"/>
        </w:rPr>
        <w:t>RCIA CLASSES?</w:t>
      </w:r>
      <w:r>
        <w:rPr>
          <w:rFonts w:ascii="Arial" w:eastAsia="Calibri" w:hAnsi="Arial" w:cs="Arial"/>
          <w:sz w:val="20"/>
          <w:szCs w:val="20"/>
        </w:rPr>
        <w:t>Is there anyone that is interested in RCIA Classes for this fall?  Do you know of someone who needs the classes and wants to join the Catholic Church?  If interested, please contact the Office.</w:t>
      </w:r>
    </w:p>
    <w:p w:rsidR="007B7DE1" w:rsidRDefault="007B7DE1" w:rsidP="00EE7690">
      <w:pPr>
        <w:contextualSpacing/>
        <w:rPr>
          <w:rFonts w:ascii="Arial" w:eastAsia="Calibri" w:hAnsi="Arial" w:cs="Arial"/>
          <w:sz w:val="20"/>
          <w:szCs w:val="20"/>
        </w:rPr>
      </w:pPr>
    </w:p>
    <w:p w:rsidR="004402CD" w:rsidRDefault="004402CD" w:rsidP="00EE7690">
      <w:pPr>
        <w:contextualSpacing/>
        <w:rPr>
          <w:rFonts w:ascii="Arial" w:eastAsia="Calibri" w:hAnsi="Arial" w:cs="Arial"/>
          <w:sz w:val="20"/>
          <w:szCs w:val="20"/>
        </w:rPr>
      </w:pPr>
      <w:r w:rsidRPr="004402CD">
        <w:rPr>
          <w:rFonts w:ascii="Arial" w:eastAsia="Calibri" w:hAnsi="Arial" w:cs="Arial"/>
          <w:b/>
          <w:sz w:val="20"/>
          <w:szCs w:val="20"/>
        </w:rPr>
        <w:t>HOLY WATER</w:t>
      </w:r>
      <w:r>
        <w:rPr>
          <w:rFonts w:ascii="Arial" w:eastAsia="Calibri" w:hAnsi="Arial" w:cs="Arial"/>
          <w:b/>
          <w:sz w:val="20"/>
          <w:szCs w:val="20"/>
        </w:rPr>
        <w:t xml:space="preserve">:  </w:t>
      </w:r>
      <w:r>
        <w:rPr>
          <w:rFonts w:ascii="Arial" w:eastAsia="Calibri" w:hAnsi="Arial" w:cs="Arial"/>
          <w:sz w:val="20"/>
          <w:szCs w:val="20"/>
        </w:rPr>
        <w:t xml:space="preserve">Containers are available for those that want Holy Water.  A basket of containers is available in back of the Church by the Holy Water </w:t>
      </w:r>
      <w:r w:rsidR="004A22D0">
        <w:rPr>
          <w:rFonts w:ascii="Arial" w:eastAsia="Calibri" w:hAnsi="Arial" w:cs="Arial"/>
          <w:sz w:val="20"/>
          <w:szCs w:val="20"/>
        </w:rPr>
        <w:t xml:space="preserve"> Dispenser.</w:t>
      </w:r>
    </w:p>
    <w:p w:rsidR="00CE427F" w:rsidRDefault="00CE427F" w:rsidP="00EE7690">
      <w:pPr>
        <w:contextualSpacing/>
        <w:rPr>
          <w:rFonts w:ascii="Arial" w:eastAsia="Calibri" w:hAnsi="Arial" w:cs="Arial"/>
          <w:sz w:val="20"/>
          <w:szCs w:val="20"/>
        </w:rPr>
      </w:pPr>
    </w:p>
    <w:p w:rsidR="003657F5" w:rsidRDefault="00121592" w:rsidP="00EE7690">
      <w:pPr>
        <w:contextualSpacing/>
        <w:rPr>
          <w:rFonts w:ascii="Arial" w:eastAsia="Calibri" w:hAnsi="Arial" w:cs="Arial"/>
          <w:sz w:val="20"/>
          <w:szCs w:val="20"/>
        </w:rPr>
      </w:pPr>
      <w:r>
        <w:rPr>
          <w:rFonts w:ascii="Arial" w:eastAsia="Calibri" w:hAnsi="Arial" w:cs="Arial"/>
          <w:b/>
          <w:sz w:val="20"/>
          <w:szCs w:val="20"/>
          <w:u w:val="single"/>
        </w:rPr>
        <w:t>ST FRANCIS:</w:t>
      </w:r>
      <w:r>
        <w:rPr>
          <w:rFonts w:ascii="Arial" w:eastAsia="Calibri" w:hAnsi="Arial" w:cs="Arial"/>
          <w:sz w:val="20"/>
          <w:szCs w:val="20"/>
        </w:rPr>
        <w:t>In need of a Religious Ed Teacher for this year and two subs.  Please call Maria at 738-2135.</w:t>
      </w:r>
    </w:p>
    <w:p w:rsidR="00121592" w:rsidRDefault="00121592" w:rsidP="00EE7690">
      <w:pPr>
        <w:contextualSpacing/>
        <w:rPr>
          <w:rFonts w:ascii="Arial" w:eastAsia="Calibri" w:hAnsi="Arial" w:cs="Arial"/>
          <w:sz w:val="20"/>
          <w:szCs w:val="20"/>
        </w:rPr>
      </w:pPr>
    </w:p>
    <w:p w:rsidR="00121592" w:rsidRDefault="00121592" w:rsidP="00EE7690">
      <w:pPr>
        <w:contextualSpacing/>
        <w:rPr>
          <w:rFonts w:ascii="Arial" w:eastAsia="Calibri" w:hAnsi="Arial" w:cs="Arial"/>
          <w:sz w:val="20"/>
          <w:szCs w:val="20"/>
        </w:rPr>
      </w:pPr>
      <w:r w:rsidRPr="00121592">
        <w:rPr>
          <w:rFonts w:ascii="Arial" w:eastAsia="Calibri" w:hAnsi="Arial" w:cs="Arial"/>
          <w:b/>
          <w:sz w:val="20"/>
          <w:szCs w:val="20"/>
          <w:u w:val="single"/>
        </w:rPr>
        <w:t>ST GABRIEL</w:t>
      </w:r>
      <w:r>
        <w:rPr>
          <w:rFonts w:ascii="Arial" w:eastAsia="Calibri" w:hAnsi="Arial" w:cs="Arial"/>
          <w:sz w:val="20"/>
          <w:szCs w:val="20"/>
        </w:rPr>
        <w:t>:  There are 3 Pyrex Cake Pans in St. Gabriel’s kitchen.  If they are yours, please pick them up.  Thank you.</w:t>
      </w:r>
    </w:p>
    <w:p w:rsidR="00121592" w:rsidRPr="00121592" w:rsidRDefault="00121592" w:rsidP="00EE7690">
      <w:pPr>
        <w:contextualSpacing/>
        <w:rPr>
          <w:rFonts w:ascii="Arial" w:eastAsia="Calibri" w:hAnsi="Arial" w:cs="Arial"/>
          <w:sz w:val="20"/>
          <w:szCs w:val="20"/>
        </w:rPr>
      </w:pPr>
    </w:p>
    <w:p w:rsidR="0062574B" w:rsidRDefault="00A75096" w:rsidP="002A5FFB">
      <w:pPr>
        <w:rPr>
          <w:rFonts w:ascii="Arial" w:eastAsia="Calibri" w:hAnsi="Arial" w:cs="Arial"/>
          <w:sz w:val="20"/>
          <w:szCs w:val="20"/>
        </w:rPr>
      </w:pPr>
      <w:r>
        <w:rPr>
          <w:rFonts w:ascii="Arial" w:eastAsia="Calibri" w:hAnsi="Arial" w:cs="Arial"/>
          <w:b/>
          <w:sz w:val="20"/>
          <w:szCs w:val="20"/>
          <w:u w:val="single"/>
        </w:rPr>
        <w:t>B</w:t>
      </w:r>
      <w:r w:rsidR="00281B9D" w:rsidRPr="00281B9D">
        <w:rPr>
          <w:rFonts w:ascii="Arial" w:eastAsia="Calibri" w:hAnsi="Arial" w:cs="Arial"/>
          <w:b/>
          <w:sz w:val="20"/>
          <w:szCs w:val="20"/>
          <w:u w:val="single"/>
        </w:rPr>
        <w:t>INGO</w:t>
      </w:r>
      <w:r w:rsidR="007D0E6F">
        <w:rPr>
          <w:rFonts w:ascii="Arial" w:eastAsia="Calibri" w:hAnsi="Arial" w:cs="Arial"/>
          <w:b/>
          <w:sz w:val="20"/>
          <w:szCs w:val="20"/>
          <w:u w:val="single"/>
        </w:rPr>
        <w:t>:</w:t>
      </w:r>
      <w:r w:rsidR="008E35A0">
        <w:rPr>
          <w:rFonts w:ascii="Arial" w:eastAsia="Calibri" w:hAnsi="Arial" w:cs="Arial"/>
          <w:sz w:val="20"/>
          <w:szCs w:val="20"/>
        </w:rPr>
        <w:t xml:space="preserve">September  </w:t>
      </w:r>
      <w:r w:rsidR="00121592">
        <w:rPr>
          <w:rFonts w:ascii="Arial" w:eastAsia="Calibri" w:hAnsi="Arial" w:cs="Arial"/>
          <w:sz w:val="20"/>
          <w:szCs w:val="20"/>
        </w:rPr>
        <w:t>11</w:t>
      </w:r>
      <w:r w:rsidR="008E35A0">
        <w:rPr>
          <w:rFonts w:ascii="Arial" w:eastAsia="Calibri" w:hAnsi="Arial" w:cs="Arial"/>
          <w:sz w:val="20"/>
          <w:szCs w:val="20"/>
        </w:rPr>
        <w:t>th</w:t>
      </w:r>
      <w:r w:rsidR="00B80749">
        <w:rPr>
          <w:rFonts w:ascii="Arial" w:eastAsia="Calibri" w:hAnsi="Arial" w:cs="Arial"/>
          <w:sz w:val="20"/>
          <w:szCs w:val="20"/>
        </w:rPr>
        <w:t>, 2018</w:t>
      </w:r>
      <w:r w:rsidR="003F2FD7">
        <w:rPr>
          <w:rFonts w:ascii="Arial" w:eastAsia="Calibri" w:hAnsi="Arial" w:cs="Arial"/>
          <w:sz w:val="20"/>
          <w:szCs w:val="20"/>
        </w:rPr>
        <w:t xml:space="preserve"> -  </w:t>
      </w:r>
      <w:r w:rsidR="004A5F0B">
        <w:rPr>
          <w:rFonts w:ascii="Arial" w:eastAsia="Calibri" w:hAnsi="Arial" w:cs="Arial"/>
          <w:sz w:val="20"/>
          <w:szCs w:val="20"/>
        </w:rPr>
        <w:t xml:space="preserve">Bingo starting at 7:30 p.m. at the Parish Hall.  </w:t>
      </w:r>
      <w:r w:rsidR="008E35A0">
        <w:rPr>
          <w:rFonts w:ascii="Arial" w:eastAsia="Calibri" w:hAnsi="Arial" w:cs="Arial"/>
          <w:sz w:val="20"/>
          <w:szCs w:val="20"/>
        </w:rPr>
        <w:t>September</w:t>
      </w:r>
      <w:r w:rsidR="004A5F0B">
        <w:rPr>
          <w:rFonts w:ascii="Arial" w:eastAsia="Calibri" w:hAnsi="Arial" w:cs="Arial"/>
          <w:sz w:val="20"/>
          <w:szCs w:val="20"/>
        </w:rPr>
        <w:t xml:space="preserve"> Bingo Committee is</w:t>
      </w:r>
      <w:r w:rsidR="0014029C">
        <w:rPr>
          <w:rFonts w:ascii="Arial" w:eastAsia="Calibri" w:hAnsi="Arial" w:cs="Arial"/>
          <w:sz w:val="20"/>
          <w:szCs w:val="20"/>
        </w:rPr>
        <w:t xml:space="preserve">: </w:t>
      </w:r>
      <w:r w:rsidR="004A5F0B" w:rsidRPr="00FC4E3A">
        <w:rPr>
          <w:rFonts w:ascii="Arial" w:eastAsia="Calibri" w:hAnsi="Arial" w:cs="Arial"/>
          <w:b/>
          <w:sz w:val="20"/>
          <w:szCs w:val="20"/>
        </w:rPr>
        <w:t>CHM</w:t>
      </w:r>
      <w:r w:rsidR="0014029C">
        <w:rPr>
          <w:rFonts w:ascii="Arial" w:eastAsia="Calibri" w:hAnsi="Arial" w:cs="Arial"/>
          <w:b/>
          <w:sz w:val="20"/>
          <w:szCs w:val="20"/>
        </w:rPr>
        <w:t>.</w:t>
      </w:r>
      <w:r w:rsidR="008E35A0">
        <w:rPr>
          <w:rFonts w:ascii="Arial" w:eastAsia="Calibri" w:hAnsi="Arial" w:cs="Arial"/>
          <w:b/>
          <w:sz w:val="20"/>
          <w:szCs w:val="20"/>
        </w:rPr>
        <w:t>Bill Ference</w:t>
      </w:r>
      <w:r w:rsidR="001E0003">
        <w:rPr>
          <w:rFonts w:ascii="Arial" w:eastAsia="Calibri" w:hAnsi="Arial" w:cs="Arial"/>
          <w:b/>
          <w:sz w:val="20"/>
          <w:szCs w:val="20"/>
        </w:rPr>
        <w:t xml:space="preserve">, </w:t>
      </w:r>
      <w:r w:rsidR="008E35A0">
        <w:rPr>
          <w:rFonts w:ascii="Arial" w:eastAsia="Calibri" w:hAnsi="Arial" w:cs="Arial"/>
          <w:sz w:val="20"/>
          <w:szCs w:val="20"/>
        </w:rPr>
        <w:t>Dennis Ference, Carl Krolikowski, Dan &amp; Dave Skibinski, Mark Oseka, Ralph Baker, Dave Rokusek&amp; Mike Ference.</w:t>
      </w:r>
      <w:r w:rsidR="001E0003">
        <w:rPr>
          <w:rFonts w:ascii="Arial" w:eastAsia="Calibri" w:hAnsi="Arial" w:cs="Arial"/>
          <w:sz w:val="20"/>
          <w:szCs w:val="20"/>
        </w:rPr>
        <w:t xml:space="preserve">.  </w:t>
      </w:r>
      <w:r w:rsidR="0072227A">
        <w:rPr>
          <w:rFonts w:ascii="Arial" w:eastAsia="Calibri" w:hAnsi="Arial" w:cs="Arial"/>
          <w:sz w:val="20"/>
          <w:szCs w:val="20"/>
        </w:rPr>
        <w:t>Circle</w:t>
      </w:r>
      <w:r w:rsidR="008E35A0">
        <w:rPr>
          <w:rFonts w:ascii="Arial" w:eastAsia="Calibri" w:hAnsi="Arial" w:cs="Arial"/>
          <w:sz w:val="20"/>
          <w:szCs w:val="20"/>
        </w:rPr>
        <w:t>Four</w:t>
      </w:r>
      <w:r w:rsidR="00B80749">
        <w:rPr>
          <w:rFonts w:ascii="Arial" w:eastAsia="Calibri" w:hAnsi="Arial" w:cs="Arial"/>
          <w:sz w:val="20"/>
          <w:szCs w:val="20"/>
        </w:rPr>
        <w:t>(</w:t>
      </w:r>
      <w:r w:rsidR="008E35A0">
        <w:rPr>
          <w:rFonts w:ascii="Arial" w:eastAsia="Calibri" w:hAnsi="Arial" w:cs="Arial"/>
          <w:sz w:val="20"/>
          <w:szCs w:val="20"/>
        </w:rPr>
        <w:t>4</w:t>
      </w:r>
      <w:r w:rsidR="00B80749">
        <w:rPr>
          <w:rFonts w:ascii="Arial" w:eastAsia="Calibri" w:hAnsi="Arial" w:cs="Arial"/>
          <w:sz w:val="20"/>
          <w:szCs w:val="20"/>
        </w:rPr>
        <w:t>) is serving lunch in</w:t>
      </w:r>
      <w:r w:rsidR="008E35A0">
        <w:rPr>
          <w:rFonts w:ascii="Arial" w:eastAsia="Calibri" w:hAnsi="Arial" w:cs="Arial"/>
          <w:sz w:val="20"/>
          <w:szCs w:val="20"/>
        </w:rPr>
        <w:t xml:space="preserve"> September</w:t>
      </w:r>
      <w:r w:rsidR="0072227A">
        <w:rPr>
          <w:rFonts w:ascii="Arial" w:eastAsia="Calibri" w:hAnsi="Arial" w:cs="Arial"/>
          <w:sz w:val="20"/>
          <w:szCs w:val="20"/>
        </w:rPr>
        <w:t>.</w:t>
      </w:r>
    </w:p>
    <w:p w:rsidR="0062574B" w:rsidRDefault="0062574B" w:rsidP="002A5FFB">
      <w:pPr>
        <w:rPr>
          <w:rFonts w:ascii="Arial" w:eastAsia="Calibri" w:hAnsi="Arial" w:cs="Arial"/>
          <w:sz w:val="20"/>
          <w:szCs w:val="20"/>
        </w:rPr>
      </w:pPr>
    </w:p>
    <w:p w:rsidR="00DA1E01" w:rsidRDefault="00686932" w:rsidP="00E44C99">
      <w:pPr>
        <w:rPr>
          <w:rFonts w:ascii="Arial" w:eastAsia="Calibri" w:hAnsi="Arial" w:cs="Arial"/>
          <w:sz w:val="20"/>
          <w:szCs w:val="20"/>
        </w:rPr>
      </w:pPr>
      <w:r>
        <w:rPr>
          <w:rFonts w:ascii="Arial" w:eastAsia="Calibri" w:hAnsi="Arial" w:cs="Arial"/>
          <w:b/>
          <w:sz w:val="20"/>
          <w:szCs w:val="20"/>
          <w:u w:val="single"/>
        </w:rPr>
        <w:t>P</w:t>
      </w:r>
      <w:r w:rsidR="00256EB2">
        <w:rPr>
          <w:rFonts w:ascii="Arial" w:eastAsia="Calibri" w:hAnsi="Arial" w:cs="Arial"/>
          <w:b/>
          <w:sz w:val="20"/>
          <w:szCs w:val="20"/>
          <w:u w:val="single"/>
        </w:rPr>
        <w:t>RAYFUL</w:t>
      </w:r>
      <w:r w:rsidR="00452C0F" w:rsidRPr="00294A22">
        <w:rPr>
          <w:rFonts w:ascii="Arial" w:eastAsia="Calibri" w:hAnsi="Arial" w:cs="Arial"/>
          <w:b/>
          <w:sz w:val="20"/>
          <w:szCs w:val="20"/>
          <w:u w:val="single"/>
        </w:rPr>
        <w:t>LY REMEMBER</w:t>
      </w:r>
      <w:r w:rsidR="00452C0F" w:rsidRPr="00294A22">
        <w:rPr>
          <w:rFonts w:ascii="Arial" w:eastAsia="Calibri" w:hAnsi="Arial" w:cs="Arial"/>
          <w:sz w:val="20"/>
          <w:szCs w:val="20"/>
        </w:rPr>
        <w:t>:  All who are hospitalized, homebound, in nursing homes, and all with health concerns.  Pray for all who ask our God for healing strength.</w:t>
      </w:r>
    </w:p>
    <w:p w:rsidR="00E22380" w:rsidRDefault="00E22380" w:rsidP="00E44C99">
      <w:pPr>
        <w:rPr>
          <w:rFonts w:ascii="Arial" w:eastAsia="Calibri" w:hAnsi="Arial" w:cs="Arial"/>
          <w:sz w:val="20"/>
          <w:szCs w:val="20"/>
        </w:rPr>
      </w:pPr>
    </w:p>
    <w:p w:rsidR="00452C0F" w:rsidRDefault="00BA75E7" w:rsidP="00BA75E7">
      <w:pPr>
        <w:rPr>
          <w:rFonts w:ascii="Arial" w:eastAsia="Calibri" w:hAnsi="Arial" w:cs="Arial"/>
          <w:b/>
          <w:sz w:val="20"/>
          <w:szCs w:val="20"/>
        </w:rPr>
      </w:pP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sidR="006E26CD" w:rsidRPr="00297794">
        <w:rPr>
          <w:rFonts w:ascii="Arial" w:eastAsia="Calibri" w:hAnsi="Arial" w:cs="Arial"/>
          <w:b/>
          <w:sz w:val="20"/>
          <w:szCs w:val="20"/>
        </w:rPr>
        <w:t>O</w:t>
      </w:r>
      <w:r w:rsidR="00452C0F" w:rsidRPr="00297794">
        <w:rPr>
          <w:rFonts w:ascii="Arial" w:eastAsia="Calibri" w:hAnsi="Arial" w:cs="Arial"/>
          <w:b/>
          <w:sz w:val="20"/>
          <w:szCs w:val="20"/>
        </w:rPr>
        <w:t>UR GIFT TO GOD</w:t>
      </w:r>
    </w:p>
    <w:p w:rsidR="00F2727F" w:rsidRDefault="008A4361" w:rsidP="00B943ED">
      <w:pPr>
        <w:rPr>
          <w:rFonts w:ascii="Arial" w:eastAsia="Calibri" w:hAnsi="Arial" w:cs="Arial"/>
          <w:b/>
          <w:sz w:val="20"/>
          <w:szCs w:val="20"/>
        </w:rPr>
      </w:pPr>
      <w:r w:rsidRPr="00297794">
        <w:rPr>
          <w:rFonts w:ascii="Arial" w:eastAsia="Calibri" w:hAnsi="Arial" w:cs="Arial"/>
          <w:b/>
          <w:sz w:val="20"/>
          <w:szCs w:val="20"/>
        </w:rPr>
        <w:tab/>
      </w:r>
      <w:r w:rsidR="00452C0F" w:rsidRPr="00297794">
        <w:rPr>
          <w:rFonts w:ascii="Arial" w:eastAsia="Calibri" w:hAnsi="Arial" w:cs="Arial"/>
          <w:b/>
          <w:sz w:val="20"/>
          <w:szCs w:val="20"/>
        </w:rPr>
        <w:tab/>
      </w:r>
      <w:r w:rsidR="00452C0F" w:rsidRPr="00297794">
        <w:rPr>
          <w:rFonts w:ascii="Arial" w:eastAsia="Calibri" w:hAnsi="Arial" w:cs="Arial"/>
          <w:b/>
          <w:sz w:val="20"/>
          <w:szCs w:val="20"/>
        </w:rPr>
        <w:tab/>
      </w:r>
      <w:r w:rsidR="00DC0AFA">
        <w:rPr>
          <w:rFonts w:ascii="Arial" w:eastAsia="Calibri" w:hAnsi="Arial" w:cs="Arial"/>
          <w:b/>
          <w:sz w:val="20"/>
          <w:szCs w:val="20"/>
        </w:rPr>
        <w:t xml:space="preserve"> September 1 &amp;2</w:t>
      </w:r>
      <w:r w:rsidR="00F9486D">
        <w:rPr>
          <w:rFonts w:ascii="Arial" w:eastAsia="Calibri" w:hAnsi="Arial" w:cs="Arial"/>
          <w:b/>
          <w:sz w:val="20"/>
          <w:szCs w:val="20"/>
        </w:rPr>
        <w:t>, 2018</w:t>
      </w:r>
    </w:p>
    <w:p w:rsidR="000A3B9B" w:rsidRDefault="000A3B9B" w:rsidP="000A3B9B">
      <w:pPr>
        <w:ind w:left="3600" w:firstLine="720"/>
        <w:rPr>
          <w:rFonts w:ascii="Arial" w:eastAsia="Calibri" w:hAnsi="Arial" w:cs="Arial"/>
          <w:b/>
          <w:sz w:val="20"/>
          <w:szCs w:val="20"/>
        </w:rPr>
      </w:pPr>
    </w:p>
    <w:tbl>
      <w:tblPr>
        <w:tblW w:w="9195"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A0"/>
      </w:tblPr>
      <w:tblGrid>
        <w:gridCol w:w="2414"/>
        <w:gridCol w:w="2367"/>
        <w:gridCol w:w="2023"/>
        <w:gridCol w:w="2391"/>
      </w:tblGrid>
      <w:tr w:rsidR="00452C0F" w:rsidRPr="00297794" w:rsidTr="00452C0F">
        <w:trPr>
          <w:trHeight w:val="224"/>
        </w:trPr>
        <w:tc>
          <w:tcPr>
            <w:tcW w:w="2414" w:type="dxa"/>
            <w:shd w:val="clear" w:color="auto" w:fill="auto"/>
          </w:tcPr>
          <w:p w:rsidR="00452C0F" w:rsidRPr="00297794" w:rsidRDefault="00452C0F" w:rsidP="00452C0F">
            <w:pPr>
              <w:shd w:val="clear" w:color="auto" w:fill="FFFFFF"/>
              <w:rPr>
                <w:rFonts w:ascii="Arial" w:hAnsi="Arial" w:cs="Arial"/>
                <w:b/>
                <w:color w:val="000000"/>
                <w:sz w:val="20"/>
                <w:szCs w:val="20"/>
              </w:rPr>
            </w:pPr>
          </w:p>
        </w:tc>
        <w:tc>
          <w:tcPr>
            <w:tcW w:w="2367" w:type="dxa"/>
            <w:shd w:val="clear" w:color="auto" w:fill="auto"/>
          </w:tcPr>
          <w:p w:rsidR="00452C0F" w:rsidRPr="00297794" w:rsidRDefault="00452C0F" w:rsidP="002207B0">
            <w:pPr>
              <w:shd w:val="clear" w:color="auto" w:fill="FFFFFF"/>
              <w:jc w:val="center"/>
              <w:rPr>
                <w:rFonts w:ascii="Arial" w:hAnsi="Arial" w:cs="Arial"/>
                <w:b/>
                <w:color w:val="000000"/>
                <w:sz w:val="20"/>
                <w:szCs w:val="20"/>
              </w:rPr>
            </w:pPr>
            <w:r w:rsidRPr="00297794">
              <w:rPr>
                <w:rFonts w:ascii="Arial" w:hAnsi="Arial" w:cs="Arial"/>
                <w:b/>
                <w:color w:val="000000"/>
                <w:sz w:val="20"/>
                <w:szCs w:val="20"/>
              </w:rPr>
              <w:t>LOUP CITY</w:t>
            </w:r>
          </w:p>
        </w:tc>
        <w:tc>
          <w:tcPr>
            <w:tcW w:w="2023" w:type="dxa"/>
            <w:shd w:val="clear" w:color="auto" w:fill="auto"/>
          </w:tcPr>
          <w:p w:rsidR="00452C0F" w:rsidRPr="00297794" w:rsidRDefault="00452C0F" w:rsidP="002207B0">
            <w:pPr>
              <w:shd w:val="clear" w:color="auto" w:fill="FFFFFF"/>
              <w:jc w:val="center"/>
              <w:rPr>
                <w:rFonts w:ascii="Arial" w:hAnsi="Arial" w:cs="Arial"/>
                <w:b/>
                <w:color w:val="000000"/>
                <w:sz w:val="20"/>
                <w:szCs w:val="20"/>
              </w:rPr>
            </w:pPr>
            <w:r w:rsidRPr="00297794">
              <w:rPr>
                <w:rFonts w:ascii="Arial" w:hAnsi="Arial" w:cs="Arial"/>
                <w:b/>
                <w:color w:val="000000"/>
                <w:sz w:val="20"/>
                <w:szCs w:val="20"/>
              </w:rPr>
              <w:t>ASHTON</w:t>
            </w:r>
          </w:p>
        </w:tc>
        <w:tc>
          <w:tcPr>
            <w:tcW w:w="2391" w:type="dxa"/>
            <w:shd w:val="clear" w:color="auto" w:fill="auto"/>
          </w:tcPr>
          <w:p w:rsidR="00452C0F" w:rsidRPr="00297794" w:rsidRDefault="00452C0F" w:rsidP="002207B0">
            <w:pPr>
              <w:shd w:val="clear" w:color="auto" w:fill="FFFFFF"/>
              <w:jc w:val="center"/>
              <w:rPr>
                <w:rFonts w:ascii="Arial" w:hAnsi="Arial" w:cs="Arial"/>
                <w:b/>
                <w:color w:val="000000"/>
                <w:sz w:val="20"/>
                <w:szCs w:val="20"/>
              </w:rPr>
            </w:pPr>
            <w:r w:rsidRPr="00297794">
              <w:rPr>
                <w:rFonts w:ascii="Arial" w:hAnsi="Arial" w:cs="Arial"/>
                <w:b/>
                <w:color w:val="000000"/>
                <w:sz w:val="20"/>
                <w:szCs w:val="20"/>
              </w:rPr>
              <w:t>HAZARD</w:t>
            </w:r>
          </w:p>
        </w:tc>
      </w:tr>
      <w:tr w:rsidR="00452C0F" w:rsidRPr="00297794" w:rsidTr="00FD6E77">
        <w:trPr>
          <w:trHeight w:val="215"/>
        </w:trPr>
        <w:tc>
          <w:tcPr>
            <w:tcW w:w="2414" w:type="dxa"/>
            <w:shd w:val="clear" w:color="auto" w:fill="auto"/>
          </w:tcPr>
          <w:p w:rsidR="00452C0F" w:rsidRPr="00297794" w:rsidRDefault="000A3A7B" w:rsidP="004A5F7B">
            <w:pPr>
              <w:shd w:val="clear" w:color="auto" w:fill="FFFFFF"/>
              <w:rPr>
                <w:rFonts w:ascii="Arial" w:hAnsi="Arial" w:cs="Arial"/>
                <w:b/>
                <w:color w:val="000000"/>
                <w:sz w:val="20"/>
                <w:szCs w:val="20"/>
              </w:rPr>
            </w:pPr>
            <w:r w:rsidRPr="00297794">
              <w:rPr>
                <w:rFonts w:ascii="Arial" w:hAnsi="Arial" w:cs="Arial"/>
                <w:b/>
                <w:color w:val="000000"/>
                <w:sz w:val="20"/>
                <w:szCs w:val="20"/>
              </w:rPr>
              <w:t>CHILDREN</w:t>
            </w:r>
          </w:p>
        </w:tc>
        <w:tc>
          <w:tcPr>
            <w:tcW w:w="2367" w:type="dxa"/>
            <w:shd w:val="clear" w:color="auto" w:fill="auto"/>
          </w:tcPr>
          <w:p w:rsidR="00452C0F" w:rsidRPr="00297794" w:rsidRDefault="00452C0F" w:rsidP="00D03F7D">
            <w:pPr>
              <w:shd w:val="clear" w:color="auto" w:fill="FFFFFF"/>
              <w:rPr>
                <w:rFonts w:ascii="Arial" w:hAnsi="Arial" w:cs="Arial"/>
                <w:color w:val="000000"/>
                <w:sz w:val="20"/>
                <w:szCs w:val="20"/>
              </w:rPr>
            </w:pPr>
            <w:r w:rsidRPr="00297794">
              <w:rPr>
                <w:rFonts w:ascii="Arial" w:hAnsi="Arial" w:cs="Arial"/>
                <w:color w:val="000000"/>
                <w:sz w:val="20"/>
                <w:szCs w:val="20"/>
              </w:rPr>
              <w:t xml:space="preserve">  $   </w:t>
            </w:r>
            <w:r w:rsidR="00D03F7D">
              <w:rPr>
                <w:rFonts w:ascii="Arial" w:hAnsi="Arial" w:cs="Arial"/>
                <w:color w:val="000000"/>
                <w:sz w:val="20"/>
                <w:szCs w:val="20"/>
              </w:rPr>
              <w:t>7</w:t>
            </w:r>
            <w:r w:rsidR="002A442B">
              <w:rPr>
                <w:rFonts w:ascii="Arial" w:hAnsi="Arial" w:cs="Arial"/>
                <w:color w:val="000000"/>
                <w:sz w:val="20"/>
                <w:szCs w:val="20"/>
              </w:rPr>
              <w:t>.</w:t>
            </w:r>
            <w:r w:rsidR="00937AD8">
              <w:rPr>
                <w:rFonts w:ascii="Arial" w:hAnsi="Arial" w:cs="Arial"/>
                <w:color w:val="000000"/>
                <w:sz w:val="20"/>
                <w:szCs w:val="20"/>
              </w:rPr>
              <w:t>00</w:t>
            </w:r>
          </w:p>
        </w:tc>
        <w:tc>
          <w:tcPr>
            <w:tcW w:w="2023" w:type="dxa"/>
            <w:shd w:val="clear" w:color="auto" w:fill="auto"/>
          </w:tcPr>
          <w:p w:rsidR="00452C0F" w:rsidRPr="00297794" w:rsidRDefault="00452C0F" w:rsidP="002207B0">
            <w:pPr>
              <w:shd w:val="clear" w:color="auto" w:fill="FFFFFF"/>
              <w:jc w:val="center"/>
              <w:rPr>
                <w:rFonts w:ascii="Arial" w:hAnsi="Arial" w:cs="Arial"/>
                <w:b/>
                <w:color w:val="000000"/>
                <w:sz w:val="20"/>
                <w:szCs w:val="20"/>
              </w:rPr>
            </w:pPr>
          </w:p>
        </w:tc>
        <w:tc>
          <w:tcPr>
            <w:tcW w:w="2391" w:type="dxa"/>
            <w:shd w:val="clear" w:color="auto" w:fill="auto"/>
          </w:tcPr>
          <w:p w:rsidR="00452C0F" w:rsidRPr="00297794" w:rsidRDefault="009D0527" w:rsidP="00C06E8C">
            <w:pPr>
              <w:shd w:val="clear" w:color="auto" w:fill="FFFFFF"/>
              <w:rPr>
                <w:rFonts w:ascii="Arial" w:hAnsi="Arial" w:cs="Arial"/>
                <w:color w:val="000000"/>
                <w:sz w:val="20"/>
                <w:szCs w:val="20"/>
              </w:rPr>
            </w:pPr>
            <w:r>
              <w:rPr>
                <w:rFonts w:ascii="Arial" w:hAnsi="Arial" w:cs="Arial"/>
                <w:b/>
                <w:color w:val="000000"/>
                <w:sz w:val="20"/>
                <w:szCs w:val="20"/>
              </w:rPr>
              <w:t xml:space="preserve">$  </w:t>
            </w:r>
          </w:p>
        </w:tc>
      </w:tr>
      <w:tr w:rsidR="000A3A7B" w:rsidRPr="00297794" w:rsidTr="00F00C51">
        <w:trPr>
          <w:trHeight w:val="97"/>
        </w:trPr>
        <w:tc>
          <w:tcPr>
            <w:tcW w:w="2414" w:type="dxa"/>
            <w:shd w:val="clear" w:color="auto" w:fill="auto"/>
          </w:tcPr>
          <w:p w:rsidR="000A3A7B" w:rsidRPr="00297794" w:rsidRDefault="000A3A7B" w:rsidP="00CE492F">
            <w:pPr>
              <w:shd w:val="clear" w:color="auto" w:fill="FFFFFF"/>
              <w:rPr>
                <w:rFonts w:ascii="Arial" w:hAnsi="Arial" w:cs="Arial"/>
                <w:b/>
                <w:color w:val="000000"/>
                <w:sz w:val="20"/>
                <w:szCs w:val="20"/>
              </w:rPr>
            </w:pPr>
            <w:r w:rsidRPr="00297794">
              <w:rPr>
                <w:rFonts w:ascii="Arial" w:hAnsi="Arial" w:cs="Arial"/>
                <w:b/>
                <w:color w:val="000000"/>
                <w:sz w:val="20"/>
                <w:szCs w:val="20"/>
              </w:rPr>
              <w:t>PLATE</w:t>
            </w:r>
          </w:p>
        </w:tc>
        <w:tc>
          <w:tcPr>
            <w:tcW w:w="2367" w:type="dxa"/>
            <w:shd w:val="clear" w:color="auto" w:fill="auto"/>
          </w:tcPr>
          <w:p w:rsidR="0090679F" w:rsidRPr="00297794" w:rsidRDefault="000A3A7B" w:rsidP="00D03F7D">
            <w:pPr>
              <w:shd w:val="clear" w:color="auto" w:fill="FFFFFF"/>
              <w:rPr>
                <w:rFonts w:ascii="Arial" w:hAnsi="Arial" w:cs="Arial"/>
                <w:color w:val="000000"/>
                <w:sz w:val="20"/>
                <w:szCs w:val="20"/>
              </w:rPr>
            </w:pPr>
            <w:r w:rsidRPr="00297794">
              <w:rPr>
                <w:rFonts w:ascii="Arial" w:hAnsi="Arial" w:cs="Arial"/>
                <w:color w:val="000000"/>
                <w:sz w:val="20"/>
                <w:szCs w:val="20"/>
              </w:rPr>
              <w:t xml:space="preserve">  $   </w:t>
            </w:r>
            <w:r w:rsidR="00D03F7D">
              <w:rPr>
                <w:rFonts w:ascii="Arial" w:hAnsi="Arial" w:cs="Arial"/>
                <w:color w:val="000000"/>
                <w:sz w:val="20"/>
                <w:szCs w:val="20"/>
              </w:rPr>
              <w:t>211</w:t>
            </w:r>
            <w:r w:rsidR="00C403D9">
              <w:rPr>
                <w:rFonts w:ascii="Arial" w:hAnsi="Arial" w:cs="Arial"/>
                <w:color w:val="000000"/>
                <w:sz w:val="20"/>
                <w:szCs w:val="20"/>
              </w:rPr>
              <w:t>.</w:t>
            </w:r>
            <w:r w:rsidR="002A442B">
              <w:rPr>
                <w:rFonts w:ascii="Arial" w:hAnsi="Arial" w:cs="Arial"/>
                <w:color w:val="000000"/>
                <w:sz w:val="20"/>
                <w:szCs w:val="20"/>
              </w:rPr>
              <w:t>00</w:t>
            </w:r>
          </w:p>
        </w:tc>
        <w:tc>
          <w:tcPr>
            <w:tcW w:w="2023" w:type="dxa"/>
            <w:shd w:val="clear" w:color="auto" w:fill="auto"/>
          </w:tcPr>
          <w:p w:rsidR="000A3A7B" w:rsidRPr="00297794" w:rsidRDefault="000A3A7B" w:rsidP="002207B0">
            <w:pPr>
              <w:shd w:val="clear" w:color="auto" w:fill="FFFFFF"/>
              <w:rPr>
                <w:rFonts w:ascii="Arial" w:hAnsi="Arial" w:cs="Arial"/>
                <w:color w:val="000000"/>
                <w:sz w:val="20"/>
                <w:szCs w:val="20"/>
              </w:rPr>
            </w:pPr>
          </w:p>
        </w:tc>
        <w:tc>
          <w:tcPr>
            <w:tcW w:w="2391" w:type="dxa"/>
            <w:shd w:val="clear" w:color="auto" w:fill="auto"/>
          </w:tcPr>
          <w:p w:rsidR="000A3A7B" w:rsidRPr="00297794" w:rsidRDefault="009D0527" w:rsidP="00C06E8C">
            <w:pPr>
              <w:shd w:val="clear" w:color="auto" w:fill="FFFFFF"/>
              <w:rPr>
                <w:rFonts w:ascii="Arial" w:hAnsi="Arial" w:cs="Arial"/>
                <w:color w:val="000000"/>
                <w:sz w:val="20"/>
                <w:szCs w:val="20"/>
              </w:rPr>
            </w:pPr>
            <w:r>
              <w:rPr>
                <w:rFonts w:ascii="Arial" w:hAnsi="Arial" w:cs="Arial"/>
                <w:color w:val="000000"/>
                <w:sz w:val="20"/>
                <w:szCs w:val="20"/>
              </w:rPr>
              <w:t xml:space="preserve">       $</w:t>
            </w:r>
          </w:p>
        </w:tc>
      </w:tr>
      <w:tr w:rsidR="00452C0F" w:rsidRPr="00297794" w:rsidTr="00BA737E">
        <w:trPr>
          <w:trHeight w:val="206"/>
        </w:trPr>
        <w:tc>
          <w:tcPr>
            <w:tcW w:w="2414" w:type="dxa"/>
            <w:shd w:val="clear" w:color="auto" w:fill="auto"/>
          </w:tcPr>
          <w:p w:rsidR="00452C0F" w:rsidRPr="00297794" w:rsidRDefault="00452C0F" w:rsidP="001578D7">
            <w:pPr>
              <w:shd w:val="clear" w:color="auto" w:fill="FFFFFF"/>
              <w:rPr>
                <w:rFonts w:ascii="Arial" w:hAnsi="Arial" w:cs="Arial"/>
                <w:b/>
                <w:color w:val="000000"/>
                <w:sz w:val="20"/>
                <w:szCs w:val="20"/>
              </w:rPr>
            </w:pPr>
            <w:r w:rsidRPr="00297794">
              <w:rPr>
                <w:rFonts w:ascii="Arial" w:hAnsi="Arial" w:cs="Arial"/>
                <w:b/>
                <w:color w:val="000000"/>
                <w:sz w:val="20"/>
                <w:szCs w:val="20"/>
              </w:rPr>
              <w:t xml:space="preserve">ENVELOPE </w:t>
            </w:r>
          </w:p>
        </w:tc>
        <w:tc>
          <w:tcPr>
            <w:tcW w:w="2367" w:type="dxa"/>
            <w:shd w:val="clear" w:color="auto" w:fill="auto"/>
          </w:tcPr>
          <w:p w:rsidR="00452C0F" w:rsidRPr="00297794" w:rsidRDefault="00452C0F" w:rsidP="00D03F7D">
            <w:pPr>
              <w:shd w:val="clear" w:color="auto" w:fill="FFFFFF"/>
              <w:rPr>
                <w:rFonts w:ascii="Arial" w:hAnsi="Arial" w:cs="Arial"/>
                <w:color w:val="000000"/>
                <w:sz w:val="20"/>
                <w:szCs w:val="20"/>
              </w:rPr>
            </w:pPr>
            <w:r w:rsidRPr="00297794">
              <w:rPr>
                <w:rFonts w:ascii="Arial" w:hAnsi="Arial" w:cs="Arial"/>
                <w:color w:val="000000"/>
                <w:sz w:val="20"/>
                <w:szCs w:val="20"/>
              </w:rPr>
              <w:t xml:space="preserve">  $ </w:t>
            </w:r>
            <w:r w:rsidR="00D03F7D">
              <w:rPr>
                <w:rFonts w:ascii="Arial" w:hAnsi="Arial" w:cs="Arial"/>
                <w:color w:val="000000"/>
                <w:sz w:val="20"/>
                <w:szCs w:val="20"/>
              </w:rPr>
              <w:t>1</w:t>
            </w:r>
            <w:r w:rsidR="003C5D74">
              <w:rPr>
                <w:rFonts w:ascii="Arial" w:hAnsi="Arial" w:cs="Arial"/>
                <w:color w:val="000000"/>
                <w:sz w:val="20"/>
                <w:szCs w:val="20"/>
              </w:rPr>
              <w:t>,</w:t>
            </w:r>
            <w:r w:rsidR="00D03F7D">
              <w:rPr>
                <w:rFonts w:ascii="Arial" w:hAnsi="Arial" w:cs="Arial"/>
                <w:color w:val="000000"/>
                <w:sz w:val="20"/>
                <w:szCs w:val="20"/>
              </w:rPr>
              <w:t>836</w:t>
            </w:r>
            <w:r w:rsidR="00C40E82">
              <w:rPr>
                <w:rFonts w:ascii="Arial" w:hAnsi="Arial" w:cs="Arial"/>
                <w:color w:val="000000"/>
                <w:sz w:val="20"/>
                <w:szCs w:val="20"/>
              </w:rPr>
              <w:t>.</w:t>
            </w:r>
            <w:r w:rsidR="00AC4962">
              <w:rPr>
                <w:rFonts w:ascii="Arial" w:hAnsi="Arial" w:cs="Arial"/>
                <w:color w:val="000000"/>
                <w:sz w:val="20"/>
                <w:szCs w:val="20"/>
              </w:rPr>
              <w:t>00</w:t>
            </w:r>
          </w:p>
        </w:tc>
        <w:tc>
          <w:tcPr>
            <w:tcW w:w="2023" w:type="dxa"/>
            <w:shd w:val="clear" w:color="auto" w:fill="auto"/>
          </w:tcPr>
          <w:p w:rsidR="00452C0F" w:rsidRPr="00297794" w:rsidRDefault="00641189" w:rsidP="00937AD8">
            <w:pPr>
              <w:shd w:val="clear" w:color="auto" w:fill="FFFFFF"/>
              <w:rPr>
                <w:rFonts w:ascii="Arial" w:hAnsi="Arial" w:cs="Arial"/>
                <w:color w:val="000000"/>
                <w:sz w:val="20"/>
                <w:szCs w:val="20"/>
              </w:rPr>
            </w:pPr>
            <w:r w:rsidRPr="00297794">
              <w:rPr>
                <w:rFonts w:ascii="Arial" w:hAnsi="Arial" w:cs="Arial"/>
                <w:color w:val="000000"/>
                <w:sz w:val="20"/>
                <w:szCs w:val="20"/>
              </w:rPr>
              <w:t xml:space="preserve">$  </w:t>
            </w:r>
            <w:r w:rsidR="00937AD8">
              <w:rPr>
                <w:rFonts w:ascii="Arial" w:hAnsi="Arial" w:cs="Arial"/>
                <w:color w:val="000000"/>
                <w:sz w:val="20"/>
                <w:szCs w:val="20"/>
              </w:rPr>
              <w:t>315</w:t>
            </w:r>
            <w:r w:rsidR="00452444">
              <w:rPr>
                <w:rFonts w:ascii="Arial" w:hAnsi="Arial" w:cs="Arial"/>
                <w:color w:val="000000"/>
                <w:sz w:val="20"/>
                <w:szCs w:val="20"/>
              </w:rPr>
              <w:t>.</w:t>
            </w:r>
            <w:r w:rsidR="006B31F8" w:rsidRPr="00297794">
              <w:rPr>
                <w:rFonts w:ascii="Arial" w:hAnsi="Arial" w:cs="Arial"/>
                <w:color w:val="000000"/>
                <w:sz w:val="20"/>
                <w:szCs w:val="20"/>
              </w:rPr>
              <w:t>00</w:t>
            </w:r>
          </w:p>
        </w:tc>
        <w:tc>
          <w:tcPr>
            <w:tcW w:w="2391" w:type="dxa"/>
            <w:shd w:val="clear" w:color="auto" w:fill="auto"/>
          </w:tcPr>
          <w:p w:rsidR="00452C0F" w:rsidRPr="00297794" w:rsidRDefault="00641189" w:rsidP="008C2D90">
            <w:pPr>
              <w:shd w:val="clear" w:color="auto" w:fill="FFFFFF"/>
              <w:rPr>
                <w:rFonts w:ascii="Arial" w:hAnsi="Arial" w:cs="Arial"/>
                <w:color w:val="000000"/>
                <w:sz w:val="20"/>
                <w:szCs w:val="20"/>
              </w:rPr>
            </w:pPr>
            <w:r w:rsidRPr="00297794">
              <w:rPr>
                <w:rFonts w:ascii="Arial" w:hAnsi="Arial" w:cs="Arial"/>
                <w:color w:val="000000"/>
                <w:sz w:val="20"/>
                <w:szCs w:val="20"/>
              </w:rPr>
              <w:t xml:space="preserve">       $  </w:t>
            </w:r>
            <w:r w:rsidR="00937AD8">
              <w:rPr>
                <w:rFonts w:ascii="Arial" w:hAnsi="Arial" w:cs="Arial"/>
                <w:color w:val="000000"/>
                <w:sz w:val="20"/>
                <w:szCs w:val="20"/>
              </w:rPr>
              <w:t>35</w:t>
            </w:r>
            <w:r w:rsidRPr="00297794">
              <w:rPr>
                <w:rFonts w:ascii="Arial" w:hAnsi="Arial" w:cs="Arial"/>
                <w:color w:val="000000"/>
                <w:sz w:val="20"/>
                <w:szCs w:val="20"/>
              </w:rPr>
              <w:t>.00</w:t>
            </w:r>
          </w:p>
        </w:tc>
      </w:tr>
      <w:tr w:rsidR="00280B80" w:rsidRPr="00297794" w:rsidTr="00F00C51">
        <w:trPr>
          <w:trHeight w:val="97"/>
        </w:trPr>
        <w:tc>
          <w:tcPr>
            <w:tcW w:w="2414" w:type="dxa"/>
            <w:shd w:val="clear" w:color="auto" w:fill="auto"/>
          </w:tcPr>
          <w:p w:rsidR="00280B80" w:rsidRDefault="00280B80" w:rsidP="001578D7">
            <w:pPr>
              <w:shd w:val="clear" w:color="auto" w:fill="FFFFFF"/>
              <w:rPr>
                <w:rFonts w:ascii="Arial" w:hAnsi="Arial" w:cs="Arial"/>
                <w:b/>
                <w:color w:val="000000"/>
                <w:sz w:val="20"/>
                <w:szCs w:val="20"/>
              </w:rPr>
            </w:pPr>
            <w:r>
              <w:rPr>
                <w:rFonts w:ascii="Arial" w:hAnsi="Arial" w:cs="Arial"/>
                <w:b/>
                <w:color w:val="000000"/>
                <w:sz w:val="20"/>
                <w:szCs w:val="20"/>
              </w:rPr>
              <w:t>Total # of Families</w:t>
            </w:r>
          </w:p>
        </w:tc>
        <w:tc>
          <w:tcPr>
            <w:tcW w:w="2367" w:type="dxa"/>
            <w:shd w:val="clear" w:color="auto" w:fill="auto"/>
          </w:tcPr>
          <w:p w:rsidR="00280B80" w:rsidRDefault="00280B80" w:rsidP="00322D62">
            <w:pPr>
              <w:shd w:val="clear" w:color="auto" w:fill="FFFFFF"/>
              <w:rPr>
                <w:rFonts w:ascii="Arial" w:hAnsi="Arial" w:cs="Arial"/>
                <w:color w:val="000000"/>
                <w:sz w:val="20"/>
                <w:szCs w:val="20"/>
              </w:rPr>
            </w:pPr>
            <w:r>
              <w:rPr>
                <w:rFonts w:ascii="Arial" w:hAnsi="Arial" w:cs="Arial"/>
                <w:color w:val="000000"/>
                <w:sz w:val="20"/>
                <w:szCs w:val="20"/>
              </w:rPr>
              <w:t xml:space="preserve">               367</w:t>
            </w:r>
          </w:p>
        </w:tc>
        <w:tc>
          <w:tcPr>
            <w:tcW w:w="2023" w:type="dxa"/>
            <w:shd w:val="clear" w:color="auto" w:fill="auto"/>
          </w:tcPr>
          <w:p w:rsidR="00280B80" w:rsidRDefault="00280B80" w:rsidP="00322D62">
            <w:pPr>
              <w:shd w:val="clear" w:color="auto" w:fill="FFFFFF"/>
              <w:rPr>
                <w:rFonts w:ascii="Arial" w:hAnsi="Arial" w:cs="Arial"/>
                <w:color w:val="000000"/>
                <w:sz w:val="20"/>
                <w:szCs w:val="20"/>
              </w:rPr>
            </w:pPr>
            <w:r>
              <w:rPr>
                <w:rFonts w:ascii="Arial" w:hAnsi="Arial" w:cs="Arial"/>
                <w:color w:val="000000"/>
                <w:sz w:val="20"/>
                <w:szCs w:val="20"/>
              </w:rPr>
              <w:t xml:space="preserve">               85</w:t>
            </w:r>
          </w:p>
        </w:tc>
        <w:tc>
          <w:tcPr>
            <w:tcW w:w="2391" w:type="dxa"/>
            <w:shd w:val="clear" w:color="auto" w:fill="auto"/>
          </w:tcPr>
          <w:p w:rsidR="00280B80" w:rsidRDefault="00280B80" w:rsidP="00280B80">
            <w:pPr>
              <w:shd w:val="clear" w:color="auto" w:fill="FFFFFF"/>
              <w:rPr>
                <w:rFonts w:ascii="Arial" w:hAnsi="Arial" w:cs="Arial"/>
                <w:color w:val="000000"/>
                <w:sz w:val="20"/>
                <w:szCs w:val="20"/>
              </w:rPr>
            </w:pPr>
            <w:r>
              <w:rPr>
                <w:rFonts w:ascii="Arial" w:hAnsi="Arial" w:cs="Arial"/>
                <w:color w:val="000000"/>
                <w:sz w:val="20"/>
                <w:szCs w:val="20"/>
              </w:rPr>
              <w:t xml:space="preserve">                   49</w:t>
            </w:r>
          </w:p>
        </w:tc>
      </w:tr>
    </w:tbl>
    <w:p w:rsidR="006A429D" w:rsidRPr="00297794" w:rsidRDefault="006A429D" w:rsidP="00011887">
      <w:pPr>
        <w:rPr>
          <w:rFonts w:ascii="Arial" w:hAnsi="Arial" w:cs="Arial"/>
          <w:sz w:val="20"/>
          <w:szCs w:val="20"/>
        </w:rPr>
      </w:pPr>
    </w:p>
    <w:sectPr w:rsidR="006A429D" w:rsidRPr="00297794" w:rsidSect="00900E56">
      <w:pgSz w:w="12240" w:h="15840" w:code="1"/>
      <w:pgMar w:top="720" w:right="720" w:bottom="720" w:left="720"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1744B" w:rsidRDefault="0001744B">
      <w:r>
        <w:separator/>
      </w:r>
    </w:p>
  </w:endnote>
  <w:endnote w:type="continuationSeparator" w:id="1">
    <w:p w:rsidR="0001744B" w:rsidRDefault="0001744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amp;quot">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1744B" w:rsidRDefault="0001744B">
      <w:r>
        <w:separator/>
      </w:r>
    </w:p>
  </w:footnote>
  <w:footnote w:type="continuationSeparator" w:id="1">
    <w:p w:rsidR="0001744B" w:rsidRDefault="0001744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99E161C"/>
    <w:lvl w:ilvl="0">
      <w:start w:val="1"/>
      <w:numFmt w:val="decimal"/>
      <w:lvlText w:val="%1."/>
      <w:lvlJc w:val="left"/>
      <w:pPr>
        <w:tabs>
          <w:tab w:val="num" w:pos="1800"/>
        </w:tabs>
        <w:ind w:left="1800" w:hanging="360"/>
      </w:pPr>
    </w:lvl>
  </w:abstractNum>
  <w:abstractNum w:abstractNumId="1">
    <w:nsid w:val="FFFFFF7D"/>
    <w:multiLevelType w:val="singleLevel"/>
    <w:tmpl w:val="88DE571A"/>
    <w:lvl w:ilvl="0">
      <w:start w:val="1"/>
      <w:numFmt w:val="decimal"/>
      <w:lvlText w:val="%1."/>
      <w:lvlJc w:val="left"/>
      <w:pPr>
        <w:tabs>
          <w:tab w:val="num" w:pos="1440"/>
        </w:tabs>
        <w:ind w:left="1440" w:hanging="360"/>
      </w:pPr>
    </w:lvl>
  </w:abstractNum>
  <w:abstractNum w:abstractNumId="2">
    <w:nsid w:val="FFFFFF7E"/>
    <w:multiLevelType w:val="singleLevel"/>
    <w:tmpl w:val="B440A146"/>
    <w:lvl w:ilvl="0">
      <w:start w:val="1"/>
      <w:numFmt w:val="decimal"/>
      <w:lvlText w:val="%1."/>
      <w:lvlJc w:val="left"/>
      <w:pPr>
        <w:tabs>
          <w:tab w:val="num" w:pos="1080"/>
        </w:tabs>
        <w:ind w:left="1080" w:hanging="360"/>
      </w:pPr>
    </w:lvl>
  </w:abstractNum>
  <w:abstractNum w:abstractNumId="3">
    <w:nsid w:val="FFFFFF7F"/>
    <w:multiLevelType w:val="singleLevel"/>
    <w:tmpl w:val="C6508278"/>
    <w:lvl w:ilvl="0">
      <w:start w:val="1"/>
      <w:numFmt w:val="decimal"/>
      <w:lvlText w:val="%1."/>
      <w:lvlJc w:val="left"/>
      <w:pPr>
        <w:tabs>
          <w:tab w:val="num" w:pos="720"/>
        </w:tabs>
        <w:ind w:left="720" w:hanging="360"/>
      </w:pPr>
    </w:lvl>
  </w:abstractNum>
  <w:abstractNum w:abstractNumId="4">
    <w:nsid w:val="FFFFFF80"/>
    <w:multiLevelType w:val="singleLevel"/>
    <w:tmpl w:val="13142C6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594BCA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80861A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B12F80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8E67F08"/>
    <w:lvl w:ilvl="0">
      <w:start w:val="1"/>
      <w:numFmt w:val="decimal"/>
      <w:lvlText w:val="%1."/>
      <w:lvlJc w:val="left"/>
      <w:pPr>
        <w:tabs>
          <w:tab w:val="num" w:pos="360"/>
        </w:tabs>
        <w:ind w:left="360" w:hanging="360"/>
      </w:pPr>
    </w:lvl>
  </w:abstractNum>
  <w:abstractNum w:abstractNumId="9">
    <w:nsid w:val="FFFFFF89"/>
    <w:multiLevelType w:val="singleLevel"/>
    <w:tmpl w:val="835019A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41A1141"/>
    <w:multiLevelType w:val="hybridMultilevel"/>
    <w:tmpl w:val="378E9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C1E0326"/>
    <w:multiLevelType w:val="hybridMultilevel"/>
    <w:tmpl w:val="CD4C5D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F4C1081"/>
    <w:multiLevelType w:val="hybridMultilevel"/>
    <w:tmpl w:val="97FE635E"/>
    <w:lvl w:ilvl="0" w:tplc="F152814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FD2102B"/>
    <w:multiLevelType w:val="hybridMultilevel"/>
    <w:tmpl w:val="75EE8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5B04589"/>
    <w:multiLevelType w:val="hybridMultilevel"/>
    <w:tmpl w:val="F586B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D17800"/>
    <w:multiLevelType w:val="hybridMultilevel"/>
    <w:tmpl w:val="F3BC386A"/>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16">
    <w:nsid w:val="465033FC"/>
    <w:multiLevelType w:val="hybridMultilevel"/>
    <w:tmpl w:val="97D2C6E0"/>
    <w:lvl w:ilvl="0" w:tplc="04090015">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C337450"/>
    <w:multiLevelType w:val="hybridMultilevel"/>
    <w:tmpl w:val="7F4E5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87FDE"/>
    <w:multiLevelType w:val="hybridMultilevel"/>
    <w:tmpl w:val="64880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1BB1B74"/>
    <w:multiLevelType w:val="hybridMultilevel"/>
    <w:tmpl w:val="DC00AE70"/>
    <w:lvl w:ilvl="0" w:tplc="0409000F">
      <w:start w:val="1"/>
      <w:numFmt w:val="decimal"/>
      <w:lvlText w:val="%1."/>
      <w:lvlJc w:val="left"/>
      <w:pPr>
        <w:ind w:left="1940" w:hanging="360"/>
      </w:pPr>
    </w:lvl>
    <w:lvl w:ilvl="1" w:tplc="04090019" w:tentative="1">
      <w:start w:val="1"/>
      <w:numFmt w:val="lowerLetter"/>
      <w:lvlText w:val="%2."/>
      <w:lvlJc w:val="left"/>
      <w:pPr>
        <w:ind w:left="2660" w:hanging="360"/>
      </w:pPr>
    </w:lvl>
    <w:lvl w:ilvl="2" w:tplc="0409001B" w:tentative="1">
      <w:start w:val="1"/>
      <w:numFmt w:val="lowerRoman"/>
      <w:lvlText w:val="%3."/>
      <w:lvlJc w:val="right"/>
      <w:pPr>
        <w:ind w:left="3380" w:hanging="180"/>
      </w:pPr>
    </w:lvl>
    <w:lvl w:ilvl="3" w:tplc="0409000F" w:tentative="1">
      <w:start w:val="1"/>
      <w:numFmt w:val="decimal"/>
      <w:lvlText w:val="%4."/>
      <w:lvlJc w:val="left"/>
      <w:pPr>
        <w:ind w:left="4100" w:hanging="360"/>
      </w:pPr>
    </w:lvl>
    <w:lvl w:ilvl="4" w:tplc="04090019" w:tentative="1">
      <w:start w:val="1"/>
      <w:numFmt w:val="lowerLetter"/>
      <w:lvlText w:val="%5."/>
      <w:lvlJc w:val="left"/>
      <w:pPr>
        <w:ind w:left="4820" w:hanging="360"/>
      </w:pPr>
    </w:lvl>
    <w:lvl w:ilvl="5" w:tplc="0409001B" w:tentative="1">
      <w:start w:val="1"/>
      <w:numFmt w:val="lowerRoman"/>
      <w:lvlText w:val="%6."/>
      <w:lvlJc w:val="right"/>
      <w:pPr>
        <w:ind w:left="5540" w:hanging="180"/>
      </w:pPr>
    </w:lvl>
    <w:lvl w:ilvl="6" w:tplc="0409000F" w:tentative="1">
      <w:start w:val="1"/>
      <w:numFmt w:val="decimal"/>
      <w:lvlText w:val="%7."/>
      <w:lvlJc w:val="left"/>
      <w:pPr>
        <w:ind w:left="6260" w:hanging="360"/>
      </w:pPr>
    </w:lvl>
    <w:lvl w:ilvl="7" w:tplc="04090019" w:tentative="1">
      <w:start w:val="1"/>
      <w:numFmt w:val="lowerLetter"/>
      <w:lvlText w:val="%8."/>
      <w:lvlJc w:val="left"/>
      <w:pPr>
        <w:ind w:left="6980" w:hanging="360"/>
      </w:pPr>
    </w:lvl>
    <w:lvl w:ilvl="8" w:tplc="0409001B" w:tentative="1">
      <w:start w:val="1"/>
      <w:numFmt w:val="lowerRoman"/>
      <w:lvlText w:val="%9."/>
      <w:lvlJc w:val="right"/>
      <w:pPr>
        <w:ind w:left="7700" w:hanging="180"/>
      </w:pPr>
    </w:lvl>
  </w:abstractNum>
  <w:abstractNum w:abstractNumId="20">
    <w:nsid w:val="633E1A0B"/>
    <w:multiLevelType w:val="hybridMultilevel"/>
    <w:tmpl w:val="BDF4A934"/>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1">
    <w:nsid w:val="65205901"/>
    <w:multiLevelType w:val="hybridMultilevel"/>
    <w:tmpl w:val="77128E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1"/>
  </w:num>
  <w:num w:numId="13">
    <w:abstractNumId w:val="12"/>
  </w:num>
  <w:num w:numId="14">
    <w:abstractNumId w:val="20"/>
  </w:num>
  <w:num w:numId="15">
    <w:abstractNumId w:val="18"/>
  </w:num>
  <w:num w:numId="16">
    <w:abstractNumId w:val="14"/>
  </w:num>
  <w:num w:numId="17">
    <w:abstractNumId w:val="10"/>
  </w:num>
  <w:num w:numId="18">
    <w:abstractNumId w:val="16"/>
  </w:num>
  <w:num w:numId="19">
    <w:abstractNumId w:val="17"/>
  </w:num>
  <w:num w:numId="20">
    <w:abstractNumId w:val="13"/>
  </w:num>
  <w:num w:numId="21">
    <w:abstractNumId w:val="15"/>
  </w:num>
  <w:num w:numId="22">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activeWritingStyle w:appName="MSWord" w:lang="en-US" w:vendorID="64" w:dllVersion="131078" w:nlCheck="1" w:checkStyle="1"/>
  <w:activeWritingStyle w:appName="MSWord" w:lang="en-GB" w:vendorID="64" w:dllVersion="131078" w:nlCheck="1" w:checkStyle="1"/>
  <w:stylePaneFormatFilter w:val="3F01"/>
  <w:doNotTrackFormatting/>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A3NjAyMTMzsjAwMbFU0lEKTi0uzszPAykwrAUAosYPviwAAAA="/>
  </w:docVars>
  <w:rsids>
    <w:rsidRoot w:val="008A49AF"/>
    <w:rsid w:val="000002F8"/>
    <w:rsid w:val="0000083E"/>
    <w:rsid w:val="000034AC"/>
    <w:rsid w:val="00003629"/>
    <w:rsid w:val="000036A9"/>
    <w:rsid w:val="00003E68"/>
    <w:rsid w:val="00004256"/>
    <w:rsid w:val="000046E6"/>
    <w:rsid w:val="00004A4E"/>
    <w:rsid w:val="00005E8C"/>
    <w:rsid w:val="00005FC3"/>
    <w:rsid w:val="0000615B"/>
    <w:rsid w:val="000076B5"/>
    <w:rsid w:val="00007A40"/>
    <w:rsid w:val="000101B8"/>
    <w:rsid w:val="00010682"/>
    <w:rsid w:val="00010A66"/>
    <w:rsid w:val="0001110C"/>
    <w:rsid w:val="00011887"/>
    <w:rsid w:val="00011A1B"/>
    <w:rsid w:val="00011C64"/>
    <w:rsid w:val="000121FC"/>
    <w:rsid w:val="000124AE"/>
    <w:rsid w:val="00012560"/>
    <w:rsid w:val="00012978"/>
    <w:rsid w:val="0001338B"/>
    <w:rsid w:val="00013D1A"/>
    <w:rsid w:val="00014079"/>
    <w:rsid w:val="0001417E"/>
    <w:rsid w:val="00014544"/>
    <w:rsid w:val="000147ED"/>
    <w:rsid w:val="000150B9"/>
    <w:rsid w:val="000152D1"/>
    <w:rsid w:val="00015455"/>
    <w:rsid w:val="00015563"/>
    <w:rsid w:val="00015E58"/>
    <w:rsid w:val="000164C7"/>
    <w:rsid w:val="000168D7"/>
    <w:rsid w:val="00016B78"/>
    <w:rsid w:val="0001742B"/>
    <w:rsid w:val="0001744B"/>
    <w:rsid w:val="00017621"/>
    <w:rsid w:val="00017D60"/>
    <w:rsid w:val="00017EFB"/>
    <w:rsid w:val="0002063F"/>
    <w:rsid w:val="00020A87"/>
    <w:rsid w:val="00020FE7"/>
    <w:rsid w:val="000210C9"/>
    <w:rsid w:val="00021455"/>
    <w:rsid w:val="0002155D"/>
    <w:rsid w:val="0002197A"/>
    <w:rsid w:val="00022713"/>
    <w:rsid w:val="000231DC"/>
    <w:rsid w:val="00023621"/>
    <w:rsid w:val="00023E29"/>
    <w:rsid w:val="00023F06"/>
    <w:rsid w:val="0002419A"/>
    <w:rsid w:val="000242AC"/>
    <w:rsid w:val="00025338"/>
    <w:rsid w:val="0002547B"/>
    <w:rsid w:val="0002547D"/>
    <w:rsid w:val="0002573C"/>
    <w:rsid w:val="00025AE0"/>
    <w:rsid w:val="00025CC4"/>
    <w:rsid w:val="00026011"/>
    <w:rsid w:val="00026589"/>
    <w:rsid w:val="000272EA"/>
    <w:rsid w:val="00027406"/>
    <w:rsid w:val="000275D4"/>
    <w:rsid w:val="00027709"/>
    <w:rsid w:val="00027853"/>
    <w:rsid w:val="00027B7C"/>
    <w:rsid w:val="00027C49"/>
    <w:rsid w:val="00030020"/>
    <w:rsid w:val="000304F8"/>
    <w:rsid w:val="00030658"/>
    <w:rsid w:val="00030D16"/>
    <w:rsid w:val="000310D6"/>
    <w:rsid w:val="000326EC"/>
    <w:rsid w:val="000330E2"/>
    <w:rsid w:val="0003314F"/>
    <w:rsid w:val="0003337F"/>
    <w:rsid w:val="0003366B"/>
    <w:rsid w:val="00034953"/>
    <w:rsid w:val="00034D2C"/>
    <w:rsid w:val="000350FD"/>
    <w:rsid w:val="00035418"/>
    <w:rsid w:val="00035557"/>
    <w:rsid w:val="0003588B"/>
    <w:rsid w:val="00035E5B"/>
    <w:rsid w:val="000360D3"/>
    <w:rsid w:val="000363D6"/>
    <w:rsid w:val="000366F2"/>
    <w:rsid w:val="0003798A"/>
    <w:rsid w:val="00037A49"/>
    <w:rsid w:val="00037C8B"/>
    <w:rsid w:val="00037DEB"/>
    <w:rsid w:val="00037E45"/>
    <w:rsid w:val="00040991"/>
    <w:rsid w:val="00040C10"/>
    <w:rsid w:val="00040C19"/>
    <w:rsid w:val="00040CA7"/>
    <w:rsid w:val="00040E28"/>
    <w:rsid w:val="0004127D"/>
    <w:rsid w:val="0004260F"/>
    <w:rsid w:val="0004264A"/>
    <w:rsid w:val="00042C7F"/>
    <w:rsid w:val="00043930"/>
    <w:rsid w:val="00043960"/>
    <w:rsid w:val="00043A78"/>
    <w:rsid w:val="00043BD5"/>
    <w:rsid w:val="000442B6"/>
    <w:rsid w:val="000446DD"/>
    <w:rsid w:val="00044BA5"/>
    <w:rsid w:val="00045075"/>
    <w:rsid w:val="000452DC"/>
    <w:rsid w:val="000454B9"/>
    <w:rsid w:val="00045508"/>
    <w:rsid w:val="00045F0C"/>
    <w:rsid w:val="000465ED"/>
    <w:rsid w:val="000466C9"/>
    <w:rsid w:val="00046737"/>
    <w:rsid w:val="00046BBF"/>
    <w:rsid w:val="000473FF"/>
    <w:rsid w:val="00047B95"/>
    <w:rsid w:val="00047ED8"/>
    <w:rsid w:val="0005046D"/>
    <w:rsid w:val="000504E7"/>
    <w:rsid w:val="00050AA6"/>
    <w:rsid w:val="00050F94"/>
    <w:rsid w:val="000511D2"/>
    <w:rsid w:val="00051C8A"/>
    <w:rsid w:val="00052726"/>
    <w:rsid w:val="00052B66"/>
    <w:rsid w:val="00052BB8"/>
    <w:rsid w:val="0005395A"/>
    <w:rsid w:val="00053A70"/>
    <w:rsid w:val="00053BB6"/>
    <w:rsid w:val="00053D8D"/>
    <w:rsid w:val="00053F72"/>
    <w:rsid w:val="00054117"/>
    <w:rsid w:val="000542D8"/>
    <w:rsid w:val="000543E8"/>
    <w:rsid w:val="00054616"/>
    <w:rsid w:val="00054933"/>
    <w:rsid w:val="00054A9A"/>
    <w:rsid w:val="00054CFC"/>
    <w:rsid w:val="00054E44"/>
    <w:rsid w:val="000554BA"/>
    <w:rsid w:val="000558CF"/>
    <w:rsid w:val="00055CD2"/>
    <w:rsid w:val="00056257"/>
    <w:rsid w:val="00056BB2"/>
    <w:rsid w:val="0005702D"/>
    <w:rsid w:val="00057401"/>
    <w:rsid w:val="000574FC"/>
    <w:rsid w:val="00057678"/>
    <w:rsid w:val="00057BE3"/>
    <w:rsid w:val="0006076C"/>
    <w:rsid w:val="000608A1"/>
    <w:rsid w:val="0006114B"/>
    <w:rsid w:val="00061787"/>
    <w:rsid w:val="00061DD1"/>
    <w:rsid w:val="00061FA2"/>
    <w:rsid w:val="00062E6C"/>
    <w:rsid w:val="0006345D"/>
    <w:rsid w:val="0006357C"/>
    <w:rsid w:val="00063932"/>
    <w:rsid w:val="00063E9F"/>
    <w:rsid w:val="000649EC"/>
    <w:rsid w:val="00066471"/>
    <w:rsid w:val="000664FC"/>
    <w:rsid w:val="00067606"/>
    <w:rsid w:val="000678C5"/>
    <w:rsid w:val="000679F3"/>
    <w:rsid w:val="00067EC8"/>
    <w:rsid w:val="000713BE"/>
    <w:rsid w:val="000715F2"/>
    <w:rsid w:val="00071AFC"/>
    <w:rsid w:val="00071EB7"/>
    <w:rsid w:val="00071F43"/>
    <w:rsid w:val="00072287"/>
    <w:rsid w:val="00072384"/>
    <w:rsid w:val="00072748"/>
    <w:rsid w:val="0007354C"/>
    <w:rsid w:val="00073D89"/>
    <w:rsid w:val="000747C4"/>
    <w:rsid w:val="000757E4"/>
    <w:rsid w:val="00076141"/>
    <w:rsid w:val="0007640F"/>
    <w:rsid w:val="0007648D"/>
    <w:rsid w:val="00076F67"/>
    <w:rsid w:val="00077CDA"/>
    <w:rsid w:val="0008023B"/>
    <w:rsid w:val="00080551"/>
    <w:rsid w:val="0008070F"/>
    <w:rsid w:val="00080818"/>
    <w:rsid w:val="00080F43"/>
    <w:rsid w:val="00081067"/>
    <w:rsid w:val="00081BFD"/>
    <w:rsid w:val="00081C3B"/>
    <w:rsid w:val="0008219F"/>
    <w:rsid w:val="00082579"/>
    <w:rsid w:val="00083B43"/>
    <w:rsid w:val="00084613"/>
    <w:rsid w:val="00084BA4"/>
    <w:rsid w:val="00085006"/>
    <w:rsid w:val="000856C1"/>
    <w:rsid w:val="00086A58"/>
    <w:rsid w:val="00086B4B"/>
    <w:rsid w:val="00086E8A"/>
    <w:rsid w:val="00087003"/>
    <w:rsid w:val="00087B7B"/>
    <w:rsid w:val="00087F31"/>
    <w:rsid w:val="00090453"/>
    <w:rsid w:val="0009183F"/>
    <w:rsid w:val="00091D5E"/>
    <w:rsid w:val="00091EAF"/>
    <w:rsid w:val="00092088"/>
    <w:rsid w:val="0009216C"/>
    <w:rsid w:val="000923F1"/>
    <w:rsid w:val="00092505"/>
    <w:rsid w:val="00092590"/>
    <w:rsid w:val="00092D2B"/>
    <w:rsid w:val="0009341E"/>
    <w:rsid w:val="0009360A"/>
    <w:rsid w:val="0009364C"/>
    <w:rsid w:val="0009371D"/>
    <w:rsid w:val="0009392D"/>
    <w:rsid w:val="00093E5C"/>
    <w:rsid w:val="00094015"/>
    <w:rsid w:val="0009440E"/>
    <w:rsid w:val="00094D9C"/>
    <w:rsid w:val="00096169"/>
    <w:rsid w:val="00096AD8"/>
    <w:rsid w:val="00096C40"/>
    <w:rsid w:val="000977C6"/>
    <w:rsid w:val="00097936"/>
    <w:rsid w:val="000A0B29"/>
    <w:rsid w:val="000A0D05"/>
    <w:rsid w:val="000A1FBA"/>
    <w:rsid w:val="000A219D"/>
    <w:rsid w:val="000A3147"/>
    <w:rsid w:val="000A31BC"/>
    <w:rsid w:val="000A37BC"/>
    <w:rsid w:val="000A3A7B"/>
    <w:rsid w:val="000A3B9B"/>
    <w:rsid w:val="000A40AB"/>
    <w:rsid w:val="000A456E"/>
    <w:rsid w:val="000A4A03"/>
    <w:rsid w:val="000A4C00"/>
    <w:rsid w:val="000A5043"/>
    <w:rsid w:val="000A62DB"/>
    <w:rsid w:val="000A742D"/>
    <w:rsid w:val="000A77E0"/>
    <w:rsid w:val="000A77F3"/>
    <w:rsid w:val="000A7B56"/>
    <w:rsid w:val="000A7DA3"/>
    <w:rsid w:val="000A7DD8"/>
    <w:rsid w:val="000A7E48"/>
    <w:rsid w:val="000B0992"/>
    <w:rsid w:val="000B1164"/>
    <w:rsid w:val="000B11B2"/>
    <w:rsid w:val="000B223F"/>
    <w:rsid w:val="000B2B8D"/>
    <w:rsid w:val="000B2BAE"/>
    <w:rsid w:val="000B3073"/>
    <w:rsid w:val="000B4434"/>
    <w:rsid w:val="000B4757"/>
    <w:rsid w:val="000B4D08"/>
    <w:rsid w:val="000B5B32"/>
    <w:rsid w:val="000B7250"/>
    <w:rsid w:val="000B751B"/>
    <w:rsid w:val="000B75CE"/>
    <w:rsid w:val="000B75EE"/>
    <w:rsid w:val="000C03FA"/>
    <w:rsid w:val="000C04D9"/>
    <w:rsid w:val="000C0941"/>
    <w:rsid w:val="000C0AA0"/>
    <w:rsid w:val="000C0E47"/>
    <w:rsid w:val="000C160A"/>
    <w:rsid w:val="000C21CB"/>
    <w:rsid w:val="000C22FF"/>
    <w:rsid w:val="000C2452"/>
    <w:rsid w:val="000C245B"/>
    <w:rsid w:val="000C25BB"/>
    <w:rsid w:val="000C2835"/>
    <w:rsid w:val="000C29DF"/>
    <w:rsid w:val="000C2A5B"/>
    <w:rsid w:val="000C2E3B"/>
    <w:rsid w:val="000C338D"/>
    <w:rsid w:val="000C3F2A"/>
    <w:rsid w:val="000C45DB"/>
    <w:rsid w:val="000C4A80"/>
    <w:rsid w:val="000C4AE2"/>
    <w:rsid w:val="000C506C"/>
    <w:rsid w:val="000C555D"/>
    <w:rsid w:val="000C5CD9"/>
    <w:rsid w:val="000C6252"/>
    <w:rsid w:val="000C6283"/>
    <w:rsid w:val="000C62A9"/>
    <w:rsid w:val="000C6826"/>
    <w:rsid w:val="000C695E"/>
    <w:rsid w:val="000C69A7"/>
    <w:rsid w:val="000C69D2"/>
    <w:rsid w:val="000D03B8"/>
    <w:rsid w:val="000D0768"/>
    <w:rsid w:val="000D139D"/>
    <w:rsid w:val="000D19A0"/>
    <w:rsid w:val="000D1C25"/>
    <w:rsid w:val="000D3272"/>
    <w:rsid w:val="000D34B5"/>
    <w:rsid w:val="000D36E2"/>
    <w:rsid w:val="000D3704"/>
    <w:rsid w:val="000D43EB"/>
    <w:rsid w:val="000D520A"/>
    <w:rsid w:val="000D531C"/>
    <w:rsid w:val="000D5548"/>
    <w:rsid w:val="000D5744"/>
    <w:rsid w:val="000D577C"/>
    <w:rsid w:val="000D63AE"/>
    <w:rsid w:val="000D6749"/>
    <w:rsid w:val="000D6786"/>
    <w:rsid w:val="000D6B25"/>
    <w:rsid w:val="000D6D60"/>
    <w:rsid w:val="000D707B"/>
    <w:rsid w:val="000D7285"/>
    <w:rsid w:val="000D75A3"/>
    <w:rsid w:val="000D7749"/>
    <w:rsid w:val="000D7863"/>
    <w:rsid w:val="000D78EE"/>
    <w:rsid w:val="000D7B0A"/>
    <w:rsid w:val="000D7B4F"/>
    <w:rsid w:val="000D7C7A"/>
    <w:rsid w:val="000E0096"/>
    <w:rsid w:val="000E03AF"/>
    <w:rsid w:val="000E1263"/>
    <w:rsid w:val="000E1778"/>
    <w:rsid w:val="000E180C"/>
    <w:rsid w:val="000E1E3E"/>
    <w:rsid w:val="000E1E70"/>
    <w:rsid w:val="000E3424"/>
    <w:rsid w:val="000E3724"/>
    <w:rsid w:val="000E3B07"/>
    <w:rsid w:val="000E3B63"/>
    <w:rsid w:val="000E3E26"/>
    <w:rsid w:val="000E4084"/>
    <w:rsid w:val="000E4332"/>
    <w:rsid w:val="000E44CC"/>
    <w:rsid w:val="000E4F76"/>
    <w:rsid w:val="000E5409"/>
    <w:rsid w:val="000E5A8E"/>
    <w:rsid w:val="000E5DCE"/>
    <w:rsid w:val="000E600A"/>
    <w:rsid w:val="000E665E"/>
    <w:rsid w:val="000E6848"/>
    <w:rsid w:val="000E68A7"/>
    <w:rsid w:val="000E6F1E"/>
    <w:rsid w:val="000E7141"/>
    <w:rsid w:val="000E7CF4"/>
    <w:rsid w:val="000F0827"/>
    <w:rsid w:val="000F0AD5"/>
    <w:rsid w:val="000F0AE0"/>
    <w:rsid w:val="000F0F0F"/>
    <w:rsid w:val="000F1951"/>
    <w:rsid w:val="000F1EB6"/>
    <w:rsid w:val="000F24E5"/>
    <w:rsid w:val="000F255D"/>
    <w:rsid w:val="000F2A43"/>
    <w:rsid w:val="000F3596"/>
    <w:rsid w:val="000F3AA7"/>
    <w:rsid w:val="000F42B2"/>
    <w:rsid w:val="000F47D9"/>
    <w:rsid w:val="000F4E21"/>
    <w:rsid w:val="000F4F07"/>
    <w:rsid w:val="000F67E9"/>
    <w:rsid w:val="000F7273"/>
    <w:rsid w:val="000F72DD"/>
    <w:rsid w:val="000F73D3"/>
    <w:rsid w:val="000F7AB2"/>
    <w:rsid w:val="000F7B2A"/>
    <w:rsid w:val="00100425"/>
    <w:rsid w:val="00100514"/>
    <w:rsid w:val="0010052E"/>
    <w:rsid w:val="00100570"/>
    <w:rsid w:val="00101769"/>
    <w:rsid w:val="001017BA"/>
    <w:rsid w:val="0010196B"/>
    <w:rsid w:val="00102830"/>
    <w:rsid w:val="00102E71"/>
    <w:rsid w:val="001043B8"/>
    <w:rsid w:val="0010516D"/>
    <w:rsid w:val="00105658"/>
    <w:rsid w:val="001059A5"/>
    <w:rsid w:val="00105EC1"/>
    <w:rsid w:val="00106135"/>
    <w:rsid w:val="00106BE2"/>
    <w:rsid w:val="00106C12"/>
    <w:rsid w:val="00107114"/>
    <w:rsid w:val="0010722B"/>
    <w:rsid w:val="00107396"/>
    <w:rsid w:val="001073A3"/>
    <w:rsid w:val="00107635"/>
    <w:rsid w:val="0010770A"/>
    <w:rsid w:val="00107D09"/>
    <w:rsid w:val="00107F18"/>
    <w:rsid w:val="001108EF"/>
    <w:rsid w:val="00110C50"/>
    <w:rsid w:val="00110CB1"/>
    <w:rsid w:val="001110C1"/>
    <w:rsid w:val="0011170C"/>
    <w:rsid w:val="0011189A"/>
    <w:rsid w:val="00111A6B"/>
    <w:rsid w:val="00111E85"/>
    <w:rsid w:val="0011295E"/>
    <w:rsid w:val="00112B4E"/>
    <w:rsid w:val="00112EDB"/>
    <w:rsid w:val="00113B25"/>
    <w:rsid w:val="00113BD4"/>
    <w:rsid w:val="00113C58"/>
    <w:rsid w:val="00115338"/>
    <w:rsid w:val="00115593"/>
    <w:rsid w:val="00116649"/>
    <w:rsid w:val="00116ABA"/>
    <w:rsid w:val="00116FCF"/>
    <w:rsid w:val="00117480"/>
    <w:rsid w:val="001174D2"/>
    <w:rsid w:val="00117673"/>
    <w:rsid w:val="00117B29"/>
    <w:rsid w:val="00117B55"/>
    <w:rsid w:val="00117F1D"/>
    <w:rsid w:val="00120563"/>
    <w:rsid w:val="001209D3"/>
    <w:rsid w:val="00121592"/>
    <w:rsid w:val="00121B34"/>
    <w:rsid w:val="00121C61"/>
    <w:rsid w:val="0012236D"/>
    <w:rsid w:val="00122685"/>
    <w:rsid w:val="00123463"/>
    <w:rsid w:val="001237FA"/>
    <w:rsid w:val="001239E6"/>
    <w:rsid w:val="00123BA2"/>
    <w:rsid w:val="001242D9"/>
    <w:rsid w:val="001243E8"/>
    <w:rsid w:val="0012482B"/>
    <w:rsid w:val="00124954"/>
    <w:rsid w:val="00124A9D"/>
    <w:rsid w:val="00124ED2"/>
    <w:rsid w:val="00125248"/>
    <w:rsid w:val="00125A88"/>
    <w:rsid w:val="00125FA0"/>
    <w:rsid w:val="001261FB"/>
    <w:rsid w:val="001262C1"/>
    <w:rsid w:val="001263EF"/>
    <w:rsid w:val="00126D5D"/>
    <w:rsid w:val="001270E9"/>
    <w:rsid w:val="001278F6"/>
    <w:rsid w:val="00127B97"/>
    <w:rsid w:val="00130B09"/>
    <w:rsid w:val="001314ED"/>
    <w:rsid w:val="0013215A"/>
    <w:rsid w:val="00132325"/>
    <w:rsid w:val="001327BC"/>
    <w:rsid w:val="00132C9A"/>
    <w:rsid w:val="00132DBB"/>
    <w:rsid w:val="001333BF"/>
    <w:rsid w:val="00133540"/>
    <w:rsid w:val="00133B86"/>
    <w:rsid w:val="00134CAF"/>
    <w:rsid w:val="00136127"/>
    <w:rsid w:val="0013659B"/>
    <w:rsid w:val="00136811"/>
    <w:rsid w:val="00136A31"/>
    <w:rsid w:val="001378B2"/>
    <w:rsid w:val="00137A31"/>
    <w:rsid w:val="0014029C"/>
    <w:rsid w:val="00140B76"/>
    <w:rsid w:val="00140BFF"/>
    <w:rsid w:val="001412F0"/>
    <w:rsid w:val="00141DD7"/>
    <w:rsid w:val="00141E5D"/>
    <w:rsid w:val="00142AFC"/>
    <w:rsid w:val="00142DD8"/>
    <w:rsid w:val="00142FD8"/>
    <w:rsid w:val="0014337E"/>
    <w:rsid w:val="001434EC"/>
    <w:rsid w:val="001438D2"/>
    <w:rsid w:val="00144034"/>
    <w:rsid w:val="0014450E"/>
    <w:rsid w:val="001446A9"/>
    <w:rsid w:val="00144C61"/>
    <w:rsid w:val="00146393"/>
    <w:rsid w:val="00146D8D"/>
    <w:rsid w:val="00146E1B"/>
    <w:rsid w:val="00146E97"/>
    <w:rsid w:val="00147249"/>
    <w:rsid w:val="0014757A"/>
    <w:rsid w:val="001478DE"/>
    <w:rsid w:val="00147AEC"/>
    <w:rsid w:val="0015002B"/>
    <w:rsid w:val="00150425"/>
    <w:rsid w:val="00150CA0"/>
    <w:rsid w:val="00150CAF"/>
    <w:rsid w:val="00150D90"/>
    <w:rsid w:val="0015130A"/>
    <w:rsid w:val="00151A31"/>
    <w:rsid w:val="0015297A"/>
    <w:rsid w:val="00154089"/>
    <w:rsid w:val="00154890"/>
    <w:rsid w:val="00154981"/>
    <w:rsid w:val="00154E8B"/>
    <w:rsid w:val="00154FB8"/>
    <w:rsid w:val="00155990"/>
    <w:rsid w:val="00155A2F"/>
    <w:rsid w:val="00155BBC"/>
    <w:rsid w:val="00156951"/>
    <w:rsid w:val="00156D07"/>
    <w:rsid w:val="001578D7"/>
    <w:rsid w:val="00157A24"/>
    <w:rsid w:val="00160269"/>
    <w:rsid w:val="0016035D"/>
    <w:rsid w:val="001605B9"/>
    <w:rsid w:val="001609C8"/>
    <w:rsid w:val="00160F87"/>
    <w:rsid w:val="00160FA3"/>
    <w:rsid w:val="0016240A"/>
    <w:rsid w:val="00163113"/>
    <w:rsid w:val="001631D8"/>
    <w:rsid w:val="001639D3"/>
    <w:rsid w:val="00163FB8"/>
    <w:rsid w:val="00164010"/>
    <w:rsid w:val="00165E50"/>
    <w:rsid w:val="00165F3D"/>
    <w:rsid w:val="001661F3"/>
    <w:rsid w:val="00166C08"/>
    <w:rsid w:val="00166F40"/>
    <w:rsid w:val="00167E54"/>
    <w:rsid w:val="00167FAF"/>
    <w:rsid w:val="001703DE"/>
    <w:rsid w:val="001705A5"/>
    <w:rsid w:val="00170609"/>
    <w:rsid w:val="00170675"/>
    <w:rsid w:val="00170DED"/>
    <w:rsid w:val="00170F79"/>
    <w:rsid w:val="00171208"/>
    <w:rsid w:val="00171EB8"/>
    <w:rsid w:val="00171F17"/>
    <w:rsid w:val="00172496"/>
    <w:rsid w:val="0017310F"/>
    <w:rsid w:val="001737FF"/>
    <w:rsid w:val="00173861"/>
    <w:rsid w:val="00173B94"/>
    <w:rsid w:val="00173D85"/>
    <w:rsid w:val="00173DB7"/>
    <w:rsid w:val="001741B2"/>
    <w:rsid w:val="0017476C"/>
    <w:rsid w:val="00174EF2"/>
    <w:rsid w:val="00175825"/>
    <w:rsid w:val="00175903"/>
    <w:rsid w:val="00175B93"/>
    <w:rsid w:val="001764D8"/>
    <w:rsid w:val="00176D51"/>
    <w:rsid w:val="001774F6"/>
    <w:rsid w:val="001779BB"/>
    <w:rsid w:val="00177DC1"/>
    <w:rsid w:val="00177DF1"/>
    <w:rsid w:val="00177E7E"/>
    <w:rsid w:val="00177EFF"/>
    <w:rsid w:val="001806ED"/>
    <w:rsid w:val="00181140"/>
    <w:rsid w:val="00181205"/>
    <w:rsid w:val="0018143F"/>
    <w:rsid w:val="00181837"/>
    <w:rsid w:val="00181C20"/>
    <w:rsid w:val="00181C40"/>
    <w:rsid w:val="00181CA9"/>
    <w:rsid w:val="00182323"/>
    <w:rsid w:val="0018274D"/>
    <w:rsid w:val="00182A3B"/>
    <w:rsid w:val="00182C17"/>
    <w:rsid w:val="00182D1F"/>
    <w:rsid w:val="00182E66"/>
    <w:rsid w:val="00182F9C"/>
    <w:rsid w:val="001831A9"/>
    <w:rsid w:val="001838B8"/>
    <w:rsid w:val="00184BBB"/>
    <w:rsid w:val="00184BC4"/>
    <w:rsid w:val="00184D31"/>
    <w:rsid w:val="001851DF"/>
    <w:rsid w:val="001859CF"/>
    <w:rsid w:val="00185C9E"/>
    <w:rsid w:val="001863A7"/>
    <w:rsid w:val="0018666A"/>
    <w:rsid w:val="00187893"/>
    <w:rsid w:val="001878FD"/>
    <w:rsid w:val="00187E95"/>
    <w:rsid w:val="00190282"/>
    <w:rsid w:val="00190A9F"/>
    <w:rsid w:val="00190D9D"/>
    <w:rsid w:val="00190FE1"/>
    <w:rsid w:val="00191282"/>
    <w:rsid w:val="001917A5"/>
    <w:rsid w:val="00191B1B"/>
    <w:rsid w:val="00191FC6"/>
    <w:rsid w:val="00193338"/>
    <w:rsid w:val="00193B68"/>
    <w:rsid w:val="0019494C"/>
    <w:rsid w:val="00194FD0"/>
    <w:rsid w:val="00195B91"/>
    <w:rsid w:val="00195D2E"/>
    <w:rsid w:val="0019670F"/>
    <w:rsid w:val="00196BAF"/>
    <w:rsid w:val="001972A9"/>
    <w:rsid w:val="0019766F"/>
    <w:rsid w:val="00197881"/>
    <w:rsid w:val="00197C11"/>
    <w:rsid w:val="001A050A"/>
    <w:rsid w:val="001A18BF"/>
    <w:rsid w:val="001A1CA3"/>
    <w:rsid w:val="001A201A"/>
    <w:rsid w:val="001A29EF"/>
    <w:rsid w:val="001A3228"/>
    <w:rsid w:val="001A33FD"/>
    <w:rsid w:val="001A3C02"/>
    <w:rsid w:val="001A40AF"/>
    <w:rsid w:val="001A46EE"/>
    <w:rsid w:val="001A5168"/>
    <w:rsid w:val="001A53E6"/>
    <w:rsid w:val="001A5917"/>
    <w:rsid w:val="001A5C0F"/>
    <w:rsid w:val="001A5F04"/>
    <w:rsid w:val="001A61D1"/>
    <w:rsid w:val="001A625C"/>
    <w:rsid w:val="001A67D1"/>
    <w:rsid w:val="001A68B2"/>
    <w:rsid w:val="001A69A9"/>
    <w:rsid w:val="001A7342"/>
    <w:rsid w:val="001A76C1"/>
    <w:rsid w:val="001B0287"/>
    <w:rsid w:val="001B02F6"/>
    <w:rsid w:val="001B0B5D"/>
    <w:rsid w:val="001B14A5"/>
    <w:rsid w:val="001B192A"/>
    <w:rsid w:val="001B198A"/>
    <w:rsid w:val="001B226E"/>
    <w:rsid w:val="001B25DB"/>
    <w:rsid w:val="001B28A8"/>
    <w:rsid w:val="001B2A69"/>
    <w:rsid w:val="001B31A5"/>
    <w:rsid w:val="001B3635"/>
    <w:rsid w:val="001B3789"/>
    <w:rsid w:val="001B3939"/>
    <w:rsid w:val="001B4675"/>
    <w:rsid w:val="001B50EA"/>
    <w:rsid w:val="001B51B2"/>
    <w:rsid w:val="001B527E"/>
    <w:rsid w:val="001B5449"/>
    <w:rsid w:val="001B64A2"/>
    <w:rsid w:val="001B6583"/>
    <w:rsid w:val="001B6794"/>
    <w:rsid w:val="001B6C1E"/>
    <w:rsid w:val="001B6F38"/>
    <w:rsid w:val="001B6FB8"/>
    <w:rsid w:val="001B7086"/>
    <w:rsid w:val="001C072E"/>
    <w:rsid w:val="001C0C6F"/>
    <w:rsid w:val="001C1F3B"/>
    <w:rsid w:val="001C2475"/>
    <w:rsid w:val="001C2477"/>
    <w:rsid w:val="001C24B6"/>
    <w:rsid w:val="001C2E90"/>
    <w:rsid w:val="001C2F6E"/>
    <w:rsid w:val="001C34C1"/>
    <w:rsid w:val="001C35F4"/>
    <w:rsid w:val="001C35FC"/>
    <w:rsid w:val="001C361A"/>
    <w:rsid w:val="001C3B39"/>
    <w:rsid w:val="001C4389"/>
    <w:rsid w:val="001C4468"/>
    <w:rsid w:val="001C44C2"/>
    <w:rsid w:val="001C5948"/>
    <w:rsid w:val="001C5BD1"/>
    <w:rsid w:val="001C6361"/>
    <w:rsid w:val="001C672A"/>
    <w:rsid w:val="001C6BE0"/>
    <w:rsid w:val="001C789C"/>
    <w:rsid w:val="001D00A8"/>
    <w:rsid w:val="001D02D6"/>
    <w:rsid w:val="001D0674"/>
    <w:rsid w:val="001D1454"/>
    <w:rsid w:val="001D1AA9"/>
    <w:rsid w:val="001D1BD2"/>
    <w:rsid w:val="001D22A2"/>
    <w:rsid w:val="001D2485"/>
    <w:rsid w:val="001D289D"/>
    <w:rsid w:val="001D30D0"/>
    <w:rsid w:val="001D3480"/>
    <w:rsid w:val="001D34C1"/>
    <w:rsid w:val="001D3557"/>
    <w:rsid w:val="001D3995"/>
    <w:rsid w:val="001D3F0C"/>
    <w:rsid w:val="001D3FAA"/>
    <w:rsid w:val="001D4467"/>
    <w:rsid w:val="001D44AB"/>
    <w:rsid w:val="001D44C6"/>
    <w:rsid w:val="001D4668"/>
    <w:rsid w:val="001D50BB"/>
    <w:rsid w:val="001D5461"/>
    <w:rsid w:val="001D55A2"/>
    <w:rsid w:val="001D5ACA"/>
    <w:rsid w:val="001D5C7D"/>
    <w:rsid w:val="001D60DC"/>
    <w:rsid w:val="001D6634"/>
    <w:rsid w:val="001D68E7"/>
    <w:rsid w:val="001D6A6A"/>
    <w:rsid w:val="001D6A9A"/>
    <w:rsid w:val="001D6F6E"/>
    <w:rsid w:val="001D7DD7"/>
    <w:rsid w:val="001D7F55"/>
    <w:rsid w:val="001E0003"/>
    <w:rsid w:val="001E02A3"/>
    <w:rsid w:val="001E0361"/>
    <w:rsid w:val="001E05C1"/>
    <w:rsid w:val="001E0B88"/>
    <w:rsid w:val="001E0C76"/>
    <w:rsid w:val="001E110C"/>
    <w:rsid w:val="001E1465"/>
    <w:rsid w:val="001E18A1"/>
    <w:rsid w:val="001E1AC7"/>
    <w:rsid w:val="001E1CD6"/>
    <w:rsid w:val="001E221C"/>
    <w:rsid w:val="001E24F4"/>
    <w:rsid w:val="001E27AA"/>
    <w:rsid w:val="001E2C57"/>
    <w:rsid w:val="001E31D4"/>
    <w:rsid w:val="001E3441"/>
    <w:rsid w:val="001E3636"/>
    <w:rsid w:val="001E3CCB"/>
    <w:rsid w:val="001E439B"/>
    <w:rsid w:val="001E4913"/>
    <w:rsid w:val="001E4962"/>
    <w:rsid w:val="001E4BC7"/>
    <w:rsid w:val="001E4D64"/>
    <w:rsid w:val="001E598D"/>
    <w:rsid w:val="001E5F92"/>
    <w:rsid w:val="001E6ECF"/>
    <w:rsid w:val="001E731C"/>
    <w:rsid w:val="001E77DA"/>
    <w:rsid w:val="001E7A11"/>
    <w:rsid w:val="001F13E7"/>
    <w:rsid w:val="001F1F04"/>
    <w:rsid w:val="001F201F"/>
    <w:rsid w:val="001F249C"/>
    <w:rsid w:val="001F2B8C"/>
    <w:rsid w:val="001F2F0D"/>
    <w:rsid w:val="001F2F59"/>
    <w:rsid w:val="001F31AE"/>
    <w:rsid w:val="001F3B6F"/>
    <w:rsid w:val="001F3E4C"/>
    <w:rsid w:val="001F407A"/>
    <w:rsid w:val="001F4122"/>
    <w:rsid w:val="001F4E6A"/>
    <w:rsid w:val="001F53E2"/>
    <w:rsid w:val="001F5626"/>
    <w:rsid w:val="001F5C91"/>
    <w:rsid w:val="001F5D03"/>
    <w:rsid w:val="001F6A1F"/>
    <w:rsid w:val="001F6DFE"/>
    <w:rsid w:val="001F6FD8"/>
    <w:rsid w:val="001F7A44"/>
    <w:rsid w:val="001F7DE3"/>
    <w:rsid w:val="00200C25"/>
    <w:rsid w:val="0020192D"/>
    <w:rsid w:val="00201BFF"/>
    <w:rsid w:val="0020222F"/>
    <w:rsid w:val="00202984"/>
    <w:rsid w:val="00203119"/>
    <w:rsid w:val="0020390F"/>
    <w:rsid w:val="0020413B"/>
    <w:rsid w:val="00204DC4"/>
    <w:rsid w:val="0020504C"/>
    <w:rsid w:val="0020555C"/>
    <w:rsid w:val="00205D8F"/>
    <w:rsid w:val="00205E09"/>
    <w:rsid w:val="002064BF"/>
    <w:rsid w:val="002066F9"/>
    <w:rsid w:val="00206815"/>
    <w:rsid w:val="00206D32"/>
    <w:rsid w:val="00206F3D"/>
    <w:rsid w:val="00206F89"/>
    <w:rsid w:val="00207293"/>
    <w:rsid w:val="002073BB"/>
    <w:rsid w:val="00207814"/>
    <w:rsid w:val="00207A7D"/>
    <w:rsid w:val="00207AFF"/>
    <w:rsid w:val="00207E75"/>
    <w:rsid w:val="002105E1"/>
    <w:rsid w:val="0021060F"/>
    <w:rsid w:val="00210791"/>
    <w:rsid w:val="002107C9"/>
    <w:rsid w:val="00210BDC"/>
    <w:rsid w:val="00213AB2"/>
    <w:rsid w:val="00213F4B"/>
    <w:rsid w:val="0021413F"/>
    <w:rsid w:val="0021432C"/>
    <w:rsid w:val="00214888"/>
    <w:rsid w:val="00214C6A"/>
    <w:rsid w:val="00214CBD"/>
    <w:rsid w:val="00214F42"/>
    <w:rsid w:val="0021522E"/>
    <w:rsid w:val="0021595D"/>
    <w:rsid w:val="00215B95"/>
    <w:rsid w:val="00215D43"/>
    <w:rsid w:val="00216D45"/>
    <w:rsid w:val="00217204"/>
    <w:rsid w:val="00217325"/>
    <w:rsid w:val="00217526"/>
    <w:rsid w:val="00217631"/>
    <w:rsid w:val="002179C4"/>
    <w:rsid w:val="00217C8C"/>
    <w:rsid w:val="00220687"/>
    <w:rsid w:val="002207B0"/>
    <w:rsid w:val="00221097"/>
    <w:rsid w:val="002211B8"/>
    <w:rsid w:val="0022138A"/>
    <w:rsid w:val="002218D9"/>
    <w:rsid w:val="00221DD5"/>
    <w:rsid w:val="002223E8"/>
    <w:rsid w:val="0022313D"/>
    <w:rsid w:val="0022314A"/>
    <w:rsid w:val="00223205"/>
    <w:rsid w:val="00223516"/>
    <w:rsid w:val="00223590"/>
    <w:rsid w:val="00223753"/>
    <w:rsid w:val="002237B0"/>
    <w:rsid w:val="002238C3"/>
    <w:rsid w:val="0022442A"/>
    <w:rsid w:val="00224C6A"/>
    <w:rsid w:val="002252BC"/>
    <w:rsid w:val="00225F87"/>
    <w:rsid w:val="00226568"/>
    <w:rsid w:val="00226C53"/>
    <w:rsid w:val="00226ED2"/>
    <w:rsid w:val="00226EFD"/>
    <w:rsid w:val="002277A2"/>
    <w:rsid w:val="00227ED9"/>
    <w:rsid w:val="00227F45"/>
    <w:rsid w:val="00230675"/>
    <w:rsid w:val="00230957"/>
    <w:rsid w:val="0023261B"/>
    <w:rsid w:val="00232E21"/>
    <w:rsid w:val="0023385A"/>
    <w:rsid w:val="00233979"/>
    <w:rsid w:val="00234337"/>
    <w:rsid w:val="00234361"/>
    <w:rsid w:val="002348BE"/>
    <w:rsid w:val="00234E31"/>
    <w:rsid w:val="0023504B"/>
    <w:rsid w:val="0023557D"/>
    <w:rsid w:val="0023586F"/>
    <w:rsid w:val="00235FD2"/>
    <w:rsid w:val="0023603D"/>
    <w:rsid w:val="00236A9A"/>
    <w:rsid w:val="00236BDF"/>
    <w:rsid w:val="00237066"/>
    <w:rsid w:val="00237443"/>
    <w:rsid w:val="002401E0"/>
    <w:rsid w:val="0024036E"/>
    <w:rsid w:val="00240A26"/>
    <w:rsid w:val="00240EED"/>
    <w:rsid w:val="0024116D"/>
    <w:rsid w:val="0024149E"/>
    <w:rsid w:val="002422DF"/>
    <w:rsid w:val="002424B3"/>
    <w:rsid w:val="002424FB"/>
    <w:rsid w:val="00242514"/>
    <w:rsid w:val="0024277A"/>
    <w:rsid w:val="00242907"/>
    <w:rsid w:val="00242B26"/>
    <w:rsid w:val="00242B32"/>
    <w:rsid w:val="00242E50"/>
    <w:rsid w:val="00243B37"/>
    <w:rsid w:val="00244C04"/>
    <w:rsid w:val="00244CCD"/>
    <w:rsid w:val="00245089"/>
    <w:rsid w:val="002456A8"/>
    <w:rsid w:val="00245D99"/>
    <w:rsid w:val="00245EC7"/>
    <w:rsid w:val="00245F9B"/>
    <w:rsid w:val="0024624B"/>
    <w:rsid w:val="002467BF"/>
    <w:rsid w:val="002471D5"/>
    <w:rsid w:val="0024757C"/>
    <w:rsid w:val="00247C50"/>
    <w:rsid w:val="00250385"/>
    <w:rsid w:val="002509C7"/>
    <w:rsid w:val="00250A97"/>
    <w:rsid w:val="00251463"/>
    <w:rsid w:val="0025199F"/>
    <w:rsid w:val="00251A40"/>
    <w:rsid w:val="00251FE1"/>
    <w:rsid w:val="00252145"/>
    <w:rsid w:val="00253295"/>
    <w:rsid w:val="00253CD0"/>
    <w:rsid w:val="00254F62"/>
    <w:rsid w:val="002551AB"/>
    <w:rsid w:val="00255974"/>
    <w:rsid w:val="00255D53"/>
    <w:rsid w:val="00255ED1"/>
    <w:rsid w:val="00256EB2"/>
    <w:rsid w:val="0025761F"/>
    <w:rsid w:val="002577D4"/>
    <w:rsid w:val="00257DD3"/>
    <w:rsid w:val="00260230"/>
    <w:rsid w:val="002604ED"/>
    <w:rsid w:val="00260B01"/>
    <w:rsid w:val="00261FF6"/>
    <w:rsid w:val="002632CB"/>
    <w:rsid w:val="002633E0"/>
    <w:rsid w:val="00263839"/>
    <w:rsid w:val="00263B09"/>
    <w:rsid w:val="002641FB"/>
    <w:rsid w:val="002648E4"/>
    <w:rsid w:val="00264A92"/>
    <w:rsid w:val="00264B3B"/>
    <w:rsid w:val="00264D0A"/>
    <w:rsid w:val="00264F86"/>
    <w:rsid w:val="00265110"/>
    <w:rsid w:val="002654D2"/>
    <w:rsid w:val="002656E2"/>
    <w:rsid w:val="0026577D"/>
    <w:rsid w:val="00265935"/>
    <w:rsid w:val="00266652"/>
    <w:rsid w:val="00266762"/>
    <w:rsid w:val="00266F0A"/>
    <w:rsid w:val="0026719E"/>
    <w:rsid w:val="002675F0"/>
    <w:rsid w:val="00267A67"/>
    <w:rsid w:val="00267F76"/>
    <w:rsid w:val="0027022C"/>
    <w:rsid w:val="002702CE"/>
    <w:rsid w:val="0027086A"/>
    <w:rsid w:val="00270D3C"/>
    <w:rsid w:val="00271088"/>
    <w:rsid w:val="002717E8"/>
    <w:rsid w:val="00271E37"/>
    <w:rsid w:val="00271F42"/>
    <w:rsid w:val="00272C4B"/>
    <w:rsid w:val="00272D47"/>
    <w:rsid w:val="0027463F"/>
    <w:rsid w:val="00275157"/>
    <w:rsid w:val="002763D3"/>
    <w:rsid w:val="00276736"/>
    <w:rsid w:val="00276767"/>
    <w:rsid w:val="00276937"/>
    <w:rsid w:val="00276D2C"/>
    <w:rsid w:val="00276F9F"/>
    <w:rsid w:val="002770FA"/>
    <w:rsid w:val="0028004F"/>
    <w:rsid w:val="00280185"/>
    <w:rsid w:val="002801A2"/>
    <w:rsid w:val="00280680"/>
    <w:rsid w:val="00280B80"/>
    <w:rsid w:val="00280E0D"/>
    <w:rsid w:val="002814D3"/>
    <w:rsid w:val="00281905"/>
    <w:rsid w:val="00281A8B"/>
    <w:rsid w:val="00281B9D"/>
    <w:rsid w:val="00281D2F"/>
    <w:rsid w:val="00281F4D"/>
    <w:rsid w:val="00282D5B"/>
    <w:rsid w:val="002830BB"/>
    <w:rsid w:val="002835B8"/>
    <w:rsid w:val="00283C23"/>
    <w:rsid w:val="00284311"/>
    <w:rsid w:val="0028446B"/>
    <w:rsid w:val="0028476E"/>
    <w:rsid w:val="002848F3"/>
    <w:rsid w:val="00284A9B"/>
    <w:rsid w:val="00284E30"/>
    <w:rsid w:val="00285393"/>
    <w:rsid w:val="002863B6"/>
    <w:rsid w:val="002864B6"/>
    <w:rsid w:val="002874B4"/>
    <w:rsid w:val="002874F3"/>
    <w:rsid w:val="00287F7D"/>
    <w:rsid w:val="00290327"/>
    <w:rsid w:val="00290358"/>
    <w:rsid w:val="00290E9B"/>
    <w:rsid w:val="002911A2"/>
    <w:rsid w:val="0029139F"/>
    <w:rsid w:val="00291943"/>
    <w:rsid w:val="00291A30"/>
    <w:rsid w:val="002921C3"/>
    <w:rsid w:val="002923C9"/>
    <w:rsid w:val="002924ED"/>
    <w:rsid w:val="00292A36"/>
    <w:rsid w:val="00292BFF"/>
    <w:rsid w:val="002930EE"/>
    <w:rsid w:val="002935DD"/>
    <w:rsid w:val="00293686"/>
    <w:rsid w:val="0029403A"/>
    <w:rsid w:val="00294932"/>
    <w:rsid w:val="002949EA"/>
    <w:rsid w:val="00294A22"/>
    <w:rsid w:val="00294C6F"/>
    <w:rsid w:val="002965E7"/>
    <w:rsid w:val="00296774"/>
    <w:rsid w:val="0029728A"/>
    <w:rsid w:val="00297692"/>
    <w:rsid w:val="00297794"/>
    <w:rsid w:val="002A01BD"/>
    <w:rsid w:val="002A1169"/>
    <w:rsid w:val="002A120E"/>
    <w:rsid w:val="002A2DCA"/>
    <w:rsid w:val="002A2F15"/>
    <w:rsid w:val="002A31FF"/>
    <w:rsid w:val="002A3378"/>
    <w:rsid w:val="002A3B47"/>
    <w:rsid w:val="002A4366"/>
    <w:rsid w:val="002A4382"/>
    <w:rsid w:val="002A442B"/>
    <w:rsid w:val="002A45A6"/>
    <w:rsid w:val="002A46F9"/>
    <w:rsid w:val="002A4707"/>
    <w:rsid w:val="002A48B1"/>
    <w:rsid w:val="002A4BBC"/>
    <w:rsid w:val="002A4BF6"/>
    <w:rsid w:val="002A5FFB"/>
    <w:rsid w:val="002A64ED"/>
    <w:rsid w:val="002A68F9"/>
    <w:rsid w:val="002A6F5C"/>
    <w:rsid w:val="002A7614"/>
    <w:rsid w:val="002A7AE3"/>
    <w:rsid w:val="002A7C60"/>
    <w:rsid w:val="002A7E9B"/>
    <w:rsid w:val="002B0326"/>
    <w:rsid w:val="002B08B6"/>
    <w:rsid w:val="002B0945"/>
    <w:rsid w:val="002B0E54"/>
    <w:rsid w:val="002B0FDA"/>
    <w:rsid w:val="002B163F"/>
    <w:rsid w:val="002B1D04"/>
    <w:rsid w:val="002B20C9"/>
    <w:rsid w:val="002B20EF"/>
    <w:rsid w:val="002B3189"/>
    <w:rsid w:val="002B3499"/>
    <w:rsid w:val="002B360F"/>
    <w:rsid w:val="002B3CEA"/>
    <w:rsid w:val="002B435A"/>
    <w:rsid w:val="002B4454"/>
    <w:rsid w:val="002B4978"/>
    <w:rsid w:val="002B4EE1"/>
    <w:rsid w:val="002B5849"/>
    <w:rsid w:val="002B5879"/>
    <w:rsid w:val="002B61F2"/>
    <w:rsid w:val="002B651D"/>
    <w:rsid w:val="002B6A40"/>
    <w:rsid w:val="002B6FC7"/>
    <w:rsid w:val="002B7265"/>
    <w:rsid w:val="002B740D"/>
    <w:rsid w:val="002C0161"/>
    <w:rsid w:val="002C0409"/>
    <w:rsid w:val="002C1850"/>
    <w:rsid w:val="002C19D5"/>
    <w:rsid w:val="002C22A8"/>
    <w:rsid w:val="002C2918"/>
    <w:rsid w:val="002C293E"/>
    <w:rsid w:val="002C30F0"/>
    <w:rsid w:val="002C3FED"/>
    <w:rsid w:val="002C4704"/>
    <w:rsid w:val="002C4734"/>
    <w:rsid w:val="002C4EBA"/>
    <w:rsid w:val="002C5B0C"/>
    <w:rsid w:val="002C6051"/>
    <w:rsid w:val="002C62BD"/>
    <w:rsid w:val="002C66DB"/>
    <w:rsid w:val="002C69B2"/>
    <w:rsid w:val="002C6D2A"/>
    <w:rsid w:val="002C76B4"/>
    <w:rsid w:val="002C76F1"/>
    <w:rsid w:val="002C7A39"/>
    <w:rsid w:val="002C7BA3"/>
    <w:rsid w:val="002C7F6E"/>
    <w:rsid w:val="002D0471"/>
    <w:rsid w:val="002D0987"/>
    <w:rsid w:val="002D0EF3"/>
    <w:rsid w:val="002D151E"/>
    <w:rsid w:val="002D1591"/>
    <w:rsid w:val="002D1C4D"/>
    <w:rsid w:val="002D1ED5"/>
    <w:rsid w:val="002D213B"/>
    <w:rsid w:val="002D2376"/>
    <w:rsid w:val="002D2905"/>
    <w:rsid w:val="002D2F3A"/>
    <w:rsid w:val="002D2F93"/>
    <w:rsid w:val="002D36AE"/>
    <w:rsid w:val="002D3B62"/>
    <w:rsid w:val="002D42CD"/>
    <w:rsid w:val="002D4608"/>
    <w:rsid w:val="002D4B38"/>
    <w:rsid w:val="002D50BD"/>
    <w:rsid w:val="002D5528"/>
    <w:rsid w:val="002D5995"/>
    <w:rsid w:val="002D5CBC"/>
    <w:rsid w:val="002D63A4"/>
    <w:rsid w:val="002D64F7"/>
    <w:rsid w:val="002D7277"/>
    <w:rsid w:val="002D7C30"/>
    <w:rsid w:val="002E00F8"/>
    <w:rsid w:val="002E0566"/>
    <w:rsid w:val="002E1339"/>
    <w:rsid w:val="002E1CAB"/>
    <w:rsid w:val="002E1D27"/>
    <w:rsid w:val="002E3330"/>
    <w:rsid w:val="002E3E7E"/>
    <w:rsid w:val="002E3F27"/>
    <w:rsid w:val="002E4233"/>
    <w:rsid w:val="002E4A68"/>
    <w:rsid w:val="002E4A8B"/>
    <w:rsid w:val="002E50E3"/>
    <w:rsid w:val="002E55E5"/>
    <w:rsid w:val="002E6B30"/>
    <w:rsid w:val="002E6BB4"/>
    <w:rsid w:val="002E6C97"/>
    <w:rsid w:val="002E6DBC"/>
    <w:rsid w:val="002E6F7E"/>
    <w:rsid w:val="002E7138"/>
    <w:rsid w:val="002F0ADC"/>
    <w:rsid w:val="002F0C4D"/>
    <w:rsid w:val="002F0EE6"/>
    <w:rsid w:val="002F108E"/>
    <w:rsid w:val="002F1E17"/>
    <w:rsid w:val="002F223F"/>
    <w:rsid w:val="002F25F5"/>
    <w:rsid w:val="002F2704"/>
    <w:rsid w:val="002F3626"/>
    <w:rsid w:val="002F3974"/>
    <w:rsid w:val="002F3D2D"/>
    <w:rsid w:val="002F406B"/>
    <w:rsid w:val="002F40D2"/>
    <w:rsid w:val="002F5259"/>
    <w:rsid w:val="002F5A9E"/>
    <w:rsid w:val="002F5F1E"/>
    <w:rsid w:val="002F62BE"/>
    <w:rsid w:val="002F62FC"/>
    <w:rsid w:val="002F66EC"/>
    <w:rsid w:val="002F6CE3"/>
    <w:rsid w:val="002F6E36"/>
    <w:rsid w:val="002F7304"/>
    <w:rsid w:val="002F73E5"/>
    <w:rsid w:val="002F759F"/>
    <w:rsid w:val="002F75B7"/>
    <w:rsid w:val="002F7A22"/>
    <w:rsid w:val="00300381"/>
    <w:rsid w:val="00301C8A"/>
    <w:rsid w:val="003021B7"/>
    <w:rsid w:val="00302B05"/>
    <w:rsid w:val="0030395B"/>
    <w:rsid w:val="00303964"/>
    <w:rsid w:val="00304990"/>
    <w:rsid w:val="0030598B"/>
    <w:rsid w:val="00305DC8"/>
    <w:rsid w:val="00306508"/>
    <w:rsid w:val="003065D7"/>
    <w:rsid w:val="00306B9A"/>
    <w:rsid w:val="003074D5"/>
    <w:rsid w:val="00307646"/>
    <w:rsid w:val="003077E8"/>
    <w:rsid w:val="00307BAE"/>
    <w:rsid w:val="00307E44"/>
    <w:rsid w:val="00311377"/>
    <w:rsid w:val="00311639"/>
    <w:rsid w:val="003117C2"/>
    <w:rsid w:val="00312975"/>
    <w:rsid w:val="0031354B"/>
    <w:rsid w:val="00313728"/>
    <w:rsid w:val="00313A77"/>
    <w:rsid w:val="00314032"/>
    <w:rsid w:val="0031425C"/>
    <w:rsid w:val="00314636"/>
    <w:rsid w:val="00314874"/>
    <w:rsid w:val="00314B3B"/>
    <w:rsid w:val="00314C64"/>
    <w:rsid w:val="00314D5A"/>
    <w:rsid w:val="0031504D"/>
    <w:rsid w:val="00315A1E"/>
    <w:rsid w:val="00315B2C"/>
    <w:rsid w:val="00315FAC"/>
    <w:rsid w:val="0031667B"/>
    <w:rsid w:val="00317056"/>
    <w:rsid w:val="0031723A"/>
    <w:rsid w:val="0032044C"/>
    <w:rsid w:val="0032052B"/>
    <w:rsid w:val="00320B9B"/>
    <w:rsid w:val="00320EAF"/>
    <w:rsid w:val="00320F73"/>
    <w:rsid w:val="003210B0"/>
    <w:rsid w:val="003214C9"/>
    <w:rsid w:val="0032270A"/>
    <w:rsid w:val="00322777"/>
    <w:rsid w:val="00322D62"/>
    <w:rsid w:val="0032374A"/>
    <w:rsid w:val="003237F7"/>
    <w:rsid w:val="00323C30"/>
    <w:rsid w:val="00323EC0"/>
    <w:rsid w:val="003250F3"/>
    <w:rsid w:val="003256A5"/>
    <w:rsid w:val="00325A69"/>
    <w:rsid w:val="00326272"/>
    <w:rsid w:val="00326544"/>
    <w:rsid w:val="00326A60"/>
    <w:rsid w:val="00326F01"/>
    <w:rsid w:val="00327BF7"/>
    <w:rsid w:val="003302CB"/>
    <w:rsid w:val="00331572"/>
    <w:rsid w:val="00331AE8"/>
    <w:rsid w:val="00331FA3"/>
    <w:rsid w:val="003328BC"/>
    <w:rsid w:val="00332F64"/>
    <w:rsid w:val="003332F7"/>
    <w:rsid w:val="003339DE"/>
    <w:rsid w:val="003339F0"/>
    <w:rsid w:val="00334450"/>
    <w:rsid w:val="00334A92"/>
    <w:rsid w:val="003353D8"/>
    <w:rsid w:val="0033672D"/>
    <w:rsid w:val="00340749"/>
    <w:rsid w:val="003417B5"/>
    <w:rsid w:val="00342969"/>
    <w:rsid w:val="00342AC7"/>
    <w:rsid w:val="00343270"/>
    <w:rsid w:val="00344081"/>
    <w:rsid w:val="00344499"/>
    <w:rsid w:val="003444AF"/>
    <w:rsid w:val="003448E2"/>
    <w:rsid w:val="00344E8D"/>
    <w:rsid w:val="003456E3"/>
    <w:rsid w:val="0034626B"/>
    <w:rsid w:val="00346CBD"/>
    <w:rsid w:val="00346E15"/>
    <w:rsid w:val="00347135"/>
    <w:rsid w:val="0034736B"/>
    <w:rsid w:val="00347565"/>
    <w:rsid w:val="00347CC3"/>
    <w:rsid w:val="00347D9E"/>
    <w:rsid w:val="003502D1"/>
    <w:rsid w:val="00350611"/>
    <w:rsid w:val="003518D6"/>
    <w:rsid w:val="00352379"/>
    <w:rsid w:val="0035261D"/>
    <w:rsid w:val="0035276D"/>
    <w:rsid w:val="00352773"/>
    <w:rsid w:val="00352AB3"/>
    <w:rsid w:val="00352C34"/>
    <w:rsid w:val="00352C71"/>
    <w:rsid w:val="0035312F"/>
    <w:rsid w:val="00354128"/>
    <w:rsid w:val="00354540"/>
    <w:rsid w:val="003546B9"/>
    <w:rsid w:val="00354B8D"/>
    <w:rsid w:val="00354BEE"/>
    <w:rsid w:val="003557FD"/>
    <w:rsid w:val="00355ADC"/>
    <w:rsid w:val="003561D1"/>
    <w:rsid w:val="0035625D"/>
    <w:rsid w:val="003569A9"/>
    <w:rsid w:val="00356F35"/>
    <w:rsid w:val="00357221"/>
    <w:rsid w:val="00357254"/>
    <w:rsid w:val="00357511"/>
    <w:rsid w:val="0035783D"/>
    <w:rsid w:val="003578B4"/>
    <w:rsid w:val="00357921"/>
    <w:rsid w:val="00357AA8"/>
    <w:rsid w:val="00357D8D"/>
    <w:rsid w:val="00357DD1"/>
    <w:rsid w:val="00357EB5"/>
    <w:rsid w:val="00360045"/>
    <w:rsid w:val="003600B2"/>
    <w:rsid w:val="00360715"/>
    <w:rsid w:val="00361041"/>
    <w:rsid w:val="003617BB"/>
    <w:rsid w:val="00361842"/>
    <w:rsid w:val="00361BC4"/>
    <w:rsid w:val="0036229A"/>
    <w:rsid w:val="003628BE"/>
    <w:rsid w:val="00363AD9"/>
    <w:rsid w:val="00363CEC"/>
    <w:rsid w:val="00363DD1"/>
    <w:rsid w:val="00363F86"/>
    <w:rsid w:val="00363FB4"/>
    <w:rsid w:val="0036418F"/>
    <w:rsid w:val="00364336"/>
    <w:rsid w:val="003649EC"/>
    <w:rsid w:val="00364CFC"/>
    <w:rsid w:val="00364E8E"/>
    <w:rsid w:val="003652A2"/>
    <w:rsid w:val="003654DE"/>
    <w:rsid w:val="003657F5"/>
    <w:rsid w:val="00365818"/>
    <w:rsid w:val="00366A33"/>
    <w:rsid w:val="00366F1F"/>
    <w:rsid w:val="00367334"/>
    <w:rsid w:val="0036737D"/>
    <w:rsid w:val="0036785B"/>
    <w:rsid w:val="003701CD"/>
    <w:rsid w:val="00370213"/>
    <w:rsid w:val="00370355"/>
    <w:rsid w:val="00370E68"/>
    <w:rsid w:val="0037124D"/>
    <w:rsid w:val="00371C4E"/>
    <w:rsid w:val="00371D82"/>
    <w:rsid w:val="003720AD"/>
    <w:rsid w:val="0037242C"/>
    <w:rsid w:val="003727BE"/>
    <w:rsid w:val="00372EFA"/>
    <w:rsid w:val="00372F00"/>
    <w:rsid w:val="003738D2"/>
    <w:rsid w:val="003745AB"/>
    <w:rsid w:val="00374D56"/>
    <w:rsid w:val="00374E70"/>
    <w:rsid w:val="00375EB3"/>
    <w:rsid w:val="00376473"/>
    <w:rsid w:val="0037677D"/>
    <w:rsid w:val="00376962"/>
    <w:rsid w:val="00377741"/>
    <w:rsid w:val="00377822"/>
    <w:rsid w:val="0037784B"/>
    <w:rsid w:val="00377A4B"/>
    <w:rsid w:val="00377FD2"/>
    <w:rsid w:val="0038013A"/>
    <w:rsid w:val="0038110E"/>
    <w:rsid w:val="003812F0"/>
    <w:rsid w:val="00381572"/>
    <w:rsid w:val="00381FD6"/>
    <w:rsid w:val="0038224F"/>
    <w:rsid w:val="00382721"/>
    <w:rsid w:val="00382B11"/>
    <w:rsid w:val="00382EC4"/>
    <w:rsid w:val="00383320"/>
    <w:rsid w:val="00383824"/>
    <w:rsid w:val="00384C7B"/>
    <w:rsid w:val="00385105"/>
    <w:rsid w:val="003852B5"/>
    <w:rsid w:val="00385323"/>
    <w:rsid w:val="0038548E"/>
    <w:rsid w:val="00385939"/>
    <w:rsid w:val="00385AB3"/>
    <w:rsid w:val="00385C5F"/>
    <w:rsid w:val="00386899"/>
    <w:rsid w:val="00386945"/>
    <w:rsid w:val="0038712C"/>
    <w:rsid w:val="0038761D"/>
    <w:rsid w:val="00387754"/>
    <w:rsid w:val="0038780B"/>
    <w:rsid w:val="0038796E"/>
    <w:rsid w:val="00387FDF"/>
    <w:rsid w:val="003900ED"/>
    <w:rsid w:val="00390187"/>
    <w:rsid w:val="003902AB"/>
    <w:rsid w:val="00390C2B"/>
    <w:rsid w:val="00390F16"/>
    <w:rsid w:val="00391D34"/>
    <w:rsid w:val="00391E3A"/>
    <w:rsid w:val="00393B69"/>
    <w:rsid w:val="00393D67"/>
    <w:rsid w:val="00393EBF"/>
    <w:rsid w:val="00394295"/>
    <w:rsid w:val="00394A3C"/>
    <w:rsid w:val="00394ADB"/>
    <w:rsid w:val="00395125"/>
    <w:rsid w:val="0039548B"/>
    <w:rsid w:val="00395AC1"/>
    <w:rsid w:val="00397269"/>
    <w:rsid w:val="0039793E"/>
    <w:rsid w:val="003A0BB7"/>
    <w:rsid w:val="003A18FB"/>
    <w:rsid w:val="003A1FD8"/>
    <w:rsid w:val="003A252D"/>
    <w:rsid w:val="003A2F3F"/>
    <w:rsid w:val="003A38CD"/>
    <w:rsid w:val="003A390E"/>
    <w:rsid w:val="003A3B9F"/>
    <w:rsid w:val="003A3CBA"/>
    <w:rsid w:val="003A3EF0"/>
    <w:rsid w:val="003A3F61"/>
    <w:rsid w:val="003A43E4"/>
    <w:rsid w:val="003A48CD"/>
    <w:rsid w:val="003A4F60"/>
    <w:rsid w:val="003A617D"/>
    <w:rsid w:val="003A6683"/>
    <w:rsid w:val="003A7B0B"/>
    <w:rsid w:val="003B031E"/>
    <w:rsid w:val="003B0622"/>
    <w:rsid w:val="003B14E8"/>
    <w:rsid w:val="003B17CE"/>
    <w:rsid w:val="003B1F07"/>
    <w:rsid w:val="003B1FC0"/>
    <w:rsid w:val="003B22C4"/>
    <w:rsid w:val="003B2332"/>
    <w:rsid w:val="003B2A08"/>
    <w:rsid w:val="003B2C6C"/>
    <w:rsid w:val="003B2D82"/>
    <w:rsid w:val="003B3321"/>
    <w:rsid w:val="003B38CD"/>
    <w:rsid w:val="003B3930"/>
    <w:rsid w:val="003B3EE6"/>
    <w:rsid w:val="003B452E"/>
    <w:rsid w:val="003B47C6"/>
    <w:rsid w:val="003B488C"/>
    <w:rsid w:val="003B4C86"/>
    <w:rsid w:val="003B4CD7"/>
    <w:rsid w:val="003B5545"/>
    <w:rsid w:val="003B5A91"/>
    <w:rsid w:val="003B5D3B"/>
    <w:rsid w:val="003B6520"/>
    <w:rsid w:val="003B6719"/>
    <w:rsid w:val="003B6A49"/>
    <w:rsid w:val="003B6AFE"/>
    <w:rsid w:val="003B6C97"/>
    <w:rsid w:val="003B75EF"/>
    <w:rsid w:val="003B7AC7"/>
    <w:rsid w:val="003B7E31"/>
    <w:rsid w:val="003C0376"/>
    <w:rsid w:val="003C18E3"/>
    <w:rsid w:val="003C203F"/>
    <w:rsid w:val="003C2106"/>
    <w:rsid w:val="003C27BC"/>
    <w:rsid w:val="003C27F2"/>
    <w:rsid w:val="003C337E"/>
    <w:rsid w:val="003C36D2"/>
    <w:rsid w:val="003C374A"/>
    <w:rsid w:val="003C52CB"/>
    <w:rsid w:val="003C5C7F"/>
    <w:rsid w:val="003C5D74"/>
    <w:rsid w:val="003C5D9A"/>
    <w:rsid w:val="003C6601"/>
    <w:rsid w:val="003C6610"/>
    <w:rsid w:val="003C6CB0"/>
    <w:rsid w:val="003C712F"/>
    <w:rsid w:val="003C7489"/>
    <w:rsid w:val="003C76D5"/>
    <w:rsid w:val="003C77AB"/>
    <w:rsid w:val="003C7DFC"/>
    <w:rsid w:val="003D15B5"/>
    <w:rsid w:val="003D16EA"/>
    <w:rsid w:val="003D1A5C"/>
    <w:rsid w:val="003D21C0"/>
    <w:rsid w:val="003D2252"/>
    <w:rsid w:val="003D252D"/>
    <w:rsid w:val="003D338A"/>
    <w:rsid w:val="003D37E8"/>
    <w:rsid w:val="003D3B5F"/>
    <w:rsid w:val="003D3D2E"/>
    <w:rsid w:val="003D3E9D"/>
    <w:rsid w:val="003D46E5"/>
    <w:rsid w:val="003D4806"/>
    <w:rsid w:val="003D5292"/>
    <w:rsid w:val="003D5358"/>
    <w:rsid w:val="003D56E6"/>
    <w:rsid w:val="003D5B51"/>
    <w:rsid w:val="003D5BC8"/>
    <w:rsid w:val="003D6314"/>
    <w:rsid w:val="003D636F"/>
    <w:rsid w:val="003D7872"/>
    <w:rsid w:val="003D7A56"/>
    <w:rsid w:val="003E055B"/>
    <w:rsid w:val="003E0D56"/>
    <w:rsid w:val="003E0D9F"/>
    <w:rsid w:val="003E2750"/>
    <w:rsid w:val="003E2BA8"/>
    <w:rsid w:val="003E3730"/>
    <w:rsid w:val="003E391D"/>
    <w:rsid w:val="003E4084"/>
    <w:rsid w:val="003E42BF"/>
    <w:rsid w:val="003E4A68"/>
    <w:rsid w:val="003E4D9C"/>
    <w:rsid w:val="003E554B"/>
    <w:rsid w:val="003E66C0"/>
    <w:rsid w:val="003E6B9A"/>
    <w:rsid w:val="003E7605"/>
    <w:rsid w:val="003E7C83"/>
    <w:rsid w:val="003F0128"/>
    <w:rsid w:val="003F0412"/>
    <w:rsid w:val="003F05AA"/>
    <w:rsid w:val="003F08E9"/>
    <w:rsid w:val="003F0C32"/>
    <w:rsid w:val="003F129F"/>
    <w:rsid w:val="003F20E9"/>
    <w:rsid w:val="003F22FB"/>
    <w:rsid w:val="003F2567"/>
    <w:rsid w:val="003F2D97"/>
    <w:rsid w:val="003F2FD7"/>
    <w:rsid w:val="003F3545"/>
    <w:rsid w:val="003F36E7"/>
    <w:rsid w:val="003F3DDA"/>
    <w:rsid w:val="003F4497"/>
    <w:rsid w:val="003F4730"/>
    <w:rsid w:val="003F4E9E"/>
    <w:rsid w:val="003F4ECD"/>
    <w:rsid w:val="003F5B7A"/>
    <w:rsid w:val="003F7283"/>
    <w:rsid w:val="003F75A0"/>
    <w:rsid w:val="003F781B"/>
    <w:rsid w:val="003F7A30"/>
    <w:rsid w:val="003F7FE1"/>
    <w:rsid w:val="00400A94"/>
    <w:rsid w:val="00400F17"/>
    <w:rsid w:val="00400F18"/>
    <w:rsid w:val="0040114B"/>
    <w:rsid w:val="00401B2D"/>
    <w:rsid w:val="00402087"/>
    <w:rsid w:val="0040224B"/>
    <w:rsid w:val="004026BC"/>
    <w:rsid w:val="00402A09"/>
    <w:rsid w:val="004036A6"/>
    <w:rsid w:val="00403A9C"/>
    <w:rsid w:val="00404208"/>
    <w:rsid w:val="0040452B"/>
    <w:rsid w:val="00404886"/>
    <w:rsid w:val="00404A47"/>
    <w:rsid w:val="00404AD7"/>
    <w:rsid w:val="00404C0F"/>
    <w:rsid w:val="00404F69"/>
    <w:rsid w:val="0040563F"/>
    <w:rsid w:val="004057B5"/>
    <w:rsid w:val="00405889"/>
    <w:rsid w:val="00407688"/>
    <w:rsid w:val="004078F0"/>
    <w:rsid w:val="0041017D"/>
    <w:rsid w:val="00410257"/>
    <w:rsid w:val="00410491"/>
    <w:rsid w:val="00410957"/>
    <w:rsid w:val="00410B18"/>
    <w:rsid w:val="0041149D"/>
    <w:rsid w:val="004115F8"/>
    <w:rsid w:val="00411806"/>
    <w:rsid w:val="0041240B"/>
    <w:rsid w:val="00412544"/>
    <w:rsid w:val="004125BC"/>
    <w:rsid w:val="00413570"/>
    <w:rsid w:val="00413638"/>
    <w:rsid w:val="00413830"/>
    <w:rsid w:val="00413AF5"/>
    <w:rsid w:val="004142EB"/>
    <w:rsid w:val="004148C1"/>
    <w:rsid w:val="00415748"/>
    <w:rsid w:val="00415AB0"/>
    <w:rsid w:val="00415CDB"/>
    <w:rsid w:val="0041604A"/>
    <w:rsid w:val="004160CD"/>
    <w:rsid w:val="00416883"/>
    <w:rsid w:val="00416B31"/>
    <w:rsid w:val="00416DAD"/>
    <w:rsid w:val="00416F47"/>
    <w:rsid w:val="00417108"/>
    <w:rsid w:val="00417BA8"/>
    <w:rsid w:val="00417DA8"/>
    <w:rsid w:val="00417ED2"/>
    <w:rsid w:val="00420357"/>
    <w:rsid w:val="00420C3B"/>
    <w:rsid w:val="004215F1"/>
    <w:rsid w:val="00421935"/>
    <w:rsid w:val="00421EE3"/>
    <w:rsid w:val="00422D45"/>
    <w:rsid w:val="00422DB4"/>
    <w:rsid w:val="00422FC1"/>
    <w:rsid w:val="0042322A"/>
    <w:rsid w:val="0042340B"/>
    <w:rsid w:val="00423910"/>
    <w:rsid w:val="00423F77"/>
    <w:rsid w:val="00424E38"/>
    <w:rsid w:val="00424E49"/>
    <w:rsid w:val="00425768"/>
    <w:rsid w:val="004260C6"/>
    <w:rsid w:val="00426ED6"/>
    <w:rsid w:val="00427014"/>
    <w:rsid w:val="00427D5A"/>
    <w:rsid w:val="00430527"/>
    <w:rsid w:val="00430673"/>
    <w:rsid w:val="00430975"/>
    <w:rsid w:val="004313DA"/>
    <w:rsid w:val="0043187B"/>
    <w:rsid w:val="00431DFC"/>
    <w:rsid w:val="00431EDF"/>
    <w:rsid w:val="00432047"/>
    <w:rsid w:val="00432A09"/>
    <w:rsid w:val="0043326A"/>
    <w:rsid w:val="004332D9"/>
    <w:rsid w:val="0043391F"/>
    <w:rsid w:val="00433C46"/>
    <w:rsid w:val="00434027"/>
    <w:rsid w:val="00434501"/>
    <w:rsid w:val="00434A53"/>
    <w:rsid w:val="004350F4"/>
    <w:rsid w:val="00435358"/>
    <w:rsid w:val="004355A6"/>
    <w:rsid w:val="00435A64"/>
    <w:rsid w:val="00435CEA"/>
    <w:rsid w:val="004362C1"/>
    <w:rsid w:val="00436450"/>
    <w:rsid w:val="004365AC"/>
    <w:rsid w:val="004365D0"/>
    <w:rsid w:val="0043662E"/>
    <w:rsid w:val="00436711"/>
    <w:rsid w:val="00436717"/>
    <w:rsid w:val="004368C0"/>
    <w:rsid w:val="00436AF7"/>
    <w:rsid w:val="00436E0D"/>
    <w:rsid w:val="004371BF"/>
    <w:rsid w:val="00437C2E"/>
    <w:rsid w:val="00437CC4"/>
    <w:rsid w:val="004402C3"/>
    <w:rsid w:val="004402CD"/>
    <w:rsid w:val="00440B82"/>
    <w:rsid w:val="00440FD3"/>
    <w:rsid w:val="00441FDC"/>
    <w:rsid w:val="00442393"/>
    <w:rsid w:val="00442483"/>
    <w:rsid w:val="00442848"/>
    <w:rsid w:val="00443585"/>
    <w:rsid w:val="00443EB1"/>
    <w:rsid w:val="00444037"/>
    <w:rsid w:val="0044436D"/>
    <w:rsid w:val="00444E83"/>
    <w:rsid w:val="00445BCE"/>
    <w:rsid w:val="0044614D"/>
    <w:rsid w:val="00446512"/>
    <w:rsid w:val="00446F13"/>
    <w:rsid w:val="004472E5"/>
    <w:rsid w:val="00447B3C"/>
    <w:rsid w:val="004509EB"/>
    <w:rsid w:val="00450A37"/>
    <w:rsid w:val="00450D4B"/>
    <w:rsid w:val="00451B1C"/>
    <w:rsid w:val="004520F0"/>
    <w:rsid w:val="00452249"/>
    <w:rsid w:val="00452444"/>
    <w:rsid w:val="004529B4"/>
    <w:rsid w:val="00452C0F"/>
    <w:rsid w:val="00452DB8"/>
    <w:rsid w:val="00452F38"/>
    <w:rsid w:val="004537C6"/>
    <w:rsid w:val="004540E0"/>
    <w:rsid w:val="00454256"/>
    <w:rsid w:val="00455B17"/>
    <w:rsid w:val="00456DE7"/>
    <w:rsid w:val="00456DE9"/>
    <w:rsid w:val="00456F9E"/>
    <w:rsid w:val="0045761C"/>
    <w:rsid w:val="0045762E"/>
    <w:rsid w:val="00460C67"/>
    <w:rsid w:val="00460E9F"/>
    <w:rsid w:val="0046148A"/>
    <w:rsid w:val="0046150A"/>
    <w:rsid w:val="00461798"/>
    <w:rsid w:val="00462A5B"/>
    <w:rsid w:val="00462CB7"/>
    <w:rsid w:val="00463A32"/>
    <w:rsid w:val="004640D5"/>
    <w:rsid w:val="004642D4"/>
    <w:rsid w:val="004644CD"/>
    <w:rsid w:val="00464A76"/>
    <w:rsid w:val="0046557A"/>
    <w:rsid w:val="004657A5"/>
    <w:rsid w:val="00465B7D"/>
    <w:rsid w:val="00465E0F"/>
    <w:rsid w:val="00466206"/>
    <w:rsid w:val="00466C94"/>
    <w:rsid w:val="00467176"/>
    <w:rsid w:val="00467D9A"/>
    <w:rsid w:val="00467FCC"/>
    <w:rsid w:val="0047042B"/>
    <w:rsid w:val="00470AB7"/>
    <w:rsid w:val="00471521"/>
    <w:rsid w:val="004716CE"/>
    <w:rsid w:val="004722ED"/>
    <w:rsid w:val="004724E1"/>
    <w:rsid w:val="00473545"/>
    <w:rsid w:val="00473DD4"/>
    <w:rsid w:val="00473E90"/>
    <w:rsid w:val="00474001"/>
    <w:rsid w:val="0047431C"/>
    <w:rsid w:val="0047447A"/>
    <w:rsid w:val="00474771"/>
    <w:rsid w:val="00475993"/>
    <w:rsid w:val="004759AB"/>
    <w:rsid w:val="00475BCB"/>
    <w:rsid w:val="00476657"/>
    <w:rsid w:val="0047691C"/>
    <w:rsid w:val="00477652"/>
    <w:rsid w:val="00477B60"/>
    <w:rsid w:val="00477C29"/>
    <w:rsid w:val="00480298"/>
    <w:rsid w:val="004802DD"/>
    <w:rsid w:val="004803A0"/>
    <w:rsid w:val="00480D83"/>
    <w:rsid w:val="00482C4F"/>
    <w:rsid w:val="00482F36"/>
    <w:rsid w:val="00483102"/>
    <w:rsid w:val="0048311F"/>
    <w:rsid w:val="0048331D"/>
    <w:rsid w:val="004833BB"/>
    <w:rsid w:val="00483924"/>
    <w:rsid w:val="00483AEF"/>
    <w:rsid w:val="00483D6B"/>
    <w:rsid w:val="004846BF"/>
    <w:rsid w:val="00485194"/>
    <w:rsid w:val="00485573"/>
    <w:rsid w:val="004859F9"/>
    <w:rsid w:val="004867DF"/>
    <w:rsid w:val="00486CC3"/>
    <w:rsid w:val="00486CE9"/>
    <w:rsid w:val="00486D3B"/>
    <w:rsid w:val="00486D66"/>
    <w:rsid w:val="004873D0"/>
    <w:rsid w:val="00487A38"/>
    <w:rsid w:val="00487D46"/>
    <w:rsid w:val="00487D50"/>
    <w:rsid w:val="00487D78"/>
    <w:rsid w:val="00487FEF"/>
    <w:rsid w:val="00490275"/>
    <w:rsid w:val="004906A4"/>
    <w:rsid w:val="00491344"/>
    <w:rsid w:val="00491431"/>
    <w:rsid w:val="00491AFB"/>
    <w:rsid w:val="00491BC6"/>
    <w:rsid w:val="00491ED9"/>
    <w:rsid w:val="004929A5"/>
    <w:rsid w:val="00492A73"/>
    <w:rsid w:val="00493A82"/>
    <w:rsid w:val="00493CE0"/>
    <w:rsid w:val="0049444D"/>
    <w:rsid w:val="0049598D"/>
    <w:rsid w:val="00496A61"/>
    <w:rsid w:val="0049713F"/>
    <w:rsid w:val="004976AA"/>
    <w:rsid w:val="004A00C6"/>
    <w:rsid w:val="004A06AF"/>
    <w:rsid w:val="004A0727"/>
    <w:rsid w:val="004A0C8F"/>
    <w:rsid w:val="004A0CE1"/>
    <w:rsid w:val="004A123B"/>
    <w:rsid w:val="004A22D0"/>
    <w:rsid w:val="004A23A5"/>
    <w:rsid w:val="004A2935"/>
    <w:rsid w:val="004A3461"/>
    <w:rsid w:val="004A3769"/>
    <w:rsid w:val="004A3877"/>
    <w:rsid w:val="004A3AE8"/>
    <w:rsid w:val="004A3B48"/>
    <w:rsid w:val="004A3E99"/>
    <w:rsid w:val="004A4326"/>
    <w:rsid w:val="004A443D"/>
    <w:rsid w:val="004A4691"/>
    <w:rsid w:val="004A4E85"/>
    <w:rsid w:val="004A4F8E"/>
    <w:rsid w:val="004A5458"/>
    <w:rsid w:val="004A551C"/>
    <w:rsid w:val="004A55FA"/>
    <w:rsid w:val="004A5A7A"/>
    <w:rsid w:val="004A5AF4"/>
    <w:rsid w:val="004A5DF4"/>
    <w:rsid w:val="004A5F0B"/>
    <w:rsid w:val="004A5F7B"/>
    <w:rsid w:val="004A6352"/>
    <w:rsid w:val="004A6355"/>
    <w:rsid w:val="004A6A60"/>
    <w:rsid w:val="004A7665"/>
    <w:rsid w:val="004A766B"/>
    <w:rsid w:val="004A7AA6"/>
    <w:rsid w:val="004A7BBA"/>
    <w:rsid w:val="004A7DD1"/>
    <w:rsid w:val="004A7F67"/>
    <w:rsid w:val="004B0F3C"/>
    <w:rsid w:val="004B1590"/>
    <w:rsid w:val="004B19EF"/>
    <w:rsid w:val="004B1CBE"/>
    <w:rsid w:val="004B1FBC"/>
    <w:rsid w:val="004B2525"/>
    <w:rsid w:val="004B2668"/>
    <w:rsid w:val="004B2A07"/>
    <w:rsid w:val="004B2ACF"/>
    <w:rsid w:val="004B3043"/>
    <w:rsid w:val="004B3238"/>
    <w:rsid w:val="004B3253"/>
    <w:rsid w:val="004B33B8"/>
    <w:rsid w:val="004B3414"/>
    <w:rsid w:val="004B3699"/>
    <w:rsid w:val="004B4316"/>
    <w:rsid w:val="004B4BD6"/>
    <w:rsid w:val="004B5786"/>
    <w:rsid w:val="004B586A"/>
    <w:rsid w:val="004B599F"/>
    <w:rsid w:val="004B63BC"/>
    <w:rsid w:val="004B70F5"/>
    <w:rsid w:val="004B7226"/>
    <w:rsid w:val="004B7471"/>
    <w:rsid w:val="004B758D"/>
    <w:rsid w:val="004B7ADD"/>
    <w:rsid w:val="004C002E"/>
    <w:rsid w:val="004C02C1"/>
    <w:rsid w:val="004C081F"/>
    <w:rsid w:val="004C0B2C"/>
    <w:rsid w:val="004C219F"/>
    <w:rsid w:val="004C21F5"/>
    <w:rsid w:val="004C2274"/>
    <w:rsid w:val="004C26CE"/>
    <w:rsid w:val="004C28EF"/>
    <w:rsid w:val="004C3966"/>
    <w:rsid w:val="004C3CA6"/>
    <w:rsid w:val="004C4AD5"/>
    <w:rsid w:val="004C4FD4"/>
    <w:rsid w:val="004C5286"/>
    <w:rsid w:val="004C5789"/>
    <w:rsid w:val="004C5E9D"/>
    <w:rsid w:val="004C5FD0"/>
    <w:rsid w:val="004C6006"/>
    <w:rsid w:val="004C6037"/>
    <w:rsid w:val="004C65DD"/>
    <w:rsid w:val="004C6FB1"/>
    <w:rsid w:val="004C73B9"/>
    <w:rsid w:val="004C7662"/>
    <w:rsid w:val="004C7BE4"/>
    <w:rsid w:val="004C7F50"/>
    <w:rsid w:val="004D0072"/>
    <w:rsid w:val="004D0326"/>
    <w:rsid w:val="004D0437"/>
    <w:rsid w:val="004D0A23"/>
    <w:rsid w:val="004D0EFE"/>
    <w:rsid w:val="004D13AC"/>
    <w:rsid w:val="004D20D0"/>
    <w:rsid w:val="004D22E0"/>
    <w:rsid w:val="004D2A01"/>
    <w:rsid w:val="004D319E"/>
    <w:rsid w:val="004D31A9"/>
    <w:rsid w:val="004D37BD"/>
    <w:rsid w:val="004D3E98"/>
    <w:rsid w:val="004D40BB"/>
    <w:rsid w:val="004D499C"/>
    <w:rsid w:val="004D512F"/>
    <w:rsid w:val="004D5485"/>
    <w:rsid w:val="004D5668"/>
    <w:rsid w:val="004D56F5"/>
    <w:rsid w:val="004D5886"/>
    <w:rsid w:val="004D5D20"/>
    <w:rsid w:val="004D5D55"/>
    <w:rsid w:val="004D632D"/>
    <w:rsid w:val="004D689D"/>
    <w:rsid w:val="004D6EEF"/>
    <w:rsid w:val="004D768F"/>
    <w:rsid w:val="004D76D0"/>
    <w:rsid w:val="004D76ED"/>
    <w:rsid w:val="004D7768"/>
    <w:rsid w:val="004D7947"/>
    <w:rsid w:val="004D79ED"/>
    <w:rsid w:val="004D7C5F"/>
    <w:rsid w:val="004D7F93"/>
    <w:rsid w:val="004E07E4"/>
    <w:rsid w:val="004E0FE4"/>
    <w:rsid w:val="004E1952"/>
    <w:rsid w:val="004E23CE"/>
    <w:rsid w:val="004E2B48"/>
    <w:rsid w:val="004E2B85"/>
    <w:rsid w:val="004E356E"/>
    <w:rsid w:val="004E435C"/>
    <w:rsid w:val="004E4DB5"/>
    <w:rsid w:val="004E50B6"/>
    <w:rsid w:val="004E5114"/>
    <w:rsid w:val="004E6AA4"/>
    <w:rsid w:val="004E6F81"/>
    <w:rsid w:val="004E7A73"/>
    <w:rsid w:val="004E7AEB"/>
    <w:rsid w:val="004F02AD"/>
    <w:rsid w:val="004F0331"/>
    <w:rsid w:val="004F1FFE"/>
    <w:rsid w:val="004F21D0"/>
    <w:rsid w:val="004F21E1"/>
    <w:rsid w:val="004F25AF"/>
    <w:rsid w:val="004F3014"/>
    <w:rsid w:val="004F3280"/>
    <w:rsid w:val="004F356D"/>
    <w:rsid w:val="004F35A0"/>
    <w:rsid w:val="004F3825"/>
    <w:rsid w:val="004F3918"/>
    <w:rsid w:val="004F3BBF"/>
    <w:rsid w:val="004F3DC2"/>
    <w:rsid w:val="004F4F64"/>
    <w:rsid w:val="004F4F7C"/>
    <w:rsid w:val="004F5C99"/>
    <w:rsid w:val="004F6108"/>
    <w:rsid w:val="004F6330"/>
    <w:rsid w:val="004F64C9"/>
    <w:rsid w:val="004F68D5"/>
    <w:rsid w:val="004F6922"/>
    <w:rsid w:val="004F6CB5"/>
    <w:rsid w:val="004F7617"/>
    <w:rsid w:val="004F76DA"/>
    <w:rsid w:val="005001C0"/>
    <w:rsid w:val="005006C3"/>
    <w:rsid w:val="005008AB"/>
    <w:rsid w:val="005008AD"/>
    <w:rsid w:val="00501D0F"/>
    <w:rsid w:val="005028BE"/>
    <w:rsid w:val="00502B9C"/>
    <w:rsid w:val="0050339B"/>
    <w:rsid w:val="00503A07"/>
    <w:rsid w:val="00503A67"/>
    <w:rsid w:val="0050407A"/>
    <w:rsid w:val="0050502F"/>
    <w:rsid w:val="005051A0"/>
    <w:rsid w:val="005056A5"/>
    <w:rsid w:val="00505785"/>
    <w:rsid w:val="005058C5"/>
    <w:rsid w:val="00505D67"/>
    <w:rsid w:val="00505DD6"/>
    <w:rsid w:val="00506B25"/>
    <w:rsid w:val="00506DEB"/>
    <w:rsid w:val="00506F1E"/>
    <w:rsid w:val="0050728C"/>
    <w:rsid w:val="0050759E"/>
    <w:rsid w:val="00507834"/>
    <w:rsid w:val="005078B0"/>
    <w:rsid w:val="005104D6"/>
    <w:rsid w:val="00510511"/>
    <w:rsid w:val="005108B7"/>
    <w:rsid w:val="00510A24"/>
    <w:rsid w:val="00510A34"/>
    <w:rsid w:val="00510C62"/>
    <w:rsid w:val="00510E49"/>
    <w:rsid w:val="00511640"/>
    <w:rsid w:val="00511A62"/>
    <w:rsid w:val="00512309"/>
    <w:rsid w:val="005124EE"/>
    <w:rsid w:val="005125E0"/>
    <w:rsid w:val="0051288B"/>
    <w:rsid w:val="00512915"/>
    <w:rsid w:val="00512985"/>
    <w:rsid w:val="00514147"/>
    <w:rsid w:val="00514BBE"/>
    <w:rsid w:val="0051541F"/>
    <w:rsid w:val="00515ACD"/>
    <w:rsid w:val="00516558"/>
    <w:rsid w:val="00516952"/>
    <w:rsid w:val="00516BD9"/>
    <w:rsid w:val="00516F74"/>
    <w:rsid w:val="00520514"/>
    <w:rsid w:val="00520896"/>
    <w:rsid w:val="00520D16"/>
    <w:rsid w:val="00520E7A"/>
    <w:rsid w:val="005212B5"/>
    <w:rsid w:val="00521728"/>
    <w:rsid w:val="00521F53"/>
    <w:rsid w:val="00522E1D"/>
    <w:rsid w:val="00523055"/>
    <w:rsid w:val="005235B7"/>
    <w:rsid w:val="005237A6"/>
    <w:rsid w:val="00523C70"/>
    <w:rsid w:val="00523E01"/>
    <w:rsid w:val="00524987"/>
    <w:rsid w:val="00524B36"/>
    <w:rsid w:val="005252A8"/>
    <w:rsid w:val="005256F1"/>
    <w:rsid w:val="00525E84"/>
    <w:rsid w:val="00525FDF"/>
    <w:rsid w:val="0052660D"/>
    <w:rsid w:val="00527146"/>
    <w:rsid w:val="00527318"/>
    <w:rsid w:val="00527EA8"/>
    <w:rsid w:val="0053093B"/>
    <w:rsid w:val="00530B81"/>
    <w:rsid w:val="00530CFC"/>
    <w:rsid w:val="00530D20"/>
    <w:rsid w:val="00530D95"/>
    <w:rsid w:val="00531506"/>
    <w:rsid w:val="00531636"/>
    <w:rsid w:val="00531F24"/>
    <w:rsid w:val="00531FCF"/>
    <w:rsid w:val="005320ED"/>
    <w:rsid w:val="00532B76"/>
    <w:rsid w:val="00532C9C"/>
    <w:rsid w:val="00533237"/>
    <w:rsid w:val="005337EE"/>
    <w:rsid w:val="00533A61"/>
    <w:rsid w:val="00533EC3"/>
    <w:rsid w:val="00533F7F"/>
    <w:rsid w:val="005348D2"/>
    <w:rsid w:val="00534D9D"/>
    <w:rsid w:val="00534E7E"/>
    <w:rsid w:val="005352EA"/>
    <w:rsid w:val="0053533D"/>
    <w:rsid w:val="00535942"/>
    <w:rsid w:val="00536EE3"/>
    <w:rsid w:val="005378C6"/>
    <w:rsid w:val="005379FE"/>
    <w:rsid w:val="00537A4E"/>
    <w:rsid w:val="005406B4"/>
    <w:rsid w:val="00542AAF"/>
    <w:rsid w:val="00542CF2"/>
    <w:rsid w:val="005432E8"/>
    <w:rsid w:val="00543ABE"/>
    <w:rsid w:val="00543C0A"/>
    <w:rsid w:val="00543C53"/>
    <w:rsid w:val="00544183"/>
    <w:rsid w:val="00544268"/>
    <w:rsid w:val="00544501"/>
    <w:rsid w:val="00544AA5"/>
    <w:rsid w:val="00544B09"/>
    <w:rsid w:val="00544B63"/>
    <w:rsid w:val="00544E63"/>
    <w:rsid w:val="005456ED"/>
    <w:rsid w:val="00546497"/>
    <w:rsid w:val="0054657D"/>
    <w:rsid w:val="00547144"/>
    <w:rsid w:val="00547597"/>
    <w:rsid w:val="005478C6"/>
    <w:rsid w:val="00550195"/>
    <w:rsid w:val="00550567"/>
    <w:rsid w:val="00550CEC"/>
    <w:rsid w:val="00550DE6"/>
    <w:rsid w:val="005514CA"/>
    <w:rsid w:val="00551534"/>
    <w:rsid w:val="00551798"/>
    <w:rsid w:val="005517A0"/>
    <w:rsid w:val="00552E18"/>
    <w:rsid w:val="00552EE0"/>
    <w:rsid w:val="00552FB3"/>
    <w:rsid w:val="005532DC"/>
    <w:rsid w:val="005538C7"/>
    <w:rsid w:val="00553D93"/>
    <w:rsid w:val="00554493"/>
    <w:rsid w:val="00554641"/>
    <w:rsid w:val="00554B6E"/>
    <w:rsid w:val="00555873"/>
    <w:rsid w:val="00555EBF"/>
    <w:rsid w:val="005560D4"/>
    <w:rsid w:val="005565BE"/>
    <w:rsid w:val="005567F7"/>
    <w:rsid w:val="00556EAF"/>
    <w:rsid w:val="00556F15"/>
    <w:rsid w:val="0055737C"/>
    <w:rsid w:val="00560386"/>
    <w:rsid w:val="00560537"/>
    <w:rsid w:val="00560EB8"/>
    <w:rsid w:val="00561191"/>
    <w:rsid w:val="00561C24"/>
    <w:rsid w:val="005626FF"/>
    <w:rsid w:val="00562879"/>
    <w:rsid w:val="00562BBC"/>
    <w:rsid w:val="00563AB9"/>
    <w:rsid w:val="0056411E"/>
    <w:rsid w:val="00564183"/>
    <w:rsid w:val="005642E0"/>
    <w:rsid w:val="005648BA"/>
    <w:rsid w:val="00564B9F"/>
    <w:rsid w:val="00564D77"/>
    <w:rsid w:val="00564FB1"/>
    <w:rsid w:val="00565BF2"/>
    <w:rsid w:val="00565CF4"/>
    <w:rsid w:val="005662F0"/>
    <w:rsid w:val="00566338"/>
    <w:rsid w:val="0056650B"/>
    <w:rsid w:val="00566731"/>
    <w:rsid w:val="00566B9E"/>
    <w:rsid w:val="00566E44"/>
    <w:rsid w:val="0056726F"/>
    <w:rsid w:val="0056752F"/>
    <w:rsid w:val="005678FC"/>
    <w:rsid w:val="005701B9"/>
    <w:rsid w:val="00570D39"/>
    <w:rsid w:val="005711D9"/>
    <w:rsid w:val="005715C5"/>
    <w:rsid w:val="00571A02"/>
    <w:rsid w:val="00571FF7"/>
    <w:rsid w:val="005726A7"/>
    <w:rsid w:val="00572B5E"/>
    <w:rsid w:val="0057357B"/>
    <w:rsid w:val="00573957"/>
    <w:rsid w:val="005740E1"/>
    <w:rsid w:val="005741DD"/>
    <w:rsid w:val="00574649"/>
    <w:rsid w:val="00574BD0"/>
    <w:rsid w:val="005756E8"/>
    <w:rsid w:val="0057584D"/>
    <w:rsid w:val="00575A52"/>
    <w:rsid w:val="00575DE1"/>
    <w:rsid w:val="005760AB"/>
    <w:rsid w:val="00576955"/>
    <w:rsid w:val="0057698D"/>
    <w:rsid w:val="00576FB1"/>
    <w:rsid w:val="00577405"/>
    <w:rsid w:val="005775F1"/>
    <w:rsid w:val="00577C9C"/>
    <w:rsid w:val="00577CC5"/>
    <w:rsid w:val="0058060F"/>
    <w:rsid w:val="0058114A"/>
    <w:rsid w:val="00581C0F"/>
    <w:rsid w:val="00581DEB"/>
    <w:rsid w:val="00581E9C"/>
    <w:rsid w:val="00582801"/>
    <w:rsid w:val="00582BDC"/>
    <w:rsid w:val="005830E7"/>
    <w:rsid w:val="00583BBD"/>
    <w:rsid w:val="005841C6"/>
    <w:rsid w:val="00584545"/>
    <w:rsid w:val="00585037"/>
    <w:rsid w:val="005852F4"/>
    <w:rsid w:val="005856DE"/>
    <w:rsid w:val="00585CB9"/>
    <w:rsid w:val="005861D9"/>
    <w:rsid w:val="00586872"/>
    <w:rsid w:val="00586A56"/>
    <w:rsid w:val="00587812"/>
    <w:rsid w:val="00587A6A"/>
    <w:rsid w:val="00587F89"/>
    <w:rsid w:val="00590686"/>
    <w:rsid w:val="005906B3"/>
    <w:rsid w:val="00590FC4"/>
    <w:rsid w:val="00591532"/>
    <w:rsid w:val="0059161A"/>
    <w:rsid w:val="005919B7"/>
    <w:rsid w:val="00591ECC"/>
    <w:rsid w:val="0059222A"/>
    <w:rsid w:val="00592896"/>
    <w:rsid w:val="005928F2"/>
    <w:rsid w:val="0059322C"/>
    <w:rsid w:val="00594A7B"/>
    <w:rsid w:val="00595809"/>
    <w:rsid w:val="0059588F"/>
    <w:rsid w:val="00595B79"/>
    <w:rsid w:val="00595BF0"/>
    <w:rsid w:val="00595D7A"/>
    <w:rsid w:val="005966C9"/>
    <w:rsid w:val="00596BB2"/>
    <w:rsid w:val="005971FC"/>
    <w:rsid w:val="00597817"/>
    <w:rsid w:val="00597DDD"/>
    <w:rsid w:val="005A01EA"/>
    <w:rsid w:val="005A091C"/>
    <w:rsid w:val="005A0B67"/>
    <w:rsid w:val="005A14D4"/>
    <w:rsid w:val="005A18FF"/>
    <w:rsid w:val="005A1D41"/>
    <w:rsid w:val="005A229E"/>
    <w:rsid w:val="005A2C5A"/>
    <w:rsid w:val="005A345B"/>
    <w:rsid w:val="005A3C60"/>
    <w:rsid w:val="005A3D3D"/>
    <w:rsid w:val="005A3F51"/>
    <w:rsid w:val="005A4420"/>
    <w:rsid w:val="005A44F3"/>
    <w:rsid w:val="005A4DE1"/>
    <w:rsid w:val="005A529C"/>
    <w:rsid w:val="005A5325"/>
    <w:rsid w:val="005A64DE"/>
    <w:rsid w:val="005A69E5"/>
    <w:rsid w:val="005A6D6A"/>
    <w:rsid w:val="005A74CD"/>
    <w:rsid w:val="005A79B0"/>
    <w:rsid w:val="005A7F76"/>
    <w:rsid w:val="005B0214"/>
    <w:rsid w:val="005B0BD7"/>
    <w:rsid w:val="005B0C08"/>
    <w:rsid w:val="005B0C73"/>
    <w:rsid w:val="005B1A5A"/>
    <w:rsid w:val="005B266B"/>
    <w:rsid w:val="005B4344"/>
    <w:rsid w:val="005B4694"/>
    <w:rsid w:val="005B5188"/>
    <w:rsid w:val="005B55E5"/>
    <w:rsid w:val="005B574B"/>
    <w:rsid w:val="005B5F62"/>
    <w:rsid w:val="005B6F11"/>
    <w:rsid w:val="005B7818"/>
    <w:rsid w:val="005B7C14"/>
    <w:rsid w:val="005B7F9E"/>
    <w:rsid w:val="005C00CA"/>
    <w:rsid w:val="005C04B3"/>
    <w:rsid w:val="005C04E9"/>
    <w:rsid w:val="005C1B76"/>
    <w:rsid w:val="005C1F87"/>
    <w:rsid w:val="005C21AE"/>
    <w:rsid w:val="005C22FF"/>
    <w:rsid w:val="005C2669"/>
    <w:rsid w:val="005C2A0B"/>
    <w:rsid w:val="005C3AF0"/>
    <w:rsid w:val="005C3FA5"/>
    <w:rsid w:val="005C41D2"/>
    <w:rsid w:val="005C4B33"/>
    <w:rsid w:val="005C50AE"/>
    <w:rsid w:val="005C557B"/>
    <w:rsid w:val="005C5B62"/>
    <w:rsid w:val="005C5BEA"/>
    <w:rsid w:val="005C5CC8"/>
    <w:rsid w:val="005C5DDD"/>
    <w:rsid w:val="005C6B8D"/>
    <w:rsid w:val="005C6D37"/>
    <w:rsid w:val="005C6E97"/>
    <w:rsid w:val="005D027C"/>
    <w:rsid w:val="005D0463"/>
    <w:rsid w:val="005D0891"/>
    <w:rsid w:val="005D0C7F"/>
    <w:rsid w:val="005D0FDA"/>
    <w:rsid w:val="005D1084"/>
    <w:rsid w:val="005D13C3"/>
    <w:rsid w:val="005D1414"/>
    <w:rsid w:val="005D1CE8"/>
    <w:rsid w:val="005D1E79"/>
    <w:rsid w:val="005D20F6"/>
    <w:rsid w:val="005D2887"/>
    <w:rsid w:val="005D29FE"/>
    <w:rsid w:val="005D31BE"/>
    <w:rsid w:val="005D40A3"/>
    <w:rsid w:val="005D4E40"/>
    <w:rsid w:val="005D549C"/>
    <w:rsid w:val="005D5AE7"/>
    <w:rsid w:val="005D60FB"/>
    <w:rsid w:val="005D6230"/>
    <w:rsid w:val="005D643F"/>
    <w:rsid w:val="005D6582"/>
    <w:rsid w:val="005D6DF4"/>
    <w:rsid w:val="005D7311"/>
    <w:rsid w:val="005D74AA"/>
    <w:rsid w:val="005D79B7"/>
    <w:rsid w:val="005E0628"/>
    <w:rsid w:val="005E0C85"/>
    <w:rsid w:val="005E0E0C"/>
    <w:rsid w:val="005E1482"/>
    <w:rsid w:val="005E16D3"/>
    <w:rsid w:val="005E1730"/>
    <w:rsid w:val="005E280C"/>
    <w:rsid w:val="005E28D6"/>
    <w:rsid w:val="005E2D66"/>
    <w:rsid w:val="005E2D74"/>
    <w:rsid w:val="005E38CB"/>
    <w:rsid w:val="005E3AF1"/>
    <w:rsid w:val="005E3CAE"/>
    <w:rsid w:val="005E4577"/>
    <w:rsid w:val="005E467C"/>
    <w:rsid w:val="005E4930"/>
    <w:rsid w:val="005E4A77"/>
    <w:rsid w:val="005E4DCF"/>
    <w:rsid w:val="005E4F07"/>
    <w:rsid w:val="005E5729"/>
    <w:rsid w:val="005E57B0"/>
    <w:rsid w:val="005E5F57"/>
    <w:rsid w:val="005E60D2"/>
    <w:rsid w:val="005E66C9"/>
    <w:rsid w:val="005E694F"/>
    <w:rsid w:val="005E696F"/>
    <w:rsid w:val="005E69BF"/>
    <w:rsid w:val="005E6A8F"/>
    <w:rsid w:val="005E6B12"/>
    <w:rsid w:val="005E6D29"/>
    <w:rsid w:val="005E6D89"/>
    <w:rsid w:val="005E7CB8"/>
    <w:rsid w:val="005F0006"/>
    <w:rsid w:val="005F03DC"/>
    <w:rsid w:val="005F0487"/>
    <w:rsid w:val="005F06E9"/>
    <w:rsid w:val="005F08A7"/>
    <w:rsid w:val="005F1413"/>
    <w:rsid w:val="005F1A20"/>
    <w:rsid w:val="005F1D21"/>
    <w:rsid w:val="005F20AC"/>
    <w:rsid w:val="005F21F5"/>
    <w:rsid w:val="005F2958"/>
    <w:rsid w:val="005F2AA5"/>
    <w:rsid w:val="005F2F0C"/>
    <w:rsid w:val="005F382B"/>
    <w:rsid w:val="005F3936"/>
    <w:rsid w:val="005F4AE3"/>
    <w:rsid w:val="005F54BF"/>
    <w:rsid w:val="005F568E"/>
    <w:rsid w:val="005F5B98"/>
    <w:rsid w:val="005F639E"/>
    <w:rsid w:val="005F6B7E"/>
    <w:rsid w:val="005F6DB6"/>
    <w:rsid w:val="005F6F62"/>
    <w:rsid w:val="005F731C"/>
    <w:rsid w:val="005F79A5"/>
    <w:rsid w:val="0060000A"/>
    <w:rsid w:val="006006FD"/>
    <w:rsid w:val="0060083F"/>
    <w:rsid w:val="006009D8"/>
    <w:rsid w:val="00600D91"/>
    <w:rsid w:val="00601458"/>
    <w:rsid w:val="006015E2"/>
    <w:rsid w:val="00601A0A"/>
    <w:rsid w:val="006022FB"/>
    <w:rsid w:val="0060230E"/>
    <w:rsid w:val="006028C8"/>
    <w:rsid w:val="00602B97"/>
    <w:rsid w:val="00602CBD"/>
    <w:rsid w:val="0060304F"/>
    <w:rsid w:val="006032DB"/>
    <w:rsid w:val="00603909"/>
    <w:rsid w:val="00604035"/>
    <w:rsid w:val="006040FF"/>
    <w:rsid w:val="00604F73"/>
    <w:rsid w:val="00605195"/>
    <w:rsid w:val="006057A6"/>
    <w:rsid w:val="006057BD"/>
    <w:rsid w:val="00605FAC"/>
    <w:rsid w:val="006060C8"/>
    <w:rsid w:val="006064AE"/>
    <w:rsid w:val="006074E3"/>
    <w:rsid w:val="0060790F"/>
    <w:rsid w:val="00607969"/>
    <w:rsid w:val="0061062E"/>
    <w:rsid w:val="006109C3"/>
    <w:rsid w:val="00610E25"/>
    <w:rsid w:val="00611242"/>
    <w:rsid w:val="006116EC"/>
    <w:rsid w:val="00611BDF"/>
    <w:rsid w:val="00612373"/>
    <w:rsid w:val="006125E9"/>
    <w:rsid w:val="006131BC"/>
    <w:rsid w:val="0061330C"/>
    <w:rsid w:val="006143B1"/>
    <w:rsid w:val="00614AC1"/>
    <w:rsid w:val="00614AD3"/>
    <w:rsid w:val="00614EBE"/>
    <w:rsid w:val="006151A5"/>
    <w:rsid w:val="00615381"/>
    <w:rsid w:val="0061556A"/>
    <w:rsid w:val="0061628A"/>
    <w:rsid w:val="00616411"/>
    <w:rsid w:val="006167E1"/>
    <w:rsid w:val="00616BDE"/>
    <w:rsid w:val="00616EAF"/>
    <w:rsid w:val="00616F7D"/>
    <w:rsid w:val="00617243"/>
    <w:rsid w:val="00617251"/>
    <w:rsid w:val="0061755E"/>
    <w:rsid w:val="00617702"/>
    <w:rsid w:val="00617F08"/>
    <w:rsid w:val="00620676"/>
    <w:rsid w:val="00620719"/>
    <w:rsid w:val="00620777"/>
    <w:rsid w:val="00620833"/>
    <w:rsid w:val="006212EC"/>
    <w:rsid w:val="006214D4"/>
    <w:rsid w:val="00621BE2"/>
    <w:rsid w:val="00621F0D"/>
    <w:rsid w:val="00622A29"/>
    <w:rsid w:val="00622F1A"/>
    <w:rsid w:val="00623209"/>
    <w:rsid w:val="0062426B"/>
    <w:rsid w:val="00624387"/>
    <w:rsid w:val="006247C7"/>
    <w:rsid w:val="0062574B"/>
    <w:rsid w:val="00625ADD"/>
    <w:rsid w:val="006264D6"/>
    <w:rsid w:val="0062683F"/>
    <w:rsid w:val="00626CD5"/>
    <w:rsid w:val="006270E0"/>
    <w:rsid w:val="00627D98"/>
    <w:rsid w:val="00627DAB"/>
    <w:rsid w:val="00627F10"/>
    <w:rsid w:val="00631D39"/>
    <w:rsid w:val="00631D5A"/>
    <w:rsid w:val="00631F35"/>
    <w:rsid w:val="00632487"/>
    <w:rsid w:val="0063279D"/>
    <w:rsid w:val="0063388D"/>
    <w:rsid w:val="00634936"/>
    <w:rsid w:val="00634EBA"/>
    <w:rsid w:val="00635503"/>
    <w:rsid w:val="0063588B"/>
    <w:rsid w:val="006360EA"/>
    <w:rsid w:val="00636985"/>
    <w:rsid w:val="00636A6C"/>
    <w:rsid w:val="00637324"/>
    <w:rsid w:val="006373D6"/>
    <w:rsid w:val="00637486"/>
    <w:rsid w:val="0063774C"/>
    <w:rsid w:val="006377C9"/>
    <w:rsid w:val="00637A5E"/>
    <w:rsid w:val="00637BDB"/>
    <w:rsid w:val="00637DCA"/>
    <w:rsid w:val="00640AC6"/>
    <w:rsid w:val="00641189"/>
    <w:rsid w:val="00641209"/>
    <w:rsid w:val="006414C9"/>
    <w:rsid w:val="0064157B"/>
    <w:rsid w:val="00641866"/>
    <w:rsid w:val="00641BCB"/>
    <w:rsid w:val="0064224A"/>
    <w:rsid w:val="006429BB"/>
    <w:rsid w:val="00643B36"/>
    <w:rsid w:val="006444AD"/>
    <w:rsid w:val="00644D59"/>
    <w:rsid w:val="00644E28"/>
    <w:rsid w:val="00644F38"/>
    <w:rsid w:val="00645162"/>
    <w:rsid w:val="006451A2"/>
    <w:rsid w:val="00645242"/>
    <w:rsid w:val="00645CB6"/>
    <w:rsid w:val="00645D65"/>
    <w:rsid w:val="006460B3"/>
    <w:rsid w:val="00646419"/>
    <w:rsid w:val="006507D0"/>
    <w:rsid w:val="0065085C"/>
    <w:rsid w:val="00650954"/>
    <w:rsid w:val="00650B1F"/>
    <w:rsid w:val="00650CEA"/>
    <w:rsid w:val="006510E1"/>
    <w:rsid w:val="00651701"/>
    <w:rsid w:val="00651C90"/>
    <w:rsid w:val="00651FE4"/>
    <w:rsid w:val="00652B66"/>
    <w:rsid w:val="00652C45"/>
    <w:rsid w:val="006533DC"/>
    <w:rsid w:val="00653A3D"/>
    <w:rsid w:val="00653B00"/>
    <w:rsid w:val="0065404B"/>
    <w:rsid w:val="00654277"/>
    <w:rsid w:val="00654D2E"/>
    <w:rsid w:val="006552BA"/>
    <w:rsid w:val="0065531D"/>
    <w:rsid w:val="00655CBA"/>
    <w:rsid w:val="006560B5"/>
    <w:rsid w:val="006566B8"/>
    <w:rsid w:val="00656891"/>
    <w:rsid w:val="00656CD4"/>
    <w:rsid w:val="00656DFC"/>
    <w:rsid w:val="0065717D"/>
    <w:rsid w:val="00657698"/>
    <w:rsid w:val="00657A53"/>
    <w:rsid w:val="00657E04"/>
    <w:rsid w:val="006601CC"/>
    <w:rsid w:val="006608CC"/>
    <w:rsid w:val="00660BC5"/>
    <w:rsid w:val="00660DA3"/>
    <w:rsid w:val="00661028"/>
    <w:rsid w:val="00661292"/>
    <w:rsid w:val="006617C2"/>
    <w:rsid w:val="006623AE"/>
    <w:rsid w:val="00662653"/>
    <w:rsid w:val="00662717"/>
    <w:rsid w:val="006633D4"/>
    <w:rsid w:val="006635C6"/>
    <w:rsid w:val="0066370B"/>
    <w:rsid w:val="00663F7A"/>
    <w:rsid w:val="006648E8"/>
    <w:rsid w:val="00664E4A"/>
    <w:rsid w:val="00664EAB"/>
    <w:rsid w:val="006658C7"/>
    <w:rsid w:val="006662C2"/>
    <w:rsid w:val="00666448"/>
    <w:rsid w:val="0066715F"/>
    <w:rsid w:val="00667787"/>
    <w:rsid w:val="00667796"/>
    <w:rsid w:val="006706E0"/>
    <w:rsid w:val="00670EE7"/>
    <w:rsid w:val="00670F79"/>
    <w:rsid w:val="0067160F"/>
    <w:rsid w:val="006723AD"/>
    <w:rsid w:val="00673512"/>
    <w:rsid w:val="00673AEF"/>
    <w:rsid w:val="00673C6E"/>
    <w:rsid w:val="006740A3"/>
    <w:rsid w:val="0067544C"/>
    <w:rsid w:val="006754DD"/>
    <w:rsid w:val="00675D8D"/>
    <w:rsid w:val="00676114"/>
    <w:rsid w:val="00676A1B"/>
    <w:rsid w:val="00676F19"/>
    <w:rsid w:val="00676FEC"/>
    <w:rsid w:val="006774C5"/>
    <w:rsid w:val="00677787"/>
    <w:rsid w:val="00677ABF"/>
    <w:rsid w:val="00680418"/>
    <w:rsid w:val="006806D9"/>
    <w:rsid w:val="006807CD"/>
    <w:rsid w:val="00680904"/>
    <w:rsid w:val="006826DF"/>
    <w:rsid w:val="00682A68"/>
    <w:rsid w:val="00682E29"/>
    <w:rsid w:val="00682E69"/>
    <w:rsid w:val="00683238"/>
    <w:rsid w:val="006838DB"/>
    <w:rsid w:val="00683B71"/>
    <w:rsid w:val="00683CAE"/>
    <w:rsid w:val="00684264"/>
    <w:rsid w:val="006848ED"/>
    <w:rsid w:val="00684C9D"/>
    <w:rsid w:val="006852BE"/>
    <w:rsid w:val="00685359"/>
    <w:rsid w:val="006853B9"/>
    <w:rsid w:val="0068558D"/>
    <w:rsid w:val="006859AB"/>
    <w:rsid w:val="00685E1F"/>
    <w:rsid w:val="0068604C"/>
    <w:rsid w:val="006865F4"/>
    <w:rsid w:val="00686932"/>
    <w:rsid w:val="00686C66"/>
    <w:rsid w:val="00687232"/>
    <w:rsid w:val="0068754F"/>
    <w:rsid w:val="0068791E"/>
    <w:rsid w:val="006901F1"/>
    <w:rsid w:val="00690728"/>
    <w:rsid w:val="00690EE8"/>
    <w:rsid w:val="00691976"/>
    <w:rsid w:val="00691997"/>
    <w:rsid w:val="00691A1F"/>
    <w:rsid w:val="006924C6"/>
    <w:rsid w:val="00692B40"/>
    <w:rsid w:val="00692F68"/>
    <w:rsid w:val="0069374D"/>
    <w:rsid w:val="00693F8C"/>
    <w:rsid w:val="00694237"/>
    <w:rsid w:val="006942A0"/>
    <w:rsid w:val="00694392"/>
    <w:rsid w:val="006949D1"/>
    <w:rsid w:val="00694F6F"/>
    <w:rsid w:val="006951B2"/>
    <w:rsid w:val="00695BF0"/>
    <w:rsid w:val="00696412"/>
    <w:rsid w:val="00696FBA"/>
    <w:rsid w:val="00697129"/>
    <w:rsid w:val="00697195"/>
    <w:rsid w:val="006972FC"/>
    <w:rsid w:val="006973F3"/>
    <w:rsid w:val="00697438"/>
    <w:rsid w:val="00697F6A"/>
    <w:rsid w:val="006A06AC"/>
    <w:rsid w:val="006A08B8"/>
    <w:rsid w:val="006A0956"/>
    <w:rsid w:val="006A106A"/>
    <w:rsid w:val="006A1247"/>
    <w:rsid w:val="006A14E5"/>
    <w:rsid w:val="006A1F19"/>
    <w:rsid w:val="006A1FCC"/>
    <w:rsid w:val="006A2754"/>
    <w:rsid w:val="006A2E1B"/>
    <w:rsid w:val="006A3583"/>
    <w:rsid w:val="006A3B96"/>
    <w:rsid w:val="006A429D"/>
    <w:rsid w:val="006A5131"/>
    <w:rsid w:val="006A5191"/>
    <w:rsid w:val="006A5551"/>
    <w:rsid w:val="006A56C4"/>
    <w:rsid w:val="006A65D4"/>
    <w:rsid w:val="006A671A"/>
    <w:rsid w:val="006A6905"/>
    <w:rsid w:val="006A6E3F"/>
    <w:rsid w:val="006A7C12"/>
    <w:rsid w:val="006A7D0C"/>
    <w:rsid w:val="006B0F58"/>
    <w:rsid w:val="006B137A"/>
    <w:rsid w:val="006B256E"/>
    <w:rsid w:val="006B277F"/>
    <w:rsid w:val="006B2806"/>
    <w:rsid w:val="006B289B"/>
    <w:rsid w:val="006B289D"/>
    <w:rsid w:val="006B2C7E"/>
    <w:rsid w:val="006B2F06"/>
    <w:rsid w:val="006B31F8"/>
    <w:rsid w:val="006B3414"/>
    <w:rsid w:val="006B3E8B"/>
    <w:rsid w:val="006B45E1"/>
    <w:rsid w:val="006B4A45"/>
    <w:rsid w:val="006B4D43"/>
    <w:rsid w:val="006B50BE"/>
    <w:rsid w:val="006B52ED"/>
    <w:rsid w:val="006B5B6F"/>
    <w:rsid w:val="006B6741"/>
    <w:rsid w:val="006B7CBA"/>
    <w:rsid w:val="006B7D25"/>
    <w:rsid w:val="006C08AB"/>
    <w:rsid w:val="006C128C"/>
    <w:rsid w:val="006C14F9"/>
    <w:rsid w:val="006C168C"/>
    <w:rsid w:val="006C1702"/>
    <w:rsid w:val="006C1EF3"/>
    <w:rsid w:val="006C2137"/>
    <w:rsid w:val="006C2218"/>
    <w:rsid w:val="006C32E6"/>
    <w:rsid w:val="006C340B"/>
    <w:rsid w:val="006C3B59"/>
    <w:rsid w:val="006C409B"/>
    <w:rsid w:val="006C46D6"/>
    <w:rsid w:val="006C57A8"/>
    <w:rsid w:val="006C5939"/>
    <w:rsid w:val="006C5CA0"/>
    <w:rsid w:val="006C5FA7"/>
    <w:rsid w:val="006C682A"/>
    <w:rsid w:val="006C6F46"/>
    <w:rsid w:val="006C726C"/>
    <w:rsid w:val="006C7A01"/>
    <w:rsid w:val="006C7A7F"/>
    <w:rsid w:val="006C7E2E"/>
    <w:rsid w:val="006C7E88"/>
    <w:rsid w:val="006D048E"/>
    <w:rsid w:val="006D0811"/>
    <w:rsid w:val="006D1366"/>
    <w:rsid w:val="006D1D54"/>
    <w:rsid w:val="006D2642"/>
    <w:rsid w:val="006D2E26"/>
    <w:rsid w:val="006D2E41"/>
    <w:rsid w:val="006D37BD"/>
    <w:rsid w:val="006D3D5B"/>
    <w:rsid w:val="006D4287"/>
    <w:rsid w:val="006D44F9"/>
    <w:rsid w:val="006D494D"/>
    <w:rsid w:val="006D4B1E"/>
    <w:rsid w:val="006D56D6"/>
    <w:rsid w:val="006D65FB"/>
    <w:rsid w:val="006D6D12"/>
    <w:rsid w:val="006D6FC6"/>
    <w:rsid w:val="006D70C7"/>
    <w:rsid w:val="006D72FE"/>
    <w:rsid w:val="006D753A"/>
    <w:rsid w:val="006D76B2"/>
    <w:rsid w:val="006D7B5F"/>
    <w:rsid w:val="006E1FE5"/>
    <w:rsid w:val="006E21C4"/>
    <w:rsid w:val="006E21DC"/>
    <w:rsid w:val="006E24BF"/>
    <w:rsid w:val="006E26CD"/>
    <w:rsid w:val="006E33B3"/>
    <w:rsid w:val="006E3530"/>
    <w:rsid w:val="006E381D"/>
    <w:rsid w:val="006E44B2"/>
    <w:rsid w:val="006E4B77"/>
    <w:rsid w:val="006E4C47"/>
    <w:rsid w:val="006E4DB8"/>
    <w:rsid w:val="006E56EB"/>
    <w:rsid w:val="006E5963"/>
    <w:rsid w:val="006E5BA8"/>
    <w:rsid w:val="006E5D69"/>
    <w:rsid w:val="006E5E01"/>
    <w:rsid w:val="006E66AE"/>
    <w:rsid w:val="006E6BA9"/>
    <w:rsid w:val="006E6F57"/>
    <w:rsid w:val="006E7979"/>
    <w:rsid w:val="006F0149"/>
    <w:rsid w:val="006F0187"/>
    <w:rsid w:val="006F02FB"/>
    <w:rsid w:val="006F0796"/>
    <w:rsid w:val="006F09ED"/>
    <w:rsid w:val="006F0E78"/>
    <w:rsid w:val="006F0F13"/>
    <w:rsid w:val="006F1C0C"/>
    <w:rsid w:val="006F1DB4"/>
    <w:rsid w:val="006F1F8E"/>
    <w:rsid w:val="006F2831"/>
    <w:rsid w:val="006F2B5B"/>
    <w:rsid w:val="006F334C"/>
    <w:rsid w:val="006F38E0"/>
    <w:rsid w:val="006F3BE8"/>
    <w:rsid w:val="006F3C92"/>
    <w:rsid w:val="006F40E8"/>
    <w:rsid w:val="006F417B"/>
    <w:rsid w:val="006F423C"/>
    <w:rsid w:val="006F435A"/>
    <w:rsid w:val="006F43C9"/>
    <w:rsid w:val="006F4B0B"/>
    <w:rsid w:val="006F5297"/>
    <w:rsid w:val="006F5675"/>
    <w:rsid w:val="006F57A2"/>
    <w:rsid w:val="006F5E05"/>
    <w:rsid w:val="006F629C"/>
    <w:rsid w:val="006F63E6"/>
    <w:rsid w:val="006F6440"/>
    <w:rsid w:val="006F650C"/>
    <w:rsid w:val="006F6E23"/>
    <w:rsid w:val="006F7245"/>
    <w:rsid w:val="006F7419"/>
    <w:rsid w:val="006F75FB"/>
    <w:rsid w:val="006F7CD4"/>
    <w:rsid w:val="00700052"/>
    <w:rsid w:val="0070009B"/>
    <w:rsid w:val="00700521"/>
    <w:rsid w:val="007008B3"/>
    <w:rsid w:val="00700C88"/>
    <w:rsid w:val="00700DEE"/>
    <w:rsid w:val="00701134"/>
    <w:rsid w:val="00701254"/>
    <w:rsid w:val="007014DE"/>
    <w:rsid w:val="007021AF"/>
    <w:rsid w:val="00703916"/>
    <w:rsid w:val="00703F1D"/>
    <w:rsid w:val="00703FFC"/>
    <w:rsid w:val="007046F1"/>
    <w:rsid w:val="00705D26"/>
    <w:rsid w:val="00705E23"/>
    <w:rsid w:val="00705FBD"/>
    <w:rsid w:val="0070660F"/>
    <w:rsid w:val="0070663F"/>
    <w:rsid w:val="0070761D"/>
    <w:rsid w:val="0070767E"/>
    <w:rsid w:val="00707959"/>
    <w:rsid w:val="00707D02"/>
    <w:rsid w:val="00710029"/>
    <w:rsid w:val="007102FD"/>
    <w:rsid w:val="00710672"/>
    <w:rsid w:val="00710700"/>
    <w:rsid w:val="00710820"/>
    <w:rsid w:val="00710967"/>
    <w:rsid w:val="00710B56"/>
    <w:rsid w:val="00710DE1"/>
    <w:rsid w:val="00711095"/>
    <w:rsid w:val="0071194F"/>
    <w:rsid w:val="007121F5"/>
    <w:rsid w:val="00712A52"/>
    <w:rsid w:val="00713299"/>
    <w:rsid w:val="00713927"/>
    <w:rsid w:val="00713929"/>
    <w:rsid w:val="007141D7"/>
    <w:rsid w:val="00714362"/>
    <w:rsid w:val="00714984"/>
    <w:rsid w:val="0071567E"/>
    <w:rsid w:val="00715897"/>
    <w:rsid w:val="0071684B"/>
    <w:rsid w:val="00716CD5"/>
    <w:rsid w:val="00717248"/>
    <w:rsid w:val="00717483"/>
    <w:rsid w:val="007175A0"/>
    <w:rsid w:val="007176D2"/>
    <w:rsid w:val="0072005E"/>
    <w:rsid w:val="00720101"/>
    <w:rsid w:val="00720BBD"/>
    <w:rsid w:val="0072142A"/>
    <w:rsid w:val="00721597"/>
    <w:rsid w:val="00721DC1"/>
    <w:rsid w:val="00721E04"/>
    <w:rsid w:val="0072227A"/>
    <w:rsid w:val="00722552"/>
    <w:rsid w:val="00722C1C"/>
    <w:rsid w:val="00723272"/>
    <w:rsid w:val="007237A5"/>
    <w:rsid w:val="00723A2D"/>
    <w:rsid w:val="00723A56"/>
    <w:rsid w:val="007245EF"/>
    <w:rsid w:val="00724AE8"/>
    <w:rsid w:val="00724C3F"/>
    <w:rsid w:val="00724F64"/>
    <w:rsid w:val="00725063"/>
    <w:rsid w:val="007250A6"/>
    <w:rsid w:val="0072527B"/>
    <w:rsid w:val="00725753"/>
    <w:rsid w:val="007257C3"/>
    <w:rsid w:val="0072591C"/>
    <w:rsid w:val="00725FDE"/>
    <w:rsid w:val="007262FD"/>
    <w:rsid w:val="00726C6E"/>
    <w:rsid w:val="00727A23"/>
    <w:rsid w:val="00730222"/>
    <w:rsid w:val="00730246"/>
    <w:rsid w:val="0073026C"/>
    <w:rsid w:val="00730B4B"/>
    <w:rsid w:val="00730B74"/>
    <w:rsid w:val="00730E2E"/>
    <w:rsid w:val="00731220"/>
    <w:rsid w:val="0073194F"/>
    <w:rsid w:val="00731E2C"/>
    <w:rsid w:val="00732218"/>
    <w:rsid w:val="00732A6A"/>
    <w:rsid w:val="00732D70"/>
    <w:rsid w:val="0073328C"/>
    <w:rsid w:val="00733D33"/>
    <w:rsid w:val="00733F93"/>
    <w:rsid w:val="00734536"/>
    <w:rsid w:val="00734826"/>
    <w:rsid w:val="007349F0"/>
    <w:rsid w:val="00734AC7"/>
    <w:rsid w:val="00735066"/>
    <w:rsid w:val="0073508E"/>
    <w:rsid w:val="00735CB0"/>
    <w:rsid w:val="00737DBE"/>
    <w:rsid w:val="007401FB"/>
    <w:rsid w:val="0074029E"/>
    <w:rsid w:val="0074084E"/>
    <w:rsid w:val="00740A5A"/>
    <w:rsid w:val="00740AF8"/>
    <w:rsid w:val="00740CCC"/>
    <w:rsid w:val="00741314"/>
    <w:rsid w:val="00741BD1"/>
    <w:rsid w:val="00742083"/>
    <w:rsid w:val="007420B4"/>
    <w:rsid w:val="007421EE"/>
    <w:rsid w:val="0074229A"/>
    <w:rsid w:val="007422AB"/>
    <w:rsid w:val="00742340"/>
    <w:rsid w:val="0074268D"/>
    <w:rsid w:val="00742998"/>
    <w:rsid w:val="00743059"/>
    <w:rsid w:val="007433D8"/>
    <w:rsid w:val="00743668"/>
    <w:rsid w:val="007439F4"/>
    <w:rsid w:val="00743ED8"/>
    <w:rsid w:val="00743F05"/>
    <w:rsid w:val="00744605"/>
    <w:rsid w:val="00744B87"/>
    <w:rsid w:val="00744BB2"/>
    <w:rsid w:val="00744D08"/>
    <w:rsid w:val="00746615"/>
    <w:rsid w:val="007466D5"/>
    <w:rsid w:val="00746779"/>
    <w:rsid w:val="00746C91"/>
    <w:rsid w:val="00747757"/>
    <w:rsid w:val="00747838"/>
    <w:rsid w:val="00747B6D"/>
    <w:rsid w:val="00747DF9"/>
    <w:rsid w:val="0075040D"/>
    <w:rsid w:val="00750A4A"/>
    <w:rsid w:val="0075121F"/>
    <w:rsid w:val="00751352"/>
    <w:rsid w:val="00751739"/>
    <w:rsid w:val="00751D3B"/>
    <w:rsid w:val="007527AE"/>
    <w:rsid w:val="007530AB"/>
    <w:rsid w:val="00753B93"/>
    <w:rsid w:val="00753FC5"/>
    <w:rsid w:val="0075415B"/>
    <w:rsid w:val="007542D5"/>
    <w:rsid w:val="00754A26"/>
    <w:rsid w:val="007555DA"/>
    <w:rsid w:val="00755871"/>
    <w:rsid w:val="00755971"/>
    <w:rsid w:val="00755CD2"/>
    <w:rsid w:val="00756F85"/>
    <w:rsid w:val="007570CA"/>
    <w:rsid w:val="00757393"/>
    <w:rsid w:val="00760DBD"/>
    <w:rsid w:val="00760DC5"/>
    <w:rsid w:val="00760E76"/>
    <w:rsid w:val="00761042"/>
    <w:rsid w:val="00761550"/>
    <w:rsid w:val="007616A6"/>
    <w:rsid w:val="007619BC"/>
    <w:rsid w:val="00761BB4"/>
    <w:rsid w:val="00762587"/>
    <w:rsid w:val="007629F5"/>
    <w:rsid w:val="00762C87"/>
    <w:rsid w:val="00763E18"/>
    <w:rsid w:val="00764198"/>
    <w:rsid w:val="007645C1"/>
    <w:rsid w:val="00764681"/>
    <w:rsid w:val="00764C36"/>
    <w:rsid w:val="00764C8C"/>
    <w:rsid w:val="00764F59"/>
    <w:rsid w:val="00765260"/>
    <w:rsid w:val="00765AEE"/>
    <w:rsid w:val="00765B1D"/>
    <w:rsid w:val="007668E1"/>
    <w:rsid w:val="00767112"/>
    <w:rsid w:val="007673F9"/>
    <w:rsid w:val="007676DB"/>
    <w:rsid w:val="007678FB"/>
    <w:rsid w:val="0076791E"/>
    <w:rsid w:val="00767B25"/>
    <w:rsid w:val="007708DA"/>
    <w:rsid w:val="00770CBB"/>
    <w:rsid w:val="00772341"/>
    <w:rsid w:val="00772585"/>
    <w:rsid w:val="0077283B"/>
    <w:rsid w:val="00773EE8"/>
    <w:rsid w:val="0077454B"/>
    <w:rsid w:val="00774D3A"/>
    <w:rsid w:val="0077555A"/>
    <w:rsid w:val="00775E66"/>
    <w:rsid w:val="00776110"/>
    <w:rsid w:val="007762B9"/>
    <w:rsid w:val="00776396"/>
    <w:rsid w:val="00776518"/>
    <w:rsid w:val="00776A9B"/>
    <w:rsid w:val="00776AAE"/>
    <w:rsid w:val="00777380"/>
    <w:rsid w:val="00777446"/>
    <w:rsid w:val="007778D6"/>
    <w:rsid w:val="007803B7"/>
    <w:rsid w:val="00780892"/>
    <w:rsid w:val="00781034"/>
    <w:rsid w:val="00781200"/>
    <w:rsid w:val="00781512"/>
    <w:rsid w:val="00781F24"/>
    <w:rsid w:val="00782198"/>
    <w:rsid w:val="0078222F"/>
    <w:rsid w:val="007823BA"/>
    <w:rsid w:val="00782DF9"/>
    <w:rsid w:val="00783E94"/>
    <w:rsid w:val="00784348"/>
    <w:rsid w:val="007845D1"/>
    <w:rsid w:val="00784959"/>
    <w:rsid w:val="00784F2C"/>
    <w:rsid w:val="007850A5"/>
    <w:rsid w:val="007857C6"/>
    <w:rsid w:val="007858B3"/>
    <w:rsid w:val="00787012"/>
    <w:rsid w:val="007879FC"/>
    <w:rsid w:val="00787AAE"/>
    <w:rsid w:val="00787C03"/>
    <w:rsid w:val="00787C4F"/>
    <w:rsid w:val="00787D60"/>
    <w:rsid w:val="007902D4"/>
    <w:rsid w:val="0079059B"/>
    <w:rsid w:val="00790812"/>
    <w:rsid w:val="00790AD9"/>
    <w:rsid w:val="00792071"/>
    <w:rsid w:val="0079218C"/>
    <w:rsid w:val="00792269"/>
    <w:rsid w:val="00792BE6"/>
    <w:rsid w:val="00792F10"/>
    <w:rsid w:val="007931F2"/>
    <w:rsid w:val="00793D29"/>
    <w:rsid w:val="00793E21"/>
    <w:rsid w:val="00794071"/>
    <w:rsid w:val="0079554E"/>
    <w:rsid w:val="0079555D"/>
    <w:rsid w:val="007956AD"/>
    <w:rsid w:val="007958F4"/>
    <w:rsid w:val="00795996"/>
    <w:rsid w:val="00795C47"/>
    <w:rsid w:val="00795CA4"/>
    <w:rsid w:val="007967E5"/>
    <w:rsid w:val="00797150"/>
    <w:rsid w:val="0079753F"/>
    <w:rsid w:val="007A00D5"/>
    <w:rsid w:val="007A011C"/>
    <w:rsid w:val="007A0B54"/>
    <w:rsid w:val="007A0FC9"/>
    <w:rsid w:val="007A1990"/>
    <w:rsid w:val="007A1AA7"/>
    <w:rsid w:val="007A1E4C"/>
    <w:rsid w:val="007A2350"/>
    <w:rsid w:val="007A2AD8"/>
    <w:rsid w:val="007A2C88"/>
    <w:rsid w:val="007A3F7E"/>
    <w:rsid w:val="007A412C"/>
    <w:rsid w:val="007A4635"/>
    <w:rsid w:val="007A4983"/>
    <w:rsid w:val="007A59BF"/>
    <w:rsid w:val="007A5CF0"/>
    <w:rsid w:val="007A5E88"/>
    <w:rsid w:val="007A6C68"/>
    <w:rsid w:val="007A6ED8"/>
    <w:rsid w:val="007A7B88"/>
    <w:rsid w:val="007B0057"/>
    <w:rsid w:val="007B01BF"/>
    <w:rsid w:val="007B026F"/>
    <w:rsid w:val="007B088F"/>
    <w:rsid w:val="007B0BB6"/>
    <w:rsid w:val="007B1012"/>
    <w:rsid w:val="007B107A"/>
    <w:rsid w:val="007B17BA"/>
    <w:rsid w:val="007B201C"/>
    <w:rsid w:val="007B2425"/>
    <w:rsid w:val="007B265F"/>
    <w:rsid w:val="007B2BEB"/>
    <w:rsid w:val="007B488D"/>
    <w:rsid w:val="007B49BA"/>
    <w:rsid w:val="007B5105"/>
    <w:rsid w:val="007B576C"/>
    <w:rsid w:val="007B629B"/>
    <w:rsid w:val="007B6851"/>
    <w:rsid w:val="007B6A47"/>
    <w:rsid w:val="007B7105"/>
    <w:rsid w:val="007B71BE"/>
    <w:rsid w:val="007B7DE1"/>
    <w:rsid w:val="007C03DF"/>
    <w:rsid w:val="007C052C"/>
    <w:rsid w:val="007C09F2"/>
    <w:rsid w:val="007C0E86"/>
    <w:rsid w:val="007C1902"/>
    <w:rsid w:val="007C1BCC"/>
    <w:rsid w:val="007C37E9"/>
    <w:rsid w:val="007C3FB2"/>
    <w:rsid w:val="007C4775"/>
    <w:rsid w:val="007C4983"/>
    <w:rsid w:val="007C49ED"/>
    <w:rsid w:val="007C4AD8"/>
    <w:rsid w:val="007C4E1D"/>
    <w:rsid w:val="007C4EBC"/>
    <w:rsid w:val="007C4F71"/>
    <w:rsid w:val="007C600C"/>
    <w:rsid w:val="007C62B1"/>
    <w:rsid w:val="007C63C4"/>
    <w:rsid w:val="007C64B7"/>
    <w:rsid w:val="007C677A"/>
    <w:rsid w:val="007C682D"/>
    <w:rsid w:val="007C6851"/>
    <w:rsid w:val="007C6964"/>
    <w:rsid w:val="007C77D4"/>
    <w:rsid w:val="007C78B7"/>
    <w:rsid w:val="007D013A"/>
    <w:rsid w:val="007D0836"/>
    <w:rsid w:val="007D0CEF"/>
    <w:rsid w:val="007D0E16"/>
    <w:rsid w:val="007D0E6F"/>
    <w:rsid w:val="007D11BC"/>
    <w:rsid w:val="007D120F"/>
    <w:rsid w:val="007D209D"/>
    <w:rsid w:val="007D2202"/>
    <w:rsid w:val="007D2D43"/>
    <w:rsid w:val="007D2DA5"/>
    <w:rsid w:val="007D331F"/>
    <w:rsid w:val="007D3C05"/>
    <w:rsid w:val="007D3F74"/>
    <w:rsid w:val="007D4892"/>
    <w:rsid w:val="007D49D2"/>
    <w:rsid w:val="007D49FD"/>
    <w:rsid w:val="007D4BE8"/>
    <w:rsid w:val="007D5387"/>
    <w:rsid w:val="007D5497"/>
    <w:rsid w:val="007D55A5"/>
    <w:rsid w:val="007D62E2"/>
    <w:rsid w:val="007D6852"/>
    <w:rsid w:val="007D7454"/>
    <w:rsid w:val="007E0085"/>
    <w:rsid w:val="007E0404"/>
    <w:rsid w:val="007E0414"/>
    <w:rsid w:val="007E0534"/>
    <w:rsid w:val="007E06AC"/>
    <w:rsid w:val="007E07BB"/>
    <w:rsid w:val="007E08D8"/>
    <w:rsid w:val="007E08FB"/>
    <w:rsid w:val="007E0C31"/>
    <w:rsid w:val="007E0E46"/>
    <w:rsid w:val="007E1D98"/>
    <w:rsid w:val="007E2048"/>
    <w:rsid w:val="007E2178"/>
    <w:rsid w:val="007E282A"/>
    <w:rsid w:val="007E29BF"/>
    <w:rsid w:val="007E3889"/>
    <w:rsid w:val="007E3ACF"/>
    <w:rsid w:val="007E3C37"/>
    <w:rsid w:val="007E4241"/>
    <w:rsid w:val="007E4793"/>
    <w:rsid w:val="007E48BA"/>
    <w:rsid w:val="007E4D03"/>
    <w:rsid w:val="007E66B8"/>
    <w:rsid w:val="007E6A86"/>
    <w:rsid w:val="007E7466"/>
    <w:rsid w:val="007E759D"/>
    <w:rsid w:val="007E7CF0"/>
    <w:rsid w:val="007F0716"/>
    <w:rsid w:val="007F0973"/>
    <w:rsid w:val="007F0A7B"/>
    <w:rsid w:val="007F13D3"/>
    <w:rsid w:val="007F13E4"/>
    <w:rsid w:val="007F1642"/>
    <w:rsid w:val="007F2975"/>
    <w:rsid w:val="007F3EB5"/>
    <w:rsid w:val="007F45D3"/>
    <w:rsid w:val="007F47C5"/>
    <w:rsid w:val="007F4D0A"/>
    <w:rsid w:val="007F50D5"/>
    <w:rsid w:val="007F5A0A"/>
    <w:rsid w:val="007F5B6A"/>
    <w:rsid w:val="007F5BC4"/>
    <w:rsid w:val="007F5EB1"/>
    <w:rsid w:val="007F600C"/>
    <w:rsid w:val="007F6343"/>
    <w:rsid w:val="007F709B"/>
    <w:rsid w:val="007F77FF"/>
    <w:rsid w:val="007F78FE"/>
    <w:rsid w:val="00800056"/>
    <w:rsid w:val="00800099"/>
    <w:rsid w:val="008001B8"/>
    <w:rsid w:val="00800430"/>
    <w:rsid w:val="008006CB"/>
    <w:rsid w:val="00800F16"/>
    <w:rsid w:val="00801602"/>
    <w:rsid w:val="008018DE"/>
    <w:rsid w:val="00801A38"/>
    <w:rsid w:val="00801B5F"/>
    <w:rsid w:val="00801B9E"/>
    <w:rsid w:val="00802199"/>
    <w:rsid w:val="00802C8C"/>
    <w:rsid w:val="00802DE2"/>
    <w:rsid w:val="00803740"/>
    <w:rsid w:val="00803870"/>
    <w:rsid w:val="00803973"/>
    <w:rsid w:val="00803E61"/>
    <w:rsid w:val="008040D0"/>
    <w:rsid w:val="00804A95"/>
    <w:rsid w:val="00804C6A"/>
    <w:rsid w:val="00804FF4"/>
    <w:rsid w:val="008052A4"/>
    <w:rsid w:val="008059C8"/>
    <w:rsid w:val="00805A5D"/>
    <w:rsid w:val="00805B3C"/>
    <w:rsid w:val="00805BFB"/>
    <w:rsid w:val="00805EDF"/>
    <w:rsid w:val="008060F9"/>
    <w:rsid w:val="0080668B"/>
    <w:rsid w:val="008068DA"/>
    <w:rsid w:val="00806CAF"/>
    <w:rsid w:val="0080744D"/>
    <w:rsid w:val="00807AAC"/>
    <w:rsid w:val="00807DD3"/>
    <w:rsid w:val="00807FFC"/>
    <w:rsid w:val="008101E0"/>
    <w:rsid w:val="008105C6"/>
    <w:rsid w:val="00810999"/>
    <w:rsid w:val="00810BCE"/>
    <w:rsid w:val="00811009"/>
    <w:rsid w:val="00811417"/>
    <w:rsid w:val="00811C1D"/>
    <w:rsid w:val="008124E7"/>
    <w:rsid w:val="00812E34"/>
    <w:rsid w:val="00813A68"/>
    <w:rsid w:val="00813A6E"/>
    <w:rsid w:val="00813C60"/>
    <w:rsid w:val="008140C9"/>
    <w:rsid w:val="00814122"/>
    <w:rsid w:val="008144F9"/>
    <w:rsid w:val="00814B1D"/>
    <w:rsid w:val="00814E0D"/>
    <w:rsid w:val="00814F09"/>
    <w:rsid w:val="0081573D"/>
    <w:rsid w:val="008159CD"/>
    <w:rsid w:val="00816014"/>
    <w:rsid w:val="00816335"/>
    <w:rsid w:val="0081673E"/>
    <w:rsid w:val="00816AB6"/>
    <w:rsid w:val="00816E07"/>
    <w:rsid w:val="00817982"/>
    <w:rsid w:val="00817C36"/>
    <w:rsid w:val="00817EA0"/>
    <w:rsid w:val="00817F3C"/>
    <w:rsid w:val="0082030A"/>
    <w:rsid w:val="008209CD"/>
    <w:rsid w:val="00820AFD"/>
    <w:rsid w:val="00821003"/>
    <w:rsid w:val="0082122C"/>
    <w:rsid w:val="0082206F"/>
    <w:rsid w:val="00822686"/>
    <w:rsid w:val="008227A8"/>
    <w:rsid w:val="0082390A"/>
    <w:rsid w:val="00823CFA"/>
    <w:rsid w:val="00823FFF"/>
    <w:rsid w:val="0082429F"/>
    <w:rsid w:val="00824ECF"/>
    <w:rsid w:val="00825758"/>
    <w:rsid w:val="008259AC"/>
    <w:rsid w:val="0082605B"/>
    <w:rsid w:val="0082638D"/>
    <w:rsid w:val="00826B29"/>
    <w:rsid w:val="00826B51"/>
    <w:rsid w:val="00827A16"/>
    <w:rsid w:val="0083066F"/>
    <w:rsid w:val="00830E4C"/>
    <w:rsid w:val="00831768"/>
    <w:rsid w:val="00831969"/>
    <w:rsid w:val="00831E45"/>
    <w:rsid w:val="0083220F"/>
    <w:rsid w:val="008322E8"/>
    <w:rsid w:val="0083234C"/>
    <w:rsid w:val="0083286D"/>
    <w:rsid w:val="008329EB"/>
    <w:rsid w:val="0083319A"/>
    <w:rsid w:val="00833FD9"/>
    <w:rsid w:val="0083425B"/>
    <w:rsid w:val="00834752"/>
    <w:rsid w:val="008348E0"/>
    <w:rsid w:val="00834B84"/>
    <w:rsid w:val="00834F40"/>
    <w:rsid w:val="008357E7"/>
    <w:rsid w:val="008360DE"/>
    <w:rsid w:val="0083673B"/>
    <w:rsid w:val="008371B8"/>
    <w:rsid w:val="008372D2"/>
    <w:rsid w:val="00840829"/>
    <w:rsid w:val="008408D4"/>
    <w:rsid w:val="0084096F"/>
    <w:rsid w:val="00840E4B"/>
    <w:rsid w:val="00841155"/>
    <w:rsid w:val="00841B68"/>
    <w:rsid w:val="00841CA4"/>
    <w:rsid w:val="00841CFF"/>
    <w:rsid w:val="0084258D"/>
    <w:rsid w:val="00842A9A"/>
    <w:rsid w:val="00843459"/>
    <w:rsid w:val="008439E6"/>
    <w:rsid w:val="00844413"/>
    <w:rsid w:val="008445A6"/>
    <w:rsid w:val="00844876"/>
    <w:rsid w:val="00844907"/>
    <w:rsid w:val="008449D2"/>
    <w:rsid w:val="00844B3A"/>
    <w:rsid w:val="00844E21"/>
    <w:rsid w:val="0084516D"/>
    <w:rsid w:val="008455A0"/>
    <w:rsid w:val="00845CF2"/>
    <w:rsid w:val="00845D66"/>
    <w:rsid w:val="00846240"/>
    <w:rsid w:val="008463CA"/>
    <w:rsid w:val="008464B0"/>
    <w:rsid w:val="00846B00"/>
    <w:rsid w:val="00846EC1"/>
    <w:rsid w:val="008471E9"/>
    <w:rsid w:val="0084725E"/>
    <w:rsid w:val="008478BD"/>
    <w:rsid w:val="008479AE"/>
    <w:rsid w:val="0085075F"/>
    <w:rsid w:val="00850976"/>
    <w:rsid w:val="00850D92"/>
    <w:rsid w:val="00850EB1"/>
    <w:rsid w:val="00851145"/>
    <w:rsid w:val="0085212E"/>
    <w:rsid w:val="008522D9"/>
    <w:rsid w:val="008529F2"/>
    <w:rsid w:val="008538B0"/>
    <w:rsid w:val="00853DA8"/>
    <w:rsid w:val="00853F73"/>
    <w:rsid w:val="008540E4"/>
    <w:rsid w:val="00854617"/>
    <w:rsid w:val="00854E47"/>
    <w:rsid w:val="00855388"/>
    <w:rsid w:val="008557B2"/>
    <w:rsid w:val="00855ECF"/>
    <w:rsid w:val="008565EF"/>
    <w:rsid w:val="008567B7"/>
    <w:rsid w:val="00856F6A"/>
    <w:rsid w:val="00857995"/>
    <w:rsid w:val="00857D03"/>
    <w:rsid w:val="00857F9D"/>
    <w:rsid w:val="00860333"/>
    <w:rsid w:val="00860446"/>
    <w:rsid w:val="00860832"/>
    <w:rsid w:val="008609CF"/>
    <w:rsid w:val="00860A89"/>
    <w:rsid w:val="00860BF7"/>
    <w:rsid w:val="00861A78"/>
    <w:rsid w:val="00861AB6"/>
    <w:rsid w:val="00861C9C"/>
    <w:rsid w:val="00861CB0"/>
    <w:rsid w:val="008627E9"/>
    <w:rsid w:val="00862FF0"/>
    <w:rsid w:val="00863388"/>
    <w:rsid w:val="0086391A"/>
    <w:rsid w:val="00864800"/>
    <w:rsid w:val="0086487F"/>
    <w:rsid w:val="008649C9"/>
    <w:rsid w:val="008652CD"/>
    <w:rsid w:val="0086554E"/>
    <w:rsid w:val="00866069"/>
    <w:rsid w:val="0086629C"/>
    <w:rsid w:val="00866446"/>
    <w:rsid w:val="00866A6E"/>
    <w:rsid w:val="00866E2C"/>
    <w:rsid w:val="0086714B"/>
    <w:rsid w:val="008673E8"/>
    <w:rsid w:val="00867D4F"/>
    <w:rsid w:val="0087078E"/>
    <w:rsid w:val="008711BD"/>
    <w:rsid w:val="00871225"/>
    <w:rsid w:val="00871248"/>
    <w:rsid w:val="00871664"/>
    <w:rsid w:val="00871675"/>
    <w:rsid w:val="00871EA2"/>
    <w:rsid w:val="00872333"/>
    <w:rsid w:val="008728CC"/>
    <w:rsid w:val="00872D52"/>
    <w:rsid w:val="00872D76"/>
    <w:rsid w:val="00873595"/>
    <w:rsid w:val="00873E67"/>
    <w:rsid w:val="00874433"/>
    <w:rsid w:val="00875301"/>
    <w:rsid w:val="00875328"/>
    <w:rsid w:val="008757FD"/>
    <w:rsid w:val="008760B5"/>
    <w:rsid w:val="00876A5D"/>
    <w:rsid w:val="00876CAB"/>
    <w:rsid w:val="008771E4"/>
    <w:rsid w:val="008773D3"/>
    <w:rsid w:val="0087757D"/>
    <w:rsid w:val="00877BCE"/>
    <w:rsid w:val="00877CBD"/>
    <w:rsid w:val="0088062D"/>
    <w:rsid w:val="00880891"/>
    <w:rsid w:val="00881E4B"/>
    <w:rsid w:val="00882101"/>
    <w:rsid w:val="00882144"/>
    <w:rsid w:val="008825F3"/>
    <w:rsid w:val="00882DA3"/>
    <w:rsid w:val="00882EF7"/>
    <w:rsid w:val="00882FC4"/>
    <w:rsid w:val="00883BBC"/>
    <w:rsid w:val="0088451E"/>
    <w:rsid w:val="00884D4E"/>
    <w:rsid w:val="00884D86"/>
    <w:rsid w:val="008850D8"/>
    <w:rsid w:val="00885D46"/>
    <w:rsid w:val="00885DAD"/>
    <w:rsid w:val="00886394"/>
    <w:rsid w:val="008865A9"/>
    <w:rsid w:val="00886CFA"/>
    <w:rsid w:val="00887414"/>
    <w:rsid w:val="0088765F"/>
    <w:rsid w:val="00887D07"/>
    <w:rsid w:val="00890626"/>
    <w:rsid w:val="00891459"/>
    <w:rsid w:val="00892717"/>
    <w:rsid w:val="0089283F"/>
    <w:rsid w:val="00892EC2"/>
    <w:rsid w:val="00893741"/>
    <w:rsid w:val="00893967"/>
    <w:rsid w:val="0089497D"/>
    <w:rsid w:val="00895155"/>
    <w:rsid w:val="0089543B"/>
    <w:rsid w:val="0089561E"/>
    <w:rsid w:val="00896092"/>
    <w:rsid w:val="00896636"/>
    <w:rsid w:val="00897B48"/>
    <w:rsid w:val="008A00CC"/>
    <w:rsid w:val="008A06F7"/>
    <w:rsid w:val="008A0A0A"/>
    <w:rsid w:val="008A0C27"/>
    <w:rsid w:val="008A0CAB"/>
    <w:rsid w:val="008A11EF"/>
    <w:rsid w:val="008A14F6"/>
    <w:rsid w:val="008A1520"/>
    <w:rsid w:val="008A2741"/>
    <w:rsid w:val="008A34EB"/>
    <w:rsid w:val="008A367B"/>
    <w:rsid w:val="008A3D41"/>
    <w:rsid w:val="008A4361"/>
    <w:rsid w:val="008A43F7"/>
    <w:rsid w:val="008A49AF"/>
    <w:rsid w:val="008A49EF"/>
    <w:rsid w:val="008A4B26"/>
    <w:rsid w:val="008A4B5F"/>
    <w:rsid w:val="008A4D72"/>
    <w:rsid w:val="008A4ED6"/>
    <w:rsid w:val="008A5FCA"/>
    <w:rsid w:val="008A61EF"/>
    <w:rsid w:val="008A6399"/>
    <w:rsid w:val="008A6BB0"/>
    <w:rsid w:val="008A6D72"/>
    <w:rsid w:val="008A7342"/>
    <w:rsid w:val="008A7A80"/>
    <w:rsid w:val="008B06DF"/>
    <w:rsid w:val="008B075C"/>
    <w:rsid w:val="008B0C58"/>
    <w:rsid w:val="008B0C87"/>
    <w:rsid w:val="008B14FB"/>
    <w:rsid w:val="008B1FEA"/>
    <w:rsid w:val="008B202F"/>
    <w:rsid w:val="008B2477"/>
    <w:rsid w:val="008B29BA"/>
    <w:rsid w:val="008B2AC4"/>
    <w:rsid w:val="008B335A"/>
    <w:rsid w:val="008B33D5"/>
    <w:rsid w:val="008B44AB"/>
    <w:rsid w:val="008B4D60"/>
    <w:rsid w:val="008B5372"/>
    <w:rsid w:val="008B56EC"/>
    <w:rsid w:val="008B5F2F"/>
    <w:rsid w:val="008B6186"/>
    <w:rsid w:val="008B6758"/>
    <w:rsid w:val="008B6C86"/>
    <w:rsid w:val="008B7FDB"/>
    <w:rsid w:val="008C00F0"/>
    <w:rsid w:val="008C01E1"/>
    <w:rsid w:val="008C0604"/>
    <w:rsid w:val="008C0B84"/>
    <w:rsid w:val="008C16BA"/>
    <w:rsid w:val="008C19A0"/>
    <w:rsid w:val="008C1AAE"/>
    <w:rsid w:val="008C1B4C"/>
    <w:rsid w:val="008C2D90"/>
    <w:rsid w:val="008C2DA0"/>
    <w:rsid w:val="008C31A8"/>
    <w:rsid w:val="008C321C"/>
    <w:rsid w:val="008C3546"/>
    <w:rsid w:val="008C3BCA"/>
    <w:rsid w:val="008C3E72"/>
    <w:rsid w:val="008C3F9F"/>
    <w:rsid w:val="008C4342"/>
    <w:rsid w:val="008C437B"/>
    <w:rsid w:val="008C4C99"/>
    <w:rsid w:val="008C5196"/>
    <w:rsid w:val="008C5280"/>
    <w:rsid w:val="008C56B3"/>
    <w:rsid w:val="008C5FB0"/>
    <w:rsid w:val="008C60E3"/>
    <w:rsid w:val="008C6151"/>
    <w:rsid w:val="008C6348"/>
    <w:rsid w:val="008C6C1C"/>
    <w:rsid w:val="008C6F1C"/>
    <w:rsid w:val="008C72C2"/>
    <w:rsid w:val="008C78EC"/>
    <w:rsid w:val="008C7A4C"/>
    <w:rsid w:val="008D1141"/>
    <w:rsid w:val="008D1443"/>
    <w:rsid w:val="008D17F3"/>
    <w:rsid w:val="008D3526"/>
    <w:rsid w:val="008D3538"/>
    <w:rsid w:val="008D365E"/>
    <w:rsid w:val="008D373F"/>
    <w:rsid w:val="008D3ADD"/>
    <w:rsid w:val="008D3DD5"/>
    <w:rsid w:val="008D4B43"/>
    <w:rsid w:val="008D4B5D"/>
    <w:rsid w:val="008D4F98"/>
    <w:rsid w:val="008D51DE"/>
    <w:rsid w:val="008D545B"/>
    <w:rsid w:val="008D672A"/>
    <w:rsid w:val="008D6DC0"/>
    <w:rsid w:val="008E00CA"/>
    <w:rsid w:val="008E08C6"/>
    <w:rsid w:val="008E0FDF"/>
    <w:rsid w:val="008E1268"/>
    <w:rsid w:val="008E12AF"/>
    <w:rsid w:val="008E12B5"/>
    <w:rsid w:val="008E1AEF"/>
    <w:rsid w:val="008E2151"/>
    <w:rsid w:val="008E231F"/>
    <w:rsid w:val="008E2BD7"/>
    <w:rsid w:val="008E3039"/>
    <w:rsid w:val="008E3344"/>
    <w:rsid w:val="008E33C4"/>
    <w:rsid w:val="008E35A0"/>
    <w:rsid w:val="008E37F2"/>
    <w:rsid w:val="008E385C"/>
    <w:rsid w:val="008E4084"/>
    <w:rsid w:val="008E4134"/>
    <w:rsid w:val="008E5364"/>
    <w:rsid w:val="008E57A3"/>
    <w:rsid w:val="008E5894"/>
    <w:rsid w:val="008E5D31"/>
    <w:rsid w:val="008E5F8F"/>
    <w:rsid w:val="008E6233"/>
    <w:rsid w:val="008E6BDE"/>
    <w:rsid w:val="008E7400"/>
    <w:rsid w:val="008E7967"/>
    <w:rsid w:val="008E7A5E"/>
    <w:rsid w:val="008E7DF0"/>
    <w:rsid w:val="008F11B5"/>
    <w:rsid w:val="008F1534"/>
    <w:rsid w:val="008F16D4"/>
    <w:rsid w:val="008F260F"/>
    <w:rsid w:val="008F27DB"/>
    <w:rsid w:val="008F2856"/>
    <w:rsid w:val="008F2DC8"/>
    <w:rsid w:val="008F2FE7"/>
    <w:rsid w:val="008F3065"/>
    <w:rsid w:val="008F3606"/>
    <w:rsid w:val="008F4278"/>
    <w:rsid w:val="008F4752"/>
    <w:rsid w:val="008F5270"/>
    <w:rsid w:val="008F5351"/>
    <w:rsid w:val="008F5938"/>
    <w:rsid w:val="008F6608"/>
    <w:rsid w:val="008F6E6C"/>
    <w:rsid w:val="008F73A9"/>
    <w:rsid w:val="008F7576"/>
    <w:rsid w:val="008F7A13"/>
    <w:rsid w:val="008F7B62"/>
    <w:rsid w:val="008F7C62"/>
    <w:rsid w:val="008F7D35"/>
    <w:rsid w:val="008F7F03"/>
    <w:rsid w:val="009002C8"/>
    <w:rsid w:val="00900D1B"/>
    <w:rsid w:val="00900E56"/>
    <w:rsid w:val="00900E5A"/>
    <w:rsid w:val="0090161E"/>
    <w:rsid w:val="00901DC9"/>
    <w:rsid w:val="00902024"/>
    <w:rsid w:val="009022D3"/>
    <w:rsid w:val="00902598"/>
    <w:rsid w:val="009026C7"/>
    <w:rsid w:val="009029A8"/>
    <w:rsid w:val="0090312D"/>
    <w:rsid w:val="00903DA6"/>
    <w:rsid w:val="00904B9A"/>
    <w:rsid w:val="00905261"/>
    <w:rsid w:val="00906183"/>
    <w:rsid w:val="0090679F"/>
    <w:rsid w:val="00906D93"/>
    <w:rsid w:val="00907055"/>
    <w:rsid w:val="00907277"/>
    <w:rsid w:val="00907528"/>
    <w:rsid w:val="009100C8"/>
    <w:rsid w:val="009101A6"/>
    <w:rsid w:val="009102F4"/>
    <w:rsid w:val="009104CD"/>
    <w:rsid w:val="009105B0"/>
    <w:rsid w:val="009106D8"/>
    <w:rsid w:val="00910EC6"/>
    <w:rsid w:val="0091101B"/>
    <w:rsid w:val="00911BF9"/>
    <w:rsid w:val="00911F21"/>
    <w:rsid w:val="00913056"/>
    <w:rsid w:val="009136F4"/>
    <w:rsid w:val="00913F91"/>
    <w:rsid w:val="0091419A"/>
    <w:rsid w:val="009141A3"/>
    <w:rsid w:val="009143BF"/>
    <w:rsid w:val="00914507"/>
    <w:rsid w:val="009147BC"/>
    <w:rsid w:val="009148AC"/>
    <w:rsid w:val="00915138"/>
    <w:rsid w:val="0091584E"/>
    <w:rsid w:val="009159B9"/>
    <w:rsid w:val="009166B6"/>
    <w:rsid w:val="00917433"/>
    <w:rsid w:val="009175ED"/>
    <w:rsid w:val="0091785D"/>
    <w:rsid w:val="009178EF"/>
    <w:rsid w:val="009179BD"/>
    <w:rsid w:val="00917BEC"/>
    <w:rsid w:val="0092003B"/>
    <w:rsid w:val="00920306"/>
    <w:rsid w:val="009207DE"/>
    <w:rsid w:val="00920AFB"/>
    <w:rsid w:val="00920B6A"/>
    <w:rsid w:val="00920C6D"/>
    <w:rsid w:val="00920CB6"/>
    <w:rsid w:val="00921035"/>
    <w:rsid w:val="0092327E"/>
    <w:rsid w:val="00923571"/>
    <w:rsid w:val="009238DF"/>
    <w:rsid w:val="00923BF7"/>
    <w:rsid w:val="00923D13"/>
    <w:rsid w:val="00923F80"/>
    <w:rsid w:val="00924263"/>
    <w:rsid w:val="00924826"/>
    <w:rsid w:val="00924D25"/>
    <w:rsid w:val="009255EF"/>
    <w:rsid w:val="00926194"/>
    <w:rsid w:val="0092623C"/>
    <w:rsid w:val="00926371"/>
    <w:rsid w:val="00926509"/>
    <w:rsid w:val="00926912"/>
    <w:rsid w:val="00926A80"/>
    <w:rsid w:val="00926F1E"/>
    <w:rsid w:val="009270FB"/>
    <w:rsid w:val="00927C01"/>
    <w:rsid w:val="00927CCA"/>
    <w:rsid w:val="0093000A"/>
    <w:rsid w:val="009302A0"/>
    <w:rsid w:val="009304A9"/>
    <w:rsid w:val="00930643"/>
    <w:rsid w:val="009307B5"/>
    <w:rsid w:val="00930A93"/>
    <w:rsid w:val="00930B90"/>
    <w:rsid w:val="00930FA1"/>
    <w:rsid w:val="009310A0"/>
    <w:rsid w:val="009310D8"/>
    <w:rsid w:val="009316D9"/>
    <w:rsid w:val="00931B2D"/>
    <w:rsid w:val="009324F2"/>
    <w:rsid w:val="00932BA0"/>
    <w:rsid w:val="00932CD8"/>
    <w:rsid w:val="009332EB"/>
    <w:rsid w:val="00933AFD"/>
    <w:rsid w:val="00934394"/>
    <w:rsid w:val="00934F7D"/>
    <w:rsid w:val="009350A8"/>
    <w:rsid w:val="009350E4"/>
    <w:rsid w:val="0093541F"/>
    <w:rsid w:val="00936FE8"/>
    <w:rsid w:val="00937AD8"/>
    <w:rsid w:val="0094063C"/>
    <w:rsid w:val="009407F8"/>
    <w:rsid w:val="0094082B"/>
    <w:rsid w:val="009412F4"/>
    <w:rsid w:val="00941352"/>
    <w:rsid w:val="009413B1"/>
    <w:rsid w:val="00941701"/>
    <w:rsid w:val="009417EB"/>
    <w:rsid w:val="00941806"/>
    <w:rsid w:val="00941858"/>
    <w:rsid w:val="00941C22"/>
    <w:rsid w:val="00941D69"/>
    <w:rsid w:val="00942105"/>
    <w:rsid w:val="009426C1"/>
    <w:rsid w:val="0094312B"/>
    <w:rsid w:val="009432AD"/>
    <w:rsid w:val="00943950"/>
    <w:rsid w:val="00943D04"/>
    <w:rsid w:val="009442EA"/>
    <w:rsid w:val="00944451"/>
    <w:rsid w:val="00944D86"/>
    <w:rsid w:val="0094547F"/>
    <w:rsid w:val="009455CA"/>
    <w:rsid w:val="0094583D"/>
    <w:rsid w:val="0094591F"/>
    <w:rsid w:val="00946B8F"/>
    <w:rsid w:val="0094743A"/>
    <w:rsid w:val="00947722"/>
    <w:rsid w:val="00947724"/>
    <w:rsid w:val="00947CF6"/>
    <w:rsid w:val="00947FC3"/>
    <w:rsid w:val="009500BB"/>
    <w:rsid w:val="0095016A"/>
    <w:rsid w:val="00950D49"/>
    <w:rsid w:val="0095103C"/>
    <w:rsid w:val="009512BD"/>
    <w:rsid w:val="00951675"/>
    <w:rsid w:val="0095273F"/>
    <w:rsid w:val="00953966"/>
    <w:rsid w:val="00954052"/>
    <w:rsid w:val="0095455C"/>
    <w:rsid w:val="00954BFD"/>
    <w:rsid w:val="00954DF1"/>
    <w:rsid w:val="00956162"/>
    <w:rsid w:val="00956273"/>
    <w:rsid w:val="0095665D"/>
    <w:rsid w:val="009570AF"/>
    <w:rsid w:val="0095756E"/>
    <w:rsid w:val="0096007D"/>
    <w:rsid w:val="00960932"/>
    <w:rsid w:val="00960EBD"/>
    <w:rsid w:val="00961100"/>
    <w:rsid w:val="00961126"/>
    <w:rsid w:val="0096171F"/>
    <w:rsid w:val="00961F7B"/>
    <w:rsid w:val="00961FC5"/>
    <w:rsid w:val="0096207A"/>
    <w:rsid w:val="009621F9"/>
    <w:rsid w:val="00963260"/>
    <w:rsid w:val="0096348E"/>
    <w:rsid w:val="0096372A"/>
    <w:rsid w:val="00963A2D"/>
    <w:rsid w:val="00964325"/>
    <w:rsid w:val="00964509"/>
    <w:rsid w:val="00964ADD"/>
    <w:rsid w:val="00965253"/>
    <w:rsid w:val="009653B0"/>
    <w:rsid w:val="0096551F"/>
    <w:rsid w:val="00965AEE"/>
    <w:rsid w:val="00965EBC"/>
    <w:rsid w:val="00966191"/>
    <w:rsid w:val="00966FA6"/>
    <w:rsid w:val="0096759C"/>
    <w:rsid w:val="00967ADE"/>
    <w:rsid w:val="009703B0"/>
    <w:rsid w:val="00970C22"/>
    <w:rsid w:val="00970E2B"/>
    <w:rsid w:val="0097197D"/>
    <w:rsid w:val="00971F06"/>
    <w:rsid w:val="00972EF8"/>
    <w:rsid w:val="009734F4"/>
    <w:rsid w:val="00973929"/>
    <w:rsid w:val="00973C80"/>
    <w:rsid w:val="00973EAC"/>
    <w:rsid w:val="0097508B"/>
    <w:rsid w:val="0097548F"/>
    <w:rsid w:val="00975B60"/>
    <w:rsid w:val="00975C18"/>
    <w:rsid w:val="00975F0B"/>
    <w:rsid w:val="00976579"/>
    <w:rsid w:val="00976DE5"/>
    <w:rsid w:val="0097769D"/>
    <w:rsid w:val="009776D6"/>
    <w:rsid w:val="00977FB3"/>
    <w:rsid w:val="00980925"/>
    <w:rsid w:val="00980B04"/>
    <w:rsid w:val="00981597"/>
    <w:rsid w:val="0098187B"/>
    <w:rsid w:val="00981A06"/>
    <w:rsid w:val="00981AD5"/>
    <w:rsid w:val="00981EB2"/>
    <w:rsid w:val="00982158"/>
    <w:rsid w:val="00982673"/>
    <w:rsid w:val="00982970"/>
    <w:rsid w:val="0098298D"/>
    <w:rsid w:val="009833CE"/>
    <w:rsid w:val="00983DBB"/>
    <w:rsid w:val="009845B9"/>
    <w:rsid w:val="00984D2A"/>
    <w:rsid w:val="00984F68"/>
    <w:rsid w:val="009856B3"/>
    <w:rsid w:val="00985767"/>
    <w:rsid w:val="00985865"/>
    <w:rsid w:val="00985FFF"/>
    <w:rsid w:val="00986040"/>
    <w:rsid w:val="00986418"/>
    <w:rsid w:val="00986A26"/>
    <w:rsid w:val="00986B6E"/>
    <w:rsid w:val="00986DE2"/>
    <w:rsid w:val="00986DFA"/>
    <w:rsid w:val="00987380"/>
    <w:rsid w:val="00987951"/>
    <w:rsid w:val="00987A5B"/>
    <w:rsid w:val="00987BB3"/>
    <w:rsid w:val="00987DAA"/>
    <w:rsid w:val="00987ED7"/>
    <w:rsid w:val="0099037D"/>
    <w:rsid w:val="0099038F"/>
    <w:rsid w:val="00990BBC"/>
    <w:rsid w:val="00991141"/>
    <w:rsid w:val="0099193F"/>
    <w:rsid w:val="00991BB7"/>
    <w:rsid w:val="00991F95"/>
    <w:rsid w:val="00991FF3"/>
    <w:rsid w:val="00992051"/>
    <w:rsid w:val="00992394"/>
    <w:rsid w:val="0099253C"/>
    <w:rsid w:val="009925EE"/>
    <w:rsid w:val="00992F23"/>
    <w:rsid w:val="009933B8"/>
    <w:rsid w:val="00993425"/>
    <w:rsid w:val="00993611"/>
    <w:rsid w:val="00994ABB"/>
    <w:rsid w:val="00995194"/>
    <w:rsid w:val="0099540B"/>
    <w:rsid w:val="009955B3"/>
    <w:rsid w:val="00995DE3"/>
    <w:rsid w:val="009971CF"/>
    <w:rsid w:val="00997479"/>
    <w:rsid w:val="009978BF"/>
    <w:rsid w:val="009978EB"/>
    <w:rsid w:val="009A0052"/>
    <w:rsid w:val="009A0330"/>
    <w:rsid w:val="009A0BBB"/>
    <w:rsid w:val="009A0DFC"/>
    <w:rsid w:val="009A167F"/>
    <w:rsid w:val="009A22DC"/>
    <w:rsid w:val="009A23FA"/>
    <w:rsid w:val="009A2757"/>
    <w:rsid w:val="009A3019"/>
    <w:rsid w:val="009A366E"/>
    <w:rsid w:val="009A3763"/>
    <w:rsid w:val="009A3984"/>
    <w:rsid w:val="009A39A3"/>
    <w:rsid w:val="009A3C57"/>
    <w:rsid w:val="009A3D1D"/>
    <w:rsid w:val="009A448C"/>
    <w:rsid w:val="009A4701"/>
    <w:rsid w:val="009A4882"/>
    <w:rsid w:val="009A499F"/>
    <w:rsid w:val="009A4B09"/>
    <w:rsid w:val="009A4B20"/>
    <w:rsid w:val="009A4D4D"/>
    <w:rsid w:val="009A50AC"/>
    <w:rsid w:val="009A50F9"/>
    <w:rsid w:val="009A562D"/>
    <w:rsid w:val="009A5DD0"/>
    <w:rsid w:val="009A6291"/>
    <w:rsid w:val="009A651E"/>
    <w:rsid w:val="009A6748"/>
    <w:rsid w:val="009A6A88"/>
    <w:rsid w:val="009A6D44"/>
    <w:rsid w:val="009A6FFA"/>
    <w:rsid w:val="009A710F"/>
    <w:rsid w:val="009A78B9"/>
    <w:rsid w:val="009A7901"/>
    <w:rsid w:val="009A7C22"/>
    <w:rsid w:val="009A7D78"/>
    <w:rsid w:val="009B025D"/>
    <w:rsid w:val="009B0F0E"/>
    <w:rsid w:val="009B1BA7"/>
    <w:rsid w:val="009B1EEA"/>
    <w:rsid w:val="009B36C9"/>
    <w:rsid w:val="009B3942"/>
    <w:rsid w:val="009B3B0F"/>
    <w:rsid w:val="009B4022"/>
    <w:rsid w:val="009B410B"/>
    <w:rsid w:val="009B4691"/>
    <w:rsid w:val="009B497D"/>
    <w:rsid w:val="009B4CCC"/>
    <w:rsid w:val="009B4F9C"/>
    <w:rsid w:val="009B52C3"/>
    <w:rsid w:val="009B5B03"/>
    <w:rsid w:val="009B5C1C"/>
    <w:rsid w:val="009B5E97"/>
    <w:rsid w:val="009B6069"/>
    <w:rsid w:val="009B63BE"/>
    <w:rsid w:val="009B645D"/>
    <w:rsid w:val="009B6692"/>
    <w:rsid w:val="009B6F5A"/>
    <w:rsid w:val="009B7F88"/>
    <w:rsid w:val="009C0632"/>
    <w:rsid w:val="009C07CB"/>
    <w:rsid w:val="009C0949"/>
    <w:rsid w:val="009C160E"/>
    <w:rsid w:val="009C1A36"/>
    <w:rsid w:val="009C1E8A"/>
    <w:rsid w:val="009C218E"/>
    <w:rsid w:val="009C25A7"/>
    <w:rsid w:val="009C2C12"/>
    <w:rsid w:val="009C2C30"/>
    <w:rsid w:val="009C4938"/>
    <w:rsid w:val="009C4C62"/>
    <w:rsid w:val="009C526E"/>
    <w:rsid w:val="009C5366"/>
    <w:rsid w:val="009C57B4"/>
    <w:rsid w:val="009C66DF"/>
    <w:rsid w:val="009C6D1C"/>
    <w:rsid w:val="009C789F"/>
    <w:rsid w:val="009D0028"/>
    <w:rsid w:val="009D0527"/>
    <w:rsid w:val="009D0B1C"/>
    <w:rsid w:val="009D0CD9"/>
    <w:rsid w:val="009D10D3"/>
    <w:rsid w:val="009D14AF"/>
    <w:rsid w:val="009D2451"/>
    <w:rsid w:val="009D264A"/>
    <w:rsid w:val="009D2CF5"/>
    <w:rsid w:val="009D312E"/>
    <w:rsid w:val="009D32C6"/>
    <w:rsid w:val="009D3353"/>
    <w:rsid w:val="009D342C"/>
    <w:rsid w:val="009D3835"/>
    <w:rsid w:val="009D3848"/>
    <w:rsid w:val="009D4026"/>
    <w:rsid w:val="009D41CB"/>
    <w:rsid w:val="009D428E"/>
    <w:rsid w:val="009D468B"/>
    <w:rsid w:val="009D4911"/>
    <w:rsid w:val="009D59A0"/>
    <w:rsid w:val="009D61EF"/>
    <w:rsid w:val="009D63EA"/>
    <w:rsid w:val="009D7DE3"/>
    <w:rsid w:val="009E0800"/>
    <w:rsid w:val="009E0DA0"/>
    <w:rsid w:val="009E16D4"/>
    <w:rsid w:val="009E1B01"/>
    <w:rsid w:val="009E1CD3"/>
    <w:rsid w:val="009E2057"/>
    <w:rsid w:val="009E2331"/>
    <w:rsid w:val="009E2AC3"/>
    <w:rsid w:val="009E2E2C"/>
    <w:rsid w:val="009E34D8"/>
    <w:rsid w:val="009E3653"/>
    <w:rsid w:val="009E36DD"/>
    <w:rsid w:val="009E3EDE"/>
    <w:rsid w:val="009E3F92"/>
    <w:rsid w:val="009E4062"/>
    <w:rsid w:val="009E4589"/>
    <w:rsid w:val="009E45F5"/>
    <w:rsid w:val="009E479E"/>
    <w:rsid w:val="009E47F0"/>
    <w:rsid w:val="009E59D9"/>
    <w:rsid w:val="009E6644"/>
    <w:rsid w:val="009E6BC0"/>
    <w:rsid w:val="009E7217"/>
    <w:rsid w:val="009E7B8B"/>
    <w:rsid w:val="009E7DC4"/>
    <w:rsid w:val="009E7E71"/>
    <w:rsid w:val="009F1398"/>
    <w:rsid w:val="009F1423"/>
    <w:rsid w:val="009F17A3"/>
    <w:rsid w:val="009F263F"/>
    <w:rsid w:val="009F2C10"/>
    <w:rsid w:val="009F2CC0"/>
    <w:rsid w:val="009F3335"/>
    <w:rsid w:val="009F3662"/>
    <w:rsid w:val="009F3B8F"/>
    <w:rsid w:val="009F421A"/>
    <w:rsid w:val="009F4241"/>
    <w:rsid w:val="009F5133"/>
    <w:rsid w:val="009F554A"/>
    <w:rsid w:val="009F6426"/>
    <w:rsid w:val="009F662D"/>
    <w:rsid w:val="009F6882"/>
    <w:rsid w:val="009F68A4"/>
    <w:rsid w:val="009F6D57"/>
    <w:rsid w:val="009F6DFA"/>
    <w:rsid w:val="009F7837"/>
    <w:rsid w:val="00A00022"/>
    <w:rsid w:val="00A005AD"/>
    <w:rsid w:val="00A00B32"/>
    <w:rsid w:val="00A00CA3"/>
    <w:rsid w:val="00A00F5B"/>
    <w:rsid w:val="00A012F6"/>
    <w:rsid w:val="00A019CA"/>
    <w:rsid w:val="00A01BD9"/>
    <w:rsid w:val="00A01C87"/>
    <w:rsid w:val="00A01CAC"/>
    <w:rsid w:val="00A02332"/>
    <w:rsid w:val="00A025E1"/>
    <w:rsid w:val="00A02766"/>
    <w:rsid w:val="00A02A26"/>
    <w:rsid w:val="00A02C1A"/>
    <w:rsid w:val="00A03279"/>
    <w:rsid w:val="00A0345D"/>
    <w:rsid w:val="00A034B1"/>
    <w:rsid w:val="00A0368F"/>
    <w:rsid w:val="00A03763"/>
    <w:rsid w:val="00A037C0"/>
    <w:rsid w:val="00A03ABB"/>
    <w:rsid w:val="00A04007"/>
    <w:rsid w:val="00A047B1"/>
    <w:rsid w:val="00A048B3"/>
    <w:rsid w:val="00A04C55"/>
    <w:rsid w:val="00A06002"/>
    <w:rsid w:val="00A0635B"/>
    <w:rsid w:val="00A0643A"/>
    <w:rsid w:val="00A0666A"/>
    <w:rsid w:val="00A06825"/>
    <w:rsid w:val="00A07001"/>
    <w:rsid w:val="00A0712B"/>
    <w:rsid w:val="00A07144"/>
    <w:rsid w:val="00A075E9"/>
    <w:rsid w:val="00A077F3"/>
    <w:rsid w:val="00A10713"/>
    <w:rsid w:val="00A10B50"/>
    <w:rsid w:val="00A10BD4"/>
    <w:rsid w:val="00A114E3"/>
    <w:rsid w:val="00A128DD"/>
    <w:rsid w:val="00A12928"/>
    <w:rsid w:val="00A12CBA"/>
    <w:rsid w:val="00A12F54"/>
    <w:rsid w:val="00A13204"/>
    <w:rsid w:val="00A1329B"/>
    <w:rsid w:val="00A13534"/>
    <w:rsid w:val="00A13867"/>
    <w:rsid w:val="00A13BBB"/>
    <w:rsid w:val="00A14FAF"/>
    <w:rsid w:val="00A1578E"/>
    <w:rsid w:val="00A15C0D"/>
    <w:rsid w:val="00A15E9B"/>
    <w:rsid w:val="00A16982"/>
    <w:rsid w:val="00A169EC"/>
    <w:rsid w:val="00A17298"/>
    <w:rsid w:val="00A2056F"/>
    <w:rsid w:val="00A205C4"/>
    <w:rsid w:val="00A20622"/>
    <w:rsid w:val="00A20C4D"/>
    <w:rsid w:val="00A21888"/>
    <w:rsid w:val="00A2226D"/>
    <w:rsid w:val="00A222FB"/>
    <w:rsid w:val="00A22336"/>
    <w:rsid w:val="00A22583"/>
    <w:rsid w:val="00A22613"/>
    <w:rsid w:val="00A2280A"/>
    <w:rsid w:val="00A23553"/>
    <w:rsid w:val="00A2397A"/>
    <w:rsid w:val="00A23A3A"/>
    <w:rsid w:val="00A23CE0"/>
    <w:rsid w:val="00A23CF9"/>
    <w:rsid w:val="00A23F3C"/>
    <w:rsid w:val="00A23FE3"/>
    <w:rsid w:val="00A2416E"/>
    <w:rsid w:val="00A24950"/>
    <w:rsid w:val="00A2496A"/>
    <w:rsid w:val="00A24F18"/>
    <w:rsid w:val="00A259CA"/>
    <w:rsid w:val="00A25B66"/>
    <w:rsid w:val="00A26D49"/>
    <w:rsid w:val="00A26E93"/>
    <w:rsid w:val="00A275EC"/>
    <w:rsid w:val="00A2790E"/>
    <w:rsid w:val="00A27982"/>
    <w:rsid w:val="00A279CA"/>
    <w:rsid w:val="00A3105D"/>
    <w:rsid w:val="00A33F46"/>
    <w:rsid w:val="00A34541"/>
    <w:rsid w:val="00A3456C"/>
    <w:rsid w:val="00A3467F"/>
    <w:rsid w:val="00A349C4"/>
    <w:rsid w:val="00A35245"/>
    <w:rsid w:val="00A35342"/>
    <w:rsid w:val="00A35365"/>
    <w:rsid w:val="00A35899"/>
    <w:rsid w:val="00A358B3"/>
    <w:rsid w:val="00A35C30"/>
    <w:rsid w:val="00A35CF7"/>
    <w:rsid w:val="00A364B8"/>
    <w:rsid w:val="00A365E6"/>
    <w:rsid w:val="00A365EF"/>
    <w:rsid w:val="00A36722"/>
    <w:rsid w:val="00A367B4"/>
    <w:rsid w:val="00A36A96"/>
    <w:rsid w:val="00A37503"/>
    <w:rsid w:val="00A3778C"/>
    <w:rsid w:val="00A37FA3"/>
    <w:rsid w:val="00A402A8"/>
    <w:rsid w:val="00A40723"/>
    <w:rsid w:val="00A41413"/>
    <w:rsid w:val="00A41526"/>
    <w:rsid w:val="00A41702"/>
    <w:rsid w:val="00A41F2C"/>
    <w:rsid w:val="00A42051"/>
    <w:rsid w:val="00A43510"/>
    <w:rsid w:val="00A4372C"/>
    <w:rsid w:val="00A439D6"/>
    <w:rsid w:val="00A43BBF"/>
    <w:rsid w:val="00A43D69"/>
    <w:rsid w:val="00A43EFF"/>
    <w:rsid w:val="00A43F84"/>
    <w:rsid w:val="00A442F9"/>
    <w:rsid w:val="00A44EF8"/>
    <w:rsid w:val="00A46017"/>
    <w:rsid w:val="00A461FE"/>
    <w:rsid w:val="00A464B2"/>
    <w:rsid w:val="00A47137"/>
    <w:rsid w:val="00A473B5"/>
    <w:rsid w:val="00A50B81"/>
    <w:rsid w:val="00A5102D"/>
    <w:rsid w:val="00A518C1"/>
    <w:rsid w:val="00A51A11"/>
    <w:rsid w:val="00A51C80"/>
    <w:rsid w:val="00A51CF9"/>
    <w:rsid w:val="00A51D7E"/>
    <w:rsid w:val="00A52350"/>
    <w:rsid w:val="00A523D4"/>
    <w:rsid w:val="00A52A47"/>
    <w:rsid w:val="00A52CBC"/>
    <w:rsid w:val="00A538AF"/>
    <w:rsid w:val="00A5395E"/>
    <w:rsid w:val="00A53A1D"/>
    <w:rsid w:val="00A53BD1"/>
    <w:rsid w:val="00A53EA3"/>
    <w:rsid w:val="00A542B5"/>
    <w:rsid w:val="00A542CF"/>
    <w:rsid w:val="00A5451E"/>
    <w:rsid w:val="00A54984"/>
    <w:rsid w:val="00A5499D"/>
    <w:rsid w:val="00A54DF4"/>
    <w:rsid w:val="00A54E07"/>
    <w:rsid w:val="00A557C9"/>
    <w:rsid w:val="00A560D2"/>
    <w:rsid w:val="00A565AD"/>
    <w:rsid w:val="00A565C7"/>
    <w:rsid w:val="00A56A37"/>
    <w:rsid w:val="00A57156"/>
    <w:rsid w:val="00A57159"/>
    <w:rsid w:val="00A575DC"/>
    <w:rsid w:val="00A57900"/>
    <w:rsid w:val="00A57F47"/>
    <w:rsid w:val="00A606B6"/>
    <w:rsid w:val="00A60804"/>
    <w:rsid w:val="00A60B96"/>
    <w:rsid w:val="00A60F78"/>
    <w:rsid w:val="00A613B9"/>
    <w:rsid w:val="00A61574"/>
    <w:rsid w:val="00A62461"/>
    <w:rsid w:val="00A6260D"/>
    <w:rsid w:val="00A626E8"/>
    <w:rsid w:val="00A629B1"/>
    <w:rsid w:val="00A62A46"/>
    <w:rsid w:val="00A63381"/>
    <w:rsid w:val="00A6377F"/>
    <w:rsid w:val="00A648E6"/>
    <w:rsid w:val="00A64E7E"/>
    <w:rsid w:val="00A64EA6"/>
    <w:rsid w:val="00A65639"/>
    <w:rsid w:val="00A65B7D"/>
    <w:rsid w:val="00A66298"/>
    <w:rsid w:val="00A66880"/>
    <w:rsid w:val="00A66E09"/>
    <w:rsid w:val="00A6723C"/>
    <w:rsid w:val="00A678F6"/>
    <w:rsid w:val="00A701F0"/>
    <w:rsid w:val="00A70A9B"/>
    <w:rsid w:val="00A70C4C"/>
    <w:rsid w:val="00A716B9"/>
    <w:rsid w:val="00A71875"/>
    <w:rsid w:val="00A71AFA"/>
    <w:rsid w:val="00A72342"/>
    <w:rsid w:val="00A7371C"/>
    <w:rsid w:val="00A73B7B"/>
    <w:rsid w:val="00A73D91"/>
    <w:rsid w:val="00A73DFE"/>
    <w:rsid w:val="00A741EB"/>
    <w:rsid w:val="00A74609"/>
    <w:rsid w:val="00A74716"/>
    <w:rsid w:val="00A74A56"/>
    <w:rsid w:val="00A75096"/>
    <w:rsid w:val="00A75466"/>
    <w:rsid w:val="00A754F4"/>
    <w:rsid w:val="00A762EE"/>
    <w:rsid w:val="00A762FA"/>
    <w:rsid w:val="00A767D3"/>
    <w:rsid w:val="00A76AF9"/>
    <w:rsid w:val="00A771BB"/>
    <w:rsid w:val="00A7724E"/>
    <w:rsid w:val="00A7760A"/>
    <w:rsid w:val="00A77D1F"/>
    <w:rsid w:val="00A80205"/>
    <w:rsid w:val="00A80262"/>
    <w:rsid w:val="00A802D3"/>
    <w:rsid w:val="00A81491"/>
    <w:rsid w:val="00A81B70"/>
    <w:rsid w:val="00A822AA"/>
    <w:rsid w:val="00A8242D"/>
    <w:rsid w:val="00A831A9"/>
    <w:rsid w:val="00A831BC"/>
    <w:rsid w:val="00A832B9"/>
    <w:rsid w:val="00A85345"/>
    <w:rsid w:val="00A857DA"/>
    <w:rsid w:val="00A85886"/>
    <w:rsid w:val="00A85995"/>
    <w:rsid w:val="00A85F15"/>
    <w:rsid w:val="00A864D8"/>
    <w:rsid w:val="00A86B4B"/>
    <w:rsid w:val="00A87020"/>
    <w:rsid w:val="00A87137"/>
    <w:rsid w:val="00A87337"/>
    <w:rsid w:val="00A87695"/>
    <w:rsid w:val="00A87C5F"/>
    <w:rsid w:val="00A87EB3"/>
    <w:rsid w:val="00A87F38"/>
    <w:rsid w:val="00A90A40"/>
    <w:rsid w:val="00A90B5D"/>
    <w:rsid w:val="00A90EC1"/>
    <w:rsid w:val="00A9120F"/>
    <w:rsid w:val="00A91CC5"/>
    <w:rsid w:val="00A91CEB"/>
    <w:rsid w:val="00A91E9B"/>
    <w:rsid w:val="00A92949"/>
    <w:rsid w:val="00A929CF"/>
    <w:rsid w:val="00A92B7F"/>
    <w:rsid w:val="00A92C3D"/>
    <w:rsid w:val="00A93949"/>
    <w:rsid w:val="00A940AE"/>
    <w:rsid w:val="00A94845"/>
    <w:rsid w:val="00A94D56"/>
    <w:rsid w:val="00A951B1"/>
    <w:rsid w:val="00A957F0"/>
    <w:rsid w:val="00A95951"/>
    <w:rsid w:val="00A95AAF"/>
    <w:rsid w:val="00A9632F"/>
    <w:rsid w:val="00A9659D"/>
    <w:rsid w:val="00A96961"/>
    <w:rsid w:val="00A972C7"/>
    <w:rsid w:val="00A9736C"/>
    <w:rsid w:val="00A97388"/>
    <w:rsid w:val="00A9798A"/>
    <w:rsid w:val="00AA0016"/>
    <w:rsid w:val="00AA0694"/>
    <w:rsid w:val="00AA071A"/>
    <w:rsid w:val="00AA0A07"/>
    <w:rsid w:val="00AA0A99"/>
    <w:rsid w:val="00AA0D04"/>
    <w:rsid w:val="00AA0E1D"/>
    <w:rsid w:val="00AA149C"/>
    <w:rsid w:val="00AA14B7"/>
    <w:rsid w:val="00AA175D"/>
    <w:rsid w:val="00AA1BC0"/>
    <w:rsid w:val="00AA2283"/>
    <w:rsid w:val="00AA2F42"/>
    <w:rsid w:val="00AA36CE"/>
    <w:rsid w:val="00AA3BA0"/>
    <w:rsid w:val="00AA3CA2"/>
    <w:rsid w:val="00AA3E61"/>
    <w:rsid w:val="00AA423A"/>
    <w:rsid w:val="00AA492B"/>
    <w:rsid w:val="00AA4AE3"/>
    <w:rsid w:val="00AA4D7F"/>
    <w:rsid w:val="00AA4E7D"/>
    <w:rsid w:val="00AA5150"/>
    <w:rsid w:val="00AA526E"/>
    <w:rsid w:val="00AA56BD"/>
    <w:rsid w:val="00AA711B"/>
    <w:rsid w:val="00AA720C"/>
    <w:rsid w:val="00AA76C3"/>
    <w:rsid w:val="00AA7CD5"/>
    <w:rsid w:val="00AB05EB"/>
    <w:rsid w:val="00AB0943"/>
    <w:rsid w:val="00AB0ACE"/>
    <w:rsid w:val="00AB0C31"/>
    <w:rsid w:val="00AB21F9"/>
    <w:rsid w:val="00AB2552"/>
    <w:rsid w:val="00AB30A5"/>
    <w:rsid w:val="00AB3BD8"/>
    <w:rsid w:val="00AB43BB"/>
    <w:rsid w:val="00AB43FE"/>
    <w:rsid w:val="00AB4747"/>
    <w:rsid w:val="00AB4AD5"/>
    <w:rsid w:val="00AB4C78"/>
    <w:rsid w:val="00AB4EA6"/>
    <w:rsid w:val="00AB515E"/>
    <w:rsid w:val="00AB538F"/>
    <w:rsid w:val="00AB58F0"/>
    <w:rsid w:val="00AB685E"/>
    <w:rsid w:val="00AB69B6"/>
    <w:rsid w:val="00AB6C50"/>
    <w:rsid w:val="00AB7344"/>
    <w:rsid w:val="00AB758B"/>
    <w:rsid w:val="00AC06A6"/>
    <w:rsid w:val="00AC0C87"/>
    <w:rsid w:val="00AC1B53"/>
    <w:rsid w:val="00AC1CA1"/>
    <w:rsid w:val="00AC2876"/>
    <w:rsid w:val="00AC44D2"/>
    <w:rsid w:val="00AC4962"/>
    <w:rsid w:val="00AC5121"/>
    <w:rsid w:val="00AC5129"/>
    <w:rsid w:val="00AC588A"/>
    <w:rsid w:val="00AC5B73"/>
    <w:rsid w:val="00AC6402"/>
    <w:rsid w:val="00AC7BD0"/>
    <w:rsid w:val="00AD0B40"/>
    <w:rsid w:val="00AD162B"/>
    <w:rsid w:val="00AD17F6"/>
    <w:rsid w:val="00AD197B"/>
    <w:rsid w:val="00AD24B0"/>
    <w:rsid w:val="00AD2B76"/>
    <w:rsid w:val="00AD3025"/>
    <w:rsid w:val="00AD38E9"/>
    <w:rsid w:val="00AD3941"/>
    <w:rsid w:val="00AD4449"/>
    <w:rsid w:val="00AD4841"/>
    <w:rsid w:val="00AD4ABC"/>
    <w:rsid w:val="00AD536A"/>
    <w:rsid w:val="00AD56D3"/>
    <w:rsid w:val="00AD57CA"/>
    <w:rsid w:val="00AD5911"/>
    <w:rsid w:val="00AD5B08"/>
    <w:rsid w:val="00AD5BFA"/>
    <w:rsid w:val="00AD5C28"/>
    <w:rsid w:val="00AD6028"/>
    <w:rsid w:val="00AD6039"/>
    <w:rsid w:val="00AD628A"/>
    <w:rsid w:val="00AD6745"/>
    <w:rsid w:val="00AD6E72"/>
    <w:rsid w:val="00AD733C"/>
    <w:rsid w:val="00AD7BD4"/>
    <w:rsid w:val="00AD7E40"/>
    <w:rsid w:val="00AE0403"/>
    <w:rsid w:val="00AE0556"/>
    <w:rsid w:val="00AE0692"/>
    <w:rsid w:val="00AE07EF"/>
    <w:rsid w:val="00AE0AB9"/>
    <w:rsid w:val="00AE0C60"/>
    <w:rsid w:val="00AE1DD7"/>
    <w:rsid w:val="00AE1F98"/>
    <w:rsid w:val="00AE22A1"/>
    <w:rsid w:val="00AE22F5"/>
    <w:rsid w:val="00AE23ED"/>
    <w:rsid w:val="00AE27F1"/>
    <w:rsid w:val="00AE28C3"/>
    <w:rsid w:val="00AE335E"/>
    <w:rsid w:val="00AE33A2"/>
    <w:rsid w:val="00AE36AF"/>
    <w:rsid w:val="00AE3E3C"/>
    <w:rsid w:val="00AE4392"/>
    <w:rsid w:val="00AE4DDA"/>
    <w:rsid w:val="00AE5108"/>
    <w:rsid w:val="00AE61A0"/>
    <w:rsid w:val="00AE6612"/>
    <w:rsid w:val="00AE73BA"/>
    <w:rsid w:val="00AE7952"/>
    <w:rsid w:val="00AE7BB4"/>
    <w:rsid w:val="00AE7EC3"/>
    <w:rsid w:val="00AF0269"/>
    <w:rsid w:val="00AF0ACB"/>
    <w:rsid w:val="00AF124E"/>
    <w:rsid w:val="00AF1307"/>
    <w:rsid w:val="00AF172D"/>
    <w:rsid w:val="00AF19B8"/>
    <w:rsid w:val="00AF3D9C"/>
    <w:rsid w:val="00AF4B13"/>
    <w:rsid w:val="00AF52DA"/>
    <w:rsid w:val="00AF58D6"/>
    <w:rsid w:val="00AF6181"/>
    <w:rsid w:val="00AF628E"/>
    <w:rsid w:val="00AF62C2"/>
    <w:rsid w:val="00AF6597"/>
    <w:rsid w:val="00AF6B7C"/>
    <w:rsid w:val="00AF73BC"/>
    <w:rsid w:val="00AF7DD2"/>
    <w:rsid w:val="00B001CF"/>
    <w:rsid w:val="00B00790"/>
    <w:rsid w:val="00B0079D"/>
    <w:rsid w:val="00B0186E"/>
    <w:rsid w:val="00B01FCA"/>
    <w:rsid w:val="00B02327"/>
    <w:rsid w:val="00B02763"/>
    <w:rsid w:val="00B03582"/>
    <w:rsid w:val="00B037EA"/>
    <w:rsid w:val="00B039A8"/>
    <w:rsid w:val="00B03E54"/>
    <w:rsid w:val="00B03F62"/>
    <w:rsid w:val="00B03FC7"/>
    <w:rsid w:val="00B040F9"/>
    <w:rsid w:val="00B0438C"/>
    <w:rsid w:val="00B04DA3"/>
    <w:rsid w:val="00B05377"/>
    <w:rsid w:val="00B0578E"/>
    <w:rsid w:val="00B0689E"/>
    <w:rsid w:val="00B06A41"/>
    <w:rsid w:val="00B078C8"/>
    <w:rsid w:val="00B104BE"/>
    <w:rsid w:val="00B10E06"/>
    <w:rsid w:val="00B1192E"/>
    <w:rsid w:val="00B122E7"/>
    <w:rsid w:val="00B122EF"/>
    <w:rsid w:val="00B12994"/>
    <w:rsid w:val="00B12E62"/>
    <w:rsid w:val="00B12FE5"/>
    <w:rsid w:val="00B13C42"/>
    <w:rsid w:val="00B13CF1"/>
    <w:rsid w:val="00B147ED"/>
    <w:rsid w:val="00B14C2F"/>
    <w:rsid w:val="00B14D1B"/>
    <w:rsid w:val="00B14E6A"/>
    <w:rsid w:val="00B15195"/>
    <w:rsid w:val="00B1540D"/>
    <w:rsid w:val="00B1584D"/>
    <w:rsid w:val="00B1618A"/>
    <w:rsid w:val="00B163FC"/>
    <w:rsid w:val="00B165E0"/>
    <w:rsid w:val="00B1736D"/>
    <w:rsid w:val="00B17520"/>
    <w:rsid w:val="00B176B5"/>
    <w:rsid w:val="00B1777D"/>
    <w:rsid w:val="00B17F31"/>
    <w:rsid w:val="00B2022F"/>
    <w:rsid w:val="00B20ADA"/>
    <w:rsid w:val="00B20B3A"/>
    <w:rsid w:val="00B2112B"/>
    <w:rsid w:val="00B2118D"/>
    <w:rsid w:val="00B22199"/>
    <w:rsid w:val="00B22407"/>
    <w:rsid w:val="00B22552"/>
    <w:rsid w:val="00B22816"/>
    <w:rsid w:val="00B2299D"/>
    <w:rsid w:val="00B22C7B"/>
    <w:rsid w:val="00B22E0D"/>
    <w:rsid w:val="00B23112"/>
    <w:rsid w:val="00B23A0F"/>
    <w:rsid w:val="00B23AEA"/>
    <w:rsid w:val="00B23F39"/>
    <w:rsid w:val="00B24204"/>
    <w:rsid w:val="00B246D5"/>
    <w:rsid w:val="00B2498D"/>
    <w:rsid w:val="00B24DE7"/>
    <w:rsid w:val="00B26405"/>
    <w:rsid w:val="00B264DD"/>
    <w:rsid w:val="00B26877"/>
    <w:rsid w:val="00B26B28"/>
    <w:rsid w:val="00B26F5A"/>
    <w:rsid w:val="00B26F92"/>
    <w:rsid w:val="00B27276"/>
    <w:rsid w:val="00B27A2D"/>
    <w:rsid w:val="00B27AE9"/>
    <w:rsid w:val="00B30310"/>
    <w:rsid w:val="00B31596"/>
    <w:rsid w:val="00B31747"/>
    <w:rsid w:val="00B320DA"/>
    <w:rsid w:val="00B344D1"/>
    <w:rsid w:val="00B34A0D"/>
    <w:rsid w:val="00B357DB"/>
    <w:rsid w:val="00B35F40"/>
    <w:rsid w:val="00B3622F"/>
    <w:rsid w:val="00B3694B"/>
    <w:rsid w:val="00B37A71"/>
    <w:rsid w:val="00B40CC1"/>
    <w:rsid w:val="00B41A77"/>
    <w:rsid w:val="00B41D7F"/>
    <w:rsid w:val="00B426BA"/>
    <w:rsid w:val="00B42980"/>
    <w:rsid w:val="00B42D3F"/>
    <w:rsid w:val="00B42D89"/>
    <w:rsid w:val="00B42F28"/>
    <w:rsid w:val="00B43150"/>
    <w:rsid w:val="00B43611"/>
    <w:rsid w:val="00B438DB"/>
    <w:rsid w:val="00B43F43"/>
    <w:rsid w:val="00B44173"/>
    <w:rsid w:val="00B443B5"/>
    <w:rsid w:val="00B449A6"/>
    <w:rsid w:val="00B44F3F"/>
    <w:rsid w:val="00B4511D"/>
    <w:rsid w:val="00B45402"/>
    <w:rsid w:val="00B45F4E"/>
    <w:rsid w:val="00B46B12"/>
    <w:rsid w:val="00B46F57"/>
    <w:rsid w:val="00B47D95"/>
    <w:rsid w:val="00B50563"/>
    <w:rsid w:val="00B509EC"/>
    <w:rsid w:val="00B50F30"/>
    <w:rsid w:val="00B50FDF"/>
    <w:rsid w:val="00B51741"/>
    <w:rsid w:val="00B51764"/>
    <w:rsid w:val="00B518A9"/>
    <w:rsid w:val="00B51990"/>
    <w:rsid w:val="00B51D8C"/>
    <w:rsid w:val="00B524C2"/>
    <w:rsid w:val="00B52B5A"/>
    <w:rsid w:val="00B54850"/>
    <w:rsid w:val="00B54952"/>
    <w:rsid w:val="00B54F5E"/>
    <w:rsid w:val="00B551D7"/>
    <w:rsid w:val="00B5527B"/>
    <w:rsid w:val="00B55503"/>
    <w:rsid w:val="00B55B2F"/>
    <w:rsid w:val="00B55DC3"/>
    <w:rsid w:val="00B55EBC"/>
    <w:rsid w:val="00B576B5"/>
    <w:rsid w:val="00B57956"/>
    <w:rsid w:val="00B57A51"/>
    <w:rsid w:val="00B6059B"/>
    <w:rsid w:val="00B61848"/>
    <w:rsid w:val="00B62535"/>
    <w:rsid w:val="00B6260E"/>
    <w:rsid w:val="00B62BBD"/>
    <w:rsid w:val="00B632BF"/>
    <w:rsid w:val="00B63B1F"/>
    <w:rsid w:val="00B63C6B"/>
    <w:rsid w:val="00B65E20"/>
    <w:rsid w:val="00B66964"/>
    <w:rsid w:val="00B66D12"/>
    <w:rsid w:val="00B670E6"/>
    <w:rsid w:val="00B674BC"/>
    <w:rsid w:val="00B67893"/>
    <w:rsid w:val="00B67F7B"/>
    <w:rsid w:val="00B70047"/>
    <w:rsid w:val="00B70867"/>
    <w:rsid w:val="00B7099D"/>
    <w:rsid w:val="00B7110A"/>
    <w:rsid w:val="00B713B7"/>
    <w:rsid w:val="00B717C7"/>
    <w:rsid w:val="00B718B2"/>
    <w:rsid w:val="00B71BD1"/>
    <w:rsid w:val="00B71C27"/>
    <w:rsid w:val="00B72742"/>
    <w:rsid w:val="00B737AF"/>
    <w:rsid w:val="00B73A4C"/>
    <w:rsid w:val="00B73CB3"/>
    <w:rsid w:val="00B73E57"/>
    <w:rsid w:val="00B746E7"/>
    <w:rsid w:val="00B74AC8"/>
    <w:rsid w:val="00B74CDC"/>
    <w:rsid w:val="00B74F00"/>
    <w:rsid w:val="00B74FA8"/>
    <w:rsid w:val="00B75730"/>
    <w:rsid w:val="00B75F51"/>
    <w:rsid w:val="00B75F82"/>
    <w:rsid w:val="00B75FE2"/>
    <w:rsid w:val="00B76023"/>
    <w:rsid w:val="00B7683C"/>
    <w:rsid w:val="00B77FDE"/>
    <w:rsid w:val="00B80537"/>
    <w:rsid w:val="00B805E9"/>
    <w:rsid w:val="00B8067E"/>
    <w:rsid w:val="00B80699"/>
    <w:rsid w:val="00B80749"/>
    <w:rsid w:val="00B80C06"/>
    <w:rsid w:val="00B8118A"/>
    <w:rsid w:val="00B813DD"/>
    <w:rsid w:val="00B818D2"/>
    <w:rsid w:val="00B81BFF"/>
    <w:rsid w:val="00B81E13"/>
    <w:rsid w:val="00B826F2"/>
    <w:rsid w:val="00B82B10"/>
    <w:rsid w:val="00B83083"/>
    <w:rsid w:val="00B833E0"/>
    <w:rsid w:val="00B83BF5"/>
    <w:rsid w:val="00B841AE"/>
    <w:rsid w:val="00B84C61"/>
    <w:rsid w:val="00B85030"/>
    <w:rsid w:val="00B8735C"/>
    <w:rsid w:val="00B87BA4"/>
    <w:rsid w:val="00B87BBD"/>
    <w:rsid w:val="00B90FA8"/>
    <w:rsid w:val="00B91452"/>
    <w:rsid w:val="00B914CD"/>
    <w:rsid w:val="00B91918"/>
    <w:rsid w:val="00B91B89"/>
    <w:rsid w:val="00B922E3"/>
    <w:rsid w:val="00B9244B"/>
    <w:rsid w:val="00B926DB"/>
    <w:rsid w:val="00B93300"/>
    <w:rsid w:val="00B93656"/>
    <w:rsid w:val="00B93919"/>
    <w:rsid w:val="00B93A3B"/>
    <w:rsid w:val="00B943ED"/>
    <w:rsid w:val="00B96555"/>
    <w:rsid w:val="00B965B0"/>
    <w:rsid w:val="00B9691B"/>
    <w:rsid w:val="00B969A4"/>
    <w:rsid w:val="00B96A32"/>
    <w:rsid w:val="00B96A61"/>
    <w:rsid w:val="00B97167"/>
    <w:rsid w:val="00BA06DF"/>
    <w:rsid w:val="00BA0B2F"/>
    <w:rsid w:val="00BA0C02"/>
    <w:rsid w:val="00BA1BAF"/>
    <w:rsid w:val="00BA31C2"/>
    <w:rsid w:val="00BA3212"/>
    <w:rsid w:val="00BA3849"/>
    <w:rsid w:val="00BA41D0"/>
    <w:rsid w:val="00BA42DF"/>
    <w:rsid w:val="00BA4D2D"/>
    <w:rsid w:val="00BA50CB"/>
    <w:rsid w:val="00BA55BE"/>
    <w:rsid w:val="00BA7156"/>
    <w:rsid w:val="00BA7187"/>
    <w:rsid w:val="00BA737E"/>
    <w:rsid w:val="00BA752C"/>
    <w:rsid w:val="00BA75E7"/>
    <w:rsid w:val="00BA771D"/>
    <w:rsid w:val="00BA78D8"/>
    <w:rsid w:val="00BA7A42"/>
    <w:rsid w:val="00BA7C96"/>
    <w:rsid w:val="00BB0434"/>
    <w:rsid w:val="00BB110F"/>
    <w:rsid w:val="00BB1505"/>
    <w:rsid w:val="00BB1710"/>
    <w:rsid w:val="00BB1C4D"/>
    <w:rsid w:val="00BB231A"/>
    <w:rsid w:val="00BB259A"/>
    <w:rsid w:val="00BB2BE2"/>
    <w:rsid w:val="00BB2D01"/>
    <w:rsid w:val="00BB3FE2"/>
    <w:rsid w:val="00BB4669"/>
    <w:rsid w:val="00BB4697"/>
    <w:rsid w:val="00BB558A"/>
    <w:rsid w:val="00BB5B6A"/>
    <w:rsid w:val="00BB5C11"/>
    <w:rsid w:val="00BB5E52"/>
    <w:rsid w:val="00BB62DF"/>
    <w:rsid w:val="00BB6A30"/>
    <w:rsid w:val="00BB7A6F"/>
    <w:rsid w:val="00BC04C1"/>
    <w:rsid w:val="00BC0A9E"/>
    <w:rsid w:val="00BC113D"/>
    <w:rsid w:val="00BC1417"/>
    <w:rsid w:val="00BC1D11"/>
    <w:rsid w:val="00BC1E94"/>
    <w:rsid w:val="00BC22D4"/>
    <w:rsid w:val="00BC22DB"/>
    <w:rsid w:val="00BC373A"/>
    <w:rsid w:val="00BC3B1D"/>
    <w:rsid w:val="00BC41A9"/>
    <w:rsid w:val="00BC449D"/>
    <w:rsid w:val="00BC4642"/>
    <w:rsid w:val="00BC4A95"/>
    <w:rsid w:val="00BC4B07"/>
    <w:rsid w:val="00BC4DDB"/>
    <w:rsid w:val="00BC4EB5"/>
    <w:rsid w:val="00BC59E5"/>
    <w:rsid w:val="00BC6127"/>
    <w:rsid w:val="00BC6209"/>
    <w:rsid w:val="00BC64E0"/>
    <w:rsid w:val="00BC6BB0"/>
    <w:rsid w:val="00BC6CD3"/>
    <w:rsid w:val="00BC7827"/>
    <w:rsid w:val="00BD0347"/>
    <w:rsid w:val="00BD07F1"/>
    <w:rsid w:val="00BD0C2C"/>
    <w:rsid w:val="00BD21D2"/>
    <w:rsid w:val="00BD21DB"/>
    <w:rsid w:val="00BD26A2"/>
    <w:rsid w:val="00BD27DF"/>
    <w:rsid w:val="00BD2F61"/>
    <w:rsid w:val="00BD30F5"/>
    <w:rsid w:val="00BD342B"/>
    <w:rsid w:val="00BD3840"/>
    <w:rsid w:val="00BD38C3"/>
    <w:rsid w:val="00BD40B9"/>
    <w:rsid w:val="00BD483E"/>
    <w:rsid w:val="00BD4D1D"/>
    <w:rsid w:val="00BD5905"/>
    <w:rsid w:val="00BD60D4"/>
    <w:rsid w:val="00BD71CE"/>
    <w:rsid w:val="00BD72B5"/>
    <w:rsid w:val="00BD743F"/>
    <w:rsid w:val="00BE04D5"/>
    <w:rsid w:val="00BE0709"/>
    <w:rsid w:val="00BE0D37"/>
    <w:rsid w:val="00BE105D"/>
    <w:rsid w:val="00BE1112"/>
    <w:rsid w:val="00BE20D5"/>
    <w:rsid w:val="00BE26AF"/>
    <w:rsid w:val="00BE27CC"/>
    <w:rsid w:val="00BE2B1E"/>
    <w:rsid w:val="00BE39D8"/>
    <w:rsid w:val="00BE3BAF"/>
    <w:rsid w:val="00BE3BC6"/>
    <w:rsid w:val="00BE4392"/>
    <w:rsid w:val="00BE46E6"/>
    <w:rsid w:val="00BE4B94"/>
    <w:rsid w:val="00BE5331"/>
    <w:rsid w:val="00BE571F"/>
    <w:rsid w:val="00BE5A53"/>
    <w:rsid w:val="00BE63A3"/>
    <w:rsid w:val="00BE63F5"/>
    <w:rsid w:val="00BE64F3"/>
    <w:rsid w:val="00BE6777"/>
    <w:rsid w:val="00BE7541"/>
    <w:rsid w:val="00BF057A"/>
    <w:rsid w:val="00BF06A6"/>
    <w:rsid w:val="00BF075D"/>
    <w:rsid w:val="00BF0D06"/>
    <w:rsid w:val="00BF0D8A"/>
    <w:rsid w:val="00BF1A76"/>
    <w:rsid w:val="00BF1D87"/>
    <w:rsid w:val="00BF2143"/>
    <w:rsid w:val="00BF2251"/>
    <w:rsid w:val="00BF2734"/>
    <w:rsid w:val="00BF3147"/>
    <w:rsid w:val="00BF3994"/>
    <w:rsid w:val="00BF43A3"/>
    <w:rsid w:val="00BF4814"/>
    <w:rsid w:val="00BF4BA9"/>
    <w:rsid w:val="00BF4DAF"/>
    <w:rsid w:val="00BF4E17"/>
    <w:rsid w:val="00BF4ECC"/>
    <w:rsid w:val="00BF509A"/>
    <w:rsid w:val="00BF5100"/>
    <w:rsid w:val="00BF5B5B"/>
    <w:rsid w:val="00BF6A77"/>
    <w:rsid w:val="00BF6B8E"/>
    <w:rsid w:val="00BF6BB3"/>
    <w:rsid w:val="00BF7004"/>
    <w:rsid w:val="00BF762C"/>
    <w:rsid w:val="00BF7A62"/>
    <w:rsid w:val="00BF7E06"/>
    <w:rsid w:val="00C0054B"/>
    <w:rsid w:val="00C009D4"/>
    <w:rsid w:val="00C00A53"/>
    <w:rsid w:val="00C00ABE"/>
    <w:rsid w:val="00C00E62"/>
    <w:rsid w:val="00C01735"/>
    <w:rsid w:val="00C01946"/>
    <w:rsid w:val="00C01ADA"/>
    <w:rsid w:val="00C01EE7"/>
    <w:rsid w:val="00C0262B"/>
    <w:rsid w:val="00C02D86"/>
    <w:rsid w:val="00C03A4C"/>
    <w:rsid w:val="00C03E07"/>
    <w:rsid w:val="00C05246"/>
    <w:rsid w:val="00C062D9"/>
    <w:rsid w:val="00C06597"/>
    <w:rsid w:val="00C065EB"/>
    <w:rsid w:val="00C06CC0"/>
    <w:rsid w:val="00C06E8C"/>
    <w:rsid w:val="00C06FEC"/>
    <w:rsid w:val="00C071FD"/>
    <w:rsid w:val="00C07513"/>
    <w:rsid w:val="00C1155E"/>
    <w:rsid w:val="00C115A1"/>
    <w:rsid w:val="00C12D7D"/>
    <w:rsid w:val="00C13541"/>
    <w:rsid w:val="00C14313"/>
    <w:rsid w:val="00C14959"/>
    <w:rsid w:val="00C151FD"/>
    <w:rsid w:val="00C154A3"/>
    <w:rsid w:val="00C16639"/>
    <w:rsid w:val="00C166B3"/>
    <w:rsid w:val="00C1687A"/>
    <w:rsid w:val="00C168E1"/>
    <w:rsid w:val="00C16909"/>
    <w:rsid w:val="00C1693E"/>
    <w:rsid w:val="00C16FFE"/>
    <w:rsid w:val="00C1735F"/>
    <w:rsid w:val="00C17C86"/>
    <w:rsid w:val="00C20D42"/>
    <w:rsid w:val="00C219D1"/>
    <w:rsid w:val="00C21CA9"/>
    <w:rsid w:val="00C21D0B"/>
    <w:rsid w:val="00C21DBD"/>
    <w:rsid w:val="00C21FB5"/>
    <w:rsid w:val="00C21FFC"/>
    <w:rsid w:val="00C220B3"/>
    <w:rsid w:val="00C22153"/>
    <w:rsid w:val="00C22CDA"/>
    <w:rsid w:val="00C22CF2"/>
    <w:rsid w:val="00C22EC0"/>
    <w:rsid w:val="00C23616"/>
    <w:rsid w:val="00C2414F"/>
    <w:rsid w:val="00C24A9F"/>
    <w:rsid w:val="00C24F50"/>
    <w:rsid w:val="00C263A0"/>
    <w:rsid w:val="00C26D02"/>
    <w:rsid w:val="00C271A4"/>
    <w:rsid w:val="00C2730F"/>
    <w:rsid w:val="00C278CF"/>
    <w:rsid w:val="00C27B30"/>
    <w:rsid w:val="00C303F8"/>
    <w:rsid w:val="00C308B7"/>
    <w:rsid w:val="00C30A03"/>
    <w:rsid w:val="00C310BC"/>
    <w:rsid w:val="00C3190F"/>
    <w:rsid w:val="00C31F39"/>
    <w:rsid w:val="00C32376"/>
    <w:rsid w:val="00C32451"/>
    <w:rsid w:val="00C3269C"/>
    <w:rsid w:val="00C32AC2"/>
    <w:rsid w:val="00C32BDF"/>
    <w:rsid w:val="00C32C05"/>
    <w:rsid w:val="00C32F16"/>
    <w:rsid w:val="00C335AC"/>
    <w:rsid w:val="00C337E4"/>
    <w:rsid w:val="00C33853"/>
    <w:rsid w:val="00C33C5E"/>
    <w:rsid w:val="00C345BB"/>
    <w:rsid w:val="00C349A2"/>
    <w:rsid w:val="00C34BCC"/>
    <w:rsid w:val="00C36677"/>
    <w:rsid w:val="00C368BF"/>
    <w:rsid w:val="00C37ED3"/>
    <w:rsid w:val="00C37F0D"/>
    <w:rsid w:val="00C40125"/>
    <w:rsid w:val="00C403D9"/>
    <w:rsid w:val="00C40555"/>
    <w:rsid w:val="00C40CE6"/>
    <w:rsid w:val="00C40E82"/>
    <w:rsid w:val="00C41299"/>
    <w:rsid w:val="00C4135C"/>
    <w:rsid w:val="00C41F19"/>
    <w:rsid w:val="00C41FE9"/>
    <w:rsid w:val="00C42FC3"/>
    <w:rsid w:val="00C430EF"/>
    <w:rsid w:val="00C4373C"/>
    <w:rsid w:val="00C43AA0"/>
    <w:rsid w:val="00C4410D"/>
    <w:rsid w:val="00C447CC"/>
    <w:rsid w:val="00C44898"/>
    <w:rsid w:val="00C459CF"/>
    <w:rsid w:val="00C45FE4"/>
    <w:rsid w:val="00C46044"/>
    <w:rsid w:val="00C463E3"/>
    <w:rsid w:val="00C46764"/>
    <w:rsid w:val="00C46C15"/>
    <w:rsid w:val="00C46E6D"/>
    <w:rsid w:val="00C471D3"/>
    <w:rsid w:val="00C47B95"/>
    <w:rsid w:val="00C47C50"/>
    <w:rsid w:val="00C50109"/>
    <w:rsid w:val="00C50782"/>
    <w:rsid w:val="00C5111E"/>
    <w:rsid w:val="00C51404"/>
    <w:rsid w:val="00C51480"/>
    <w:rsid w:val="00C5166D"/>
    <w:rsid w:val="00C518E5"/>
    <w:rsid w:val="00C519F9"/>
    <w:rsid w:val="00C5204C"/>
    <w:rsid w:val="00C523E8"/>
    <w:rsid w:val="00C524BC"/>
    <w:rsid w:val="00C52E2E"/>
    <w:rsid w:val="00C52E6A"/>
    <w:rsid w:val="00C533A0"/>
    <w:rsid w:val="00C539A0"/>
    <w:rsid w:val="00C5419C"/>
    <w:rsid w:val="00C54A10"/>
    <w:rsid w:val="00C54D3D"/>
    <w:rsid w:val="00C55025"/>
    <w:rsid w:val="00C55C3C"/>
    <w:rsid w:val="00C55F8F"/>
    <w:rsid w:val="00C56AEA"/>
    <w:rsid w:val="00C56B7E"/>
    <w:rsid w:val="00C57B61"/>
    <w:rsid w:val="00C60034"/>
    <w:rsid w:val="00C60928"/>
    <w:rsid w:val="00C61845"/>
    <w:rsid w:val="00C618D6"/>
    <w:rsid w:val="00C61FBB"/>
    <w:rsid w:val="00C623AC"/>
    <w:rsid w:val="00C62B1B"/>
    <w:rsid w:val="00C62DD9"/>
    <w:rsid w:val="00C637B0"/>
    <w:rsid w:val="00C638B6"/>
    <w:rsid w:val="00C63BA3"/>
    <w:rsid w:val="00C63E2A"/>
    <w:rsid w:val="00C63E3C"/>
    <w:rsid w:val="00C63EB3"/>
    <w:rsid w:val="00C64374"/>
    <w:rsid w:val="00C645B4"/>
    <w:rsid w:val="00C6525B"/>
    <w:rsid w:val="00C6566D"/>
    <w:rsid w:val="00C65911"/>
    <w:rsid w:val="00C66377"/>
    <w:rsid w:val="00C668A4"/>
    <w:rsid w:val="00C67B65"/>
    <w:rsid w:val="00C67BA9"/>
    <w:rsid w:val="00C70411"/>
    <w:rsid w:val="00C70426"/>
    <w:rsid w:val="00C70905"/>
    <w:rsid w:val="00C70952"/>
    <w:rsid w:val="00C70BCB"/>
    <w:rsid w:val="00C71B8E"/>
    <w:rsid w:val="00C71F80"/>
    <w:rsid w:val="00C72560"/>
    <w:rsid w:val="00C7274A"/>
    <w:rsid w:val="00C727BC"/>
    <w:rsid w:val="00C727C9"/>
    <w:rsid w:val="00C72C34"/>
    <w:rsid w:val="00C742C0"/>
    <w:rsid w:val="00C74CBE"/>
    <w:rsid w:val="00C74E1E"/>
    <w:rsid w:val="00C75E74"/>
    <w:rsid w:val="00C75F6D"/>
    <w:rsid w:val="00C76B93"/>
    <w:rsid w:val="00C76FBD"/>
    <w:rsid w:val="00C771B6"/>
    <w:rsid w:val="00C776DE"/>
    <w:rsid w:val="00C77B01"/>
    <w:rsid w:val="00C77F73"/>
    <w:rsid w:val="00C801D4"/>
    <w:rsid w:val="00C803D1"/>
    <w:rsid w:val="00C8108B"/>
    <w:rsid w:val="00C810E7"/>
    <w:rsid w:val="00C81142"/>
    <w:rsid w:val="00C8207B"/>
    <w:rsid w:val="00C8225F"/>
    <w:rsid w:val="00C825A2"/>
    <w:rsid w:val="00C82E7F"/>
    <w:rsid w:val="00C83546"/>
    <w:rsid w:val="00C8363C"/>
    <w:rsid w:val="00C83D9D"/>
    <w:rsid w:val="00C83F82"/>
    <w:rsid w:val="00C84507"/>
    <w:rsid w:val="00C8464D"/>
    <w:rsid w:val="00C8517E"/>
    <w:rsid w:val="00C8519C"/>
    <w:rsid w:val="00C852C3"/>
    <w:rsid w:val="00C86E5F"/>
    <w:rsid w:val="00C86FCD"/>
    <w:rsid w:val="00C87684"/>
    <w:rsid w:val="00C878E9"/>
    <w:rsid w:val="00C8794C"/>
    <w:rsid w:val="00C87AF5"/>
    <w:rsid w:val="00C87B3D"/>
    <w:rsid w:val="00C87E4F"/>
    <w:rsid w:val="00C87E88"/>
    <w:rsid w:val="00C90126"/>
    <w:rsid w:val="00C9061A"/>
    <w:rsid w:val="00C908F0"/>
    <w:rsid w:val="00C90AA4"/>
    <w:rsid w:val="00C90BCC"/>
    <w:rsid w:val="00C90C8C"/>
    <w:rsid w:val="00C91836"/>
    <w:rsid w:val="00C91AF8"/>
    <w:rsid w:val="00C92138"/>
    <w:rsid w:val="00C9295B"/>
    <w:rsid w:val="00C92DDD"/>
    <w:rsid w:val="00C93188"/>
    <w:rsid w:val="00C93408"/>
    <w:rsid w:val="00C934F9"/>
    <w:rsid w:val="00C936F1"/>
    <w:rsid w:val="00C937AC"/>
    <w:rsid w:val="00C94307"/>
    <w:rsid w:val="00C9460F"/>
    <w:rsid w:val="00C9493A"/>
    <w:rsid w:val="00C95240"/>
    <w:rsid w:val="00C95320"/>
    <w:rsid w:val="00C962C4"/>
    <w:rsid w:val="00C96391"/>
    <w:rsid w:val="00C96434"/>
    <w:rsid w:val="00C96D52"/>
    <w:rsid w:val="00C97749"/>
    <w:rsid w:val="00C97CD0"/>
    <w:rsid w:val="00CA0A9C"/>
    <w:rsid w:val="00CA12D1"/>
    <w:rsid w:val="00CA13D5"/>
    <w:rsid w:val="00CA1AA7"/>
    <w:rsid w:val="00CA1B94"/>
    <w:rsid w:val="00CA238C"/>
    <w:rsid w:val="00CA25EC"/>
    <w:rsid w:val="00CA261D"/>
    <w:rsid w:val="00CA29F4"/>
    <w:rsid w:val="00CA30CC"/>
    <w:rsid w:val="00CA34F6"/>
    <w:rsid w:val="00CA36B0"/>
    <w:rsid w:val="00CA3AF6"/>
    <w:rsid w:val="00CA3E3D"/>
    <w:rsid w:val="00CA3FA2"/>
    <w:rsid w:val="00CA4016"/>
    <w:rsid w:val="00CA4025"/>
    <w:rsid w:val="00CA45A8"/>
    <w:rsid w:val="00CA5336"/>
    <w:rsid w:val="00CA5795"/>
    <w:rsid w:val="00CA58A3"/>
    <w:rsid w:val="00CA58A4"/>
    <w:rsid w:val="00CA61B2"/>
    <w:rsid w:val="00CA66D0"/>
    <w:rsid w:val="00CA6E42"/>
    <w:rsid w:val="00CA6F2A"/>
    <w:rsid w:val="00CA71C5"/>
    <w:rsid w:val="00CA7499"/>
    <w:rsid w:val="00CB02EF"/>
    <w:rsid w:val="00CB064A"/>
    <w:rsid w:val="00CB0F54"/>
    <w:rsid w:val="00CB114F"/>
    <w:rsid w:val="00CB117C"/>
    <w:rsid w:val="00CB1A4D"/>
    <w:rsid w:val="00CB276C"/>
    <w:rsid w:val="00CB27B9"/>
    <w:rsid w:val="00CB2D49"/>
    <w:rsid w:val="00CB3761"/>
    <w:rsid w:val="00CB4115"/>
    <w:rsid w:val="00CB44B4"/>
    <w:rsid w:val="00CB4685"/>
    <w:rsid w:val="00CB489F"/>
    <w:rsid w:val="00CB5203"/>
    <w:rsid w:val="00CB53A6"/>
    <w:rsid w:val="00CB5865"/>
    <w:rsid w:val="00CB597F"/>
    <w:rsid w:val="00CB6380"/>
    <w:rsid w:val="00CB6C82"/>
    <w:rsid w:val="00CB6FBF"/>
    <w:rsid w:val="00CB7011"/>
    <w:rsid w:val="00CB7272"/>
    <w:rsid w:val="00CB7402"/>
    <w:rsid w:val="00CB7750"/>
    <w:rsid w:val="00CB7882"/>
    <w:rsid w:val="00CB79B9"/>
    <w:rsid w:val="00CB7B3A"/>
    <w:rsid w:val="00CC028C"/>
    <w:rsid w:val="00CC0337"/>
    <w:rsid w:val="00CC0342"/>
    <w:rsid w:val="00CC10EA"/>
    <w:rsid w:val="00CC1368"/>
    <w:rsid w:val="00CC1F06"/>
    <w:rsid w:val="00CC2190"/>
    <w:rsid w:val="00CC2202"/>
    <w:rsid w:val="00CC259B"/>
    <w:rsid w:val="00CC2797"/>
    <w:rsid w:val="00CC2833"/>
    <w:rsid w:val="00CC2925"/>
    <w:rsid w:val="00CC2E9C"/>
    <w:rsid w:val="00CC3741"/>
    <w:rsid w:val="00CC3D90"/>
    <w:rsid w:val="00CC40B6"/>
    <w:rsid w:val="00CC438D"/>
    <w:rsid w:val="00CC5D40"/>
    <w:rsid w:val="00CC60DB"/>
    <w:rsid w:val="00CC6990"/>
    <w:rsid w:val="00CC6D9C"/>
    <w:rsid w:val="00CC7E8C"/>
    <w:rsid w:val="00CC7F5D"/>
    <w:rsid w:val="00CD0516"/>
    <w:rsid w:val="00CD0C9C"/>
    <w:rsid w:val="00CD0E53"/>
    <w:rsid w:val="00CD12B4"/>
    <w:rsid w:val="00CD13AC"/>
    <w:rsid w:val="00CD1F16"/>
    <w:rsid w:val="00CD2B18"/>
    <w:rsid w:val="00CD328D"/>
    <w:rsid w:val="00CD3510"/>
    <w:rsid w:val="00CD3F86"/>
    <w:rsid w:val="00CD44F6"/>
    <w:rsid w:val="00CD46AF"/>
    <w:rsid w:val="00CD4C5E"/>
    <w:rsid w:val="00CD51A8"/>
    <w:rsid w:val="00CD5320"/>
    <w:rsid w:val="00CD54F4"/>
    <w:rsid w:val="00CD5591"/>
    <w:rsid w:val="00CD5C87"/>
    <w:rsid w:val="00CD60C8"/>
    <w:rsid w:val="00CD621A"/>
    <w:rsid w:val="00CD6868"/>
    <w:rsid w:val="00CD6C1E"/>
    <w:rsid w:val="00CD6F10"/>
    <w:rsid w:val="00CD708E"/>
    <w:rsid w:val="00CD7E3D"/>
    <w:rsid w:val="00CE0B29"/>
    <w:rsid w:val="00CE109F"/>
    <w:rsid w:val="00CE11B7"/>
    <w:rsid w:val="00CE15A8"/>
    <w:rsid w:val="00CE1AED"/>
    <w:rsid w:val="00CE2112"/>
    <w:rsid w:val="00CE3271"/>
    <w:rsid w:val="00CE37B4"/>
    <w:rsid w:val="00CE381B"/>
    <w:rsid w:val="00CE3A15"/>
    <w:rsid w:val="00CE427F"/>
    <w:rsid w:val="00CE4473"/>
    <w:rsid w:val="00CE44B6"/>
    <w:rsid w:val="00CE452A"/>
    <w:rsid w:val="00CE492F"/>
    <w:rsid w:val="00CE53A5"/>
    <w:rsid w:val="00CE56BC"/>
    <w:rsid w:val="00CE5ED5"/>
    <w:rsid w:val="00CE6CBB"/>
    <w:rsid w:val="00CE7038"/>
    <w:rsid w:val="00CE70BC"/>
    <w:rsid w:val="00CF0675"/>
    <w:rsid w:val="00CF0AF0"/>
    <w:rsid w:val="00CF0D57"/>
    <w:rsid w:val="00CF0DE5"/>
    <w:rsid w:val="00CF1117"/>
    <w:rsid w:val="00CF13C2"/>
    <w:rsid w:val="00CF1467"/>
    <w:rsid w:val="00CF1C81"/>
    <w:rsid w:val="00CF1F0E"/>
    <w:rsid w:val="00CF2326"/>
    <w:rsid w:val="00CF2CFE"/>
    <w:rsid w:val="00CF30F7"/>
    <w:rsid w:val="00CF3318"/>
    <w:rsid w:val="00CF428A"/>
    <w:rsid w:val="00CF4A43"/>
    <w:rsid w:val="00CF4AA1"/>
    <w:rsid w:val="00CF4E9E"/>
    <w:rsid w:val="00CF4FDA"/>
    <w:rsid w:val="00CF5255"/>
    <w:rsid w:val="00CF528A"/>
    <w:rsid w:val="00CF5349"/>
    <w:rsid w:val="00CF5C0B"/>
    <w:rsid w:val="00CF5C8A"/>
    <w:rsid w:val="00CF5D84"/>
    <w:rsid w:val="00CF64E5"/>
    <w:rsid w:val="00CF68A5"/>
    <w:rsid w:val="00CF6B5A"/>
    <w:rsid w:val="00CF7787"/>
    <w:rsid w:val="00D00411"/>
    <w:rsid w:val="00D005BF"/>
    <w:rsid w:val="00D00BFA"/>
    <w:rsid w:val="00D00C3C"/>
    <w:rsid w:val="00D00D0C"/>
    <w:rsid w:val="00D01037"/>
    <w:rsid w:val="00D02757"/>
    <w:rsid w:val="00D02C5A"/>
    <w:rsid w:val="00D03F7D"/>
    <w:rsid w:val="00D040A1"/>
    <w:rsid w:val="00D04C47"/>
    <w:rsid w:val="00D057C2"/>
    <w:rsid w:val="00D068FA"/>
    <w:rsid w:val="00D06F0B"/>
    <w:rsid w:val="00D0749F"/>
    <w:rsid w:val="00D0756C"/>
    <w:rsid w:val="00D075F7"/>
    <w:rsid w:val="00D075FC"/>
    <w:rsid w:val="00D0772E"/>
    <w:rsid w:val="00D107AE"/>
    <w:rsid w:val="00D107C7"/>
    <w:rsid w:val="00D1103B"/>
    <w:rsid w:val="00D11609"/>
    <w:rsid w:val="00D117A4"/>
    <w:rsid w:val="00D12FFF"/>
    <w:rsid w:val="00D13365"/>
    <w:rsid w:val="00D134AE"/>
    <w:rsid w:val="00D1355A"/>
    <w:rsid w:val="00D13AEE"/>
    <w:rsid w:val="00D142C0"/>
    <w:rsid w:val="00D1482E"/>
    <w:rsid w:val="00D14C62"/>
    <w:rsid w:val="00D155A2"/>
    <w:rsid w:val="00D155D9"/>
    <w:rsid w:val="00D15E56"/>
    <w:rsid w:val="00D1615A"/>
    <w:rsid w:val="00D1632A"/>
    <w:rsid w:val="00D16A68"/>
    <w:rsid w:val="00D1710F"/>
    <w:rsid w:val="00D172F8"/>
    <w:rsid w:val="00D177AF"/>
    <w:rsid w:val="00D17C96"/>
    <w:rsid w:val="00D17E39"/>
    <w:rsid w:val="00D21117"/>
    <w:rsid w:val="00D2122D"/>
    <w:rsid w:val="00D21757"/>
    <w:rsid w:val="00D221A0"/>
    <w:rsid w:val="00D22420"/>
    <w:rsid w:val="00D22588"/>
    <w:rsid w:val="00D225A9"/>
    <w:rsid w:val="00D22DBD"/>
    <w:rsid w:val="00D23A08"/>
    <w:rsid w:val="00D24483"/>
    <w:rsid w:val="00D24E48"/>
    <w:rsid w:val="00D257C7"/>
    <w:rsid w:val="00D2598A"/>
    <w:rsid w:val="00D25A4F"/>
    <w:rsid w:val="00D25E7F"/>
    <w:rsid w:val="00D2604A"/>
    <w:rsid w:val="00D26282"/>
    <w:rsid w:val="00D26958"/>
    <w:rsid w:val="00D26AC5"/>
    <w:rsid w:val="00D2728B"/>
    <w:rsid w:val="00D274EC"/>
    <w:rsid w:val="00D27508"/>
    <w:rsid w:val="00D2796C"/>
    <w:rsid w:val="00D3007C"/>
    <w:rsid w:val="00D333EE"/>
    <w:rsid w:val="00D33729"/>
    <w:rsid w:val="00D3404B"/>
    <w:rsid w:val="00D34279"/>
    <w:rsid w:val="00D343E7"/>
    <w:rsid w:val="00D34747"/>
    <w:rsid w:val="00D34AD1"/>
    <w:rsid w:val="00D3566A"/>
    <w:rsid w:val="00D365E0"/>
    <w:rsid w:val="00D367B9"/>
    <w:rsid w:val="00D3756D"/>
    <w:rsid w:val="00D37574"/>
    <w:rsid w:val="00D37A2F"/>
    <w:rsid w:val="00D37D28"/>
    <w:rsid w:val="00D40C6F"/>
    <w:rsid w:val="00D410EA"/>
    <w:rsid w:val="00D41328"/>
    <w:rsid w:val="00D41A99"/>
    <w:rsid w:val="00D42024"/>
    <w:rsid w:val="00D424EE"/>
    <w:rsid w:val="00D429F7"/>
    <w:rsid w:val="00D42A3A"/>
    <w:rsid w:val="00D43044"/>
    <w:rsid w:val="00D43E18"/>
    <w:rsid w:val="00D443A9"/>
    <w:rsid w:val="00D44865"/>
    <w:rsid w:val="00D44DCD"/>
    <w:rsid w:val="00D44EB8"/>
    <w:rsid w:val="00D45150"/>
    <w:rsid w:val="00D45479"/>
    <w:rsid w:val="00D45CE1"/>
    <w:rsid w:val="00D45ECF"/>
    <w:rsid w:val="00D46C38"/>
    <w:rsid w:val="00D46C48"/>
    <w:rsid w:val="00D4796A"/>
    <w:rsid w:val="00D47AA3"/>
    <w:rsid w:val="00D47B3D"/>
    <w:rsid w:val="00D500D1"/>
    <w:rsid w:val="00D50315"/>
    <w:rsid w:val="00D508B3"/>
    <w:rsid w:val="00D509D3"/>
    <w:rsid w:val="00D50A02"/>
    <w:rsid w:val="00D50F1B"/>
    <w:rsid w:val="00D518EA"/>
    <w:rsid w:val="00D51DBF"/>
    <w:rsid w:val="00D51FDE"/>
    <w:rsid w:val="00D5257E"/>
    <w:rsid w:val="00D53A90"/>
    <w:rsid w:val="00D542D6"/>
    <w:rsid w:val="00D5447A"/>
    <w:rsid w:val="00D54E34"/>
    <w:rsid w:val="00D55195"/>
    <w:rsid w:val="00D551E9"/>
    <w:rsid w:val="00D55A3A"/>
    <w:rsid w:val="00D56093"/>
    <w:rsid w:val="00D5614D"/>
    <w:rsid w:val="00D56695"/>
    <w:rsid w:val="00D5674B"/>
    <w:rsid w:val="00D5674E"/>
    <w:rsid w:val="00D56A45"/>
    <w:rsid w:val="00D572A2"/>
    <w:rsid w:val="00D574EE"/>
    <w:rsid w:val="00D57520"/>
    <w:rsid w:val="00D57B30"/>
    <w:rsid w:val="00D57EE8"/>
    <w:rsid w:val="00D60DC0"/>
    <w:rsid w:val="00D611BC"/>
    <w:rsid w:val="00D6170A"/>
    <w:rsid w:val="00D61866"/>
    <w:rsid w:val="00D61F0B"/>
    <w:rsid w:val="00D6268A"/>
    <w:rsid w:val="00D62A2A"/>
    <w:rsid w:val="00D632C8"/>
    <w:rsid w:val="00D63825"/>
    <w:rsid w:val="00D64B45"/>
    <w:rsid w:val="00D64DCA"/>
    <w:rsid w:val="00D6550B"/>
    <w:rsid w:val="00D65909"/>
    <w:rsid w:val="00D66F86"/>
    <w:rsid w:val="00D67092"/>
    <w:rsid w:val="00D67324"/>
    <w:rsid w:val="00D679AE"/>
    <w:rsid w:val="00D67B86"/>
    <w:rsid w:val="00D70242"/>
    <w:rsid w:val="00D702D4"/>
    <w:rsid w:val="00D7056A"/>
    <w:rsid w:val="00D70602"/>
    <w:rsid w:val="00D707A5"/>
    <w:rsid w:val="00D7093A"/>
    <w:rsid w:val="00D70FF7"/>
    <w:rsid w:val="00D71F17"/>
    <w:rsid w:val="00D725CD"/>
    <w:rsid w:val="00D72A95"/>
    <w:rsid w:val="00D72BB4"/>
    <w:rsid w:val="00D72CF2"/>
    <w:rsid w:val="00D72E8F"/>
    <w:rsid w:val="00D72F82"/>
    <w:rsid w:val="00D73EDD"/>
    <w:rsid w:val="00D7416F"/>
    <w:rsid w:val="00D74874"/>
    <w:rsid w:val="00D74881"/>
    <w:rsid w:val="00D74AB9"/>
    <w:rsid w:val="00D758F3"/>
    <w:rsid w:val="00D75B27"/>
    <w:rsid w:val="00D75F98"/>
    <w:rsid w:val="00D764D0"/>
    <w:rsid w:val="00D7705F"/>
    <w:rsid w:val="00D771D6"/>
    <w:rsid w:val="00D7732D"/>
    <w:rsid w:val="00D7771B"/>
    <w:rsid w:val="00D77804"/>
    <w:rsid w:val="00D77E41"/>
    <w:rsid w:val="00D8046A"/>
    <w:rsid w:val="00D80942"/>
    <w:rsid w:val="00D8098D"/>
    <w:rsid w:val="00D809ED"/>
    <w:rsid w:val="00D80C8B"/>
    <w:rsid w:val="00D80D47"/>
    <w:rsid w:val="00D81619"/>
    <w:rsid w:val="00D825AA"/>
    <w:rsid w:val="00D82C0D"/>
    <w:rsid w:val="00D835BF"/>
    <w:rsid w:val="00D840BF"/>
    <w:rsid w:val="00D84158"/>
    <w:rsid w:val="00D8467F"/>
    <w:rsid w:val="00D848B0"/>
    <w:rsid w:val="00D84942"/>
    <w:rsid w:val="00D84D35"/>
    <w:rsid w:val="00D84DFD"/>
    <w:rsid w:val="00D851FE"/>
    <w:rsid w:val="00D8551C"/>
    <w:rsid w:val="00D85ACA"/>
    <w:rsid w:val="00D85EFD"/>
    <w:rsid w:val="00D86466"/>
    <w:rsid w:val="00D86C53"/>
    <w:rsid w:val="00D86CEB"/>
    <w:rsid w:val="00D874C1"/>
    <w:rsid w:val="00D875C5"/>
    <w:rsid w:val="00D87D84"/>
    <w:rsid w:val="00D902D5"/>
    <w:rsid w:val="00D90560"/>
    <w:rsid w:val="00D90CA4"/>
    <w:rsid w:val="00D90EAB"/>
    <w:rsid w:val="00D90FC6"/>
    <w:rsid w:val="00D91FC5"/>
    <w:rsid w:val="00D92B78"/>
    <w:rsid w:val="00D93394"/>
    <w:rsid w:val="00D93547"/>
    <w:rsid w:val="00D93561"/>
    <w:rsid w:val="00D93A2A"/>
    <w:rsid w:val="00D951F2"/>
    <w:rsid w:val="00D952F8"/>
    <w:rsid w:val="00D9534C"/>
    <w:rsid w:val="00D955A7"/>
    <w:rsid w:val="00D95E1D"/>
    <w:rsid w:val="00D961D2"/>
    <w:rsid w:val="00D961F8"/>
    <w:rsid w:val="00D96307"/>
    <w:rsid w:val="00D969AF"/>
    <w:rsid w:val="00D96EDC"/>
    <w:rsid w:val="00D97135"/>
    <w:rsid w:val="00D9766E"/>
    <w:rsid w:val="00D97A4D"/>
    <w:rsid w:val="00D97AC9"/>
    <w:rsid w:val="00DA0536"/>
    <w:rsid w:val="00DA0ABD"/>
    <w:rsid w:val="00DA0F54"/>
    <w:rsid w:val="00DA14C6"/>
    <w:rsid w:val="00DA1E01"/>
    <w:rsid w:val="00DA287C"/>
    <w:rsid w:val="00DA2C9F"/>
    <w:rsid w:val="00DA2E49"/>
    <w:rsid w:val="00DA3806"/>
    <w:rsid w:val="00DA3A07"/>
    <w:rsid w:val="00DA3EFD"/>
    <w:rsid w:val="00DA3FF1"/>
    <w:rsid w:val="00DA407F"/>
    <w:rsid w:val="00DA45DC"/>
    <w:rsid w:val="00DA4BD3"/>
    <w:rsid w:val="00DA4C48"/>
    <w:rsid w:val="00DA5563"/>
    <w:rsid w:val="00DA5A67"/>
    <w:rsid w:val="00DA6596"/>
    <w:rsid w:val="00DA6911"/>
    <w:rsid w:val="00DA70E9"/>
    <w:rsid w:val="00DA722F"/>
    <w:rsid w:val="00DA7331"/>
    <w:rsid w:val="00DA78B0"/>
    <w:rsid w:val="00DA7995"/>
    <w:rsid w:val="00DA7F4B"/>
    <w:rsid w:val="00DA7F50"/>
    <w:rsid w:val="00DB002C"/>
    <w:rsid w:val="00DB01E2"/>
    <w:rsid w:val="00DB01F2"/>
    <w:rsid w:val="00DB0266"/>
    <w:rsid w:val="00DB0AF1"/>
    <w:rsid w:val="00DB0CBC"/>
    <w:rsid w:val="00DB1506"/>
    <w:rsid w:val="00DB198F"/>
    <w:rsid w:val="00DB1CF9"/>
    <w:rsid w:val="00DB1DCF"/>
    <w:rsid w:val="00DB218C"/>
    <w:rsid w:val="00DB21DD"/>
    <w:rsid w:val="00DB23F3"/>
    <w:rsid w:val="00DB2F83"/>
    <w:rsid w:val="00DB3443"/>
    <w:rsid w:val="00DB34C5"/>
    <w:rsid w:val="00DB36A9"/>
    <w:rsid w:val="00DB3F1B"/>
    <w:rsid w:val="00DB4BB3"/>
    <w:rsid w:val="00DB560F"/>
    <w:rsid w:val="00DB56F3"/>
    <w:rsid w:val="00DB5AC0"/>
    <w:rsid w:val="00DB5AD2"/>
    <w:rsid w:val="00DB5B15"/>
    <w:rsid w:val="00DB5E94"/>
    <w:rsid w:val="00DB5EA2"/>
    <w:rsid w:val="00DB60DE"/>
    <w:rsid w:val="00DB6861"/>
    <w:rsid w:val="00DB7242"/>
    <w:rsid w:val="00DB736C"/>
    <w:rsid w:val="00DB7B44"/>
    <w:rsid w:val="00DB7BFE"/>
    <w:rsid w:val="00DC02AE"/>
    <w:rsid w:val="00DC03B1"/>
    <w:rsid w:val="00DC05CE"/>
    <w:rsid w:val="00DC0AFA"/>
    <w:rsid w:val="00DC14E9"/>
    <w:rsid w:val="00DC1FAD"/>
    <w:rsid w:val="00DC2120"/>
    <w:rsid w:val="00DC2AD9"/>
    <w:rsid w:val="00DC2E58"/>
    <w:rsid w:val="00DC2EE8"/>
    <w:rsid w:val="00DC31D4"/>
    <w:rsid w:val="00DC4876"/>
    <w:rsid w:val="00DC599A"/>
    <w:rsid w:val="00DC5D8B"/>
    <w:rsid w:val="00DC5ECB"/>
    <w:rsid w:val="00DC5FF5"/>
    <w:rsid w:val="00DC6201"/>
    <w:rsid w:val="00DC6215"/>
    <w:rsid w:val="00DC6850"/>
    <w:rsid w:val="00DC6E2A"/>
    <w:rsid w:val="00DC70DE"/>
    <w:rsid w:val="00DC7478"/>
    <w:rsid w:val="00DC7937"/>
    <w:rsid w:val="00DC79B8"/>
    <w:rsid w:val="00DC7DA8"/>
    <w:rsid w:val="00DC7E33"/>
    <w:rsid w:val="00DC7F02"/>
    <w:rsid w:val="00DD0010"/>
    <w:rsid w:val="00DD00A9"/>
    <w:rsid w:val="00DD033A"/>
    <w:rsid w:val="00DD041E"/>
    <w:rsid w:val="00DD05C3"/>
    <w:rsid w:val="00DD168A"/>
    <w:rsid w:val="00DD1A1A"/>
    <w:rsid w:val="00DD1D62"/>
    <w:rsid w:val="00DD1E6B"/>
    <w:rsid w:val="00DD1FFF"/>
    <w:rsid w:val="00DD211A"/>
    <w:rsid w:val="00DD23FA"/>
    <w:rsid w:val="00DD28F1"/>
    <w:rsid w:val="00DD2C44"/>
    <w:rsid w:val="00DD2D97"/>
    <w:rsid w:val="00DD37A3"/>
    <w:rsid w:val="00DD382F"/>
    <w:rsid w:val="00DD40DB"/>
    <w:rsid w:val="00DD42E8"/>
    <w:rsid w:val="00DD4400"/>
    <w:rsid w:val="00DD4455"/>
    <w:rsid w:val="00DD4629"/>
    <w:rsid w:val="00DD4B4E"/>
    <w:rsid w:val="00DD5257"/>
    <w:rsid w:val="00DD5DDD"/>
    <w:rsid w:val="00DD641C"/>
    <w:rsid w:val="00DD64E5"/>
    <w:rsid w:val="00DD68AD"/>
    <w:rsid w:val="00DD6AA1"/>
    <w:rsid w:val="00DD6D70"/>
    <w:rsid w:val="00DD7F6A"/>
    <w:rsid w:val="00DE025E"/>
    <w:rsid w:val="00DE0C4F"/>
    <w:rsid w:val="00DE2621"/>
    <w:rsid w:val="00DE2F69"/>
    <w:rsid w:val="00DE31B1"/>
    <w:rsid w:val="00DE35F7"/>
    <w:rsid w:val="00DE36A3"/>
    <w:rsid w:val="00DE3EC5"/>
    <w:rsid w:val="00DE414B"/>
    <w:rsid w:val="00DE46A5"/>
    <w:rsid w:val="00DE4BA2"/>
    <w:rsid w:val="00DE51E7"/>
    <w:rsid w:val="00DE5CC8"/>
    <w:rsid w:val="00DE659F"/>
    <w:rsid w:val="00DE6DCE"/>
    <w:rsid w:val="00DE7222"/>
    <w:rsid w:val="00DE72C0"/>
    <w:rsid w:val="00DE7460"/>
    <w:rsid w:val="00DE75C7"/>
    <w:rsid w:val="00DE76FC"/>
    <w:rsid w:val="00DF0B82"/>
    <w:rsid w:val="00DF0CDD"/>
    <w:rsid w:val="00DF1A1F"/>
    <w:rsid w:val="00DF1C59"/>
    <w:rsid w:val="00DF1FFE"/>
    <w:rsid w:val="00DF200B"/>
    <w:rsid w:val="00DF2061"/>
    <w:rsid w:val="00DF25D2"/>
    <w:rsid w:val="00DF292D"/>
    <w:rsid w:val="00DF326D"/>
    <w:rsid w:val="00DF32F2"/>
    <w:rsid w:val="00DF331A"/>
    <w:rsid w:val="00DF3A78"/>
    <w:rsid w:val="00DF3B04"/>
    <w:rsid w:val="00DF402D"/>
    <w:rsid w:val="00DF411C"/>
    <w:rsid w:val="00DF431C"/>
    <w:rsid w:val="00DF49D3"/>
    <w:rsid w:val="00DF4CC9"/>
    <w:rsid w:val="00DF516D"/>
    <w:rsid w:val="00DF53F2"/>
    <w:rsid w:val="00DF55EB"/>
    <w:rsid w:val="00DF5789"/>
    <w:rsid w:val="00DF5C45"/>
    <w:rsid w:val="00DF68A1"/>
    <w:rsid w:val="00DF76CF"/>
    <w:rsid w:val="00E00024"/>
    <w:rsid w:val="00E00FBA"/>
    <w:rsid w:val="00E013B8"/>
    <w:rsid w:val="00E0151D"/>
    <w:rsid w:val="00E01633"/>
    <w:rsid w:val="00E01A14"/>
    <w:rsid w:val="00E01A98"/>
    <w:rsid w:val="00E02545"/>
    <w:rsid w:val="00E02586"/>
    <w:rsid w:val="00E025CA"/>
    <w:rsid w:val="00E02B8E"/>
    <w:rsid w:val="00E0335D"/>
    <w:rsid w:val="00E037D2"/>
    <w:rsid w:val="00E0407E"/>
    <w:rsid w:val="00E05AFF"/>
    <w:rsid w:val="00E05D64"/>
    <w:rsid w:val="00E06597"/>
    <w:rsid w:val="00E07949"/>
    <w:rsid w:val="00E07965"/>
    <w:rsid w:val="00E07AFA"/>
    <w:rsid w:val="00E07C8D"/>
    <w:rsid w:val="00E10444"/>
    <w:rsid w:val="00E10B51"/>
    <w:rsid w:val="00E10C28"/>
    <w:rsid w:val="00E10F47"/>
    <w:rsid w:val="00E11515"/>
    <w:rsid w:val="00E11E4C"/>
    <w:rsid w:val="00E12419"/>
    <w:rsid w:val="00E125F0"/>
    <w:rsid w:val="00E12C30"/>
    <w:rsid w:val="00E12F82"/>
    <w:rsid w:val="00E136B2"/>
    <w:rsid w:val="00E137FA"/>
    <w:rsid w:val="00E13F60"/>
    <w:rsid w:val="00E14200"/>
    <w:rsid w:val="00E154B7"/>
    <w:rsid w:val="00E15AF3"/>
    <w:rsid w:val="00E15E1B"/>
    <w:rsid w:val="00E1633F"/>
    <w:rsid w:val="00E164E6"/>
    <w:rsid w:val="00E168FC"/>
    <w:rsid w:val="00E17070"/>
    <w:rsid w:val="00E17CA9"/>
    <w:rsid w:val="00E2024A"/>
    <w:rsid w:val="00E20575"/>
    <w:rsid w:val="00E208CA"/>
    <w:rsid w:val="00E214CD"/>
    <w:rsid w:val="00E2193C"/>
    <w:rsid w:val="00E21DF7"/>
    <w:rsid w:val="00E22380"/>
    <w:rsid w:val="00E22E37"/>
    <w:rsid w:val="00E233E4"/>
    <w:rsid w:val="00E24172"/>
    <w:rsid w:val="00E241C5"/>
    <w:rsid w:val="00E2471E"/>
    <w:rsid w:val="00E2498F"/>
    <w:rsid w:val="00E24E16"/>
    <w:rsid w:val="00E25624"/>
    <w:rsid w:val="00E25BF1"/>
    <w:rsid w:val="00E25E0F"/>
    <w:rsid w:val="00E260A7"/>
    <w:rsid w:val="00E265EF"/>
    <w:rsid w:val="00E266F3"/>
    <w:rsid w:val="00E267D3"/>
    <w:rsid w:val="00E27061"/>
    <w:rsid w:val="00E27100"/>
    <w:rsid w:val="00E27231"/>
    <w:rsid w:val="00E2750B"/>
    <w:rsid w:val="00E2754C"/>
    <w:rsid w:val="00E27A44"/>
    <w:rsid w:val="00E3066C"/>
    <w:rsid w:val="00E307CA"/>
    <w:rsid w:val="00E30A82"/>
    <w:rsid w:val="00E30B26"/>
    <w:rsid w:val="00E30C62"/>
    <w:rsid w:val="00E3126F"/>
    <w:rsid w:val="00E31C8F"/>
    <w:rsid w:val="00E321B6"/>
    <w:rsid w:val="00E32452"/>
    <w:rsid w:val="00E324B0"/>
    <w:rsid w:val="00E32BA2"/>
    <w:rsid w:val="00E33DF9"/>
    <w:rsid w:val="00E344C7"/>
    <w:rsid w:val="00E34E66"/>
    <w:rsid w:val="00E34FAD"/>
    <w:rsid w:val="00E35202"/>
    <w:rsid w:val="00E35302"/>
    <w:rsid w:val="00E3588C"/>
    <w:rsid w:val="00E35E1E"/>
    <w:rsid w:val="00E367A0"/>
    <w:rsid w:val="00E36BE3"/>
    <w:rsid w:val="00E36F4E"/>
    <w:rsid w:val="00E37E82"/>
    <w:rsid w:val="00E4016C"/>
    <w:rsid w:val="00E40369"/>
    <w:rsid w:val="00E40AC6"/>
    <w:rsid w:val="00E40E41"/>
    <w:rsid w:val="00E40EBC"/>
    <w:rsid w:val="00E41262"/>
    <w:rsid w:val="00E41374"/>
    <w:rsid w:val="00E41756"/>
    <w:rsid w:val="00E4189B"/>
    <w:rsid w:val="00E4198A"/>
    <w:rsid w:val="00E41EAE"/>
    <w:rsid w:val="00E42E08"/>
    <w:rsid w:val="00E43426"/>
    <w:rsid w:val="00E43E96"/>
    <w:rsid w:val="00E448EA"/>
    <w:rsid w:val="00E44C99"/>
    <w:rsid w:val="00E44D21"/>
    <w:rsid w:val="00E454FF"/>
    <w:rsid w:val="00E45884"/>
    <w:rsid w:val="00E46222"/>
    <w:rsid w:val="00E46DF7"/>
    <w:rsid w:val="00E46E3C"/>
    <w:rsid w:val="00E4720E"/>
    <w:rsid w:val="00E472F5"/>
    <w:rsid w:val="00E47451"/>
    <w:rsid w:val="00E5016B"/>
    <w:rsid w:val="00E508AF"/>
    <w:rsid w:val="00E50963"/>
    <w:rsid w:val="00E5143B"/>
    <w:rsid w:val="00E516E4"/>
    <w:rsid w:val="00E5199B"/>
    <w:rsid w:val="00E51A51"/>
    <w:rsid w:val="00E5260F"/>
    <w:rsid w:val="00E52913"/>
    <w:rsid w:val="00E52FE7"/>
    <w:rsid w:val="00E539E9"/>
    <w:rsid w:val="00E54135"/>
    <w:rsid w:val="00E54B43"/>
    <w:rsid w:val="00E54F6D"/>
    <w:rsid w:val="00E55012"/>
    <w:rsid w:val="00E55203"/>
    <w:rsid w:val="00E55B43"/>
    <w:rsid w:val="00E55D22"/>
    <w:rsid w:val="00E60088"/>
    <w:rsid w:val="00E600C2"/>
    <w:rsid w:val="00E60407"/>
    <w:rsid w:val="00E605FD"/>
    <w:rsid w:val="00E607D0"/>
    <w:rsid w:val="00E6171D"/>
    <w:rsid w:val="00E61C74"/>
    <w:rsid w:val="00E620B1"/>
    <w:rsid w:val="00E632D2"/>
    <w:rsid w:val="00E637FE"/>
    <w:rsid w:val="00E6461B"/>
    <w:rsid w:val="00E6485E"/>
    <w:rsid w:val="00E6486B"/>
    <w:rsid w:val="00E649A0"/>
    <w:rsid w:val="00E64FCC"/>
    <w:rsid w:val="00E6507D"/>
    <w:rsid w:val="00E6541B"/>
    <w:rsid w:val="00E654DD"/>
    <w:rsid w:val="00E658A1"/>
    <w:rsid w:val="00E65B59"/>
    <w:rsid w:val="00E66090"/>
    <w:rsid w:val="00E667A0"/>
    <w:rsid w:val="00E668B8"/>
    <w:rsid w:val="00E66BFF"/>
    <w:rsid w:val="00E67118"/>
    <w:rsid w:val="00E674DB"/>
    <w:rsid w:val="00E67886"/>
    <w:rsid w:val="00E70593"/>
    <w:rsid w:val="00E706A3"/>
    <w:rsid w:val="00E70E14"/>
    <w:rsid w:val="00E70FF2"/>
    <w:rsid w:val="00E715A9"/>
    <w:rsid w:val="00E71614"/>
    <w:rsid w:val="00E71D12"/>
    <w:rsid w:val="00E72F51"/>
    <w:rsid w:val="00E73029"/>
    <w:rsid w:val="00E73601"/>
    <w:rsid w:val="00E73B8B"/>
    <w:rsid w:val="00E73E0D"/>
    <w:rsid w:val="00E73EFA"/>
    <w:rsid w:val="00E73FC1"/>
    <w:rsid w:val="00E740C4"/>
    <w:rsid w:val="00E74352"/>
    <w:rsid w:val="00E745B3"/>
    <w:rsid w:val="00E746D6"/>
    <w:rsid w:val="00E74F1A"/>
    <w:rsid w:val="00E75226"/>
    <w:rsid w:val="00E75932"/>
    <w:rsid w:val="00E76DFF"/>
    <w:rsid w:val="00E77596"/>
    <w:rsid w:val="00E77ED3"/>
    <w:rsid w:val="00E80B9E"/>
    <w:rsid w:val="00E8156A"/>
    <w:rsid w:val="00E8166D"/>
    <w:rsid w:val="00E816F2"/>
    <w:rsid w:val="00E81C92"/>
    <w:rsid w:val="00E81D12"/>
    <w:rsid w:val="00E82E76"/>
    <w:rsid w:val="00E832C9"/>
    <w:rsid w:val="00E83462"/>
    <w:rsid w:val="00E8361D"/>
    <w:rsid w:val="00E843AB"/>
    <w:rsid w:val="00E84EF1"/>
    <w:rsid w:val="00E85499"/>
    <w:rsid w:val="00E854BD"/>
    <w:rsid w:val="00E858B7"/>
    <w:rsid w:val="00E85B18"/>
    <w:rsid w:val="00E85C2B"/>
    <w:rsid w:val="00E860C3"/>
    <w:rsid w:val="00E86A88"/>
    <w:rsid w:val="00E86C85"/>
    <w:rsid w:val="00E86D83"/>
    <w:rsid w:val="00E86F63"/>
    <w:rsid w:val="00E8778A"/>
    <w:rsid w:val="00E904B6"/>
    <w:rsid w:val="00E90905"/>
    <w:rsid w:val="00E90ADC"/>
    <w:rsid w:val="00E90B30"/>
    <w:rsid w:val="00E912B8"/>
    <w:rsid w:val="00E917B3"/>
    <w:rsid w:val="00E921BB"/>
    <w:rsid w:val="00E926D0"/>
    <w:rsid w:val="00E9386A"/>
    <w:rsid w:val="00E939EB"/>
    <w:rsid w:val="00E93D29"/>
    <w:rsid w:val="00E93DEB"/>
    <w:rsid w:val="00E93F80"/>
    <w:rsid w:val="00E9437F"/>
    <w:rsid w:val="00E950AA"/>
    <w:rsid w:val="00E95932"/>
    <w:rsid w:val="00E95C3E"/>
    <w:rsid w:val="00E95CC3"/>
    <w:rsid w:val="00E96705"/>
    <w:rsid w:val="00E967E0"/>
    <w:rsid w:val="00E97083"/>
    <w:rsid w:val="00E97244"/>
    <w:rsid w:val="00E9774A"/>
    <w:rsid w:val="00EA012D"/>
    <w:rsid w:val="00EA040E"/>
    <w:rsid w:val="00EA0B30"/>
    <w:rsid w:val="00EA0EC2"/>
    <w:rsid w:val="00EA0F5D"/>
    <w:rsid w:val="00EA15FD"/>
    <w:rsid w:val="00EA1FA5"/>
    <w:rsid w:val="00EA20FA"/>
    <w:rsid w:val="00EA25D6"/>
    <w:rsid w:val="00EA298F"/>
    <w:rsid w:val="00EA2C66"/>
    <w:rsid w:val="00EA32BC"/>
    <w:rsid w:val="00EA32E7"/>
    <w:rsid w:val="00EA3480"/>
    <w:rsid w:val="00EA349F"/>
    <w:rsid w:val="00EA396B"/>
    <w:rsid w:val="00EA4B48"/>
    <w:rsid w:val="00EA4BBA"/>
    <w:rsid w:val="00EA50B3"/>
    <w:rsid w:val="00EA57BC"/>
    <w:rsid w:val="00EA5A10"/>
    <w:rsid w:val="00EA5F48"/>
    <w:rsid w:val="00EA5FFE"/>
    <w:rsid w:val="00EA63CC"/>
    <w:rsid w:val="00EA67FE"/>
    <w:rsid w:val="00EA6884"/>
    <w:rsid w:val="00EA6F8A"/>
    <w:rsid w:val="00EA6FBF"/>
    <w:rsid w:val="00EA7755"/>
    <w:rsid w:val="00EA7A7B"/>
    <w:rsid w:val="00EB039B"/>
    <w:rsid w:val="00EB0CDB"/>
    <w:rsid w:val="00EB10EB"/>
    <w:rsid w:val="00EB1290"/>
    <w:rsid w:val="00EB1A6F"/>
    <w:rsid w:val="00EB1BB6"/>
    <w:rsid w:val="00EB21A3"/>
    <w:rsid w:val="00EB222F"/>
    <w:rsid w:val="00EB2E58"/>
    <w:rsid w:val="00EB3AA9"/>
    <w:rsid w:val="00EB41D6"/>
    <w:rsid w:val="00EB479A"/>
    <w:rsid w:val="00EB4FEE"/>
    <w:rsid w:val="00EB522B"/>
    <w:rsid w:val="00EB55BD"/>
    <w:rsid w:val="00EB59D6"/>
    <w:rsid w:val="00EB5F97"/>
    <w:rsid w:val="00EB610B"/>
    <w:rsid w:val="00EB6763"/>
    <w:rsid w:val="00EB6896"/>
    <w:rsid w:val="00EB6975"/>
    <w:rsid w:val="00EB69F9"/>
    <w:rsid w:val="00EB6BAA"/>
    <w:rsid w:val="00EB6D6D"/>
    <w:rsid w:val="00EB7016"/>
    <w:rsid w:val="00EC029F"/>
    <w:rsid w:val="00EC06CD"/>
    <w:rsid w:val="00EC2262"/>
    <w:rsid w:val="00EC22FE"/>
    <w:rsid w:val="00EC2830"/>
    <w:rsid w:val="00EC2DAA"/>
    <w:rsid w:val="00EC3109"/>
    <w:rsid w:val="00EC36B6"/>
    <w:rsid w:val="00EC399A"/>
    <w:rsid w:val="00EC45D3"/>
    <w:rsid w:val="00EC4688"/>
    <w:rsid w:val="00EC4A46"/>
    <w:rsid w:val="00EC55F8"/>
    <w:rsid w:val="00EC571E"/>
    <w:rsid w:val="00EC5C14"/>
    <w:rsid w:val="00EC6424"/>
    <w:rsid w:val="00EC659A"/>
    <w:rsid w:val="00EC7157"/>
    <w:rsid w:val="00ED02DC"/>
    <w:rsid w:val="00ED0B35"/>
    <w:rsid w:val="00ED0F54"/>
    <w:rsid w:val="00ED16F4"/>
    <w:rsid w:val="00ED21CB"/>
    <w:rsid w:val="00ED22BD"/>
    <w:rsid w:val="00ED230F"/>
    <w:rsid w:val="00ED2B51"/>
    <w:rsid w:val="00ED2BFF"/>
    <w:rsid w:val="00ED2D2F"/>
    <w:rsid w:val="00ED2E4C"/>
    <w:rsid w:val="00ED2EBA"/>
    <w:rsid w:val="00ED3C1A"/>
    <w:rsid w:val="00ED3FD8"/>
    <w:rsid w:val="00ED3FDA"/>
    <w:rsid w:val="00ED3FFA"/>
    <w:rsid w:val="00ED499F"/>
    <w:rsid w:val="00ED5202"/>
    <w:rsid w:val="00ED6050"/>
    <w:rsid w:val="00ED6232"/>
    <w:rsid w:val="00ED655A"/>
    <w:rsid w:val="00ED6655"/>
    <w:rsid w:val="00ED7421"/>
    <w:rsid w:val="00ED7549"/>
    <w:rsid w:val="00ED7A6F"/>
    <w:rsid w:val="00ED7AE4"/>
    <w:rsid w:val="00ED7B64"/>
    <w:rsid w:val="00EE0402"/>
    <w:rsid w:val="00EE0485"/>
    <w:rsid w:val="00EE086C"/>
    <w:rsid w:val="00EE12AA"/>
    <w:rsid w:val="00EE2698"/>
    <w:rsid w:val="00EE26F3"/>
    <w:rsid w:val="00EE2EA0"/>
    <w:rsid w:val="00EE32D0"/>
    <w:rsid w:val="00EE379B"/>
    <w:rsid w:val="00EE3B82"/>
    <w:rsid w:val="00EE3ED9"/>
    <w:rsid w:val="00EE4123"/>
    <w:rsid w:val="00EE46EE"/>
    <w:rsid w:val="00EE47F1"/>
    <w:rsid w:val="00EE54EF"/>
    <w:rsid w:val="00EE5634"/>
    <w:rsid w:val="00EE5B3E"/>
    <w:rsid w:val="00EE5F1C"/>
    <w:rsid w:val="00EE61DE"/>
    <w:rsid w:val="00EE6B98"/>
    <w:rsid w:val="00EE757C"/>
    <w:rsid w:val="00EE7690"/>
    <w:rsid w:val="00EE7806"/>
    <w:rsid w:val="00EE7C08"/>
    <w:rsid w:val="00EE7D19"/>
    <w:rsid w:val="00EE7ED1"/>
    <w:rsid w:val="00EF0270"/>
    <w:rsid w:val="00EF03ED"/>
    <w:rsid w:val="00EF0C3E"/>
    <w:rsid w:val="00EF15D1"/>
    <w:rsid w:val="00EF16DF"/>
    <w:rsid w:val="00EF250E"/>
    <w:rsid w:val="00EF2D76"/>
    <w:rsid w:val="00EF2EDB"/>
    <w:rsid w:val="00EF4A13"/>
    <w:rsid w:val="00EF4BC9"/>
    <w:rsid w:val="00EF517B"/>
    <w:rsid w:val="00EF5485"/>
    <w:rsid w:val="00EF5613"/>
    <w:rsid w:val="00EF5BBF"/>
    <w:rsid w:val="00EF5D65"/>
    <w:rsid w:val="00EF62B2"/>
    <w:rsid w:val="00EF721A"/>
    <w:rsid w:val="00EF7A21"/>
    <w:rsid w:val="00EF7AAF"/>
    <w:rsid w:val="00EF7F67"/>
    <w:rsid w:val="00F0013F"/>
    <w:rsid w:val="00F00483"/>
    <w:rsid w:val="00F00982"/>
    <w:rsid w:val="00F00C51"/>
    <w:rsid w:val="00F00C68"/>
    <w:rsid w:val="00F00D2D"/>
    <w:rsid w:val="00F0102E"/>
    <w:rsid w:val="00F016D0"/>
    <w:rsid w:val="00F018F9"/>
    <w:rsid w:val="00F01ACD"/>
    <w:rsid w:val="00F027BB"/>
    <w:rsid w:val="00F02E28"/>
    <w:rsid w:val="00F034CD"/>
    <w:rsid w:val="00F047CA"/>
    <w:rsid w:val="00F0574E"/>
    <w:rsid w:val="00F05A98"/>
    <w:rsid w:val="00F0612B"/>
    <w:rsid w:val="00F06315"/>
    <w:rsid w:val="00F06520"/>
    <w:rsid w:val="00F06529"/>
    <w:rsid w:val="00F068C7"/>
    <w:rsid w:val="00F06E66"/>
    <w:rsid w:val="00F0704E"/>
    <w:rsid w:val="00F0765E"/>
    <w:rsid w:val="00F07C62"/>
    <w:rsid w:val="00F10409"/>
    <w:rsid w:val="00F10E8D"/>
    <w:rsid w:val="00F114F9"/>
    <w:rsid w:val="00F11509"/>
    <w:rsid w:val="00F11BB3"/>
    <w:rsid w:val="00F11E7F"/>
    <w:rsid w:val="00F12459"/>
    <w:rsid w:val="00F12E16"/>
    <w:rsid w:val="00F136C1"/>
    <w:rsid w:val="00F137C3"/>
    <w:rsid w:val="00F13B27"/>
    <w:rsid w:val="00F143ED"/>
    <w:rsid w:val="00F146EF"/>
    <w:rsid w:val="00F14A6B"/>
    <w:rsid w:val="00F14ACD"/>
    <w:rsid w:val="00F1557F"/>
    <w:rsid w:val="00F1594B"/>
    <w:rsid w:val="00F165A7"/>
    <w:rsid w:val="00F167F2"/>
    <w:rsid w:val="00F16EC5"/>
    <w:rsid w:val="00F16FDE"/>
    <w:rsid w:val="00F20965"/>
    <w:rsid w:val="00F20D96"/>
    <w:rsid w:val="00F20DE6"/>
    <w:rsid w:val="00F21091"/>
    <w:rsid w:val="00F21893"/>
    <w:rsid w:val="00F21A33"/>
    <w:rsid w:val="00F225A8"/>
    <w:rsid w:val="00F22A28"/>
    <w:rsid w:val="00F23138"/>
    <w:rsid w:val="00F23A98"/>
    <w:rsid w:val="00F249E3"/>
    <w:rsid w:val="00F25777"/>
    <w:rsid w:val="00F258E3"/>
    <w:rsid w:val="00F25B89"/>
    <w:rsid w:val="00F26256"/>
    <w:rsid w:val="00F267F9"/>
    <w:rsid w:val="00F268D2"/>
    <w:rsid w:val="00F26E71"/>
    <w:rsid w:val="00F27047"/>
    <w:rsid w:val="00F27193"/>
    <w:rsid w:val="00F271AC"/>
    <w:rsid w:val="00F2727F"/>
    <w:rsid w:val="00F27315"/>
    <w:rsid w:val="00F27424"/>
    <w:rsid w:val="00F27794"/>
    <w:rsid w:val="00F2789F"/>
    <w:rsid w:val="00F27C55"/>
    <w:rsid w:val="00F30173"/>
    <w:rsid w:val="00F304BC"/>
    <w:rsid w:val="00F31470"/>
    <w:rsid w:val="00F323BE"/>
    <w:rsid w:val="00F32B19"/>
    <w:rsid w:val="00F34099"/>
    <w:rsid w:val="00F343D9"/>
    <w:rsid w:val="00F3507D"/>
    <w:rsid w:val="00F35FDE"/>
    <w:rsid w:val="00F36681"/>
    <w:rsid w:val="00F36F39"/>
    <w:rsid w:val="00F3720F"/>
    <w:rsid w:val="00F37235"/>
    <w:rsid w:val="00F402B3"/>
    <w:rsid w:val="00F4030F"/>
    <w:rsid w:val="00F40C33"/>
    <w:rsid w:val="00F41756"/>
    <w:rsid w:val="00F41C77"/>
    <w:rsid w:val="00F4207E"/>
    <w:rsid w:val="00F421F7"/>
    <w:rsid w:val="00F4273C"/>
    <w:rsid w:val="00F42898"/>
    <w:rsid w:val="00F428F8"/>
    <w:rsid w:val="00F43430"/>
    <w:rsid w:val="00F4355B"/>
    <w:rsid w:val="00F43751"/>
    <w:rsid w:val="00F43989"/>
    <w:rsid w:val="00F43CF0"/>
    <w:rsid w:val="00F44025"/>
    <w:rsid w:val="00F441DA"/>
    <w:rsid w:val="00F44551"/>
    <w:rsid w:val="00F44849"/>
    <w:rsid w:val="00F45471"/>
    <w:rsid w:val="00F457FB"/>
    <w:rsid w:val="00F45ADE"/>
    <w:rsid w:val="00F45B0D"/>
    <w:rsid w:val="00F465FA"/>
    <w:rsid w:val="00F469A9"/>
    <w:rsid w:val="00F503EA"/>
    <w:rsid w:val="00F5076C"/>
    <w:rsid w:val="00F50A3A"/>
    <w:rsid w:val="00F50D86"/>
    <w:rsid w:val="00F5112E"/>
    <w:rsid w:val="00F51787"/>
    <w:rsid w:val="00F51A07"/>
    <w:rsid w:val="00F52245"/>
    <w:rsid w:val="00F5229F"/>
    <w:rsid w:val="00F52A46"/>
    <w:rsid w:val="00F52CB1"/>
    <w:rsid w:val="00F538D3"/>
    <w:rsid w:val="00F5420E"/>
    <w:rsid w:val="00F543ED"/>
    <w:rsid w:val="00F54EF7"/>
    <w:rsid w:val="00F56012"/>
    <w:rsid w:val="00F563AE"/>
    <w:rsid w:val="00F564A0"/>
    <w:rsid w:val="00F564E0"/>
    <w:rsid w:val="00F56AAE"/>
    <w:rsid w:val="00F56D64"/>
    <w:rsid w:val="00F56E1D"/>
    <w:rsid w:val="00F57521"/>
    <w:rsid w:val="00F57954"/>
    <w:rsid w:val="00F57C7D"/>
    <w:rsid w:val="00F57DDE"/>
    <w:rsid w:val="00F57E3E"/>
    <w:rsid w:val="00F57E59"/>
    <w:rsid w:val="00F57E6A"/>
    <w:rsid w:val="00F603B7"/>
    <w:rsid w:val="00F605C7"/>
    <w:rsid w:val="00F6087C"/>
    <w:rsid w:val="00F61437"/>
    <w:rsid w:val="00F6330A"/>
    <w:rsid w:val="00F63509"/>
    <w:rsid w:val="00F63B03"/>
    <w:rsid w:val="00F6424D"/>
    <w:rsid w:val="00F64928"/>
    <w:rsid w:val="00F64B0E"/>
    <w:rsid w:val="00F64E29"/>
    <w:rsid w:val="00F6500A"/>
    <w:rsid w:val="00F653FB"/>
    <w:rsid w:val="00F65D3E"/>
    <w:rsid w:val="00F65E2D"/>
    <w:rsid w:val="00F66075"/>
    <w:rsid w:val="00F66C84"/>
    <w:rsid w:val="00F66CB9"/>
    <w:rsid w:val="00F6751B"/>
    <w:rsid w:val="00F6759C"/>
    <w:rsid w:val="00F677AE"/>
    <w:rsid w:val="00F678A4"/>
    <w:rsid w:val="00F70468"/>
    <w:rsid w:val="00F708FD"/>
    <w:rsid w:val="00F70F01"/>
    <w:rsid w:val="00F7159B"/>
    <w:rsid w:val="00F71DB4"/>
    <w:rsid w:val="00F725A6"/>
    <w:rsid w:val="00F72CA6"/>
    <w:rsid w:val="00F72D80"/>
    <w:rsid w:val="00F736F5"/>
    <w:rsid w:val="00F737FF"/>
    <w:rsid w:val="00F73F5C"/>
    <w:rsid w:val="00F74213"/>
    <w:rsid w:val="00F74A2A"/>
    <w:rsid w:val="00F75D8C"/>
    <w:rsid w:val="00F76564"/>
    <w:rsid w:val="00F7688E"/>
    <w:rsid w:val="00F76A84"/>
    <w:rsid w:val="00F76F10"/>
    <w:rsid w:val="00F76FFA"/>
    <w:rsid w:val="00F771AA"/>
    <w:rsid w:val="00F77E1D"/>
    <w:rsid w:val="00F77E2C"/>
    <w:rsid w:val="00F8041E"/>
    <w:rsid w:val="00F807A6"/>
    <w:rsid w:val="00F80990"/>
    <w:rsid w:val="00F80D1B"/>
    <w:rsid w:val="00F81AE3"/>
    <w:rsid w:val="00F81C7E"/>
    <w:rsid w:val="00F82010"/>
    <w:rsid w:val="00F8262F"/>
    <w:rsid w:val="00F827CC"/>
    <w:rsid w:val="00F82E63"/>
    <w:rsid w:val="00F83B61"/>
    <w:rsid w:val="00F83CEC"/>
    <w:rsid w:val="00F83F4D"/>
    <w:rsid w:val="00F84235"/>
    <w:rsid w:val="00F84652"/>
    <w:rsid w:val="00F853E4"/>
    <w:rsid w:val="00F85623"/>
    <w:rsid w:val="00F8615B"/>
    <w:rsid w:val="00F86A20"/>
    <w:rsid w:val="00F87224"/>
    <w:rsid w:val="00F87AFC"/>
    <w:rsid w:val="00F90359"/>
    <w:rsid w:val="00F905A5"/>
    <w:rsid w:val="00F90B4C"/>
    <w:rsid w:val="00F91417"/>
    <w:rsid w:val="00F916A4"/>
    <w:rsid w:val="00F91A91"/>
    <w:rsid w:val="00F91BA4"/>
    <w:rsid w:val="00F91D35"/>
    <w:rsid w:val="00F9228E"/>
    <w:rsid w:val="00F924EC"/>
    <w:rsid w:val="00F9256A"/>
    <w:rsid w:val="00F92D36"/>
    <w:rsid w:val="00F93327"/>
    <w:rsid w:val="00F939C4"/>
    <w:rsid w:val="00F93AC4"/>
    <w:rsid w:val="00F93D8E"/>
    <w:rsid w:val="00F93FA5"/>
    <w:rsid w:val="00F94720"/>
    <w:rsid w:val="00F94836"/>
    <w:rsid w:val="00F9486D"/>
    <w:rsid w:val="00F95475"/>
    <w:rsid w:val="00F957A7"/>
    <w:rsid w:val="00F959FC"/>
    <w:rsid w:val="00F95B86"/>
    <w:rsid w:val="00F95E7B"/>
    <w:rsid w:val="00F96314"/>
    <w:rsid w:val="00F963D0"/>
    <w:rsid w:val="00F9686E"/>
    <w:rsid w:val="00F969D3"/>
    <w:rsid w:val="00F96E33"/>
    <w:rsid w:val="00F97132"/>
    <w:rsid w:val="00F97360"/>
    <w:rsid w:val="00F97B94"/>
    <w:rsid w:val="00F97DCF"/>
    <w:rsid w:val="00FA0164"/>
    <w:rsid w:val="00FA03B9"/>
    <w:rsid w:val="00FA0CB8"/>
    <w:rsid w:val="00FA0CF1"/>
    <w:rsid w:val="00FA1196"/>
    <w:rsid w:val="00FA1569"/>
    <w:rsid w:val="00FA1C4C"/>
    <w:rsid w:val="00FA1CAA"/>
    <w:rsid w:val="00FA1FEE"/>
    <w:rsid w:val="00FA2245"/>
    <w:rsid w:val="00FA2556"/>
    <w:rsid w:val="00FA262D"/>
    <w:rsid w:val="00FA384D"/>
    <w:rsid w:val="00FA4048"/>
    <w:rsid w:val="00FA4804"/>
    <w:rsid w:val="00FA4A2E"/>
    <w:rsid w:val="00FA4B9D"/>
    <w:rsid w:val="00FA4BE8"/>
    <w:rsid w:val="00FA4CB6"/>
    <w:rsid w:val="00FA4CEE"/>
    <w:rsid w:val="00FA594A"/>
    <w:rsid w:val="00FA60CD"/>
    <w:rsid w:val="00FA69B4"/>
    <w:rsid w:val="00FA6F84"/>
    <w:rsid w:val="00FB035B"/>
    <w:rsid w:val="00FB048B"/>
    <w:rsid w:val="00FB0A60"/>
    <w:rsid w:val="00FB0F94"/>
    <w:rsid w:val="00FB18BE"/>
    <w:rsid w:val="00FB19DE"/>
    <w:rsid w:val="00FB2E58"/>
    <w:rsid w:val="00FB3391"/>
    <w:rsid w:val="00FB3D95"/>
    <w:rsid w:val="00FB3DCD"/>
    <w:rsid w:val="00FB3E4C"/>
    <w:rsid w:val="00FB4103"/>
    <w:rsid w:val="00FB42A7"/>
    <w:rsid w:val="00FB58FD"/>
    <w:rsid w:val="00FB59F2"/>
    <w:rsid w:val="00FB5B6F"/>
    <w:rsid w:val="00FB5CE0"/>
    <w:rsid w:val="00FB66B3"/>
    <w:rsid w:val="00FB67B4"/>
    <w:rsid w:val="00FB69CB"/>
    <w:rsid w:val="00FB6F44"/>
    <w:rsid w:val="00FB7274"/>
    <w:rsid w:val="00FB7D31"/>
    <w:rsid w:val="00FB7F32"/>
    <w:rsid w:val="00FC02D7"/>
    <w:rsid w:val="00FC0CC0"/>
    <w:rsid w:val="00FC0F06"/>
    <w:rsid w:val="00FC19DD"/>
    <w:rsid w:val="00FC1FA7"/>
    <w:rsid w:val="00FC24CF"/>
    <w:rsid w:val="00FC272A"/>
    <w:rsid w:val="00FC2A67"/>
    <w:rsid w:val="00FC3225"/>
    <w:rsid w:val="00FC3AD5"/>
    <w:rsid w:val="00FC4255"/>
    <w:rsid w:val="00FC44B0"/>
    <w:rsid w:val="00FC486C"/>
    <w:rsid w:val="00FC4E3A"/>
    <w:rsid w:val="00FC5509"/>
    <w:rsid w:val="00FC5640"/>
    <w:rsid w:val="00FC5E29"/>
    <w:rsid w:val="00FC60C9"/>
    <w:rsid w:val="00FC6676"/>
    <w:rsid w:val="00FC6CD2"/>
    <w:rsid w:val="00FC6D50"/>
    <w:rsid w:val="00FC74AB"/>
    <w:rsid w:val="00FC77FB"/>
    <w:rsid w:val="00FC7A0C"/>
    <w:rsid w:val="00FC7F93"/>
    <w:rsid w:val="00FD0209"/>
    <w:rsid w:val="00FD0CBE"/>
    <w:rsid w:val="00FD0E55"/>
    <w:rsid w:val="00FD0F47"/>
    <w:rsid w:val="00FD17BB"/>
    <w:rsid w:val="00FD1A7B"/>
    <w:rsid w:val="00FD1AF7"/>
    <w:rsid w:val="00FD1F3F"/>
    <w:rsid w:val="00FD3281"/>
    <w:rsid w:val="00FD32A3"/>
    <w:rsid w:val="00FD34E6"/>
    <w:rsid w:val="00FD3722"/>
    <w:rsid w:val="00FD3984"/>
    <w:rsid w:val="00FD42EC"/>
    <w:rsid w:val="00FD4945"/>
    <w:rsid w:val="00FD4ACB"/>
    <w:rsid w:val="00FD4C72"/>
    <w:rsid w:val="00FD50FC"/>
    <w:rsid w:val="00FD6275"/>
    <w:rsid w:val="00FD6525"/>
    <w:rsid w:val="00FD68AD"/>
    <w:rsid w:val="00FD6931"/>
    <w:rsid w:val="00FD6E77"/>
    <w:rsid w:val="00FD6F66"/>
    <w:rsid w:val="00FD70CF"/>
    <w:rsid w:val="00FD72F5"/>
    <w:rsid w:val="00FD7C3A"/>
    <w:rsid w:val="00FE13F2"/>
    <w:rsid w:val="00FE16D9"/>
    <w:rsid w:val="00FE1A31"/>
    <w:rsid w:val="00FE1C5A"/>
    <w:rsid w:val="00FE1CEA"/>
    <w:rsid w:val="00FE1F31"/>
    <w:rsid w:val="00FE2F4E"/>
    <w:rsid w:val="00FE4091"/>
    <w:rsid w:val="00FE40F8"/>
    <w:rsid w:val="00FE41CA"/>
    <w:rsid w:val="00FE4714"/>
    <w:rsid w:val="00FE4EC6"/>
    <w:rsid w:val="00FE54E2"/>
    <w:rsid w:val="00FE599E"/>
    <w:rsid w:val="00FE5C6D"/>
    <w:rsid w:val="00FE6026"/>
    <w:rsid w:val="00FE639D"/>
    <w:rsid w:val="00FE64A2"/>
    <w:rsid w:val="00FE6683"/>
    <w:rsid w:val="00FE66D0"/>
    <w:rsid w:val="00FE6D3E"/>
    <w:rsid w:val="00FE6D5C"/>
    <w:rsid w:val="00FE738B"/>
    <w:rsid w:val="00FE7ADF"/>
    <w:rsid w:val="00FE7F13"/>
    <w:rsid w:val="00FF009B"/>
    <w:rsid w:val="00FF0396"/>
    <w:rsid w:val="00FF07E1"/>
    <w:rsid w:val="00FF147C"/>
    <w:rsid w:val="00FF1949"/>
    <w:rsid w:val="00FF19D8"/>
    <w:rsid w:val="00FF1A4F"/>
    <w:rsid w:val="00FF20E1"/>
    <w:rsid w:val="00FF27D8"/>
    <w:rsid w:val="00FF280A"/>
    <w:rsid w:val="00FF2EBD"/>
    <w:rsid w:val="00FF2EE3"/>
    <w:rsid w:val="00FF32E3"/>
    <w:rsid w:val="00FF36C8"/>
    <w:rsid w:val="00FF3B6D"/>
    <w:rsid w:val="00FF3D52"/>
    <w:rsid w:val="00FF401E"/>
    <w:rsid w:val="00FF4185"/>
    <w:rsid w:val="00FF424F"/>
    <w:rsid w:val="00FF49D7"/>
    <w:rsid w:val="00FF5329"/>
    <w:rsid w:val="00FF5702"/>
    <w:rsid w:val="00FF5EAC"/>
    <w:rsid w:val="00FF62CD"/>
    <w:rsid w:val="00FF6CEF"/>
    <w:rsid w:val="00FF72A4"/>
    <w:rsid w:val="00FF7423"/>
    <w:rsid w:val="00FF7DDA"/>
    <w:rsid w:val="00FF7FC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A49AF"/>
    <w:rPr>
      <w:sz w:val="24"/>
      <w:szCs w:val="24"/>
    </w:rPr>
  </w:style>
  <w:style w:type="paragraph" w:styleId="Heading1">
    <w:name w:val="heading 1"/>
    <w:basedOn w:val="Normal"/>
    <w:qFormat/>
    <w:rsid w:val="00B926DB"/>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A49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8A49AF"/>
    <w:rPr>
      <w:color w:val="0000FF"/>
      <w:u w:val="single"/>
    </w:rPr>
  </w:style>
  <w:style w:type="character" w:customStyle="1" w:styleId="yshortcuts">
    <w:name w:val="yshortcuts"/>
    <w:basedOn w:val="DefaultParagraphFont"/>
    <w:rsid w:val="008A49AF"/>
  </w:style>
  <w:style w:type="paragraph" w:customStyle="1" w:styleId="yiv388968095msonormal">
    <w:name w:val="yiv388968095msonormal"/>
    <w:basedOn w:val="Normal"/>
    <w:rsid w:val="00035E5B"/>
    <w:pPr>
      <w:spacing w:before="100" w:beforeAutospacing="1" w:after="100" w:afterAutospacing="1"/>
    </w:pPr>
  </w:style>
  <w:style w:type="character" w:styleId="Strong">
    <w:name w:val="Strong"/>
    <w:uiPriority w:val="22"/>
    <w:qFormat/>
    <w:rsid w:val="008060F9"/>
    <w:rPr>
      <w:b/>
      <w:bCs/>
    </w:rPr>
  </w:style>
  <w:style w:type="paragraph" w:styleId="BalloonText">
    <w:name w:val="Balloon Text"/>
    <w:basedOn w:val="Normal"/>
    <w:semiHidden/>
    <w:rsid w:val="00645162"/>
    <w:rPr>
      <w:rFonts w:ascii="Tahoma" w:hAnsi="Tahoma" w:cs="Tahoma"/>
      <w:sz w:val="16"/>
      <w:szCs w:val="16"/>
    </w:rPr>
  </w:style>
  <w:style w:type="paragraph" w:customStyle="1" w:styleId="yiv3719987470msonormal">
    <w:name w:val="yiv3719987470msonormal"/>
    <w:basedOn w:val="Normal"/>
    <w:rsid w:val="002F0C4D"/>
    <w:pPr>
      <w:spacing w:before="100" w:beforeAutospacing="1" w:after="100" w:afterAutospacing="1"/>
    </w:pPr>
  </w:style>
  <w:style w:type="paragraph" w:customStyle="1" w:styleId="yiv4478899868msonormal">
    <w:name w:val="yiv4478899868msonormal"/>
    <w:basedOn w:val="Normal"/>
    <w:rsid w:val="00376473"/>
    <w:pPr>
      <w:spacing w:before="100" w:beforeAutospacing="1" w:after="100" w:afterAutospacing="1"/>
    </w:pPr>
  </w:style>
  <w:style w:type="paragraph" w:styleId="NormalWeb">
    <w:name w:val="Normal (Web)"/>
    <w:basedOn w:val="Normal"/>
    <w:uiPriority w:val="99"/>
    <w:rsid w:val="00FD0F47"/>
    <w:pPr>
      <w:spacing w:before="100" w:beforeAutospacing="1" w:after="100" w:afterAutospacing="1"/>
    </w:pPr>
  </w:style>
  <w:style w:type="character" w:customStyle="1" w:styleId="apple-converted-space">
    <w:name w:val="apple-converted-space"/>
    <w:basedOn w:val="DefaultParagraphFont"/>
    <w:rsid w:val="0013215A"/>
  </w:style>
  <w:style w:type="paragraph" w:styleId="NoSpacing">
    <w:name w:val="No Spacing"/>
    <w:qFormat/>
    <w:rsid w:val="001B198A"/>
    <w:rPr>
      <w:rFonts w:ascii="Calibri" w:hAnsi="Calibri"/>
      <w:sz w:val="22"/>
      <w:szCs w:val="22"/>
    </w:rPr>
  </w:style>
  <w:style w:type="paragraph" w:customStyle="1" w:styleId="yui31606141391031757839">
    <w:name w:val="yui_3_16_0_6_1413910317578_39"/>
    <w:basedOn w:val="Normal"/>
    <w:rsid w:val="00354540"/>
    <w:pPr>
      <w:spacing w:before="100" w:beforeAutospacing="1" w:after="100" w:afterAutospacing="1"/>
    </w:pPr>
  </w:style>
  <w:style w:type="paragraph" w:customStyle="1" w:styleId="yui31606141391031757841">
    <w:name w:val="yui_3_16_0_6_1413910317578_41"/>
    <w:basedOn w:val="Normal"/>
    <w:rsid w:val="00354540"/>
    <w:pPr>
      <w:spacing w:before="100" w:beforeAutospacing="1" w:after="100" w:afterAutospacing="1"/>
    </w:pPr>
  </w:style>
  <w:style w:type="paragraph" w:styleId="Header">
    <w:name w:val="header"/>
    <w:basedOn w:val="Normal"/>
    <w:link w:val="HeaderChar"/>
    <w:rsid w:val="008105C6"/>
    <w:pPr>
      <w:tabs>
        <w:tab w:val="center" w:pos="4680"/>
        <w:tab w:val="right" w:pos="9360"/>
      </w:tabs>
    </w:pPr>
  </w:style>
  <w:style w:type="character" w:customStyle="1" w:styleId="HeaderChar">
    <w:name w:val="Header Char"/>
    <w:link w:val="Header"/>
    <w:rsid w:val="008105C6"/>
    <w:rPr>
      <w:sz w:val="24"/>
      <w:szCs w:val="24"/>
    </w:rPr>
  </w:style>
  <w:style w:type="paragraph" w:styleId="Footer">
    <w:name w:val="footer"/>
    <w:basedOn w:val="Normal"/>
    <w:link w:val="FooterChar"/>
    <w:rsid w:val="008105C6"/>
    <w:pPr>
      <w:tabs>
        <w:tab w:val="center" w:pos="4680"/>
        <w:tab w:val="right" w:pos="9360"/>
      </w:tabs>
    </w:pPr>
  </w:style>
  <w:style w:type="character" w:customStyle="1" w:styleId="FooterChar">
    <w:name w:val="Footer Char"/>
    <w:link w:val="Footer"/>
    <w:rsid w:val="008105C6"/>
    <w:rPr>
      <w:sz w:val="24"/>
      <w:szCs w:val="24"/>
    </w:rPr>
  </w:style>
  <w:style w:type="paragraph" w:styleId="Subtitle">
    <w:name w:val="Subtitle"/>
    <w:basedOn w:val="Normal"/>
    <w:next w:val="Normal"/>
    <w:link w:val="SubtitleChar"/>
    <w:qFormat/>
    <w:rsid w:val="00BF4DAF"/>
    <w:pPr>
      <w:spacing w:after="60"/>
      <w:jc w:val="center"/>
      <w:outlineLvl w:val="1"/>
    </w:pPr>
    <w:rPr>
      <w:rFonts w:ascii="Cambria" w:hAnsi="Cambria"/>
    </w:rPr>
  </w:style>
  <w:style w:type="character" w:customStyle="1" w:styleId="SubtitleChar">
    <w:name w:val="Subtitle Char"/>
    <w:link w:val="Subtitle"/>
    <w:rsid w:val="00BF4DAF"/>
    <w:rPr>
      <w:rFonts w:ascii="Cambria" w:eastAsia="Times New Roman" w:hAnsi="Cambria" w:cs="Times New Roman"/>
      <w:sz w:val="24"/>
      <w:szCs w:val="24"/>
    </w:rPr>
  </w:style>
  <w:style w:type="paragraph" w:customStyle="1" w:styleId="yiv7488615177ecxmsonormal">
    <w:name w:val="yiv7488615177ecxmsonormal"/>
    <w:basedOn w:val="Normal"/>
    <w:rsid w:val="0017476C"/>
    <w:pPr>
      <w:spacing w:before="100" w:beforeAutospacing="1" w:after="100" w:afterAutospacing="1"/>
    </w:pPr>
  </w:style>
  <w:style w:type="character" w:styleId="Emphasis">
    <w:name w:val="Emphasis"/>
    <w:uiPriority w:val="20"/>
    <w:qFormat/>
    <w:rsid w:val="006E1FE5"/>
    <w:rPr>
      <w:i/>
      <w:iCs/>
    </w:rPr>
  </w:style>
  <w:style w:type="character" w:styleId="HTMLTypewriter">
    <w:name w:val="HTML Typewriter"/>
    <w:uiPriority w:val="99"/>
    <w:unhideWhenUsed/>
    <w:rsid w:val="005E5729"/>
    <w:rPr>
      <w:rFonts w:ascii="Courier New" w:eastAsia="Times New Roman" w:hAnsi="Courier New" w:cs="Courier New"/>
      <w:sz w:val="20"/>
      <w:szCs w:val="20"/>
    </w:rPr>
  </w:style>
  <w:style w:type="paragraph" w:customStyle="1" w:styleId="yiv4004886703msonormal">
    <w:name w:val="yiv4004886703msonormal"/>
    <w:basedOn w:val="Normal"/>
    <w:rsid w:val="001838B8"/>
    <w:pPr>
      <w:spacing w:before="100" w:beforeAutospacing="1" w:after="100" w:afterAutospacing="1"/>
    </w:pPr>
  </w:style>
  <w:style w:type="paragraph" w:customStyle="1" w:styleId="yiv3666040019msonormal">
    <w:name w:val="yiv3666040019msonormal"/>
    <w:basedOn w:val="Normal"/>
    <w:rsid w:val="00C46764"/>
    <w:pPr>
      <w:spacing w:before="100" w:beforeAutospacing="1" w:after="100" w:afterAutospacing="1"/>
    </w:pPr>
  </w:style>
  <w:style w:type="paragraph" w:customStyle="1" w:styleId="yiv6030774779msonormal">
    <w:name w:val="yiv6030774779msonormal"/>
    <w:basedOn w:val="Normal"/>
    <w:rsid w:val="00352773"/>
    <w:pPr>
      <w:spacing w:before="100" w:beforeAutospacing="1" w:after="100" w:afterAutospacing="1"/>
    </w:pPr>
  </w:style>
  <w:style w:type="paragraph" w:customStyle="1" w:styleId="yiv8123860674msonormal">
    <w:name w:val="yiv8123860674msonormal"/>
    <w:basedOn w:val="Normal"/>
    <w:rsid w:val="007D3C05"/>
    <w:pPr>
      <w:spacing w:before="100" w:beforeAutospacing="1" w:after="100" w:afterAutospacing="1"/>
    </w:pPr>
  </w:style>
  <w:style w:type="paragraph" w:styleId="ListBullet">
    <w:name w:val="List Bullet"/>
    <w:basedOn w:val="Normal"/>
    <w:rsid w:val="00ED2D2F"/>
    <w:pPr>
      <w:numPr>
        <w:numId w:val="1"/>
      </w:numPr>
      <w:contextualSpacing/>
    </w:pPr>
  </w:style>
  <w:style w:type="paragraph" w:styleId="TOCHeading">
    <w:name w:val="TOC Heading"/>
    <w:basedOn w:val="Heading1"/>
    <w:next w:val="Normal"/>
    <w:uiPriority w:val="39"/>
    <w:unhideWhenUsed/>
    <w:qFormat/>
    <w:rsid w:val="00D66F8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customStyle="1" w:styleId="subgoldsm">
    <w:name w:val="sub_gold_sm"/>
    <w:basedOn w:val="DefaultParagraphFont"/>
    <w:rsid w:val="00572B5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Typewriter"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A49AF"/>
    <w:rPr>
      <w:sz w:val="24"/>
      <w:szCs w:val="24"/>
    </w:rPr>
  </w:style>
  <w:style w:type="paragraph" w:styleId="Heading1">
    <w:name w:val="heading 1"/>
    <w:basedOn w:val="Normal"/>
    <w:qFormat/>
    <w:rsid w:val="00B926DB"/>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A49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8A49AF"/>
    <w:rPr>
      <w:color w:val="0000FF"/>
      <w:u w:val="single"/>
    </w:rPr>
  </w:style>
  <w:style w:type="character" w:customStyle="1" w:styleId="yshortcuts">
    <w:name w:val="yshortcuts"/>
    <w:basedOn w:val="DefaultParagraphFont"/>
    <w:rsid w:val="008A49AF"/>
  </w:style>
  <w:style w:type="paragraph" w:customStyle="1" w:styleId="yiv388968095msonormal">
    <w:name w:val="yiv388968095msonormal"/>
    <w:basedOn w:val="Normal"/>
    <w:rsid w:val="00035E5B"/>
    <w:pPr>
      <w:spacing w:before="100" w:beforeAutospacing="1" w:after="100" w:afterAutospacing="1"/>
    </w:pPr>
  </w:style>
  <w:style w:type="character" w:styleId="Strong">
    <w:name w:val="Strong"/>
    <w:uiPriority w:val="22"/>
    <w:qFormat/>
    <w:rsid w:val="008060F9"/>
    <w:rPr>
      <w:b/>
      <w:bCs/>
    </w:rPr>
  </w:style>
  <w:style w:type="paragraph" w:styleId="BalloonText">
    <w:name w:val="Balloon Text"/>
    <w:basedOn w:val="Normal"/>
    <w:semiHidden/>
    <w:rsid w:val="00645162"/>
    <w:rPr>
      <w:rFonts w:ascii="Tahoma" w:hAnsi="Tahoma" w:cs="Tahoma"/>
      <w:sz w:val="16"/>
      <w:szCs w:val="16"/>
    </w:rPr>
  </w:style>
  <w:style w:type="paragraph" w:customStyle="1" w:styleId="yiv3719987470msonormal">
    <w:name w:val="yiv3719987470msonormal"/>
    <w:basedOn w:val="Normal"/>
    <w:rsid w:val="002F0C4D"/>
    <w:pPr>
      <w:spacing w:before="100" w:beforeAutospacing="1" w:after="100" w:afterAutospacing="1"/>
    </w:pPr>
  </w:style>
  <w:style w:type="paragraph" w:customStyle="1" w:styleId="yiv4478899868msonormal">
    <w:name w:val="yiv4478899868msonormal"/>
    <w:basedOn w:val="Normal"/>
    <w:rsid w:val="00376473"/>
    <w:pPr>
      <w:spacing w:before="100" w:beforeAutospacing="1" w:after="100" w:afterAutospacing="1"/>
    </w:pPr>
  </w:style>
  <w:style w:type="paragraph" w:styleId="NormalWeb">
    <w:name w:val="Normal (Web)"/>
    <w:basedOn w:val="Normal"/>
    <w:uiPriority w:val="99"/>
    <w:rsid w:val="00FD0F47"/>
    <w:pPr>
      <w:spacing w:before="100" w:beforeAutospacing="1" w:after="100" w:afterAutospacing="1"/>
    </w:pPr>
  </w:style>
  <w:style w:type="character" w:customStyle="1" w:styleId="apple-converted-space">
    <w:name w:val="apple-converted-space"/>
    <w:basedOn w:val="DefaultParagraphFont"/>
    <w:rsid w:val="0013215A"/>
  </w:style>
  <w:style w:type="paragraph" w:styleId="NoSpacing">
    <w:name w:val="No Spacing"/>
    <w:qFormat/>
    <w:rsid w:val="001B198A"/>
    <w:rPr>
      <w:rFonts w:ascii="Calibri" w:hAnsi="Calibri"/>
      <w:sz w:val="22"/>
      <w:szCs w:val="22"/>
    </w:rPr>
  </w:style>
  <w:style w:type="paragraph" w:customStyle="1" w:styleId="yui31606141391031757839">
    <w:name w:val="yui_3_16_0_6_1413910317578_39"/>
    <w:basedOn w:val="Normal"/>
    <w:rsid w:val="00354540"/>
    <w:pPr>
      <w:spacing w:before="100" w:beforeAutospacing="1" w:after="100" w:afterAutospacing="1"/>
    </w:pPr>
  </w:style>
  <w:style w:type="paragraph" w:customStyle="1" w:styleId="yui31606141391031757841">
    <w:name w:val="yui_3_16_0_6_1413910317578_41"/>
    <w:basedOn w:val="Normal"/>
    <w:rsid w:val="00354540"/>
    <w:pPr>
      <w:spacing w:before="100" w:beforeAutospacing="1" w:after="100" w:afterAutospacing="1"/>
    </w:pPr>
  </w:style>
  <w:style w:type="paragraph" w:styleId="Header">
    <w:name w:val="header"/>
    <w:basedOn w:val="Normal"/>
    <w:link w:val="HeaderChar"/>
    <w:rsid w:val="008105C6"/>
    <w:pPr>
      <w:tabs>
        <w:tab w:val="center" w:pos="4680"/>
        <w:tab w:val="right" w:pos="9360"/>
      </w:tabs>
    </w:pPr>
  </w:style>
  <w:style w:type="character" w:customStyle="1" w:styleId="HeaderChar">
    <w:name w:val="Header Char"/>
    <w:link w:val="Header"/>
    <w:rsid w:val="008105C6"/>
    <w:rPr>
      <w:sz w:val="24"/>
      <w:szCs w:val="24"/>
    </w:rPr>
  </w:style>
  <w:style w:type="paragraph" w:styleId="Footer">
    <w:name w:val="footer"/>
    <w:basedOn w:val="Normal"/>
    <w:link w:val="FooterChar"/>
    <w:rsid w:val="008105C6"/>
    <w:pPr>
      <w:tabs>
        <w:tab w:val="center" w:pos="4680"/>
        <w:tab w:val="right" w:pos="9360"/>
      </w:tabs>
    </w:pPr>
  </w:style>
  <w:style w:type="character" w:customStyle="1" w:styleId="FooterChar">
    <w:name w:val="Footer Char"/>
    <w:link w:val="Footer"/>
    <w:rsid w:val="008105C6"/>
    <w:rPr>
      <w:sz w:val="24"/>
      <w:szCs w:val="24"/>
    </w:rPr>
  </w:style>
  <w:style w:type="paragraph" w:styleId="Subtitle">
    <w:name w:val="Subtitle"/>
    <w:basedOn w:val="Normal"/>
    <w:next w:val="Normal"/>
    <w:link w:val="SubtitleChar"/>
    <w:qFormat/>
    <w:rsid w:val="00BF4DAF"/>
    <w:pPr>
      <w:spacing w:after="60"/>
      <w:jc w:val="center"/>
      <w:outlineLvl w:val="1"/>
    </w:pPr>
    <w:rPr>
      <w:rFonts w:ascii="Cambria" w:hAnsi="Cambria"/>
    </w:rPr>
  </w:style>
  <w:style w:type="character" w:customStyle="1" w:styleId="SubtitleChar">
    <w:name w:val="Subtitle Char"/>
    <w:link w:val="Subtitle"/>
    <w:rsid w:val="00BF4DAF"/>
    <w:rPr>
      <w:rFonts w:ascii="Cambria" w:eastAsia="Times New Roman" w:hAnsi="Cambria" w:cs="Times New Roman"/>
      <w:sz w:val="24"/>
      <w:szCs w:val="24"/>
    </w:rPr>
  </w:style>
  <w:style w:type="paragraph" w:customStyle="1" w:styleId="yiv7488615177ecxmsonormal">
    <w:name w:val="yiv7488615177ecxmsonormal"/>
    <w:basedOn w:val="Normal"/>
    <w:rsid w:val="0017476C"/>
    <w:pPr>
      <w:spacing w:before="100" w:beforeAutospacing="1" w:after="100" w:afterAutospacing="1"/>
    </w:pPr>
  </w:style>
  <w:style w:type="character" w:styleId="Emphasis">
    <w:name w:val="Emphasis"/>
    <w:uiPriority w:val="20"/>
    <w:qFormat/>
    <w:rsid w:val="006E1FE5"/>
    <w:rPr>
      <w:i/>
      <w:iCs/>
    </w:rPr>
  </w:style>
  <w:style w:type="character" w:styleId="HTMLTypewriter">
    <w:name w:val="HTML Typewriter"/>
    <w:uiPriority w:val="99"/>
    <w:unhideWhenUsed/>
    <w:rsid w:val="005E5729"/>
    <w:rPr>
      <w:rFonts w:ascii="Courier New" w:eastAsia="Times New Roman" w:hAnsi="Courier New" w:cs="Courier New"/>
      <w:sz w:val="20"/>
      <w:szCs w:val="20"/>
    </w:rPr>
  </w:style>
  <w:style w:type="paragraph" w:customStyle="1" w:styleId="yiv4004886703msonormal">
    <w:name w:val="yiv4004886703msonormal"/>
    <w:basedOn w:val="Normal"/>
    <w:rsid w:val="001838B8"/>
    <w:pPr>
      <w:spacing w:before="100" w:beforeAutospacing="1" w:after="100" w:afterAutospacing="1"/>
    </w:pPr>
  </w:style>
  <w:style w:type="paragraph" w:customStyle="1" w:styleId="yiv3666040019msonormal">
    <w:name w:val="yiv3666040019msonormal"/>
    <w:basedOn w:val="Normal"/>
    <w:rsid w:val="00C46764"/>
    <w:pPr>
      <w:spacing w:before="100" w:beforeAutospacing="1" w:after="100" w:afterAutospacing="1"/>
    </w:pPr>
  </w:style>
  <w:style w:type="paragraph" w:customStyle="1" w:styleId="yiv6030774779msonormal">
    <w:name w:val="yiv6030774779msonormal"/>
    <w:basedOn w:val="Normal"/>
    <w:rsid w:val="00352773"/>
    <w:pPr>
      <w:spacing w:before="100" w:beforeAutospacing="1" w:after="100" w:afterAutospacing="1"/>
    </w:pPr>
  </w:style>
  <w:style w:type="paragraph" w:customStyle="1" w:styleId="yiv8123860674msonormal">
    <w:name w:val="yiv8123860674msonormal"/>
    <w:basedOn w:val="Normal"/>
    <w:rsid w:val="007D3C05"/>
    <w:pPr>
      <w:spacing w:before="100" w:beforeAutospacing="1" w:after="100" w:afterAutospacing="1"/>
    </w:pPr>
  </w:style>
  <w:style w:type="paragraph" w:styleId="ListBullet">
    <w:name w:val="List Bullet"/>
    <w:basedOn w:val="Normal"/>
    <w:rsid w:val="00ED2D2F"/>
    <w:pPr>
      <w:numPr>
        <w:numId w:val="1"/>
      </w:numPr>
      <w:contextualSpacing/>
    </w:pPr>
  </w:style>
  <w:style w:type="paragraph" w:styleId="TOCHeading">
    <w:name w:val="TOC Heading"/>
    <w:basedOn w:val="Heading1"/>
    <w:next w:val="Normal"/>
    <w:uiPriority w:val="39"/>
    <w:unhideWhenUsed/>
    <w:qFormat/>
    <w:rsid w:val="00D66F8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character" w:customStyle="1" w:styleId="subgoldsm">
    <w:name w:val="sub_gold_sm"/>
    <w:basedOn w:val="DefaultParagraphFont"/>
    <w:rsid w:val="00572B5E"/>
  </w:style>
</w:styles>
</file>

<file path=word/webSettings.xml><?xml version="1.0" encoding="utf-8"?>
<w:webSettings xmlns:r="http://schemas.openxmlformats.org/officeDocument/2006/relationships" xmlns:w="http://schemas.openxmlformats.org/wordprocessingml/2006/main">
  <w:divs>
    <w:div w:id="67458267">
      <w:bodyDiv w:val="1"/>
      <w:marLeft w:val="0"/>
      <w:marRight w:val="0"/>
      <w:marTop w:val="0"/>
      <w:marBottom w:val="0"/>
      <w:divBdr>
        <w:top w:val="none" w:sz="0" w:space="0" w:color="auto"/>
        <w:left w:val="none" w:sz="0" w:space="0" w:color="auto"/>
        <w:bottom w:val="none" w:sz="0" w:space="0" w:color="auto"/>
        <w:right w:val="none" w:sz="0" w:space="0" w:color="auto"/>
      </w:divBdr>
    </w:div>
    <w:div w:id="75248968">
      <w:bodyDiv w:val="1"/>
      <w:marLeft w:val="0"/>
      <w:marRight w:val="0"/>
      <w:marTop w:val="0"/>
      <w:marBottom w:val="0"/>
      <w:divBdr>
        <w:top w:val="none" w:sz="0" w:space="0" w:color="auto"/>
        <w:left w:val="none" w:sz="0" w:space="0" w:color="auto"/>
        <w:bottom w:val="none" w:sz="0" w:space="0" w:color="auto"/>
        <w:right w:val="none" w:sz="0" w:space="0" w:color="auto"/>
      </w:divBdr>
      <w:divsChild>
        <w:div w:id="1814102353">
          <w:marLeft w:val="0"/>
          <w:marRight w:val="0"/>
          <w:marTop w:val="0"/>
          <w:marBottom w:val="0"/>
          <w:divBdr>
            <w:top w:val="none" w:sz="0" w:space="0" w:color="auto"/>
            <w:left w:val="none" w:sz="0" w:space="0" w:color="auto"/>
            <w:bottom w:val="none" w:sz="0" w:space="0" w:color="auto"/>
            <w:right w:val="none" w:sz="0" w:space="0" w:color="auto"/>
          </w:divBdr>
          <w:divsChild>
            <w:div w:id="657850881">
              <w:marLeft w:val="0"/>
              <w:marRight w:val="0"/>
              <w:marTop w:val="0"/>
              <w:marBottom w:val="0"/>
              <w:divBdr>
                <w:top w:val="none" w:sz="0" w:space="0" w:color="auto"/>
                <w:left w:val="none" w:sz="0" w:space="0" w:color="auto"/>
                <w:bottom w:val="none" w:sz="0" w:space="0" w:color="auto"/>
                <w:right w:val="none" w:sz="0" w:space="0" w:color="auto"/>
              </w:divBdr>
              <w:divsChild>
                <w:div w:id="1624457768">
                  <w:marLeft w:val="0"/>
                  <w:marRight w:val="0"/>
                  <w:marTop w:val="0"/>
                  <w:marBottom w:val="0"/>
                  <w:divBdr>
                    <w:top w:val="none" w:sz="0" w:space="0" w:color="auto"/>
                    <w:left w:val="none" w:sz="0" w:space="0" w:color="auto"/>
                    <w:bottom w:val="none" w:sz="0" w:space="0" w:color="auto"/>
                    <w:right w:val="none" w:sz="0" w:space="0" w:color="auto"/>
                  </w:divBdr>
                  <w:divsChild>
                    <w:div w:id="2125926110">
                      <w:marLeft w:val="0"/>
                      <w:marRight w:val="0"/>
                      <w:marTop w:val="0"/>
                      <w:marBottom w:val="0"/>
                      <w:divBdr>
                        <w:top w:val="none" w:sz="0" w:space="0" w:color="auto"/>
                        <w:left w:val="none" w:sz="0" w:space="0" w:color="auto"/>
                        <w:bottom w:val="none" w:sz="0" w:space="0" w:color="auto"/>
                        <w:right w:val="none" w:sz="0" w:space="0" w:color="auto"/>
                      </w:divBdr>
                      <w:divsChild>
                        <w:div w:id="2034987469">
                          <w:marLeft w:val="0"/>
                          <w:marRight w:val="0"/>
                          <w:marTop w:val="0"/>
                          <w:marBottom w:val="0"/>
                          <w:divBdr>
                            <w:top w:val="none" w:sz="0" w:space="0" w:color="auto"/>
                            <w:left w:val="none" w:sz="0" w:space="0" w:color="auto"/>
                            <w:bottom w:val="none" w:sz="0" w:space="0" w:color="auto"/>
                            <w:right w:val="none" w:sz="0" w:space="0" w:color="auto"/>
                          </w:divBdr>
                          <w:divsChild>
                            <w:div w:id="1539582485">
                              <w:marLeft w:val="0"/>
                              <w:marRight w:val="0"/>
                              <w:marTop w:val="0"/>
                              <w:marBottom w:val="0"/>
                              <w:divBdr>
                                <w:top w:val="none" w:sz="0" w:space="0" w:color="auto"/>
                                <w:left w:val="none" w:sz="0" w:space="0" w:color="auto"/>
                                <w:bottom w:val="none" w:sz="0" w:space="0" w:color="auto"/>
                                <w:right w:val="none" w:sz="0" w:space="0" w:color="auto"/>
                              </w:divBdr>
                              <w:divsChild>
                                <w:div w:id="2130313245">
                                  <w:marLeft w:val="0"/>
                                  <w:marRight w:val="0"/>
                                  <w:marTop w:val="0"/>
                                  <w:marBottom w:val="0"/>
                                  <w:divBdr>
                                    <w:top w:val="none" w:sz="0" w:space="0" w:color="auto"/>
                                    <w:left w:val="none" w:sz="0" w:space="0" w:color="auto"/>
                                    <w:bottom w:val="none" w:sz="0" w:space="0" w:color="auto"/>
                                    <w:right w:val="none" w:sz="0" w:space="0" w:color="auto"/>
                                  </w:divBdr>
                                  <w:divsChild>
                                    <w:div w:id="1661886130">
                                      <w:marLeft w:val="0"/>
                                      <w:marRight w:val="0"/>
                                      <w:marTop w:val="0"/>
                                      <w:marBottom w:val="0"/>
                                      <w:divBdr>
                                        <w:top w:val="none" w:sz="0" w:space="0" w:color="auto"/>
                                        <w:left w:val="none" w:sz="0" w:space="0" w:color="auto"/>
                                        <w:bottom w:val="none" w:sz="0" w:space="0" w:color="auto"/>
                                        <w:right w:val="none" w:sz="0" w:space="0" w:color="auto"/>
                                      </w:divBdr>
                                      <w:divsChild>
                                        <w:div w:id="1751656590">
                                          <w:marLeft w:val="0"/>
                                          <w:marRight w:val="0"/>
                                          <w:marTop w:val="0"/>
                                          <w:marBottom w:val="0"/>
                                          <w:divBdr>
                                            <w:top w:val="none" w:sz="0" w:space="0" w:color="auto"/>
                                            <w:left w:val="none" w:sz="0" w:space="0" w:color="auto"/>
                                            <w:bottom w:val="none" w:sz="0" w:space="0" w:color="auto"/>
                                            <w:right w:val="none" w:sz="0" w:space="0" w:color="auto"/>
                                          </w:divBdr>
                                          <w:divsChild>
                                            <w:div w:id="1221140018">
                                              <w:marLeft w:val="0"/>
                                              <w:marRight w:val="0"/>
                                              <w:marTop w:val="0"/>
                                              <w:marBottom w:val="0"/>
                                              <w:divBdr>
                                                <w:top w:val="none" w:sz="0" w:space="0" w:color="auto"/>
                                                <w:left w:val="none" w:sz="0" w:space="0" w:color="auto"/>
                                                <w:bottom w:val="none" w:sz="0" w:space="0" w:color="auto"/>
                                                <w:right w:val="none" w:sz="0" w:space="0" w:color="auto"/>
                                              </w:divBdr>
                                              <w:divsChild>
                                                <w:div w:id="1036737481">
                                                  <w:marLeft w:val="0"/>
                                                  <w:marRight w:val="0"/>
                                                  <w:marTop w:val="0"/>
                                                  <w:marBottom w:val="0"/>
                                                  <w:divBdr>
                                                    <w:top w:val="none" w:sz="0" w:space="0" w:color="auto"/>
                                                    <w:left w:val="none" w:sz="0" w:space="0" w:color="auto"/>
                                                    <w:bottom w:val="none" w:sz="0" w:space="0" w:color="auto"/>
                                                    <w:right w:val="none" w:sz="0" w:space="0" w:color="auto"/>
                                                  </w:divBdr>
                                                  <w:divsChild>
                                                    <w:div w:id="1663199721">
                                                      <w:marLeft w:val="0"/>
                                                      <w:marRight w:val="0"/>
                                                      <w:marTop w:val="0"/>
                                                      <w:marBottom w:val="0"/>
                                                      <w:divBdr>
                                                        <w:top w:val="none" w:sz="0" w:space="0" w:color="auto"/>
                                                        <w:left w:val="none" w:sz="0" w:space="0" w:color="auto"/>
                                                        <w:bottom w:val="none" w:sz="0" w:space="0" w:color="auto"/>
                                                        <w:right w:val="none" w:sz="0" w:space="0" w:color="auto"/>
                                                      </w:divBdr>
                                                      <w:divsChild>
                                                        <w:div w:id="1858352988">
                                                          <w:marLeft w:val="0"/>
                                                          <w:marRight w:val="0"/>
                                                          <w:marTop w:val="0"/>
                                                          <w:marBottom w:val="0"/>
                                                          <w:divBdr>
                                                            <w:top w:val="none" w:sz="0" w:space="0" w:color="auto"/>
                                                            <w:left w:val="none" w:sz="0" w:space="0" w:color="auto"/>
                                                            <w:bottom w:val="none" w:sz="0" w:space="0" w:color="auto"/>
                                                            <w:right w:val="none" w:sz="0" w:space="0" w:color="auto"/>
                                                          </w:divBdr>
                                                          <w:divsChild>
                                                            <w:div w:id="2026861772">
                                                              <w:marLeft w:val="0"/>
                                                              <w:marRight w:val="0"/>
                                                              <w:marTop w:val="0"/>
                                                              <w:marBottom w:val="0"/>
                                                              <w:divBdr>
                                                                <w:top w:val="none" w:sz="0" w:space="0" w:color="auto"/>
                                                                <w:left w:val="none" w:sz="0" w:space="0" w:color="auto"/>
                                                                <w:bottom w:val="none" w:sz="0" w:space="0" w:color="auto"/>
                                                                <w:right w:val="none" w:sz="0" w:space="0" w:color="auto"/>
                                                              </w:divBdr>
                                                              <w:divsChild>
                                                                <w:div w:id="214364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1560179">
      <w:bodyDiv w:val="1"/>
      <w:marLeft w:val="0"/>
      <w:marRight w:val="0"/>
      <w:marTop w:val="0"/>
      <w:marBottom w:val="0"/>
      <w:divBdr>
        <w:top w:val="none" w:sz="0" w:space="0" w:color="auto"/>
        <w:left w:val="none" w:sz="0" w:space="0" w:color="auto"/>
        <w:bottom w:val="none" w:sz="0" w:space="0" w:color="auto"/>
        <w:right w:val="none" w:sz="0" w:space="0" w:color="auto"/>
      </w:divBdr>
    </w:div>
    <w:div w:id="144709150">
      <w:bodyDiv w:val="1"/>
      <w:marLeft w:val="0"/>
      <w:marRight w:val="0"/>
      <w:marTop w:val="0"/>
      <w:marBottom w:val="15"/>
      <w:divBdr>
        <w:top w:val="none" w:sz="0" w:space="0" w:color="auto"/>
        <w:left w:val="none" w:sz="0" w:space="0" w:color="auto"/>
        <w:bottom w:val="none" w:sz="0" w:space="0" w:color="auto"/>
        <w:right w:val="none" w:sz="0" w:space="0" w:color="auto"/>
      </w:divBdr>
      <w:divsChild>
        <w:div w:id="1585070315">
          <w:marLeft w:val="0"/>
          <w:marRight w:val="0"/>
          <w:marTop w:val="0"/>
          <w:marBottom w:val="0"/>
          <w:divBdr>
            <w:top w:val="none" w:sz="0" w:space="0" w:color="auto"/>
            <w:left w:val="none" w:sz="0" w:space="0" w:color="auto"/>
            <w:bottom w:val="none" w:sz="0" w:space="0" w:color="auto"/>
            <w:right w:val="none" w:sz="0" w:space="0" w:color="auto"/>
          </w:divBdr>
          <w:divsChild>
            <w:div w:id="1351712566">
              <w:marLeft w:val="0"/>
              <w:marRight w:val="0"/>
              <w:marTop w:val="0"/>
              <w:marBottom w:val="0"/>
              <w:divBdr>
                <w:top w:val="none" w:sz="0" w:space="0" w:color="auto"/>
                <w:left w:val="none" w:sz="0" w:space="0" w:color="auto"/>
                <w:bottom w:val="none" w:sz="0" w:space="0" w:color="auto"/>
                <w:right w:val="none" w:sz="0" w:space="0" w:color="auto"/>
              </w:divBdr>
              <w:divsChild>
                <w:div w:id="1929192402">
                  <w:marLeft w:val="0"/>
                  <w:marRight w:val="0"/>
                  <w:marTop w:val="0"/>
                  <w:marBottom w:val="0"/>
                  <w:divBdr>
                    <w:top w:val="none" w:sz="0" w:space="0" w:color="auto"/>
                    <w:left w:val="none" w:sz="0" w:space="0" w:color="auto"/>
                    <w:bottom w:val="none" w:sz="0" w:space="0" w:color="auto"/>
                    <w:right w:val="none" w:sz="0" w:space="0" w:color="auto"/>
                  </w:divBdr>
                  <w:divsChild>
                    <w:div w:id="1655640622">
                      <w:marLeft w:val="0"/>
                      <w:marRight w:val="0"/>
                      <w:marTop w:val="0"/>
                      <w:marBottom w:val="0"/>
                      <w:divBdr>
                        <w:top w:val="none" w:sz="0" w:space="0" w:color="auto"/>
                        <w:left w:val="none" w:sz="0" w:space="0" w:color="auto"/>
                        <w:bottom w:val="none" w:sz="0" w:space="0" w:color="auto"/>
                        <w:right w:val="none" w:sz="0" w:space="0" w:color="auto"/>
                      </w:divBdr>
                      <w:divsChild>
                        <w:div w:id="1040321943">
                          <w:marLeft w:val="0"/>
                          <w:marRight w:val="0"/>
                          <w:marTop w:val="0"/>
                          <w:marBottom w:val="0"/>
                          <w:divBdr>
                            <w:top w:val="none" w:sz="0" w:space="0" w:color="auto"/>
                            <w:left w:val="none" w:sz="0" w:space="0" w:color="auto"/>
                            <w:bottom w:val="none" w:sz="0" w:space="0" w:color="auto"/>
                            <w:right w:val="none" w:sz="0" w:space="0" w:color="auto"/>
                          </w:divBdr>
                          <w:divsChild>
                            <w:div w:id="374505059">
                              <w:marLeft w:val="0"/>
                              <w:marRight w:val="0"/>
                              <w:marTop w:val="0"/>
                              <w:marBottom w:val="0"/>
                              <w:divBdr>
                                <w:top w:val="none" w:sz="0" w:space="0" w:color="auto"/>
                                <w:left w:val="none" w:sz="0" w:space="0" w:color="auto"/>
                                <w:bottom w:val="none" w:sz="0" w:space="0" w:color="auto"/>
                                <w:right w:val="none" w:sz="0" w:space="0" w:color="auto"/>
                              </w:divBdr>
                              <w:divsChild>
                                <w:div w:id="342168901">
                                  <w:marLeft w:val="0"/>
                                  <w:marRight w:val="0"/>
                                  <w:marTop w:val="0"/>
                                  <w:marBottom w:val="0"/>
                                  <w:divBdr>
                                    <w:top w:val="none" w:sz="0" w:space="0" w:color="auto"/>
                                    <w:left w:val="none" w:sz="0" w:space="0" w:color="auto"/>
                                    <w:bottom w:val="none" w:sz="0" w:space="0" w:color="auto"/>
                                    <w:right w:val="none" w:sz="0" w:space="0" w:color="auto"/>
                                  </w:divBdr>
                                  <w:divsChild>
                                    <w:div w:id="767700819">
                                      <w:marLeft w:val="0"/>
                                      <w:marRight w:val="0"/>
                                      <w:marTop w:val="0"/>
                                      <w:marBottom w:val="0"/>
                                      <w:divBdr>
                                        <w:top w:val="none" w:sz="0" w:space="0" w:color="auto"/>
                                        <w:left w:val="none" w:sz="0" w:space="0" w:color="auto"/>
                                        <w:bottom w:val="none" w:sz="0" w:space="0" w:color="auto"/>
                                        <w:right w:val="none" w:sz="0" w:space="0" w:color="auto"/>
                                      </w:divBdr>
                                      <w:divsChild>
                                        <w:div w:id="930235418">
                                          <w:marLeft w:val="150"/>
                                          <w:marRight w:val="150"/>
                                          <w:marTop w:val="150"/>
                                          <w:marBottom w:val="150"/>
                                          <w:divBdr>
                                            <w:top w:val="none" w:sz="0" w:space="0" w:color="auto"/>
                                            <w:left w:val="none" w:sz="0" w:space="0" w:color="auto"/>
                                            <w:bottom w:val="none" w:sz="0" w:space="0" w:color="auto"/>
                                            <w:right w:val="none" w:sz="0" w:space="0" w:color="auto"/>
                                          </w:divBdr>
                                          <w:divsChild>
                                            <w:div w:id="1830710594">
                                              <w:marLeft w:val="-375"/>
                                              <w:marRight w:val="-225"/>
                                              <w:marTop w:val="0"/>
                                              <w:marBottom w:val="0"/>
                                              <w:divBdr>
                                                <w:top w:val="none" w:sz="0" w:space="0" w:color="auto"/>
                                                <w:left w:val="none" w:sz="0" w:space="0" w:color="auto"/>
                                                <w:bottom w:val="none" w:sz="0" w:space="0" w:color="auto"/>
                                                <w:right w:val="none" w:sz="0" w:space="0" w:color="auto"/>
                                              </w:divBdr>
                                              <w:divsChild>
                                                <w:div w:id="1878353743">
                                                  <w:marLeft w:val="0"/>
                                                  <w:marRight w:val="0"/>
                                                  <w:marTop w:val="0"/>
                                                  <w:marBottom w:val="0"/>
                                                  <w:divBdr>
                                                    <w:top w:val="none" w:sz="0" w:space="0" w:color="auto"/>
                                                    <w:left w:val="none" w:sz="0" w:space="0" w:color="auto"/>
                                                    <w:bottom w:val="none" w:sz="0" w:space="0" w:color="auto"/>
                                                    <w:right w:val="none" w:sz="0" w:space="0" w:color="auto"/>
                                                  </w:divBdr>
                                                  <w:divsChild>
                                                    <w:div w:id="119900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828246">
      <w:bodyDiv w:val="1"/>
      <w:marLeft w:val="0"/>
      <w:marRight w:val="0"/>
      <w:marTop w:val="0"/>
      <w:marBottom w:val="0"/>
      <w:divBdr>
        <w:top w:val="none" w:sz="0" w:space="0" w:color="auto"/>
        <w:left w:val="none" w:sz="0" w:space="0" w:color="auto"/>
        <w:bottom w:val="none" w:sz="0" w:space="0" w:color="auto"/>
        <w:right w:val="none" w:sz="0" w:space="0" w:color="auto"/>
      </w:divBdr>
      <w:divsChild>
        <w:div w:id="1914074587">
          <w:marLeft w:val="0"/>
          <w:marRight w:val="0"/>
          <w:marTop w:val="0"/>
          <w:marBottom w:val="0"/>
          <w:divBdr>
            <w:top w:val="none" w:sz="0" w:space="0" w:color="auto"/>
            <w:left w:val="none" w:sz="0" w:space="0" w:color="auto"/>
            <w:bottom w:val="none" w:sz="0" w:space="0" w:color="auto"/>
            <w:right w:val="none" w:sz="0" w:space="0" w:color="auto"/>
          </w:divBdr>
          <w:divsChild>
            <w:div w:id="1491826622">
              <w:marLeft w:val="0"/>
              <w:marRight w:val="0"/>
              <w:marTop w:val="0"/>
              <w:marBottom w:val="0"/>
              <w:divBdr>
                <w:top w:val="none" w:sz="0" w:space="0" w:color="auto"/>
                <w:left w:val="none" w:sz="0" w:space="0" w:color="auto"/>
                <w:bottom w:val="none" w:sz="0" w:space="0" w:color="auto"/>
                <w:right w:val="none" w:sz="0" w:space="0" w:color="auto"/>
              </w:divBdr>
              <w:divsChild>
                <w:div w:id="1698890097">
                  <w:marLeft w:val="0"/>
                  <w:marRight w:val="0"/>
                  <w:marTop w:val="0"/>
                  <w:marBottom w:val="0"/>
                  <w:divBdr>
                    <w:top w:val="none" w:sz="0" w:space="0" w:color="auto"/>
                    <w:left w:val="none" w:sz="0" w:space="0" w:color="auto"/>
                    <w:bottom w:val="none" w:sz="0" w:space="0" w:color="auto"/>
                    <w:right w:val="none" w:sz="0" w:space="0" w:color="auto"/>
                  </w:divBdr>
                  <w:divsChild>
                    <w:div w:id="2098939601">
                      <w:marLeft w:val="0"/>
                      <w:marRight w:val="0"/>
                      <w:marTop w:val="0"/>
                      <w:marBottom w:val="0"/>
                      <w:divBdr>
                        <w:top w:val="none" w:sz="0" w:space="0" w:color="auto"/>
                        <w:left w:val="none" w:sz="0" w:space="0" w:color="auto"/>
                        <w:bottom w:val="none" w:sz="0" w:space="0" w:color="auto"/>
                        <w:right w:val="none" w:sz="0" w:space="0" w:color="auto"/>
                      </w:divBdr>
                      <w:divsChild>
                        <w:div w:id="1178425387">
                          <w:marLeft w:val="0"/>
                          <w:marRight w:val="0"/>
                          <w:marTop w:val="0"/>
                          <w:marBottom w:val="0"/>
                          <w:divBdr>
                            <w:top w:val="none" w:sz="0" w:space="0" w:color="auto"/>
                            <w:left w:val="none" w:sz="0" w:space="0" w:color="auto"/>
                            <w:bottom w:val="none" w:sz="0" w:space="0" w:color="auto"/>
                            <w:right w:val="none" w:sz="0" w:space="0" w:color="auto"/>
                          </w:divBdr>
                          <w:divsChild>
                            <w:div w:id="743648161">
                              <w:marLeft w:val="0"/>
                              <w:marRight w:val="0"/>
                              <w:marTop w:val="0"/>
                              <w:marBottom w:val="0"/>
                              <w:divBdr>
                                <w:top w:val="none" w:sz="0" w:space="0" w:color="auto"/>
                                <w:left w:val="none" w:sz="0" w:space="0" w:color="auto"/>
                                <w:bottom w:val="none" w:sz="0" w:space="0" w:color="auto"/>
                                <w:right w:val="none" w:sz="0" w:space="0" w:color="auto"/>
                              </w:divBdr>
                              <w:divsChild>
                                <w:div w:id="1618294265">
                                  <w:marLeft w:val="0"/>
                                  <w:marRight w:val="0"/>
                                  <w:marTop w:val="0"/>
                                  <w:marBottom w:val="0"/>
                                  <w:divBdr>
                                    <w:top w:val="none" w:sz="0" w:space="0" w:color="auto"/>
                                    <w:left w:val="none" w:sz="0" w:space="0" w:color="auto"/>
                                    <w:bottom w:val="none" w:sz="0" w:space="0" w:color="auto"/>
                                    <w:right w:val="none" w:sz="0" w:space="0" w:color="auto"/>
                                  </w:divBdr>
                                  <w:divsChild>
                                    <w:div w:id="2012642115">
                                      <w:marLeft w:val="0"/>
                                      <w:marRight w:val="0"/>
                                      <w:marTop w:val="0"/>
                                      <w:marBottom w:val="0"/>
                                      <w:divBdr>
                                        <w:top w:val="none" w:sz="0" w:space="0" w:color="auto"/>
                                        <w:left w:val="none" w:sz="0" w:space="0" w:color="auto"/>
                                        <w:bottom w:val="none" w:sz="0" w:space="0" w:color="auto"/>
                                        <w:right w:val="none" w:sz="0" w:space="0" w:color="auto"/>
                                      </w:divBdr>
                                      <w:divsChild>
                                        <w:div w:id="1085803597">
                                          <w:marLeft w:val="0"/>
                                          <w:marRight w:val="0"/>
                                          <w:marTop w:val="0"/>
                                          <w:marBottom w:val="0"/>
                                          <w:divBdr>
                                            <w:top w:val="none" w:sz="0" w:space="0" w:color="auto"/>
                                            <w:left w:val="none" w:sz="0" w:space="0" w:color="auto"/>
                                            <w:bottom w:val="none" w:sz="0" w:space="0" w:color="auto"/>
                                            <w:right w:val="none" w:sz="0" w:space="0" w:color="auto"/>
                                          </w:divBdr>
                                          <w:divsChild>
                                            <w:div w:id="1039162389">
                                              <w:marLeft w:val="0"/>
                                              <w:marRight w:val="0"/>
                                              <w:marTop w:val="0"/>
                                              <w:marBottom w:val="0"/>
                                              <w:divBdr>
                                                <w:top w:val="none" w:sz="0" w:space="0" w:color="auto"/>
                                                <w:left w:val="none" w:sz="0" w:space="0" w:color="auto"/>
                                                <w:bottom w:val="none" w:sz="0" w:space="0" w:color="auto"/>
                                                <w:right w:val="none" w:sz="0" w:space="0" w:color="auto"/>
                                              </w:divBdr>
                                              <w:divsChild>
                                                <w:div w:id="460003728">
                                                  <w:marLeft w:val="0"/>
                                                  <w:marRight w:val="0"/>
                                                  <w:marTop w:val="0"/>
                                                  <w:marBottom w:val="0"/>
                                                  <w:divBdr>
                                                    <w:top w:val="none" w:sz="0" w:space="0" w:color="auto"/>
                                                    <w:left w:val="none" w:sz="0" w:space="0" w:color="auto"/>
                                                    <w:bottom w:val="none" w:sz="0" w:space="0" w:color="auto"/>
                                                    <w:right w:val="none" w:sz="0" w:space="0" w:color="auto"/>
                                                  </w:divBdr>
                                                  <w:divsChild>
                                                    <w:div w:id="489979116">
                                                      <w:marLeft w:val="0"/>
                                                      <w:marRight w:val="0"/>
                                                      <w:marTop w:val="0"/>
                                                      <w:marBottom w:val="0"/>
                                                      <w:divBdr>
                                                        <w:top w:val="none" w:sz="0" w:space="0" w:color="auto"/>
                                                        <w:left w:val="none" w:sz="0" w:space="0" w:color="auto"/>
                                                        <w:bottom w:val="none" w:sz="0" w:space="0" w:color="auto"/>
                                                        <w:right w:val="none" w:sz="0" w:space="0" w:color="auto"/>
                                                      </w:divBdr>
                                                      <w:divsChild>
                                                        <w:div w:id="1379088432">
                                                          <w:marLeft w:val="0"/>
                                                          <w:marRight w:val="0"/>
                                                          <w:marTop w:val="0"/>
                                                          <w:marBottom w:val="0"/>
                                                          <w:divBdr>
                                                            <w:top w:val="none" w:sz="0" w:space="0" w:color="auto"/>
                                                            <w:left w:val="none" w:sz="0" w:space="0" w:color="auto"/>
                                                            <w:bottom w:val="none" w:sz="0" w:space="0" w:color="auto"/>
                                                            <w:right w:val="none" w:sz="0" w:space="0" w:color="auto"/>
                                                          </w:divBdr>
                                                          <w:divsChild>
                                                            <w:div w:id="12281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9679150">
      <w:bodyDiv w:val="1"/>
      <w:marLeft w:val="0"/>
      <w:marRight w:val="0"/>
      <w:marTop w:val="0"/>
      <w:marBottom w:val="0"/>
      <w:divBdr>
        <w:top w:val="none" w:sz="0" w:space="0" w:color="auto"/>
        <w:left w:val="none" w:sz="0" w:space="0" w:color="auto"/>
        <w:bottom w:val="none" w:sz="0" w:space="0" w:color="auto"/>
        <w:right w:val="none" w:sz="0" w:space="0" w:color="auto"/>
      </w:divBdr>
      <w:divsChild>
        <w:div w:id="442313208">
          <w:marLeft w:val="0"/>
          <w:marRight w:val="0"/>
          <w:marTop w:val="0"/>
          <w:marBottom w:val="0"/>
          <w:divBdr>
            <w:top w:val="none" w:sz="0" w:space="0" w:color="auto"/>
            <w:left w:val="none" w:sz="0" w:space="0" w:color="auto"/>
            <w:bottom w:val="none" w:sz="0" w:space="0" w:color="auto"/>
            <w:right w:val="none" w:sz="0" w:space="0" w:color="auto"/>
          </w:divBdr>
        </w:div>
        <w:div w:id="533346852">
          <w:marLeft w:val="0"/>
          <w:marRight w:val="0"/>
          <w:marTop w:val="0"/>
          <w:marBottom w:val="0"/>
          <w:divBdr>
            <w:top w:val="none" w:sz="0" w:space="0" w:color="auto"/>
            <w:left w:val="none" w:sz="0" w:space="0" w:color="auto"/>
            <w:bottom w:val="none" w:sz="0" w:space="0" w:color="auto"/>
            <w:right w:val="none" w:sz="0" w:space="0" w:color="auto"/>
          </w:divBdr>
        </w:div>
        <w:div w:id="758521070">
          <w:marLeft w:val="0"/>
          <w:marRight w:val="0"/>
          <w:marTop w:val="0"/>
          <w:marBottom w:val="0"/>
          <w:divBdr>
            <w:top w:val="none" w:sz="0" w:space="0" w:color="auto"/>
            <w:left w:val="none" w:sz="0" w:space="0" w:color="auto"/>
            <w:bottom w:val="none" w:sz="0" w:space="0" w:color="auto"/>
            <w:right w:val="none" w:sz="0" w:space="0" w:color="auto"/>
          </w:divBdr>
        </w:div>
        <w:div w:id="2020152759">
          <w:marLeft w:val="0"/>
          <w:marRight w:val="0"/>
          <w:marTop w:val="0"/>
          <w:marBottom w:val="0"/>
          <w:divBdr>
            <w:top w:val="none" w:sz="0" w:space="0" w:color="auto"/>
            <w:left w:val="none" w:sz="0" w:space="0" w:color="auto"/>
            <w:bottom w:val="none" w:sz="0" w:space="0" w:color="auto"/>
            <w:right w:val="none" w:sz="0" w:space="0" w:color="auto"/>
          </w:divBdr>
        </w:div>
      </w:divsChild>
    </w:div>
    <w:div w:id="223414110">
      <w:bodyDiv w:val="1"/>
      <w:marLeft w:val="0"/>
      <w:marRight w:val="0"/>
      <w:marTop w:val="0"/>
      <w:marBottom w:val="0"/>
      <w:divBdr>
        <w:top w:val="none" w:sz="0" w:space="0" w:color="auto"/>
        <w:left w:val="none" w:sz="0" w:space="0" w:color="auto"/>
        <w:bottom w:val="none" w:sz="0" w:space="0" w:color="auto"/>
        <w:right w:val="none" w:sz="0" w:space="0" w:color="auto"/>
      </w:divBdr>
      <w:divsChild>
        <w:div w:id="1102610161">
          <w:marLeft w:val="0"/>
          <w:marRight w:val="0"/>
          <w:marTop w:val="0"/>
          <w:marBottom w:val="0"/>
          <w:divBdr>
            <w:top w:val="none" w:sz="0" w:space="0" w:color="auto"/>
            <w:left w:val="none" w:sz="0" w:space="0" w:color="auto"/>
            <w:bottom w:val="none" w:sz="0" w:space="0" w:color="auto"/>
            <w:right w:val="none" w:sz="0" w:space="0" w:color="auto"/>
          </w:divBdr>
          <w:divsChild>
            <w:div w:id="2146193118">
              <w:marLeft w:val="0"/>
              <w:marRight w:val="0"/>
              <w:marTop w:val="0"/>
              <w:marBottom w:val="0"/>
              <w:divBdr>
                <w:top w:val="none" w:sz="0" w:space="0" w:color="auto"/>
                <w:left w:val="none" w:sz="0" w:space="0" w:color="auto"/>
                <w:bottom w:val="none" w:sz="0" w:space="0" w:color="auto"/>
                <w:right w:val="none" w:sz="0" w:space="0" w:color="auto"/>
              </w:divBdr>
              <w:divsChild>
                <w:div w:id="1805729019">
                  <w:marLeft w:val="0"/>
                  <w:marRight w:val="0"/>
                  <w:marTop w:val="0"/>
                  <w:marBottom w:val="0"/>
                  <w:divBdr>
                    <w:top w:val="none" w:sz="0" w:space="0" w:color="auto"/>
                    <w:left w:val="none" w:sz="0" w:space="0" w:color="auto"/>
                    <w:bottom w:val="none" w:sz="0" w:space="0" w:color="auto"/>
                    <w:right w:val="none" w:sz="0" w:space="0" w:color="auto"/>
                  </w:divBdr>
                  <w:divsChild>
                    <w:div w:id="2072077989">
                      <w:marLeft w:val="0"/>
                      <w:marRight w:val="0"/>
                      <w:marTop w:val="0"/>
                      <w:marBottom w:val="0"/>
                      <w:divBdr>
                        <w:top w:val="none" w:sz="0" w:space="0" w:color="auto"/>
                        <w:left w:val="none" w:sz="0" w:space="0" w:color="auto"/>
                        <w:bottom w:val="none" w:sz="0" w:space="0" w:color="auto"/>
                        <w:right w:val="none" w:sz="0" w:space="0" w:color="auto"/>
                      </w:divBdr>
                      <w:divsChild>
                        <w:div w:id="1827160959">
                          <w:marLeft w:val="0"/>
                          <w:marRight w:val="0"/>
                          <w:marTop w:val="0"/>
                          <w:marBottom w:val="0"/>
                          <w:divBdr>
                            <w:top w:val="none" w:sz="0" w:space="0" w:color="auto"/>
                            <w:left w:val="none" w:sz="0" w:space="0" w:color="auto"/>
                            <w:bottom w:val="none" w:sz="0" w:space="0" w:color="auto"/>
                            <w:right w:val="none" w:sz="0" w:space="0" w:color="auto"/>
                          </w:divBdr>
                          <w:divsChild>
                            <w:div w:id="578557513">
                              <w:marLeft w:val="0"/>
                              <w:marRight w:val="0"/>
                              <w:marTop w:val="0"/>
                              <w:marBottom w:val="0"/>
                              <w:divBdr>
                                <w:top w:val="none" w:sz="0" w:space="0" w:color="auto"/>
                                <w:left w:val="none" w:sz="0" w:space="0" w:color="auto"/>
                                <w:bottom w:val="none" w:sz="0" w:space="0" w:color="auto"/>
                                <w:right w:val="none" w:sz="0" w:space="0" w:color="auto"/>
                              </w:divBdr>
                              <w:divsChild>
                                <w:div w:id="733235236">
                                  <w:marLeft w:val="0"/>
                                  <w:marRight w:val="0"/>
                                  <w:marTop w:val="0"/>
                                  <w:marBottom w:val="0"/>
                                  <w:divBdr>
                                    <w:top w:val="none" w:sz="0" w:space="0" w:color="auto"/>
                                    <w:left w:val="none" w:sz="0" w:space="0" w:color="auto"/>
                                    <w:bottom w:val="none" w:sz="0" w:space="0" w:color="auto"/>
                                    <w:right w:val="none" w:sz="0" w:space="0" w:color="auto"/>
                                  </w:divBdr>
                                  <w:divsChild>
                                    <w:div w:id="1394238712">
                                      <w:marLeft w:val="0"/>
                                      <w:marRight w:val="0"/>
                                      <w:marTop w:val="0"/>
                                      <w:marBottom w:val="0"/>
                                      <w:divBdr>
                                        <w:top w:val="none" w:sz="0" w:space="0" w:color="auto"/>
                                        <w:left w:val="none" w:sz="0" w:space="0" w:color="auto"/>
                                        <w:bottom w:val="none" w:sz="0" w:space="0" w:color="auto"/>
                                        <w:right w:val="none" w:sz="0" w:space="0" w:color="auto"/>
                                      </w:divBdr>
                                      <w:divsChild>
                                        <w:div w:id="1584954269">
                                          <w:marLeft w:val="0"/>
                                          <w:marRight w:val="0"/>
                                          <w:marTop w:val="0"/>
                                          <w:marBottom w:val="0"/>
                                          <w:divBdr>
                                            <w:top w:val="none" w:sz="0" w:space="0" w:color="auto"/>
                                            <w:left w:val="none" w:sz="0" w:space="0" w:color="auto"/>
                                            <w:bottom w:val="none" w:sz="0" w:space="0" w:color="auto"/>
                                            <w:right w:val="none" w:sz="0" w:space="0" w:color="auto"/>
                                          </w:divBdr>
                                          <w:divsChild>
                                            <w:div w:id="103947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32786315">
      <w:bodyDiv w:val="1"/>
      <w:marLeft w:val="0"/>
      <w:marRight w:val="0"/>
      <w:marTop w:val="0"/>
      <w:marBottom w:val="0"/>
      <w:divBdr>
        <w:top w:val="none" w:sz="0" w:space="0" w:color="auto"/>
        <w:left w:val="none" w:sz="0" w:space="0" w:color="auto"/>
        <w:bottom w:val="none" w:sz="0" w:space="0" w:color="auto"/>
        <w:right w:val="none" w:sz="0" w:space="0" w:color="auto"/>
      </w:divBdr>
      <w:divsChild>
        <w:div w:id="1889410174">
          <w:marLeft w:val="0"/>
          <w:marRight w:val="0"/>
          <w:marTop w:val="0"/>
          <w:marBottom w:val="0"/>
          <w:divBdr>
            <w:top w:val="none" w:sz="0" w:space="0" w:color="auto"/>
            <w:left w:val="none" w:sz="0" w:space="0" w:color="auto"/>
            <w:bottom w:val="none" w:sz="0" w:space="0" w:color="auto"/>
            <w:right w:val="none" w:sz="0" w:space="0" w:color="auto"/>
          </w:divBdr>
          <w:divsChild>
            <w:div w:id="1058281263">
              <w:marLeft w:val="0"/>
              <w:marRight w:val="0"/>
              <w:marTop w:val="0"/>
              <w:marBottom w:val="0"/>
              <w:divBdr>
                <w:top w:val="none" w:sz="0" w:space="0" w:color="auto"/>
                <w:left w:val="none" w:sz="0" w:space="0" w:color="auto"/>
                <w:bottom w:val="none" w:sz="0" w:space="0" w:color="auto"/>
                <w:right w:val="none" w:sz="0" w:space="0" w:color="auto"/>
              </w:divBdr>
              <w:divsChild>
                <w:div w:id="1740908628">
                  <w:marLeft w:val="0"/>
                  <w:marRight w:val="0"/>
                  <w:marTop w:val="0"/>
                  <w:marBottom w:val="0"/>
                  <w:divBdr>
                    <w:top w:val="none" w:sz="0" w:space="0" w:color="auto"/>
                    <w:left w:val="none" w:sz="0" w:space="0" w:color="auto"/>
                    <w:bottom w:val="none" w:sz="0" w:space="0" w:color="auto"/>
                    <w:right w:val="none" w:sz="0" w:space="0" w:color="auto"/>
                  </w:divBdr>
                  <w:divsChild>
                    <w:div w:id="1789398113">
                      <w:marLeft w:val="0"/>
                      <w:marRight w:val="0"/>
                      <w:marTop w:val="0"/>
                      <w:marBottom w:val="0"/>
                      <w:divBdr>
                        <w:top w:val="none" w:sz="0" w:space="0" w:color="auto"/>
                        <w:left w:val="none" w:sz="0" w:space="0" w:color="auto"/>
                        <w:bottom w:val="none" w:sz="0" w:space="0" w:color="auto"/>
                        <w:right w:val="none" w:sz="0" w:space="0" w:color="auto"/>
                      </w:divBdr>
                      <w:divsChild>
                        <w:div w:id="1040980493">
                          <w:marLeft w:val="0"/>
                          <w:marRight w:val="0"/>
                          <w:marTop w:val="0"/>
                          <w:marBottom w:val="0"/>
                          <w:divBdr>
                            <w:top w:val="none" w:sz="0" w:space="0" w:color="auto"/>
                            <w:left w:val="none" w:sz="0" w:space="0" w:color="auto"/>
                            <w:bottom w:val="none" w:sz="0" w:space="0" w:color="auto"/>
                            <w:right w:val="none" w:sz="0" w:space="0" w:color="auto"/>
                          </w:divBdr>
                          <w:divsChild>
                            <w:div w:id="251396738">
                              <w:marLeft w:val="0"/>
                              <w:marRight w:val="0"/>
                              <w:marTop w:val="0"/>
                              <w:marBottom w:val="0"/>
                              <w:divBdr>
                                <w:top w:val="none" w:sz="0" w:space="0" w:color="auto"/>
                                <w:left w:val="none" w:sz="0" w:space="0" w:color="auto"/>
                                <w:bottom w:val="none" w:sz="0" w:space="0" w:color="auto"/>
                                <w:right w:val="none" w:sz="0" w:space="0" w:color="auto"/>
                              </w:divBdr>
                              <w:divsChild>
                                <w:div w:id="1460371165">
                                  <w:marLeft w:val="0"/>
                                  <w:marRight w:val="0"/>
                                  <w:marTop w:val="0"/>
                                  <w:marBottom w:val="0"/>
                                  <w:divBdr>
                                    <w:top w:val="none" w:sz="0" w:space="0" w:color="auto"/>
                                    <w:left w:val="none" w:sz="0" w:space="0" w:color="auto"/>
                                    <w:bottom w:val="none" w:sz="0" w:space="0" w:color="auto"/>
                                    <w:right w:val="none" w:sz="0" w:space="0" w:color="auto"/>
                                  </w:divBdr>
                                  <w:divsChild>
                                    <w:div w:id="520125995">
                                      <w:marLeft w:val="0"/>
                                      <w:marRight w:val="0"/>
                                      <w:marTop w:val="0"/>
                                      <w:marBottom w:val="0"/>
                                      <w:divBdr>
                                        <w:top w:val="none" w:sz="0" w:space="0" w:color="auto"/>
                                        <w:left w:val="none" w:sz="0" w:space="0" w:color="auto"/>
                                        <w:bottom w:val="none" w:sz="0" w:space="0" w:color="auto"/>
                                        <w:right w:val="none" w:sz="0" w:space="0" w:color="auto"/>
                                      </w:divBdr>
                                      <w:divsChild>
                                        <w:div w:id="2124766892">
                                          <w:marLeft w:val="0"/>
                                          <w:marRight w:val="0"/>
                                          <w:marTop w:val="0"/>
                                          <w:marBottom w:val="0"/>
                                          <w:divBdr>
                                            <w:top w:val="none" w:sz="0" w:space="0" w:color="auto"/>
                                            <w:left w:val="none" w:sz="0" w:space="0" w:color="auto"/>
                                            <w:bottom w:val="none" w:sz="0" w:space="0" w:color="auto"/>
                                            <w:right w:val="none" w:sz="0" w:space="0" w:color="auto"/>
                                          </w:divBdr>
                                          <w:divsChild>
                                            <w:div w:id="1740327424">
                                              <w:marLeft w:val="0"/>
                                              <w:marRight w:val="0"/>
                                              <w:marTop w:val="0"/>
                                              <w:marBottom w:val="0"/>
                                              <w:divBdr>
                                                <w:top w:val="none" w:sz="0" w:space="0" w:color="auto"/>
                                                <w:left w:val="none" w:sz="0" w:space="0" w:color="auto"/>
                                                <w:bottom w:val="none" w:sz="0" w:space="0" w:color="auto"/>
                                                <w:right w:val="none" w:sz="0" w:space="0" w:color="auto"/>
                                              </w:divBdr>
                                              <w:divsChild>
                                                <w:div w:id="1912082105">
                                                  <w:marLeft w:val="0"/>
                                                  <w:marRight w:val="0"/>
                                                  <w:marTop w:val="0"/>
                                                  <w:marBottom w:val="0"/>
                                                  <w:divBdr>
                                                    <w:top w:val="none" w:sz="0" w:space="0" w:color="auto"/>
                                                    <w:left w:val="none" w:sz="0" w:space="0" w:color="auto"/>
                                                    <w:bottom w:val="none" w:sz="0" w:space="0" w:color="auto"/>
                                                    <w:right w:val="none" w:sz="0" w:space="0" w:color="auto"/>
                                                  </w:divBdr>
                                                  <w:divsChild>
                                                    <w:div w:id="830488517">
                                                      <w:marLeft w:val="0"/>
                                                      <w:marRight w:val="0"/>
                                                      <w:marTop w:val="0"/>
                                                      <w:marBottom w:val="0"/>
                                                      <w:divBdr>
                                                        <w:top w:val="none" w:sz="0" w:space="0" w:color="auto"/>
                                                        <w:left w:val="none" w:sz="0" w:space="0" w:color="auto"/>
                                                        <w:bottom w:val="none" w:sz="0" w:space="0" w:color="auto"/>
                                                        <w:right w:val="none" w:sz="0" w:space="0" w:color="auto"/>
                                                      </w:divBdr>
                                                      <w:divsChild>
                                                        <w:div w:id="110411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58368290">
      <w:bodyDiv w:val="1"/>
      <w:marLeft w:val="0"/>
      <w:marRight w:val="0"/>
      <w:marTop w:val="0"/>
      <w:marBottom w:val="0"/>
      <w:divBdr>
        <w:top w:val="none" w:sz="0" w:space="0" w:color="auto"/>
        <w:left w:val="none" w:sz="0" w:space="0" w:color="auto"/>
        <w:bottom w:val="none" w:sz="0" w:space="0" w:color="auto"/>
        <w:right w:val="none" w:sz="0" w:space="0" w:color="auto"/>
      </w:divBdr>
    </w:div>
    <w:div w:id="283469521">
      <w:bodyDiv w:val="1"/>
      <w:marLeft w:val="0"/>
      <w:marRight w:val="0"/>
      <w:marTop w:val="0"/>
      <w:marBottom w:val="0"/>
      <w:divBdr>
        <w:top w:val="none" w:sz="0" w:space="0" w:color="auto"/>
        <w:left w:val="none" w:sz="0" w:space="0" w:color="auto"/>
        <w:bottom w:val="none" w:sz="0" w:space="0" w:color="auto"/>
        <w:right w:val="none" w:sz="0" w:space="0" w:color="auto"/>
      </w:divBdr>
    </w:div>
    <w:div w:id="363406575">
      <w:bodyDiv w:val="1"/>
      <w:marLeft w:val="0"/>
      <w:marRight w:val="0"/>
      <w:marTop w:val="0"/>
      <w:marBottom w:val="0"/>
      <w:divBdr>
        <w:top w:val="none" w:sz="0" w:space="0" w:color="auto"/>
        <w:left w:val="none" w:sz="0" w:space="0" w:color="auto"/>
        <w:bottom w:val="none" w:sz="0" w:space="0" w:color="auto"/>
        <w:right w:val="none" w:sz="0" w:space="0" w:color="auto"/>
      </w:divBdr>
    </w:div>
    <w:div w:id="508569193">
      <w:bodyDiv w:val="1"/>
      <w:marLeft w:val="0"/>
      <w:marRight w:val="0"/>
      <w:marTop w:val="0"/>
      <w:marBottom w:val="0"/>
      <w:divBdr>
        <w:top w:val="none" w:sz="0" w:space="0" w:color="auto"/>
        <w:left w:val="none" w:sz="0" w:space="0" w:color="auto"/>
        <w:bottom w:val="none" w:sz="0" w:space="0" w:color="auto"/>
        <w:right w:val="none" w:sz="0" w:space="0" w:color="auto"/>
      </w:divBdr>
      <w:divsChild>
        <w:div w:id="306012404">
          <w:marLeft w:val="0"/>
          <w:marRight w:val="0"/>
          <w:marTop w:val="0"/>
          <w:marBottom w:val="0"/>
          <w:divBdr>
            <w:top w:val="none" w:sz="0" w:space="0" w:color="auto"/>
            <w:left w:val="none" w:sz="0" w:space="0" w:color="auto"/>
            <w:bottom w:val="none" w:sz="0" w:space="0" w:color="auto"/>
            <w:right w:val="none" w:sz="0" w:space="0" w:color="auto"/>
          </w:divBdr>
          <w:divsChild>
            <w:div w:id="395395544">
              <w:marLeft w:val="0"/>
              <w:marRight w:val="0"/>
              <w:marTop w:val="0"/>
              <w:marBottom w:val="0"/>
              <w:divBdr>
                <w:top w:val="none" w:sz="0" w:space="0" w:color="auto"/>
                <w:left w:val="none" w:sz="0" w:space="0" w:color="auto"/>
                <w:bottom w:val="none" w:sz="0" w:space="0" w:color="auto"/>
                <w:right w:val="none" w:sz="0" w:space="0" w:color="auto"/>
              </w:divBdr>
              <w:divsChild>
                <w:div w:id="143008294">
                  <w:marLeft w:val="0"/>
                  <w:marRight w:val="0"/>
                  <w:marTop w:val="0"/>
                  <w:marBottom w:val="0"/>
                  <w:divBdr>
                    <w:top w:val="none" w:sz="0" w:space="0" w:color="auto"/>
                    <w:left w:val="none" w:sz="0" w:space="0" w:color="auto"/>
                    <w:bottom w:val="none" w:sz="0" w:space="0" w:color="auto"/>
                    <w:right w:val="none" w:sz="0" w:space="0" w:color="auto"/>
                  </w:divBdr>
                  <w:divsChild>
                    <w:div w:id="1148015318">
                      <w:marLeft w:val="0"/>
                      <w:marRight w:val="0"/>
                      <w:marTop w:val="0"/>
                      <w:marBottom w:val="0"/>
                      <w:divBdr>
                        <w:top w:val="none" w:sz="0" w:space="0" w:color="auto"/>
                        <w:left w:val="none" w:sz="0" w:space="0" w:color="auto"/>
                        <w:bottom w:val="none" w:sz="0" w:space="0" w:color="auto"/>
                        <w:right w:val="none" w:sz="0" w:space="0" w:color="auto"/>
                      </w:divBdr>
                      <w:divsChild>
                        <w:div w:id="349258058">
                          <w:marLeft w:val="0"/>
                          <w:marRight w:val="0"/>
                          <w:marTop w:val="0"/>
                          <w:marBottom w:val="0"/>
                          <w:divBdr>
                            <w:top w:val="none" w:sz="0" w:space="0" w:color="auto"/>
                            <w:left w:val="none" w:sz="0" w:space="0" w:color="auto"/>
                            <w:bottom w:val="none" w:sz="0" w:space="0" w:color="auto"/>
                            <w:right w:val="none" w:sz="0" w:space="0" w:color="auto"/>
                          </w:divBdr>
                          <w:divsChild>
                            <w:div w:id="817452792">
                              <w:marLeft w:val="0"/>
                              <w:marRight w:val="0"/>
                              <w:marTop w:val="0"/>
                              <w:marBottom w:val="0"/>
                              <w:divBdr>
                                <w:top w:val="none" w:sz="0" w:space="0" w:color="auto"/>
                                <w:left w:val="none" w:sz="0" w:space="0" w:color="auto"/>
                                <w:bottom w:val="none" w:sz="0" w:space="0" w:color="auto"/>
                                <w:right w:val="none" w:sz="0" w:space="0" w:color="auto"/>
                              </w:divBdr>
                              <w:divsChild>
                                <w:div w:id="153034739">
                                  <w:marLeft w:val="0"/>
                                  <w:marRight w:val="0"/>
                                  <w:marTop w:val="0"/>
                                  <w:marBottom w:val="0"/>
                                  <w:divBdr>
                                    <w:top w:val="none" w:sz="0" w:space="0" w:color="auto"/>
                                    <w:left w:val="none" w:sz="0" w:space="0" w:color="auto"/>
                                    <w:bottom w:val="none" w:sz="0" w:space="0" w:color="auto"/>
                                    <w:right w:val="none" w:sz="0" w:space="0" w:color="auto"/>
                                  </w:divBdr>
                                  <w:divsChild>
                                    <w:div w:id="1873493280">
                                      <w:marLeft w:val="0"/>
                                      <w:marRight w:val="0"/>
                                      <w:marTop w:val="0"/>
                                      <w:marBottom w:val="0"/>
                                      <w:divBdr>
                                        <w:top w:val="none" w:sz="0" w:space="0" w:color="auto"/>
                                        <w:left w:val="none" w:sz="0" w:space="0" w:color="auto"/>
                                        <w:bottom w:val="none" w:sz="0" w:space="0" w:color="auto"/>
                                        <w:right w:val="none" w:sz="0" w:space="0" w:color="auto"/>
                                      </w:divBdr>
                                      <w:divsChild>
                                        <w:div w:id="1765105513">
                                          <w:marLeft w:val="0"/>
                                          <w:marRight w:val="0"/>
                                          <w:marTop w:val="0"/>
                                          <w:marBottom w:val="0"/>
                                          <w:divBdr>
                                            <w:top w:val="none" w:sz="0" w:space="0" w:color="auto"/>
                                            <w:left w:val="none" w:sz="0" w:space="0" w:color="auto"/>
                                            <w:bottom w:val="none" w:sz="0" w:space="0" w:color="auto"/>
                                            <w:right w:val="none" w:sz="0" w:space="0" w:color="auto"/>
                                          </w:divBdr>
                                          <w:divsChild>
                                            <w:div w:id="866984855">
                                              <w:marLeft w:val="0"/>
                                              <w:marRight w:val="0"/>
                                              <w:marTop w:val="0"/>
                                              <w:marBottom w:val="0"/>
                                              <w:divBdr>
                                                <w:top w:val="none" w:sz="0" w:space="0" w:color="auto"/>
                                                <w:left w:val="none" w:sz="0" w:space="0" w:color="auto"/>
                                                <w:bottom w:val="none" w:sz="0" w:space="0" w:color="auto"/>
                                                <w:right w:val="none" w:sz="0" w:space="0" w:color="auto"/>
                                              </w:divBdr>
                                              <w:divsChild>
                                                <w:div w:id="1177965225">
                                                  <w:marLeft w:val="0"/>
                                                  <w:marRight w:val="0"/>
                                                  <w:marTop w:val="0"/>
                                                  <w:marBottom w:val="0"/>
                                                  <w:divBdr>
                                                    <w:top w:val="none" w:sz="0" w:space="0" w:color="auto"/>
                                                    <w:left w:val="none" w:sz="0" w:space="0" w:color="auto"/>
                                                    <w:bottom w:val="none" w:sz="0" w:space="0" w:color="auto"/>
                                                    <w:right w:val="none" w:sz="0" w:space="0" w:color="auto"/>
                                                  </w:divBdr>
                                                  <w:divsChild>
                                                    <w:div w:id="860508004">
                                                      <w:marLeft w:val="0"/>
                                                      <w:marRight w:val="0"/>
                                                      <w:marTop w:val="0"/>
                                                      <w:marBottom w:val="0"/>
                                                      <w:divBdr>
                                                        <w:top w:val="none" w:sz="0" w:space="0" w:color="auto"/>
                                                        <w:left w:val="none" w:sz="0" w:space="0" w:color="auto"/>
                                                        <w:bottom w:val="none" w:sz="0" w:space="0" w:color="auto"/>
                                                        <w:right w:val="none" w:sz="0" w:space="0" w:color="auto"/>
                                                      </w:divBdr>
                                                      <w:divsChild>
                                                        <w:div w:id="327102685">
                                                          <w:marLeft w:val="0"/>
                                                          <w:marRight w:val="0"/>
                                                          <w:marTop w:val="0"/>
                                                          <w:marBottom w:val="0"/>
                                                          <w:divBdr>
                                                            <w:top w:val="none" w:sz="0" w:space="0" w:color="auto"/>
                                                            <w:left w:val="none" w:sz="0" w:space="0" w:color="auto"/>
                                                            <w:bottom w:val="none" w:sz="0" w:space="0" w:color="auto"/>
                                                            <w:right w:val="none" w:sz="0" w:space="0" w:color="auto"/>
                                                          </w:divBdr>
                                                          <w:divsChild>
                                                            <w:div w:id="100015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11339861">
      <w:bodyDiv w:val="1"/>
      <w:marLeft w:val="0"/>
      <w:marRight w:val="0"/>
      <w:marTop w:val="0"/>
      <w:marBottom w:val="0"/>
      <w:divBdr>
        <w:top w:val="none" w:sz="0" w:space="0" w:color="auto"/>
        <w:left w:val="none" w:sz="0" w:space="0" w:color="auto"/>
        <w:bottom w:val="none" w:sz="0" w:space="0" w:color="auto"/>
        <w:right w:val="none" w:sz="0" w:space="0" w:color="auto"/>
      </w:divBdr>
      <w:divsChild>
        <w:div w:id="532695756">
          <w:marLeft w:val="0"/>
          <w:marRight w:val="0"/>
          <w:marTop w:val="0"/>
          <w:marBottom w:val="0"/>
          <w:divBdr>
            <w:top w:val="none" w:sz="0" w:space="0" w:color="auto"/>
            <w:left w:val="none" w:sz="0" w:space="0" w:color="auto"/>
            <w:bottom w:val="none" w:sz="0" w:space="0" w:color="auto"/>
            <w:right w:val="none" w:sz="0" w:space="0" w:color="auto"/>
          </w:divBdr>
          <w:divsChild>
            <w:div w:id="678971087">
              <w:marLeft w:val="0"/>
              <w:marRight w:val="0"/>
              <w:marTop w:val="0"/>
              <w:marBottom w:val="0"/>
              <w:divBdr>
                <w:top w:val="none" w:sz="0" w:space="0" w:color="auto"/>
                <w:left w:val="none" w:sz="0" w:space="0" w:color="auto"/>
                <w:bottom w:val="none" w:sz="0" w:space="0" w:color="auto"/>
                <w:right w:val="none" w:sz="0" w:space="0" w:color="auto"/>
              </w:divBdr>
              <w:divsChild>
                <w:div w:id="1374311981">
                  <w:marLeft w:val="0"/>
                  <w:marRight w:val="0"/>
                  <w:marTop w:val="0"/>
                  <w:marBottom w:val="0"/>
                  <w:divBdr>
                    <w:top w:val="none" w:sz="0" w:space="0" w:color="auto"/>
                    <w:left w:val="none" w:sz="0" w:space="0" w:color="auto"/>
                    <w:bottom w:val="none" w:sz="0" w:space="0" w:color="auto"/>
                    <w:right w:val="none" w:sz="0" w:space="0" w:color="auto"/>
                  </w:divBdr>
                  <w:divsChild>
                    <w:div w:id="1637684187">
                      <w:marLeft w:val="0"/>
                      <w:marRight w:val="0"/>
                      <w:marTop w:val="0"/>
                      <w:marBottom w:val="0"/>
                      <w:divBdr>
                        <w:top w:val="none" w:sz="0" w:space="0" w:color="auto"/>
                        <w:left w:val="none" w:sz="0" w:space="0" w:color="auto"/>
                        <w:bottom w:val="none" w:sz="0" w:space="0" w:color="auto"/>
                        <w:right w:val="none" w:sz="0" w:space="0" w:color="auto"/>
                      </w:divBdr>
                      <w:divsChild>
                        <w:div w:id="1882934914">
                          <w:marLeft w:val="0"/>
                          <w:marRight w:val="0"/>
                          <w:marTop w:val="0"/>
                          <w:marBottom w:val="0"/>
                          <w:divBdr>
                            <w:top w:val="none" w:sz="0" w:space="0" w:color="auto"/>
                            <w:left w:val="none" w:sz="0" w:space="0" w:color="auto"/>
                            <w:bottom w:val="none" w:sz="0" w:space="0" w:color="auto"/>
                            <w:right w:val="none" w:sz="0" w:space="0" w:color="auto"/>
                          </w:divBdr>
                          <w:divsChild>
                            <w:div w:id="1207137598">
                              <w:marLeft w:val="0"/>
                              <w:marRight w:val="0"/>
                              <w:marTop w:val="0"/>
                              <w:marBottom w:val="0"/>
                              <w:divBdr>
                                <w:top w:val="none" w:sz="0" w:space="0" w:color="auto"/>
                                <w:left w:val="none" w:sz="0" w:space="0" w:color="auto"/>
                                <w:bottom w:val="none" w:sz="0" w:space="0" w:color="auto"/>
                                <w:right w:val="none" w:sz="0" w:space="0" w:color="auto"/>
                              </w:divBdr>
                              <w:divsChild>
                                <w:div w:id="610285827">
                                  <w:marLeft w:val="0"/>
                                  <w:marRight w:val="0"/>
                                  <w:marTop w:val="0"/>
                                  <w:marBottom w:val="0"/>
                                  <w:divBdr>
                                    <w:top w:val="none" w:sz="0" w:space="0" w:color="auto"/>
                                    <w:left w:val="none" w:sz="0" w:space="0" w:color="auto"/>
                                    <w:bottom w:val="none" w:sz="0" w:space="0" w:color="auto"/>
                                    <w:right w:val="none" w:sz="0" w:space="0" w:color="auto"/>
                                  </w:divBdr>
                                  <w:divsChild>
                                    <w:div w:id="450637538">
                                      <w:marLeft w:val="0"/>
                                      <w:marRight w:val="0"/>
                                      <w:marTop w:val="0"/>
                                      <w:marBottom w:val="0"/>
                                      <w:divBdr>
                                        <w:top w:val="none" w:sz="0" w:space="0" w:color="auto"/>
                                        <w:left w:val="none" w:sz="0" w:space="0" w:color="auto"/>
                                        <w:bottom w:val="none" w:sz="0" w:space="0" w:color="auto"/>
                                        <w:right w:val="none" w:sz="0" w:space="0" w:color="auto"/>
                                      </w:divBdr>
                                      <w:divsChild>
                                        <w:div w:id="2099790279">
                                          <w:marLeft w:val="0"/>
                                          <w:marRight w:val="0"/>
                                          <w:marTop w:val="0"/>
                                          <w:marBottom w:val="0"/>
                                          <w:divBdr>
                                            <w:top w:val="none" w:sz="0" w:space="0" w:color="auto"/>
                                            <w:left w:val="none" w:sz="0" w:space="0" w:color="auto"/>
                                            <w:bottom w:val="none" w:sz="0" w:space="0" w:color="auto"/>
                                            <w:right w:val="none" w:sz="0" w:space="0" w:color="auto"/>
                                          </w:divBdr>
                                          <w:divsChild>
                                            <w:div w:id="1246181730">
                                              <w:marLeft w:val="0"/>
                                              <w:marRight w:val="0"/>
                                              <w:marTop w:val="0"/>
                                              <w:marBottom w:val="0"/>
                                              <w:divBdr>
                                                <w:top w:val="none" w:sz="0" w:space="0" w:color="auto"/>
                                                <w:left w:val="none" w:sz="0" w:space="0" w:color="auto"/>
                                                <w:bottom w:val="none" w:sz="0" w:space="0" w:color="auto"/>
                                                <w:right w:val="none" w:sz="0" w:space="0" w:color="auto"/>
                                              </w:divBdr>
                                              <w:divsChild>
                                                <w:div w:id="1664771184">
                                                  <w:marLeft w:val="0"/>
                                                  <w:marRight w:val="0"/>
                                                  <w:marTop w:val="0"/>
                                                  <w:marBottom w:val="0"/>
                                                  <w:divBdr>
                                                    <w:top w:val="none" w:sz="0" w:space="0" w:color="auto"/>
                                                    <w:left w:val="none" w:sz="0" w:space="0" w:color="auto"/>
                                                    <w:bottom w:val="none" w:sz="0" w:space="0" w:color="auto"/>
                                                    <w:right w:val="none" w:sz="0" w:space="0" w:color="auto"/>
                                                  </w:divBdr>
                                                  <w:divsChild>
                                                    <w:div w:id="115186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8880360">
      <w:bodyDiv w:val="1"/>
      <w:marLeft w:val="0"/>
      <w:marRight w:val="0"/>
      <w:marTop w:val="0"/>
      <w:marBottom w:val="0"/>
      <w:divBdr>
        <w:top w:val="none" w:sz="0" w:space="0" w:color="auto"/>
        <w:left w:val="none" w:sz="0" w:space="0" w:color="auto"/>
        <w:bottom w:val="none" w:sz="0" w:space="0" w:color="auto"/>
        <w:right w:val="none" w:sz="0" w:space="0" w:color="auto"/>
      </w:divBdr>
    </w:div>
    <w:div w:id="531185486">
      <w:bodyDiv w:val="1"/>
      <w:marLeft w:val="0"/>
      <w:marRight w:val="0"/>
      <w:marTop w:val="0"/>
      <w:marBottom w:val="0"/>
      <w:divBdr>
        <w:top w:val="none" w:sz="0" w:space="0" w:color="auto"/>
        <w:left w:val="none" w:sz="0" w:space="0" w:color="auto"/>
        <w:bottom w:val="none" w:sz="0" w:space="0" w:color="auto"/>
        <w:right w:val="none" w:sz="0" w:space="0" w:color="auto"/>
      </w:divBdr>
    </w:div>
    <w:div w:id="584455794">
      <w:bodyDiv w:val="1"/>
      <w:marLeft w:val="0"/>
      <w:marRight w:val="0"/>
      <w:marTop w:val="0"/>
      <w:marBottom w:val="0"/>
      <w:divBdr>
        <w:top w:val="none" w:sz="0" w:space="0" w:color="auto"/>
        <w:left w:val="none" w:sz="0" w:space="0" w:color="auto"/>
        <w:bottom w:val="none" w:sz="0" w:space="0" w:color="auto"/>
        <w:right w:val="none" w:sz="0" w:space="0" w:color="auto"/>
      </w:divBdr>
      <w:divsChild>
        <w:div w:id="136342009">
          <w:marLeft w:val="0"/>
          <w:marRight w:val="0"/>
          <w:marTop w:val="0"/>
          <w:marBottom w:val="0"/>
          <w:divBdr>
            <w:top w:val="none" w:sz="0" w:space="0" w:color="auto"/>
            <w:left w:val="none" w:sz="0" w:space="0" w:color="auto"/>
            <w:bottom w:val="none" w:sz="0" w:space="0" w:color="auto"/>
            <w:right w:val="none" w:sz="0" w:space="0" w:color="auto"/>
          </w:divBdr>
          <w:divsChild>
            <w:div w:id="779373507">
              <w:marLeft w:val="0"/>
              <w:marRight w:val="0"/>
              <w:marTop w:val="0"/>
              <w:marBottom w:val="0"/>
              <w:divBdr>
                <w:top w:val="none" w:sz="0" w:space="0" w:color="auto"/>
                <w:left w:val="none" w:sz="0" w:space="0" w:color="auto"/>
                <w:bottom w:val="none" w:sz="0" w:space="0" w:color="auto"/>
                <w:right w:val="none" w:sz="0" w:space="0" w:color="auto"/>
              </w:divBdr>
              <w:divsChild>
                <w:div w:id="2131971532">
                  <w:marLeft w:val="0"/>
                  <w:marRight w:val="0"/>
                  <w:marTop w:val="0"/>
                  <w:marBottom w:val="0"/>
                  <w:divBdr>
                    <w:top w:val="none" w:sz="0" w:space="0" w:color="auto"/>
                    <w:left w:val="none" w:sz="0" w:space="0" w:color="auto"/>
                    <w:bottom w:val="none" w:sz="0" w:space="0" w:color="auto"/>
                    <w:right w:val="none" w:sz="0" w:space="0" w:color="auto"/>
                  </w:divBdr>
                  <w:divsChild>
                    <w:div w:id="82066343">
                      <w:marLeft w:val="0"/>
                      <w:marRight w:val="0"/>
                      <w:marTop w:val="0"/>
                      <w:marBottom w:val="0"/>
                      <w:divBdr>
                        <w:top w:val="none" w:sz="0" w:space="0" w:color="auto"/>
                        <w:left w:val="none" w:sz="0" w:space="0" w:color="auto"/>
                        <w:bottom w:val="none" w:sz="0" w:space="0" w:color="auto"/>
                        <w:right w:val="none" w:sz="0" w:space="0" w:color="auto"/>
                      </w:divBdr>
                      <w:divsChild>
                        <w:div w:id="2129274512">
                          <w:marLeft w:val="0"/>
                          <w:marRight w:val="0"/>
                          <w:marTop w:val="0"/>
                          <w:marBottom w:val="0"/>
                          <w:divBdr>
                            <w:top w:val="none" w:sz="0" w:space="0" w:color="auto"/>
                            <w:left w:val="none" w:sz="0" w:space="0" w:color="auto"/>
                            <w:bottom w:val="none" w:sz="0" w:space="0" w:color="auto"/>
                            <w:right w:val="none" w:sz="0" w:space="0" w:color="auto"/>
                          </w:divBdr>
                          <w:divsChild>
                            <w:div w:id="1553345956">
                              <w:marLeft w:val="0"/>
                              <w:marRight w:val="0"/>
                              <w:marTop w:val="0"/>
                              <w:marBottom w:val="0"/>
                              <w:divBdr>
                                <w:top w:val="none" w:sz="0" w:space="0" w:color="auto"/>
                                <w:left w:val="none" w:sz="0" w:space="0" w:color="auto"/>
                                <w:bottom w:val="none" w:sz="0" w:space="0" w:color="auto"/>
                                <w:right w:val="none" w:sz="0" w:space="0" w:color="auto"/>
                              </w:divBdr>
                              <w:divsChild>
                                <w:div w:id="1929078066">
                                  <w:marLeft w:val="0"/>
                                  <w:marRight w:val="0"/>
                                  <w:marTop w:val="0"/>
                                  <w:marBottom w:val="0"/>
                                  <w:divBdr>
                                    <w:top w:val="none" w:sz="0" w:space="0" w:color="auto"/>
                                    <w:left w:val="none" w:sz="0" w:space="0" w:color="auto"/>
                                    <w:bottom w:val="none" w:sz="0" w:space="0" w:color="auto"/>
                                    <w:right w:val="none" w:sz="0" w:space="0" w:color="auto"/>
                                  </w:divBdr>
                                  <w:divsChild>
                                    <w:div w:id="647128551">
                                      <w:marLeft w:val="0"/>
                                      <w:marRight w:val="0"/>
                                      <w:marTop w:val="0"/>
                                      <w:marBottom w:val="0"/>
                                      <w:divBdr>
                                        <w:top w:val="none" w:sz="0" w:space="0" w:color="auto"/>
                                        <w:left w:val="none" w:sz="0" w:space="0" w:color="auto"/>
                                        <w:bottom w:val="none" w:sz="0" w:space="0" w:color="auto"/>
                                        <w:right w:val="none" w:sz="0" w:space="0" w:color="auto"/>
                                      </w:divBdr>
                                      <w:divsChild>
                                        <w:div w:id="740099604">
                                          <w:marLeft w:val="0"/>
                                          <w:marRight w:val="0"/>
                                          <w:marTop w:val="0"/>
                                          <w:marBottom w:val="0"/>
                                          <w:divBdr>
                                            <w:top w:val="none" w:sz="0" w:space="0" w:color="auto"/>
                                            <w:left w:val="none" w:sz="0" w:space="0" w:color="auto"/>
                                            <w:bottom w:val="none" w:sz="0" w:space="0" w:color="auto"/>
                                            <w:right w:val="none" w:sz="0" w:space="0" w:color="auto"/>
                                          </w:divBdr>
                                          <w:divsChild>
                                            <w:div w:id="813912307">
                                              <w:marLeft w:val="0"/>
                                              <w:marRight w:val="0"/>
                                              <w:marTop w:val="0"/>
                                              <w:marBottom w:val="0"/>
                                              <w:divBdr>
                                                <w:top w:val="none" w:sz="0" w:space="0" w:color="auto"/>
                                                <w:left w:val="none" w:sz="0" w:space="0" w:color="auto"/>
                                                <w:bottom w:val="none" w:sz="0" w:space="0" w:color="auto"/>
                                                <w:right w:val="none" w:sz="0" w:space="0" w:color="auto"/>
                                              </w:divBdr>
                                              <w:divsChild>
                                                <w:div w:id="2110469382">
                                                  <w:marLeft w:val="0"/>
                                                  <w:marRight w:val="0"/>
                                                  <w:marTop w:val="0"/>
                                                  <w:marBottom w:val="0"/>
                                                  <w:divBdr>
                                                    <w:top w:val="none" w:sz="0" w:space="0" w:color="auto"/>
                                                    <w:left w:val="none" w:sz="0" w:space="0" w:color="auto"/>
                                                    <w:bottom w:val="none" w:sz="0" w:space="0" w:color="auto"/>
                                                    <w:right w:val="none" w:sz="0" w:space="0" w:color="auto"/>
                                                  </w:divBdr>
                                                  <w:divsChild>
                                                    <w:div w:id="58977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4656367">
      <w:bodyDiv w:val="1"/>
      <w:marLeft w:val="0"/>
      <w:marRight w:val="0"/>
      <w:marTop w:val="0"/>
      <w:marBottom w:val="0"/>
      <w:divBdr>
        <w:top w:val="none" w:sz="0" w:space="0" w:color="auto"/>
        <w:left w:val="none" w:sz="0" w:space="0" w:color="auto"/>
        <w:bottom w:val="none" w:sz="0" w:space="0" w:color="auto"/>
        <w:right w:val="none" w:sz="0" w:space="0" w:color="auto"/>
      </w:divBdr>
      <w:divsChild>
        <w:div w:id="916089094">
          <w:marLeft w:val="0"/>
          <w:marRight w:val="0"/>
          <w:marTop w:val="0"/>
          <w:marBottom w:val="0"/>
          <w:divBdr>
            <w:top w:val="none" w:sz="0" w:space="0" w:color="auto"/>
            <w:left w:val="none" w:sz="0" w:space="0" w:color="auto"/>
            <w:bottom w:val="none" w:sz="0" w:space="0" w:color="auto"/>
            <w:right w:val="none" w:sz="0" w:space="0" w:color="auto"/>
          </w:divBdr>
          <w:divsChild>
            <w:div w:id="1457794433">
              <w:marLeft w:val="0"/>
              <w:marRight w:val="0"/>
              <w:marTop w:val="0"/>
              <w:marBottom w:val="0"/>
              <w:divBdr>
                <w:top w:val="none" w:sz="0" w:space="0" w:color="auto"/>
                <w:left w:val="none" w:sz="0" w:space="0" w:color="auto"/>
                <w:bottom w:val="none" w:sz="0" w:space="0" w:color="auto"/>
                <w:right w:val="none" w:sz="0" w:space="0" w:color="auto"/>
              </w:divBdr>
              <w:divsChild>
                <w:div w:id="290982064">
                  <w:marLeft w:val="0"/>
                  <w:marRight w:val="0"/>
                  <w:marTop w:val="0"/>
                  <w:marBottom w:val="0"/>
                  <w:divBdr>
                    <w:top w:val="none" w:sz="0" w:space="0" w:color="auto"/>
                    <w:left w:val="none" w:sz="0" w:space="0" w:color="auto"/>
                    <w:bottom w:val="none" w:sz="0" w:space="0" w:color="auto"/>
                    <w:right w:val="none" w:sz="0" w:space="0" w:color="auto"/>
                  </w:divBdr>
                  <w:divsChild>
                    <w:div w:id="730424387">
                      <w:marLeft w:val="0"/>
                      <w:marRight w:val="0"/>
                      <w:marTop w:val="0"/>
                      <w:marBottom w:val="0"/>
                      <w:divBdr>
                        <w:top w:val="none" w:sz="0" w:space="0" w:color="auto"/>
                        <w:left w:val="none" w:sz="0" w:space="0" w:color="auto"/>
                        <w:bottom w:val="none" w:sz="0" w:space="0" w:color="auto"/>
                        <w:right w:val="none" w:sz="0" w:space="0" w:color="auto"/>
                      </w:divBdr>
                      <w:divsChild>
                        <w:div w:id="149450721">
                          <w:marLeft w:val="0"/>
                          <w:marRight w:val="0"/>
                          <w:marTop w:val="0"/>
                          <w:marBottom w:val="0"/>
                          <w:divBdr>
                            <w:top w:val="none" w:sz="0" w:space="0" w:color="auto"/>
                            <w:left w:val="none" w:sz="0" w:space="0" w:color="auto"/>
                            <w:bottom w:val="none" w:sz="0" w:space="0" w:color="auto"/>
                            <w:right w:val="none" w:sz="0" w:space="0" w:color="auto"/>
                          </w:divBdr>
                          <w:divsChild>
                            <w:div w:id="1797679465">
                              <w:marLeft w:val="0"/>
                              <w:marRight w:val="0"/>
                              <w:marTop w:val="0"/>
                              <w:marBottom w:val="0"/>
                              <w:divBdr>
                                <w:top w:val="none" w:sz="0" w:space="0" w:color="auto"/>
                                <w:left w:val="none" w:sz="0" w:space="0" w:color="auto"/>
                                <w:bottom w:val="none" w:sz="0" w:space="0" w:color="auto"/>
                                <w:right w:val="none" w:sz="0" w:space="0" w:color="auto"/>
                              </w:divBdr>
                              <w:divsChild>
                                <w:div w:id="930891707">
                                  <w:marLeft w:val="0"/>
                                  <w:marRight w:val="0"/>
                                  <w:marTop w:val="0"/>
                                  <w:marBottom w:val="0"/>
                                  <w:divBdr>
                                    <w:top w:val="none" w:sz="0" w:space="0" w:color="auto"/>
                                    <w:left w:val="none" w:sz="0" w:space="0" w:color="auto"/>
                                    <w:bottom w:val="none" w:sz="0" w:space="0" w:color="auto"/>
                                    <w:right w:val="none" w:sz="0" w:space="0" w:color="auto"/>
                                  </w:divBdr>
                                  <w:divsChild>
                                    <w:div w:id="1525051548">
                                      <w:marLeft w:val="0"/>
                                      <w:marRight w:val="0"/>
                                      <w:marTop w:val="0"/>
                                      <w:marBottom w:val="0"/>
                                      <w:divBdr>
                                        <w:top w:val="none" w:sz="0" w:space="0" w:color="auto"/>
                                        <w:left w:val="none" w:sz="0" w:space="0" w:color="auto"/>
                                        <w:bottom w:val="none" w:sz="0" w:space="0" w:color="auto"/>
                                        <w:right w:val="none" w:sz="0" w:space="0" w:color="auto"/>
                                      </w:divBdr>
                                      <w:divsChild>
                                        <w:div w:id="2030139473">
                                          <w:marLeft w:val="0"/>
                                          <w:marRight w:val="0"/>
                                          <w:marTop w:val="0"/>
                                          <w:marBottom w:val="0"/>
                                          <w:divBdr>
                                            <w:top w:val="none" w:sz="0" w:space="0" w:color="auto"/>
                                            <w:left w:val="none" w:sz="0" w:space="0" w:color="auto"/>
                                            <w:bottom w:val="none" w:sz="0" w:space="0" w:color="auto"/>
                                            <w:right w:val="none" w:sz="0" w:space="0" w:color="auto"/>
                                          </w:divBdr>
                                          <w:divsChild>
                                            <w:div w:id="794063032">
                                              <w:marLeft w:val="0"/>
                                              <w:marRight w:val="0"/>
                                              <w:marTop w:val="0"/>
                                              <w:marBottom w:val="0"/>
                                              <w:divBdr>
                                                <w:top w:val="none" w:sz="0" w:space="0" w:color="auto"/>
                                                <w:left w:val="none" w:sz="0" w:space="0" w:color="auto"/>
                                                <w:bottom w:val="none" w:sz="0" w:space="0" w:color="auto"/>
                                                <w:right w:val="none" w:sz="0" w:space="0" w:color="auto"/>
                                              </w:divBdr>
                                              <w:divsChild>
                                                <w:div w:id="544870212">
                                                  <w:marLeft w:val="0"/>
                                                  <w:marRight w:val="0"/>
                                                  <w:marTop w:val="0"/>
                                                  <w:marBottom w:val="0"/>
                                                  <w:divBdr>
                                                    <w:top w:val="none" w:sz="0" w:space="0" w:color="auto"/>
                                                    <w:left w:val="none" w:sz="0" w:space="0" w:color="auto"/>
                                                    <w:bottom w:val="none" w:sz="0" w:space="0" w:color="auto"/>
                                                    <w:right w:val="none" w:sz="0" w:space="0" w:color="auto"/>
                                                  </w:divBdr>
                                                  <w:divsChild>
                                                    <w:div w:id="1660843247">
                                                      <w:marLeft w:val="0"/>
                                                      <w:marRight w:val="0"/>
                                                      <w:marTop w:val="0"/>
                                                      <w:marBottom w:val="0"/>
                                                      <w:divBdr>
                                                        <w:top w:val="none" w:sz="0" w:space="0" w:color="auto"/>
                                                        <w:left w:val="none" w:sz="0" w:space="0" w:color="auto"/>
                                                        <w:bottom w:val="none" w:sz="0" w:space="0" w:color="auto"/>
                                                        <w:right w:val="none" w:sz="0" w:space="0" w:color="auto"/>
                                                      </w:divBdr>
                                                      <w:divsChild>
                                                        <w:div w:id="1150748104">
                                                          <w:marLeft w:val="0"/>
                                                          <w:marRight w:val="0"/>
                                                          <w:marTop w:val="0"/>
                                                          <w:marBottom w:val="0"/>
                                                          <w:divBdr>
                                                            <w:top w:val="none" w:sz="0" w:space="0" w:color="auto"/>
                                                            <w:left w:val="none" w:sz="0" w:space="0" w:color="auto"/>
                                                            <w:bottom w:val="none" w:sz="0" w:space="0" w:color="auto"/>
                                                            <w:right w:val="none" w:sz="0" w:space="0" w:color="auto"/>
                                                          </w:divBdr>
                                                          <w:divsChild>
                                                            <w:div w:id="2006125701">
                                                              <w:marLeft w:val="0"/>
                                                              <w:marRight w:val="0"/>
                                                              <w:marTop w:val="0"/>
                                                              <w:marBottom w:val="0"/>
                                                              <w:divBdr>
                                                                <w:top w:val="none" w:sz="0" w:space="0" w:color="auto"/>
                                                                <w:left w:val="none" w:sz="0" w:space="0" w:color="auto"/>
                                                                <w:bottom w:val="none" w:sz="0" w:space="0" w:color="auto"/>
                                                                <w:right w:val="none" w:sz="0" w:space="0" w:color="auto"/>
                                                              </w:divBdr>
                                                              <w:divsChild>
                                                                <w:div w:id="1405910381">
                                                                  <w:marLeft w:val="0"/>
                                                                  <w:marRight w:val="0"/>
                                                                  <w:marTop w:val="0"/>
                                                                  <w:marBottom w:val="0"/>
                                                                  <w:divBdr>
                                                                    <w:top w:val="none" w:sz="0" w:space="0" w:color="auto"/>
                                                                    <w:left w:val="none" w:sz="0" w:space="0" w:color="auto"/>
                                                                    <w:bottom w:val="none" w:sz="0" w:space="0" w:color="auto"/>
                                                                    <w:right w:val="none" w:sz="0" w:space="0" w:color="auto"/>
                                                                  </w:divBdr>
                                                                  <w:divsChild>
                                                                    <w:div w:id="51985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704982380">
      <w:bodyDiv w:val="1"/>
      <w:marLeft w:val="0"/>
      <w:marRight w:val="0"/>
      <w:marTop w:val="0"/>
      <w:marBottom w:val="0"/>
      <w:divBdr>
        <w:top w:val="none" w:sz="0" w:space="0" w:color="auto"/>
        <w:left w:val="none" w:sz="0" w:space="0" w:color="auto"/>
        <w:bottom w:val="none" w:sz="0" w:space="0" w:color="auto"/>
        <w:right w:val="none" w:sz="0" w:space="0" w:color="auto"/>
      </w:divBdr>
    </w:div>
    <w:div w:id="776633071">
      <w:bodyDiv w:val="1"/>
      <w:marLeft w:val="0"/>
      <w:marRight w:val="0"/>
      <w:marTop w:val="0"/>
      <w:marBottom w:val="0"/>
      <w:divBdr>
        <w:top w:val="none" w:sz="0" w:space="0" w:color="auto"/>
        <w:left w:val="none" w:sz="0" w:space="0" w:color="auto"/>
        <w:bottom w:val="none" w:sz="0" w:space="0" w:color="auto"/>
        <w:right w:val="none" w:sz="0" w:space="0" w:color="auto"/>
      </w:divBdr>
      <w:divsChild>
        <w:div w:id="522011751">
          <w:marLeft w:val="0"/>
          <w:marRight w:val="0"/>
          <w:marTop w:val="0"/>
          <w:marBottom w:val="0"/>
          <w:divBdr>
            <w:top w:val="none" w:sz="0" w:space="0" w:color="auto"/>
            <w:left w:val="none" w:sz="0" w:space="0" w:color="auto"/>
            <w:bottom w:val="none" w:sz="0" w:space="0" w:color="auto"/>
            <w:right w:val="none" w:sz="0" w:space="0" w:color="auto"/>
          </w:divBdr>
          <w:divsChild>
            <w:div w:id="417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526339">
      <w:bodyDiv w:val="1"/>
      <w:marLeft w:val="0"/>
      <w:marRight w:val="0"/>
      <w:marTop w:val="0"/>
      <w:marBottom w:val="0"/>
      <w:divBdr>
        <w:top w:val="none" w:sz="0" w:space="0" w:color="auto"/>
        <w:left w:val="none" w:sz="0" w:space="0" w:color="auto"/>
        <w:bottom w:val="none" w:sz="0" w:space="0" w:color="auto"/>
        <w:right w:val="none" w:sz="0" w:space="0" w:color="auto"/>
      </w:divBdr>
      <w:divsChild>
        <w:div w:id="13337361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69092458">
              <w:marLeft w:val="0"/>
              <w:marRight w:val="0"/>
              <w:marTop w:val="0"/>
              <w:marBottom w:val="0"/>
              <w:divBdr>
                <w:top w:val="none" w:sz="0" w:space="0" w:color="auto"/>
                <w:left w:val="none" w:sz="0" w:space="0" w:color="auto"/>
                <w:bottom w:val="none" w:sz="0" w:space="0" w:color="auto"/>
                <w:right w:val="none" w:sz="0" w:space="0" w:color="auto"/>
              </w:divBdr>
              <w:divsChild>
                <w:div w:id="383801094">
                  <w:marLeft w:val="0"/>
                  <w:marRight w:val="0"/>
                  <w:marTop w:val="0"/>
                  <w:marBottom w:val="0"/>
                  <w:divBdr>
                    <w:top w:val="none" w:sz="0" w:space="0" w:color="auto"/>
                    <w:left w:val="none" w:sz="0" w:space="0" w:color="auto"/>
                    <w:bottom w:val="none" w:sz="0" w:space="0" w:color="auto"/>
                    <w:right w:val="none" w:sz="0" w:space="0" w:color="auto"/>
                  </w:divBdr>
                  <w:divsChild>
                    <w:div w:id="959144530">
                      <w:marLeft w:val="0"/>
                      <w:marRight w:val="0"/>
                      <w:marTop w:val="0"/>
                      <w:marBottom w:val="0"/>
                      <w:divBdr>
                        <w:top w:val="none" w:sz="0" w:space="0" w:color="auto"/>
                        <w:left w:val="none" w:sz="0" w:space="0" w:color="auto"/>
                        <w:bottom w:val="none" w:sz="0" w:space="0" w:color="auto"/>
                        <w:right w:val="none" w:sz="0" w:space="0" w:color="auto"/>
                      </w:divBdr>
                      <w:divsChild>
                        <w:div w:id="1490444500">
                          <w:marLeft w:val="0"/>
                          <w:marRight w:val="0"/>
                          <w:marTop w:val="0"/>
                          <w:marBottom w:val="0"/>
                          <w:divBdr>
                            <w:top w:val="none" w:sz="0" w:space="0" w:color="auto"/>
                            <w:left w:val="none" w:sz="0" w:space="0" w:color="auto"/>
                            <w:bottom w:val="none" w:sz="0" w:space="0" w:color="auto"/>
                            <w:right w:val="none" w:sz="0" w:space="0" w:color="auto"/>
                          </w:divBdr>
                          <w:divsChild>
                            <w:div w:id="161435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395400">
      <w:bodyDiv w:val="1"/>
      <w:marLeft w:val="0"/>
      <w:marRight w:val="0"/>
      <w:marTop w:val="0"/>
      <w:marBottom w:val="0"/>
      <w:divBdr>
        <w:top w:val="none" w:sz="0" w:space="0" w:color="auto"/>
        <w:left w:val="none" w:sz="0" w:space="0" w:color="auto"/>
        <w:bottom w:val="none" w:sz="0" w:space="0" w:color="auto"/>
        <w:right w:val="none" w:sz="0" w:space="0" w:color="auto"/>
      </w:divBdr>
    </w:div>
    <w:div w:id="874119713">
      <w:bodyDiv w:val="1"/>
      <w:marLeft w:val="0"/>
      <w:marRight w:val="0"/>
      <w:marTop w:val="0"/>
      <w:marBottom w:val="0"/>
      <w:divBdr>
        <w:top w:val="none" w:sz="0" w:space="0" w:color="auto"/>
        <w:left w:val="none" w:sz="0" w:space="0" w:color="auto"/>
        <w:bottom w:val="none" w:sz="0" w:space="0" w:color="auto"/>
        <w:right w:val="none" w:sz="0" w:space="0" w:color="auto"/>
      </w:divBdr>
    </w:div>
    <w:div w:id="875041045">
      <w:bodyDiv w:val="1"/>
      <w:marLeft w:val="0"/>
      <w:marRight w:val="0"/>
      <w:marTop w:val="0"/>
      <w:marBottom w:val="0"/>
      <w:divBdr>
        <w:top w:val="none" w:sz="0" w:space="0" w:color="auto"/>
        <w:left w:val="none" w:sz="0" w:space="0" w:color="auto"/>
        <w:bottom w:val="none" w:sz="0" w:space="0" w:color="auto"/>
        <w:right w:val="none" w:sz="0" w:space="0" w:color="auto"/>
      </w:divBdr>
      <w:divsChild>
        <w:div w:id="237860500">
          <w:marLeft w:val="0"/>
          <w:marRight w:val="0"/>
          <w:marTop w:val="0"/>
          <w:marBottom w:val="0"/>
          <w:divBdr>
            <w:top w:val="none" w:sz="0" w:space="0" w:color="auto"/>
            <w:left w:val="none" w:sz="0" w:space="0" w:color="auto"/>
            <w:bottom w:val="none" w:sz="0" w:space="0" w:color="auto"/>
            <w:right w:val="none" w:sz="0" w:space="0" w:color="auto"/>
          </w:divBdr>
          <w:divsChild>
            <w:div w:id="1656687410">
              <w:marLeft w:val="0"/>
              <w:marRight w:val="0"/>
              <w:marTop w:val="0"/>
              <w:marBottom w:val="0"/>
              <w:divBdr>
                <w:top w:val="none" w:sz="0" w:space="0" w:color="auto"/>
                <w:left w:val="none" w:sz="0" w:space="0" w:color="auto"/>
                <w:bottom w:val="none" w:sz="0" w:space="0" w:color="auto"/>
                <w:right w:val="none" w:sz="0" w:space="0" w:color="auto"/>
              </w:divBdr>
              <w:divsChild>
                <w:div w:id="1910192958">
                  <w:marLeft w:val="0"/>
                  <w:marRight w:val="0"/>
                  <w:marTop w:val="0"/>
                  <w:marBottom w:val="0"/>
                  <w:divBdr>
                    <w:top w:val="none" w:sz="0" w:space="0" w:color="auto"/>
                    <w:left w:val="none" w:sz="0" w:space="0" w:color="auto"/>
                    <w:bottom w:val="none" w:sz="0" w:space="0" w:color="auto"/>
                    <w:right w:val="none" w:sz="0" w:space="0" w:color="auto"/>
                  </w:divBdr>
                  <w:divsChild>
                    <w:div w:id="2040816600">
                      <w:marLeft w:val="0"/>
                      <w:marRight w:val="0"/>
                      <w:marTop w:val="0"/>
                      <w:marBottom w:val="0"/>
                      <w:divBdr>
                        <w:top w:val="none" w:sz="0" w:space="0" w:color="auto"/>
                        <w:left w:val="none" w:sz="0" w:space="0" w:color="auto"/>
                        <w:bottom w:val="none" w:sz="0" w:space="0" w:color="auto"/>
                        <w:right w:val="none" w:sz="0" w:space="0" w:color="auto"/>
                      </w:divBdr>
                      <w:divsChild>
                        <w:div w:id="836042878">
                          <w:marLeft w:val="0"/>
                          <w:marRight w:val="0"/>
                          <w:marTop w:val="0"/>
                          <w:marBottom w:val="0"/>
                          <w:divBdr>
                            <w:top w:val="none" w:sz="0" w:space="0" w:color="auto"/>
                            <w:left w:val="none" w:sz="0" w:space="0" w:color="auto"/>
                            <w:bottom w:val="none" w:sz="0" w:space="0" w:color="auto"/>
                            <w:right w:val="none" w:sz="0" w:space="0" w:color="auto"/>
                          </w:divBdr>
                          <w:divsChild>
                            <w:div w:id="2018343022">
                              <w:marLeft w:val="0"/>
                              <w:marRight w:val="0"/>
                              <w:marTop w:val="0"/>
                              <w:marBottom w:val="0"/>
                              <w:divBdr>
                                <w:top w:val="none" w:sz="0" w:space="0" w:color="auto"/>
                                <w:left w:val="none" w:sz="0" w:space="0" w:color="auto"/>
                                <w:bottom w:val="none" w:sz="0" w:space="0" w:color="auto"/>
                                <w:right w:val="none" w:sz="0" w:space="0" w:color="auto"/>
                              </w:divBdr>
                              <w:divsChild>
                                <w:div w:id="89661685">
                                  <w:marLeft w:val="0"/>
                                  <w:marRight w:val="0"/>
                                  <w:marTop w:val="0"/>
                                  <w:marBottom w:val="0"/>
                                  <w:divBdr>
                                    <w:top w:val="none" w:sz="0" w:space="0" w:color="auto"/>
                                    <w:left w:val="none" w:sz="0" w:space="0" w:color="auto"/>
                                    <w:bottom w:val="none" w:sz="0" w:space="0" w:color="auto"/>
                                    <w:right w:val="none" w:sz="0" w:space="0" w:color="auto"/>
                                  </w:divBdr>
                                  <w:divsChild>
                                    <w:div w:id="1445617177">
                                      <w:marLeft w:val="0"/>
                                      <w:marRight w:val="0"/>
                                      <w:marTop w:val="0"/>
                                      <w:marBottom w:val="0"/>
                                      <w:divBdr>
                                        <w:top w:val="none" w:sz="0" w:space="0" w:color="auto"/>
                                        <w:left w:val="none" w:sz="0" w:space="0" w:color="auto"/>
                                        <w:bottom w:val="none" w:sz="0" w:space="0" w:color="auto"/>
                                        <w:right w:val="none" w:sz="0" w:space="0" w:color="auto"/>
                                      </w:divBdr>
                                      <w:divsChild>
                                        <w:div w:id="1765035152">
                                          <w:marLeft w:val="0"/>
                                          <w:marRight w:val="0"/>
                                          <w:marTop w:val="0"/>
                                          <w:marBottom w:val="0"/>
                                          <w:divBdr>
                                            <w:top w:val="none" w:sz="0" w:space="0" w:color="auto"/>
                                            <w:left w:val="none" w:sz="0" w:space="0" w:color="auto"/>
                                            <w:bottom w:val="none" w:sz="0" w:space="0" w:color="auto"/>
                                            <w:right w:val="none" w:sz="0" w:space="0" w:color="auto"/>
                                          </w:divBdr>
                                          <w:divsChild>
                                            <w:div w:id="577982102">
                                              <w:marLeft w:val="0"/>
                                              <w:marRight w:val="0"/>
                                              <w:marTop w:val="0"/>
                                              <w:marBottom w:val="0"/>
                                              <w:divBdr>
                                                <w:top w:val="none" w:sz="0" w:space="0" w:color="auto"/>
                                                <w:left w:val="none" w:sz="0" w:space="0" w:color="auto"/>
                                                <w:bottom w:val="none" w:sz="0" w:space="0" w:color="auto"/>
                                                <w:right w:val="none" w:sz="0" w:space="0" w:color="auto"/>
                                              </w:divBdr>
                                              <w:divsChild>
                                                <w:div w:id="2049722250">
                                                  <w:marLeft w:val="0"/>
                                                  <w:marRight w:val="0"/>
                                                  <w:marTop w:val="0"/>
                                                  <w:marBottom w:val="0"/>
                                                  <w:divBdr>
                                                    <w:top w:val="none" w:sz="0" w:space="0" w:color="auto"/>
                                                    <w:left w:val="none" w:sz="0" w:space="0" w:color="auto"/>
                                                    <w:bottom w:val="none" w:sz="0" w:space="0" w:color="auto"/>
                                                    <w:right w:val="none" w:sz="0" w:space="0" w:color="auto"/>
                                                  </w:divBdr>
                                                  <w:divsChild>
                                                    <w:div w:id="1339114000">
                                                      <w:marLeft w:val="0"/>
                                                      <w:marRight w:val="0"/>
                                                      <w:marTop w:val="0"/>
                                                      <w:marBottom w:val="0"/>
                                                      <w:divBdr>
                                                        <w:top w:val="none" w:sz="0" w:space="0" w:color="auto"/>
                                                        <w:left w:val="none" w:sz="0" w:space="0" w:color="auto"/>
                                                        <w:bottom w:val="none" w:sz="0" w:space="0" w:color="auto"/>
                                                        <w:right w:val="none" w:sz="0" w:space="0" w:color="auto"/>
                                                      </w:divBdr>
                                                      <w:divsChild>
                                                        <w:div w:id="187742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7954398">
      <w:bodyDiv w:val="1"/>
      <w:marLeft w:val="0"/>
      <w:marRight w:val="0"/>
      <w:marTop w:val="0"/>
      <w:marBottom w:val="0"/>
      <w:divBdr>
        <w:top w:val="none" w:sz="0" w:space="0" w:color="auto"/>
        <w:left w:val="none" w:sz="0" w:space="0" w:color="auto"/>
        <w:bottom w:val="none" w:sz="0" w:space="0" w:color="auto"/>
        <w:right w:val="none" w:sz="0" w:space="0" w:color="auto"/>
      </w:divBdr>
    </w:div>
    <w:div w:id="902181210">
      <w:bodyDiv w:val="1"/>
      <w:marLeft w:val="0"/>
      <w:marRight w:val="0"/>
      <w:marTop w:val="0"/>
      <w:marBottom w:val="0"/>
      <w:divBdr>
        <w:top w:val="none" w:sz="0" w:space="0" w:color="auto"/>
        <w:left w:val="none" w:sz="0" w:space="0" w:color="auto"/>
        <w:bottom w:val="none" w:sz="0" w:space="0" w:color="auto"/>
        <w:right w:val="none" w:sz="0" w:space="0" w:color="auto"/>
      </w:divBdr>
    </w:div>
    <w:div w:id="980428629">
      <w:bodyDiv w:val="1"/>
      <w:marLeft w:val="0"/>
      <w:marRight w:val="0"/>
      <w:marTop w:val="0"/>
      <w:marBottom w:val="0"/>
      <w:divBdr>
        <w:top w:val="none" w:sz="0" w:space="0" w:color="auto"/>
        <w:left w:val="none" w:sz="0" w:space="0" w:color="auto"/>
        <w:bottom w:val="none" w:sz="0" w:space="0" w:color="auto"/>
        <w:right w:val="none" w:sz="0" w:space="0" w:color="auto"/>
      </w:divBdr>
      <w:divsChild>
        <w:div w:id="146746933">
          <w:marLeft w:val="0"/>
          <w:marRight w:val="0"/>
          <w:marTop w:val="0"/>
          <w:marBottom w:val="0"/>
          <w:divBdr>
            <w:top w:val="none" w:sz="0" w:space="0" w:color="auto"/>
            <w:left w:val="none" w:sz="0" w:space="0" w:color="auto"/>
            <w:bottom w:val="none" w:sz="0" w:space="0" w:color="auto"/>
            <w:right w:val="none" w:sz="0" w:space="0" w:color="auto"/>
          </w:divBdr>
        </w:div>
      </w:divsChild>
    </w:div>
    <w:div w:id="1032343090">
      <w:bodyDiv w:val="1"/>
      <w:marLeft w:val="0"/>
      <w:marRight w:val="0"/>
      <w:marTop w:val="0"/>
      <w:marBottom w:val="0"/>
      <w:divBdr>
        <w:top w:val="none" w:sz="0" w:space="0" w:color="auto"/>
        <w:left w:val="none" w:sz="0" w:space="0" w:color="auto"/>
        <w:bottom w:val="none" w:sz="0" w:space="0" w:color="auto"/>
        <w:right w:val="none" w:sz="0" w:space="0" w:color="auto"/>
      </w:divBdr>
    </w:div>
    <w:div w:id="1047871832">
      <w:bodyDiv w:val="1"/>
      <w:marLeft w:val="0"/>
      <w:marRight w:val="0"/>
      <w:marTop w:val="0"/>
      <w:marBottom w:val="0"/>
      <w:divBdr>
        <w:top w:val="none" w:sz="0" w:space="0" w:color="auto"/>
        <w:left w:val="none" w:sz="0" w:space="0" w:color="auto"/>
        <w:bottom w:val="none" w:sz="0" w:space="0" w:color="auto"/>
        <w:right w:val="none" w:sz="0" w:space="0" w:color="auto"/>
      </w:divBdr>
      <w:divsChild>
        <w:div w:id="2135825288">
          <w:marLeft w:val="0"/>
          <w:marRight w:val="0"/>
          <w:marTop w:val="0"/>
          <w:marBottom w:val="0"/>
          <w:divBdr>
            <w:top w:val="none" w:sz="0" w:space="0" w:color="auto"/>
            <w:left w:val="none" w:sz="0" w:space="0" w:color="auto"/>
            <w:bottom w:val="none" w:sz="0" w:space="0" w:color="auto"/>
            <w:right w:val="none" w:sz="0" w:space="0" w:color="auto"/>
          </w:divBdr>
          <w:divsChild>
            <w:div w:id="444620510">
              <w:marLeft w:val="0"/>
              <w:marRight w:val="0"/>
              <w:marTop w:val="0"/>
              <w:marBottom w:val="0"/>
              <w:divBdr>
                <w:top w:val="none" w:sz="0" w:space="0" w:color="auto"/>
                <w:left w:val="none" w:sz="0" w:space="0" w:color="auto"/>
                <w:bottom w:val="none" w:sz="0" w:space="0" w:color="auto"/>
                <w:right w:val="none" w:sz="0" w:space="0" w:color="auto"/>
              </w:divBdr>
              <w:divsChild>
                <w:div w:id="1786803659">
                  <w:marLeft w:val="0"/>
                  <w:marRight w:val="0"/>
                  <w:marTop w:val="0"/>
                  <w:marBottom w:val="0"/>
                  <w:divBdr>
                    <w:top w:val="none" w:sz="0" w:space="0" w:color="auto"/>
                    <w:left w:val="none" w:sz="0" w:space="0" w:color="auto"/>
                    <w:bottom w:val="none" w:sz="0" w:space="0" w:color="auto"/>
                    <w:right w:val="none" w:sz="0" w:space="0" w:color="auto"/>
                  </w:divBdr>
                  <w:divsChild>
                    <w:div w:id="20518533">
                      <w:marLeft w:val="0"/>
                      <w:marRight w:val="0"/>
                      <w:marTop w:val="0"/>
                      <w:marBottom w:val="0"/>
                      <w:divBdr>
                        <w:top w:val="none" w:sz="0" w:space="0" w:color="auto"/>
                        <w:left w:val="none" w:sz="0" w:space="0" w:color="auto"/>
                        <w:bottom w:val="none" w:sz="0" w:space="0" w:color="auto"/>
                        <w:right w:val="none" w:sz="0" w:space="0" w:color="auto"/>
                      </w:divBdr>
                      <w:divsChild>
                        <w:div w:id="1033767767">
                          <w:marLeft w:val="0"/>
                          <w:marRight w:val="0"/>
                          <w:marTop w:val="0"/>
                          <w:marBottom w:val="0"/>
                          <w:divBdr>
                            <w:top w:val="none" w:sz="0" w:space="0" w:color="auto"/>
                            <w:left w:val="none" w:sz="0" w:space="0" w:color="auto"/>
                            <w:bottom w:val="none" w:sz="0" w:space="0" w:color="auto"/>
                            <w:right w:val="none" w:sz="0" w:space="0" w:color="auto"/>
                          </w:divBdr>
                          <w:divsChild>
                            <w:div w:id="1307664979">
                              <w:marLeft w:val="0"/>
                              <w:marRight w:val="0"/>
                              <w:marTop w:val="0"/>
                              <w:marBottom w:val="0"/>
                              <w:divBdr>
                                <w:top w:val="none" w:sz="0" w:space="0" w:color="auto"/>
                                <w:left w:val="none" w:sz="0" w:space="0" w:color="auto"/>
                                <w:bottom w:val="none" w:sz="0" w:space="0" w:color="auto"/>
                                <w:right w:val="none" w:sz="0" w:space="0" w:color="auto"/>
                              </w:divBdr>
                              <w:divsChild>
                                <w:div w:id="1372152114">
                                  <w:marLeft w:val="0"/>
                                  <w:marRight w:val="0"/>
                                  <w:marTop w:val="0"/>
                                  <w:marBottom w:val="0"/>
                                  <w:divBdr>
                                    <w:top w:val="none" w:sz="0" w:space="0" w:color="auto"/>
                                    <w:left w:val="none" w:sz="0" w:space="0" w:color="auto"/>
                                    <w:bottom w:val="none" w:sz="0" w:space="0" w:color="auto"/>
                                    <w:right w:val="none" w:sz="0" w:space="0" w:color="auto"/>
                                  </w:divBdr>
                                  <w:divsChild>
                                    <w:div w:id="272905879">
                                      <w:marLeft w:val="0"/>
                                      <w:marRight w:val="0"/>
                                      <w:marTop w:val="0"/>
                                      <w:marBottom w:val="0"/>
                                      <w:divBdr>
                                        <w:top w:val="none" w:sz="0" w:space="0" w:color="auto"/>
                                        <w:left w:val="none" w:sz="0" w:space="0" w:color="auto"/>
                                        <w:bottom w:val="none" w:sz="0" w:space="0" w:color="auto"/>
                                        <w:right w:val="none" w:sz="0" w:space="0" w:color="auto"/>
                                      </w:divBdr>
                                      <w:divsChild>
                                        <w:div w:id="1212696525">
                                          <w:marLeft w:val="0"/>
                                          <w:marRight w:val="0"/>
                                          <w:marTop w:val="0"/>
                                          <w:marBottom w:val="0"/>
                                          <w:divBdr>
                                            <w:top w:val="none" w:sz="0" w:space="0" w:color="auto"/>
                                            <w:left w:val="none" w:sz="0" w:space="0" w:color="auto"/>
                                            <w:bottom w:val="none" w:sz="0" w:space="0" w:color="auto"/>
                                            <w:right w:val="none" w:sz="0" w:space="0" w:color="auto"/>
                                          </w:divBdr>
                                          <w:divsChild>
                                            <w:div w:id="1870990298">
                                              <w:marLeft w:val="0"/>
                                              <w:marRight w:val="0"/>
                                              <w:marTop w:val="0"/>
                                              <w:marBottom w:val="0"/>
                                              <w:divBdr>
                                                <w:top w:val="none" w:sz="0" w:space="0" w:color="auto"/>
                                                <w:left w:val="none" w:sz="0" w:space="0" w:color="auto"/>
                                                <w:bottom w:val="none" w:sz="0" w:space="0" w:color="auto"/>
                                                <w:right w:val="none" w:sz="0" w:space="0" w:color="auto"/>
                                              </w:divBdr>
                                              <w:divsChild>
                                                <w:div w:id="434596844">
                                                  <w:marLeft w:val="0"/>
                                                  <w:marRight w:val="0"/>
                                                  <w:marTop w:val="0"/>
                                                  <w:marBottom w:val="0"/>
                                                  <w:divBdr>
                                                    <w:top w:val="none" w:sz="0" w:space="0" w:color="auto"/>
                                                    <w:left w:val="none" w:sz="0" w:space="0" w:color="auto"/>
                                                    <w:bottom w:val="none" w:sz="0" w:space="0" w:color="auto"/>
                                                    <w:right w:val="none" w:sz="0" w:space="0" w:color="auto"/>
                                                  </w:divBdr>
                                                  <w:divsChild>
                                                    <w:div w:id="1726098816">
                                                      <w:marLeft w:val="0"/>
                                                      <w:marRight w:val="0"/>
                                                      <w:marTop w:val="0"/>
                                                      <w:marBottom w:val="0"/>
                                                      <w:divBdr>
                                                        <w:top w:val="none" w:sz="0" w:space="0" w:color="auto"/>
                                                        <w:left w:val="none" w:sz="0" w:space="0" w:color="auto"/>
                                                        <w:bottom w:val="none" w:sz="0" w:space="0" w:color="auto"/>
                                                        <w:right w:val="none" w:sz="0" w:space="0" w:color="auto"/>
                                                      </w:divBdr>
                                                      <w:divsChild>
                                                        <w:div w:id="1737900566">
                                                          <w:marLeft w:val="0"/>
                                                          <w:marRight w:val="0"/>
                                                          <w:marTop w:val="0"/>
                                                          <w:marBottom w:val="0"/>
                                                          <w:divBdr>
                                                            <w:top w:val="none" w:sz="0" w:space="0" w:color="auto"/>
                                                            <w:left w:val="none" w:sz="0" w:space="0" w:color="auto"/>
                                                            <w:bottom w:val="none" w:sz="0" w:space="0" w:color="auto"/>
                                                            <w:right w:val="none" w:sz="0" w:space="0" w:color="auto"/>
                                                          </w:divBdr>
                                                          <w:divsChild>
                                                            <w:div w:id="773793524">
                                                              <w:marLeft w:val="0"/>
                                                              <w:marRight w:val="0"/>
                                                              <w:marTop w:val="0"/>
                                                              <w:marBottom w:val="0"/>
                                                              <w:divBdr>
                                                                <w:top w:val="none" w:sz="0" w:space="0" w:color="auto"/>
                                                                <w:left w:val="none" w:sz="0" w:space="0" w:color="auto"/>
                                                                <w:bottom w:val="none" w:sz="0" w:space="0" w:color="auto"/>
                                                                <w:right w:val="none" w:sz="0" w:space="0" w:color="auto"/>
                                                              </w:divBdr>
                                                              <w:divsChild>
                                                                <w:div w:id="1239290158">
                                                                  <w:marLeft w:val="0"/>
                                                                  <w:marRight w:val="0"/>
                                                                  <w:marTop w:val="0"/>
                                                                  <w:marBottom w:val="0"/>
                                                                  <w:divBdr>
                                                                    <w:top w:val="none" w:sz="0" w:space="0" w:color="auto"/>
                                                                    <w:left w:val="none" w:sz="0" w:space="0" w:color="auto"/>
                                                                    <w:bottom w:val="none" w:sz="0" w:space="0" w:color="auto"/>
                                                                    <w:right w:val="none" w:sz="0" w:space="0" w:color="auto"/>
                                                                  </w:divBdr>
                                                                  <w:divsChild>
                                                                    <w:div w:id="35994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98408334">
      <w:bodyDiv w:val="1"/>
      <w:marLeft w:val="0"/>
      <w:marRight w:val="0"/>
      <w:marTop w:val="0"/>
      <w:marBottom w:val="0"/>
      <w:divBdr>
        <w:top w:val="none" w:sz="0" w:space="0" w:color="auto"/>
        <w:left w:val="none" w:sz="0" w:space="0" w:color="auto"/>
        <w:bottom w:val="none" w:sz="0" w:space="0" w:color="auto"/>
        <w:right w:val="none" w:sz="0" w:space="0" w:color="auto"/>
      </w:divBdr>
      <w:divsChild>
        <w:div w:id="813985851">
          <w:marLeft w:val="0"/>
          <w:marRight w:val="0"/>
          <w:marTop w:val="0"/>
          <w:marBottom w:val="0"/>
          <w:divBdr>
            <w:top w:val="none" w:sz="0" w:space="0" w:color="auto"/>
            <w:left w:val="none" w:sz="0" w:space="0" w:color="auto"/>
            <w:bottom w:val="none" w:sz="0" w:space="0" w:color="auto"/>
            <w:right w:val="none" w:sz="0" w:space="0" w:color="auto"/>
          </w:divBdr>
          <w:divsChild>
            <w:div w:id="125125871">
              <w:marLeft w:val="0"/>
              <w:marRight w:val="0"/>
              <w:marTop w:val="0"/>
              <w:marBottom w:val="0"/>
              <w:divBdr>
                <w:top w:val="none" w:sz="0" w:space="0" w:color="auto"/>
                <w:left w:val="none" w:sz="0" w:space="0" w:color="auto"/>
                <w:bottom w:val="none" w:sz="0" w:space="0" w:color="auto"/>
                <w:right w:val="none" w:sz="0" w:space="0" w:color="auto"/>
              </w:divBdr>
              <w:divsChild>
                <w:div w:id="2021352598">
                  <w:marLeft w:val="0"/>
                  <w:marRight w:val="0"/>
                  <w:marTop w:val="0"/>
                  <w:marBottom w:val="0"/>
                  <w:divBdr>
                    <w:top w:val="none" w:sz="0" w:space="0" w:color="auto"/>
                    <w:left w:val="none" w:sz="0" w:space="0" w:color="auto"/>
                    <w:bottom w:val="none" w:sz="0" w:space="0" w:color="auto"/>
                    <w:right w:val="none" w:sz="0" w:space="0" w:color="auto"/>
                  </w:divBdr>
                  <w:divsChild>
                    <w:div w:id="1172599239">
                      <w:marLeft w:val="0"/>
                      <w:marRight w:val="0"/>
                      <w:marTop w:val="0"/>
                      <w:marBottom w:val="0"/>
                      <w:divBdr>
                        <w:top w:val="none" w:sz="0" w:space="0" w:color="auto"/>
                        <w:left w:val="none" w:sz="0" w:space="0" w:color="auto"/>
                        <w:bottom w:val="none" w:sz="0" w:space="0" w:color="auto"/>
                        <w:right w:val="none" w:sz="0" w:space="0" w:color="auto"/>
                      </w:divBdr>
                      <w:divsChild>
                        <w:div w:id="1884517142">
                          <w:marLeft w:val="0"/>
                          <w:marRight w:val="0"/>
                          <w:marTop w:val="0"/>
                          <w:marBottom w:val="0"/>
                          <w:divBdr>
                            <w:top w:val="none" w:sz="0" w:space="0" w:color="auto"/>
                            <w:left w:val="none" w:sz="0" w:space="0" w:color="auto"/>
                            <w:bottom w:val="none" w:sz="0" w:space="0" w:color="auto"/>
                            <w:right w:val="none" w:sz="0" w:space="0" w:color="auto"/>
                          </w:divBdr>
                          <w:divsChild>
                            <w:div w:id="144861568">
                              <w:marLeft w:val="0"/>
                              <w:marRight w:val="0"/>
                              <w:marTop w:val="0"/>
                              <w:marBottom w:val="0"/>
                              <w:divBdr>
                                <w:top w:val="none" w:sz="0" w:space="0" w:color="auto"/>
                                <w:left w:val="none" w:sz="0" w:space="0" w:color="auto"/>
                                <w:bottom w:val="none" w:sz="0" w:space="0" w:color="auto"/>
                                <w:right w:val="none" w:sz="0" w:space="0" w:color="auto"/>
                              </w:divBdr>
                              <w:divsChild>
                                <w:div w:id="1030762246">
                                  <w:marLeft w:val="0"/>
                                  <w:marRight w:val="0"/>
                                  <w:marTop w:val="0"/>
                                  <w:marBottom w:val="0"/>
                                  <w:divBdr>
                                    <w:top w:val="none" w:sz="0" w:space="0" w:color="auto"/>
                                    <w:left w:val="none" w:sz="0" w:space="0" w:color="auto"/>
                                    <w:bottom w:val="none" w:sz="0" w:space="0" w:color="auto"/>
                                    <w:right w:val="none" w:sz="0" w:space="0" w:color="auto"/>
                                  </w:divBdr>
                                  <w:divsChild>
                                    <w:div w:id="314917224">
                                      <w:marLeft w:val="0"/>
                                      <w:marRight w:val="0"/>
                                      <w:marTop w:val="0"/>
                                      <w:marBottom w:val="0"/>
                                      <w:divBdr>
                                        <w:top w:val="none" w:sz="0" w:space="0" w:color="auto"/>
                                        <w:left w:val="none" w:sz="0" w:space="0" w:color="auto"/>
                                        <w:bottom w:val="none" w:sz="0" w:space="0" w:color="auto"/>
                                        <w:right w:val="none" w:sz="0" w:space="0" w:color="auto"/>
                                      </w:divBdr>
                                      <w:divsChild>
                                        <w:div w:id="124004085">
                                          <w:marLeft w:val="0"/>
                                          <w:marRight w:val="0"/>
                                          <w:marTop w:val="0"/>
                                          <w:marBottom w:val="0"/>
                                          <w:divBdr>
                                            <w:top w:val="none" w:sz="0" w:space="0" w:color="auto"/>
                                            <w:left w:val="none" w:sz="0" w:space="0" w:color="auto"/>
                                            <w:bottom w:val="none" w:sz="0" w:space="0" w:color="auto"/>
                                            <w:right w:val="none" w:sz="0" w:space="0" w:color="auto"/>
                                          </w:divBdr>
                                          <w:divsChild>
                                            <w:div w:id="1579973974">
                                              <w:marLeft w:val="0"/>
                                              <w:marRight w:val="0"/>
                                              <w:marTop w:val="0"/>
                                              <w:marBottom w:val="0"/>
                                              <w:divBdr>
                                                <w:top w:val="none" w:sz="0" w:space="0" w:color="auto"/>
                                                <w:left w:val="none" w:sz="0" w:space="0" w:color="auto"/>
                                                <w:bottom w:val="none" w:sz="0" w:space="0" w:color="auto"/>
                                                <w:right w:val="none" w:sz="0" w:space="0" w:color="auto"/>
                                              </w:divBdr>
                                              <w:divsChild>
                                                <w:div w:id="640620828">
                                                  <w:marLeft w:val="0"/>
                                                  <w:marRight w:val="0"/>
                                                  <w:marTop w:val="0"/>
                                                  <w:marBottom w:val="0"/>
                                                  <w:divBdr>
                                                    <w:top w:val="none" w:sz="0" w:space="0" w:color="auto"/>
                                                    <w:left w:val="none" w:sz="0" w:space="0" w:color="auto"/>
                                                    <w:bottom w:val="none" w:sz="0" w:space="0" w:color="auto"/>
                                                    <w:right w:val="none" w:sz="0" w:space="0" w:color="auto"/>
                                                  </w:divBdr>
                                                  <w:divsChild>
                                                    <w:div w:id="2085644783">
                                                      <w:marLeft w:val="0"/>
                                                      <w:marRight w:val="0"/>
                                                      <w:marTop w:val="0"/>
                                                      <w:marBottom w:val="0"/>
                                                      <w:divBdr>
                                                        <w:top w:val="none" w:sz="0" w:space="0" w:color="auto"/>
                                                        <w:left w:val="none" w:sz="0" w:space="0" w:color="auto"/>
                                                        <w:bottom w:val="none" w:sz="0" w:space="0" w:color="auto"/>
                                                        <w:right w:val="none" w:sz="0" w:space="0" w:color="auto"/>
                                                      </w:divBdr>
                                                      <w:divsChild>
                                                        <w:div w:id="481042557">
                                                          <w:marLeft w:val="0"/>
                                                          <w:marRight w:val="0"/>
                                                          <w:marTop w:val="0"/>
                                                          <w:marBottom w:val="0"/>
                                                          <w:divBdr>
                                                            <w:top w:val="none" w:sz="0" w:space="0" w:color="auto"/>
                                                            <w:left w:val="none" w:sz="0" w:space="0" w:color="auto"/>
                                                            <w:bottom w:val="none" w:sz="0" w:space="0" w:color="auto"/>
                                                            <w:right w:val="none" w:sz="0" w:space="0" w:color="auto"/>
                                                          </w:divBdr>
                                                          <w:divsChild>
                                                            <w:div w:id="17546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4489136">
      <w:bodyDiv w:val="1"/>
      <w:marLeft w:val="0"/>
      <w:marRight w:val="0"/>
      <w:marTop w:val="0"/>
      <w:marBottom w:val="0"/>
      <w:divBdr>
        <w:top w:val="none" w:sz="0" w:space="0" w:color="auto"/>
        <w:left w:val="none" w:sz="0" w:space="0" w:color="auto"/>
        <w:bottom w:val="none" w:sz="0" w:space="0" w:color="auto"/>
        <w:right w:val="none" w:sz="0" w:space="0" w:color="auto"/>
      </w:divBdr>
    </w:div>
    <w:div w:id="1238201195">
      <w:bodyDiv w:val="1"/>
      <w:marLeft w:val="0"/>
      <w:marRight w:val="0"/>
      <w:marTop w:val="0"/>
      <w:marBottom w:val="0"/>
      <w:divBdr>
        <w:top w:val="none" w:sz="0" w:space="0" w:color="auto"/>
        <w:left w:val="none" w:sz="0" w:space="0" w:color="auto"/>
        <w:bottom w:val="none" w:sz="0" w:space="0" w:color="auto"/>
        <w:right w:val="none" w:sz="0" w:space="0" w:color="auto"/>
      </w:divBdr>
      <w:divsChild>
        <w:div w:id="353074587">
          <w:marLeft w:val="0"/>
          <w:marRight w:val="0"/>
          <w:marTop w:val="0"/>
          <w:marBottom w:val="0"/>
          <w:divBdr>
            <w:top w:val="none" w:sz="0" w:space="0" w:color="auto"/>
            <w:left w:val="none" w:sz="0" w:space="0" w:color="auto"/>
            <w:bottom w:val="none" w:sz="0" w:space="0" w:color="auto"/>
            <w:right w:val="none" w:sz="0" w:space="0" w:color="auto"/>
          </w:divBdr>
        </w:div>
      </w:divsChild>
    </w:div>
    <w:div w:id="1254435861">
      <w:bodyDiv w:val="1"/>
      <w:marLeft w:val="0"/>
      <w:marRight w:val="0"/>
      <w:marTop w:val="0"/>
      <w:marBottom w:val="0"/>
      <w:divBdr>
        <w:top w:val="none" w:sz="0" w:space="0" w:color="auto"/>
        <w:left w:val="none" w:sz="0" w:space="0" w:color="auto"/>
        <w:bottom w:val="none" w:sz="0" w:space="0" w:color="auto"/>
        <w:right w:val="none" w:sz="0" w:space="0" w:color="auto"/>
      </w:divBdr>
    </w:div>
    <w:div w:id="1256210976">
      <w:bodyDiv w:val="1"/>
      <w:marLeft w:val="0"/>
      <w:marRight w:val="0"/>
      <w:marTop w:val="0"/>
      <w:marBottom w:val="0"/>
      <w:divBdr>
        <w:top w:val="none" w:sz="0" w:space="0" w:color="auto"/>
        <w:left w:val="none" w:sz="0" w:space="0" w:color="auto"/>
        <w:bottom w:val="none" w:sz="0" w:space="0" w:color="auto"/>
        <w:right w:val="none" w:sz="0" w:space="0" w:color="auto"/>
      </w:divBdr>
    </w:div>
    <w:div w:id="1296369317">
      <w:bodyDiv w:val="1"/>
      <w:marLeft w:val="0"/>
      <w:marRight w:val="0"/>
      <w:marTop w:val="0"/>
      <w:marBottom w:val="0"/>
      <w:divBdr>
        <w:top w:val="none" w:sz="0" w:space="0" w:color="auto"/>
        <w:left w:val="none" w:sz="0" w:space="0" w:color="auto"/>
        <w:bottom w:val="none" w:sz="0" w:space="0" w:color="auto"/>
        <w:right w:val="none" w:sz="0" w:space="0" w:color="auto"/>
      </w:divBdr>
      <w:divsChild>
        <w:div w:id="803154078">
          <w:marLeft w:val="0"/>
          <w:marRight w:val="0"/>
          <w:marTop w:val="0"/>
          <w:marBottom w:val="0"/>
          <w:divBdr>
            <w:top w:val="none" w:sz="0" w:space="0" w:color="auto"/>
            <w:left w:val="none" w:sz="0" w:space="0" w:color="auto"/>
            <w:bottom w:val="none" w:sz="0" w:space="0" w:color="auto"/>
            <w:right w:val="none" w:sz="0" w:space="0" w:color="auto"/>
          </w:divBdr>
          <w:divsChild>
            <w:div w:id="1144931497">
              <w:marLeft w:val="0"/>
              <w:marRight w:val="0"/>
              <w:marTop w:val="0"/>
              <w:marBottom w:val="0"/>
              <w:divBdr>
                <w:top w:val="none" w:sz="0" w:space="0" w:color="auto"/>
                <w:left w:val="none" w:sz="0" w:space="0" w:color="auto"/>
                <w:bottom w:val="none" w:sz="0" w:space="0" w:color="auto"/>
                <w:right w:val="none" w:sz="0" w:space="0" w:color="auto"/>
              </w:divBdr>
              <w:divsChild>
                <w:div w:id="2006205590">
                  <w:marLeft w:val="0"/>
                  <w:marRight w:val="0"/>
                  <w:marTop w:val="0"/>
                  <w:marBottom w:val="0"/>
                  <w:divBdr>
                    <w:top w:val="none" w:sz="0" w:space="0" w:color="auto"/>
                    <w:left w:val="none" w:sz="0" w:space="0" w:color="auto"/>
                    <w:bottom w:val="none" w:sz="0" w:space="0" w:color="auto"/>
                    <w:right w:val="none" w:sz="0" w:space="0" w:color="auto"/>
                  </w:divBdr>
                  <w:divsChild>
                    <w:div w:id="77099449">
                      <w:marLeft w:val="0"/>
                      <w:marRight w:val="0"/>
                      <w:marTop w:val="45"/>
                      <w:marBottom w:val="0"/>
                      <w:divBdr>
                        <w:top w:val="none" w:sz="0" w:space="0" w:color="auto"/>
                        <w:left w:val="none" w:sz="0" w:space="0" w:color="auto"/>
                        <w:bottom w:val="none" w:sz="0" w:space="0" w:color="auto"/>
                        <w:right w:val="none" w:sz="0" w:space="0" w:color="auto"/>
                      </w:divBdr>
                      <w:divsChild>
                        <w:div w:id="74278692">
                          <w:marLeft w:val="0"/>
                          <w:marRight w:val="0"/>
                          <w:marTop w:val="0"/>
                          <w:marBottom w:val="0"/>
                          <w:divBdr>
                            <w:top w:val="single" w:sz="6" w:space="4" w:color="C3CCDF"/>
                            <w:left w:val="single" w:sz="6" w:space="4" w:color="C3CCDF"/>
                            <w:bottom w:val="single" w:sz="6" w:space="4" w:color="C3CCDF"/>
                            <w:right w:val="single" w:sz="6" w:space="4" w:color="C3CCDF"/>
                          </w:divBdr>
                          <w:divsChild>
                            <w:div w:id="173527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149434">
      <w:bodyDiv w:val="1"/>
      <w:marLeft w:val="0"/>
      <w:marRight w:val="0"/>
      <w:marTop w:val="0"/>
      <w:marBottom w:val="0"/>
      <w:divBdr>
        <w:top w:val="none" w:sz="0" w:space="0" w:color="auto"/>
        <w:left w:val="none" w:sz="0" w:space="0" w:color="auto"/>
        <w:bottom w:val="none" w:sz="0" w:space="0" w:color="auto"/>
        <w:right w:val="none" w:sz="0" w:space="0" w:color="auto"/>
      </w:divBdr>
      <w:divsChild>
        <w:div w:id="942610479">
          <w:marLeft w:val="0"/>
          <w:marRight w:val="0"/>
          <w:marTop w:val="0"/>
          <w:marBottom w:val="0"/>
          <w:divBdr>
            <w:top w:val="none" w:sz="0" w:space="0" w:color="auto"/>
            <w:left w:val="none" w:sz="0" w:space="0" w:color="auto"/>
            <w:bottom w:val="none" w:sz="0" w:space="0" w:color="auto"/>
            <w:right w:val="none" w:sz="0" w:space="0" w:color="auto"/>
          </w:divBdr>
          <w:divsChild>
            <w:div w:id="1352990945">
              <w:marLeft w:val="0"/>
              <w:marRight w:val="0"/>
              <w:marTop w:val="0"/>
              <w:marBottom w:val="0"/>
              <w:divBdr>
                <w:top w:val="none" w:sz="0" w:space="0" w:color="auto"/>
                <w:left w:val="none" w:sz="0" w:space="0" w:color="auto"/>
                <w:bottom w:val="none" w:sz="0" w:space="0" w:color="auto"/>
                <w:right w:val="none" w:sz="0" w:space="0" w:color="auto"/>
              </w:divBdr>
              <w:divsChild>
                <w:div w:id="757563036">
                  <w:marLeft w:val="0"/>
                  <w:marRight w:val="0"/>
                  <w:marTop w:val="0"/>
                  <w:marBottom w:val="0"/>
                  <w:divBdr>
                    <w:top w:val="none" w:sz="0" w:space="0" w:color="auto"/>
                    <w:left w:val="none" w:sz="0" w:space="0" w:color="auto"/>
                    <w:bottom w:val="none" w:sz="0" w:space="0" w:color="auto"/>
                    <w:right w:val="none" w:sz="0" w:space="0" w:color="auto"/>
                  </w:divBdr>
                  <w:divsChild>
                    <w:div w:id="978148329">
                      <w:marLeft w:val="0"/>
                      <w:marRight w:val="0"/>
                      <w:marTop w:val="0"/>
                      <w:marBottom w:val="0"/>
                      <w:divBdr>
                        <w:top w:val="none" w:sz="0" w:space="0" w:color="auto"/>
                        <w:left w:val="none" w:sz="0" w:space="0" w:color="auto"/>
                        <w:bottom w:val="none" w:sz="0" w:space="0" w:color="auto"/>
                        <w:right w:val="none" w:sz="0" w:space="0" w:color="auto"/>
                      </w:divBdr>
                      <w:divsChild>
                        <w:div w:id="1158763227">
                          <w:marLeft w:val="0"/>
                          <w:marRight w:val="0"/>
                          <w:marTop w:val="0"/>
                          <w:marBottom w:val="0"/>
                          <w:divBdr>
                            <w:top w:val="none" w:sz="0" w:space="0" w:color="auto"/>
                            <w:left w:val="none" w:sz="0" w:space="0" w:color="auto"/>
                            <w:bottom w:val="none" w:sz="0" w:space="0" w:color="auto"/>
                            <w:right w:val="none" w:sz="0" w:space="0" w:color="auto"/>
                          </w:divBdr>
                          <w:divsChild>
                            <w:div w:id="2100715145">
                              <w:marLeft w:val="0"/>
                              <w:marRight w:val="0"/>
                              <w:marTop w:val="0"/>
                              <w:marBottom w:val="0"/>
                              <w:divBdr>
                                <w:top w:val="none" w:sz="0" w:space="0" w:color="auto"/>
                                <w:left w:val="none" w:sz="0" w:space="0" w:color="auto"/>
                                <w:bottom w:val="none" w:sz="0" w:space="0" w:color="auto"/>
                                <w:right w:val="none" w:sz="0" w:space="0" w:color="auto"/>
                              </w:divBdr>
                              <w:divsChild>
                                <w:div w:id="168524078">
                                  <w:marLeft w:val="0"/>
                                  <w:marRight w:val="0"/>
                                  <w:marTop w:val="0"/>
                                  <w:marBottom w:val="0"/>
                                  <w:divBdr>
                                    <w:top w:val="none" w:sz="0" w:space="0" w:color="auto"/>
                                    <w:left w:val="none" w:sz="0" w:space="0" w:color="auto"/>
                                    <w:bottom w:val="none" w:sz="0" w:space="0" w:color="auto"/>
                                    <w:right w:val="none" w:sz="0" w:space="0" w:color="auto"/>
                                  </w:divBdr>
                                  <w:divsChild>
                                    <w:div w:id="1623609190">
                                      <w:marLeft w:val="0"/>
                                      <w:marRight w:val="0"/>
                                      <w:marTop w:val="0"/>
                                      <w:marBottom w:val="0"/>
                                      <w:divBdr>
                                        <w:top w:val="none" w:sz="0" w:space="0" w:color="auto"/>
                                        <w:left w:val="none" w:sz="0" w:space="0" w:color="auto"/>
                                        <w:bottom w:val="none" w:sz="0" w:space="0" w:color="auto"/>
                                        <w:right w:val="none" w:sz="0" w:space="0" w:color="auto"/>
                                      </w:divBdr>
                                      <w:divsChild>
                                        <w:div w:id="1173104552">
                                          <w:marLeft w:val="0"/>
                                          <w:marRight w:val="0"/>
                                          <w:marTop w:val="0"/>
                                          <w:marBottom w:val="0"/>
                                          <w:divBdr>
                                            <w:top w:val="none" w:sz="0" w:space="0" w:color="auto"/>
                                            <w:left w:val="none" w:sz="0" w:space="0" w:color="auto"/>
                                            <w:bottom w:val="none" w:sz="0" w:space="0" w:color="auto"/>
                                            <w:right w:val="none" w:sz="0" w:space="0" w:color="auto"/>
                                          </w:divBdr>
                                          <w:divsChild>
                                            <w:div w:id="733741074">
                                              <w:marLeft w:val="0"/>
                                              <w:marRight w:val="0"/>
                                              <w:marTop w:val="0"/>
                                              <w:marBottom w:val="0"/>
                                              <w:divBdr>
                                                <w:top w:val="none" w:sz="0" w:space="0" w:color="auto"/>
                                                <w:left w:val="none" w:sz="0" w:space="0" w:color="auto"/>
                                                <w:bottom w:val="none" w:sz="0" w:space="0" w:color="auto"/>
                                                <w:right w:val="none" w:sz="0" w:space="0" w:color="auto"/>
                                              </w:divBdr>
                                              <w:divsChild>
                                                <w:div w:id="350842875">
                                                  <w:marLeft w:val="0"/>
                                                  <w:marRight w:val="0"/>
                                                  <w:marTop w:val="0"/>
                                                  <w:marBottom w:val="0"/>
                                                  <w:divBdr>
                                                    <w:top w:val="none" w:sz="0" w:space="0" w:color="auto"/>
                                                    <w:left w:val="none" w:sz="0" w:space="0" w:color="auto"/>
                                                    <w:bottom w:val="none" w:sz="0" w:space="0" w:color="auto"/>
                                                    <w:right w:val="none" w:sz="0" w:space="0" w:color="auto"/>
                                                  </w:divBdr>
                                                  <w:divsChild>
                                                    <w:div w:id="127116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9845045">
      <w:bodyDiv w:val="1"/>
      <w:marLeft w:val="0"/>
      <w:marRight w:val="0"/>
      <w:marTop w:val="0"/>
      <w:marBottom w:val="0"/>
      <w:divBdr>
        <w:top w:val="none" w:sz="0" w:space="0" w:color="auto"/>
        <w:left w:val="none" w:sz="0" w:space="0" w:color="auto"/>
        <w:bottom w:val="none" w:sz="0" w:space="0" w:color="auto"/>
        <w:right w:val="none" w:sz="0" w:space="0" w:color="auto"/>
      </w:divBdr>
      <w:divsChild>
        <w:div w:id="369383989">
          <w:marLeft w:val="0"/>
          <w:marRight w:val="0"/>
          <w:marTop w:val="0"/>
          <w:marBottom w:val="0"/>
          <w:divBdr>
            <w:top w:val="none" w:sz="0" w:space="0" w:color="auto"/>
            <w:left w:val="none" w:sz="0" w:space="0" w:color="auto"/>
            <w:bottom w:val="none" w:sz="0" w:space="0" w:color="auto"/>
            <w:right w:val="none" w:sz="0" w:space="0" w:color="auto"/>
          </w:divBdr>
          <w:divsChild>
            <w:div w:id="262689124">
              <w:marLeft w:val="0"/>
              <w:marRight w:val="0"/>
              <w:marTop w:val="0"/>
              <w:marBottom w:val="0"/>
              <w:divBdr>
                <w:top w:val="none" w:sz="0" w:space="0" w:color="auto"/>
                <w:left w:val="none" w:sz="0" w:space="0" w:color="auto"/>
                <w:bottom w:val="none" w:sz="0" w:space="0" w:color="auto"/>
                <w:right w:val="none" w:sz="0" w:space="0" w:color="auto"/>
              </w:divBdr>
              <w:divsChild>
                <w:div w:id="114102640">
                  <w:marLeft w:val="0"/>
                  <w:marRight w:val="0"/>
                  <w:marTop w:val="0"/>
                  <w:marBottom w:val="0"/>
                  <w:divBdr>
                    <w:top w:val="none" w:sz="0" w:space="0" w:color="auto"/>
                    <w:left w:val="none" w:sz="0" w:space="0" w:color="auto"/>
                    <w:bottom w:val="none" w:sz="0" w:space="0" w:color="auto"/>
                    <w:right w:val="none" w:sz="0" w:space="0" w:color="auto"/>
                  </w:divBdr>
                  <w:divsChild>
                    <w:div w:id="907422229">
                      <w:marLeft w:val="0"/>
                      <w:marRight w:val="0"/>
                      <w:marTop w:val="0"/>
                      <w:marBottom w:val="0"/>
                      <w:divBdr>
                        <w:top w:val="none" w:sz="0" w:space="0" w:color="auto"/>
                        <w:left w:val="none" w:sz="0" w:space="0" w:color="auto"/>
                        <w:bottom w:val="none" w:sz="0" w:space="0" w:color="auto"/>
                        <w:right w:val="none" w:sz="0" w:space="0" w:color="auto"/>
                      </w:divBdr>
                      <w:divsChild>
                        <w:div w:id="1535848633">
                          <w:marLeft w:val="0"/>
                          <w:marRight w:val="0"/>
                          <w:marTop w:val="0"/>
                          <w:marBottom w:val="0"/>
                          <w:divBdr>
                            <w:top w:val="none" w:sz="0" w:space="0" w:color="auto"/>
                            <w:left w:val="none" w:sz="0" w:space="0" w:color="auto"/>
                            <w:bottom w:val="none" w:sz="0" w:space="0" w:color="auto"/>
                            <w:right w:val="none" w:sz="0" w:space="0" w:color="auto"/>
                          </w:divBdr>
                          <w:divsChild>
                            <w:div w:id="1854878426">
                              <w:marLeft w:val="0"/>
                              <w:marRight w:val="0"/>
                              <w:marTop w:val="0"/>
                              <w:marBottom w:val="0"/>
                              <w:divBdr>
                                <w:top w:val="none" w:sz="0" w:space="0" w:color="auto"/>
                                <w:left w:val="none" w:sz="0" w:space="0" w:color="auto"/>
                                <w:bottom w:val="none" w:sz="0" w:space="0" w:color="auto"/>
                                <w:right w:val="none" w:sz="0" w:space="0" w:color="auto"/>
                              </w:divBdr>
                              <w:divsChild>
                                <w:div w:id="1634868065">
                                  <w:marLeft w:val="0"/>
                                  <w:marRight w:val="0"/>
                                  <w:marTop w:val="0"/>
                                  <w:marBottom w:val="0"/>
                                  <w:divBdr>
                                    <w:top w:val="none" w:sz="0" w:space="0" w:color="auto"/>
                                    <w:left w:val="none" w:sz="0" w:space="0" w:color="auto"/>
                                    <w:bottom w:val="none" w:sz="0" w:space="0" w:color="auto"/>
                                    <w:right w:val="none" w:sz="0" w:space="0" w:color="auto"/>
                                  </w:divBdr>
                                  <w:divsChild>
                                    <w:div w:id="566305760">
                                      <w:marLeft w:val="0"/>
                                      <w:marRight w:val="0"/>
                                      <w:marTop w:val="0"/>
                                      <w:marBottom w:val="0"/>
                                      <w:divBdr>
                                        <w:top w:val="none" w:sz="0" w:space="0" w:color="auto"/>
                                        <w:left w:val="none" w:sz="0" w:space="0" w:color="auto"/>
                                        <w:bottom w:val="none" w:sz="0" w:space="0" w:color="auto"/>
                                        <w:right w:val="none" w:sz="0" w:space="0" w:color="auto"/>
                                      </w:divBdr>
                                      <w:divsChild>
                                        <w:div w:id="965623723">
                                          <w:marLeft w:val="0"/>
                                          <w:marRight w:val="0"/>
                                          <w:marTop w:val="0"/>
                                          <w:marBottom w:val="0"/>
                                          <w:divBdr>
                                            <w:top w:val="none" w:sz="0" w:space="0" w:color="auto"/>
                                            <w:left w:val="none" w:sz="0" w:space="0" w:color="auto"/>
                                            <w:bottom w:val="none" w:sz="0" w:space="0" w:color="auto"/>
                                            <w:right w:val="none" w:sz="0" w:space="0" w:color="auto"/>
                                          </w:divBdr>
                                          <w:divsChild>
                                            <w:div w:id="898709409">
                                              <w:marLeft w:val="0"/>
                                              <w:marRight w:val="0"/>
                                              <w:marTop w:val="0"/>
                                              <w:marBottom w:val="0"/>
                                              <w:divBdr>
                                                <w:top w:val="none" w:sz="0" w:space="0" w:color="auto"/>
                                                <w:left w:val="none" w:sz="0" w:space="0" w:color="auto"/>
                                                <w:bottom w:val="none" w:sz="0" w:space="0" w:color="auto"/>
                                                <w:right w:val="none" w:sz="0" w:space="0" w:color="auto"/>
                                              </w:divBdr>
                                              <w:divsChild>
                                                <w:div w:id="1935824520">
                                                  <w:marLeft w:val="0"/>
                                                  <w:marRight w:val="0"/>
                                                  <w:marTop w:val="0"/>
                                                  <w:marBottom w:val="0"/>
                                                  <w:divBdr>
                                                    <w:top w:val="none" w:sz="0" w:space="0" w:color="auto"/>
                                                    <w:left w:val="none" w:sz="0" w:space="0" w:color="auto"/>
                                                    <w:bottom w:val="none" w:sz="0" w:space="0" w:color="auto"/>
                                                    <w:right w:val="none" w:sz="0" w:space="0" w:color="auto"/>
                                                  </w:divBdr>
                                                  <w:divsChild>
                                                    <w:div w:id="38557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56292363">
      <w:bodyDiv w:val="1"/>
      <w:marLeft w:val="0"/>
      <w:marRight w:val="0"/>
      <w:marTop w:val="0"/>
      <w:marBottom w:val="0"/>
      <w:divBdr>
        <w:top w:val="none" w:sz="0" w:space="0" w:color="auto"/>
        <w:left w:val="none" w:sz="0" w:space="0" w:color="auto"/>
        <w:bottom w:val="none" w:sz="0" w:space="0" w:color="auto"/>
        <w:right w:val="none" w:sz="0" w:space="0" w:color="auto"/>
      </w:divBdr>
      <w:divsChild>
        <w:div w:id="1526401167">
          <w:marLeft w:val="0"/>
          <w:marRight w:val="0"/>
          <w:marTop w:val="0"/>
          <w:marBottom w:val="0"/>
          <w:divBdr>
            <w:top w:val="none" w:sz="0" w:space="0" w:color="auto"/>
            <w:left w:val="none" w:sz="0" w:space="0" w:color="auto"/>
            <w:bottom w:val="none" w:sz="0" w:space="0" w:color="auto"/>
            <w:right w:val="none" w:sz="0" w:space="0" w:color="auto"/>
          </w:divBdr>
          <w:divsChild>
            <w:div w:id="18897742">
              <w:marLeft w:val="0"/>
              <w:marRight w:val="0"/>
              <w:marTop w:val="0"/>
              <w:marBottom w:val="0"/>
              <w:divBdr>
                <w:top w:val="none" w:sz="0" w:space="0" w:color="auto"/>
                <w:left w:val="none" w:sz="0" w:space="0" w:color="auto"/>
                <w:bottom w:val="none" w:sz="0" w:space="0" w:color="auto"/>
                <w:right w:val="none" w:sz="0" w:space="0" w:color="auto"/>
              </w:divBdr>
              <w:divsChild>
                <w:div w:id="1368750108">
                  <w:marLeft w:val="0"/>
                  <w:marRight w:val="0"/>
                  <w:marTop w:val="0"/>
                  <w:marBottom w:val="0"/>
                  <w:divBdr>
                    <w:top w:val="none" w:sz="0" w:space="0" w:color="auto"/>
                    <w:left w:val="none" w:sz="0" w:space="0" w:color="auto"/>
                    <w:bottom w:val="none" w:sz="0" w:space="0" w:color="auto"/>
                    <w:right w:val="none" w:sz="0" w:space="0" w:color="auto"/>
                  </w:divBdr>
                  <w:divsChild>
                    <w:div w:id="1707364103">
                      <w:marLeft w:val="0"/>
                      <w:marRight w:val="0"/>
                      <w:marTop w:val="0"/>
                      <w:marBottom w:val="0"/>
                      <w:divBdr>
                        <w:top w:val="none" w:sz="0" w:space="0" w:color="auto"/>
                        <w:left w:val="none" w:sz="0" w:space="0" w:color="auto"/>
                        <w:bottom w:val="none" w:sz="0" w:space="0" w:color="auto"/>
                        <w:right w:val="none" w:sz="0" w:space="0" w:color="auto"/>
                      </w:divBdr>
                      <w:divsChild>
                        <w:div w:id="389234041">
                          <w:marLeft w:val="0"/>
                          <w:marRight w:val="0"/>
                          <w:marTop w:val="0"/>
                          <w:marBottom w:val="0"/>
                          <w:divBdr>
                            <w:top w:val="none" w:sz="0" w:space="0" w:color="auto"/>
                            <w:left w:val="none" w:sz="0" w:space="0" w:color="auto"/>
                            <w:bottom w:val="none" w:sz="0" w:space="0" w:color="auto"/>
                            <w:right w:val="none" w:sz="0" w:space="0" w:color="auto"/>
                          </w:divBdr>
                          <w:divsChild>
                            <w:div w:id="147599821">
                              <w:marLeft w:val="0"/>
                              <w:marRight w:val="0"/>
                              <w:marTop w:val="0"/>
                              <w:marBottom w:val="0"/>
                              <w:divBdr>
                                <w:top w:val="none" w:sz="0" w:space="0" w:color="auto"/>
                                <w:left w:val="none" w:sz="0" w:space="0" w:color="auto"/>
                                <w:bottom w:val="none" w:sz="0" w:space="0" w:color="auto"/>
                                <w:right w:val="none" w:sz="0" w:space="0" w:color="auto"/>
                              </w:divBdr>
                              <w:divsChild>
                                <w:div w:id="766661404">
                                  <w:marLeft w:val="0"/>
                                  <w:marRight w:val="0"/>
                                  <w:marTop w:val="0"/>
                                  <w:marBottom w:val="0"/>
                                  <w:divBdr>
                                    <w:top w:val="none" w:sz="0" w:space="0" w:color="auto"/>
                                    <w:left w:val="none" w:sz="0" w:space="0" w:color="auto"/>
                                    <w:bottom w:val="none" w:sz="0" w:space="0" w:color="auto"/>
                                    <w:right w:val="none" w:sz="0" w:space="0" w:color="auto"/>
                                  </w:divBdr>
                                  <w:divsChild>
                                    <w:div w:id="15158809">
                                      <w:marLeft w:val="0"/>
                                      <w:marRight w:val="0"/>
                                      <w:marTop w:val="0"/>
                                      <w:marBottom w:val="0"/>
                                      <w:divBdr>
                                        <w:top w:val="none" w:sz="0" w:space="0" w:color="auto"/>
                                        <w:left w:val="none" w:sz="0" w:space="0" w:color="auto"/>
                                        <w:bottom w:val="none" w:sz="0" w:space="0" w:color="auto"/>
                                        <w:right w:val="none" w:sz="0" w:space="0" w:color="auto"/>
                                      </w:divBdr>
                                      <w:divsChild>
                                        <w:div w:id="1087927004">
                                          <w:marLeft w:val="0"/>
                                          <w:marRight w:val="0"/>
                                          <w:marTop w:val="0"/>
                                          <w:marBottom w:val="0"/>
                                          <w:divBdr>
                                            <w:top w:val="none" w:sz="0" w:space="0" w:color="auto"/>
                                            <w:left w:val="none" w:sz="0" w:space="0" w:color="auto"/>
                                            <w:bottom w:val="none" w:sz="0" w:space="0" w:color="auto"/>
                                            <w:right w:val="none" w:sz="0" w:space="0" w:color="auto"/>
                                          </w:divBdr>
                                          <w:divsChild>
                                            <w:div w:id="1337686043">
                                              <w:marLeft w:val="0"/>
                                              <w:marRight w:val="0"/>
                                              <w:marTop w:val="0"/>
                                              <w:marBottom w:val="0"/>
                                              <w:divBdr>
                                                <w:top w:val="none" w:sz="0" w:space="0" w:color="auto"/>
                                                <w:left w:val="none" w:sz="0" w:space="0" w:color="auto"/>
                                                <w:bottom w:val="none" w:sz="0" w:space="0" w:color="auto"/>
                                                <w:right w:val="none" w:sz="0" w:space="0" w:color="auto"/>
                                              </w:divBdr>
                                              <w:divsChild>
                                                <w:div w:id="1588535077">
                                                  <w:marLeft w:val="0"/>
                                                  <w:marRight w:val="0"/>
                                                  <w:marTop w:val="0"/>
                                                  <w:marBottom w:val="0"/>
                                                  <w:divBdr>
                                                    <w:top w:val="none" w:sz="0" w:space="0" w:color="auto"/>
                                                    <w:left w:val="none" w:sz="0" w:space="0" w:color="auto"/>
                                                    <w:bottom w:val="none" w:sz="0" w:space="0" w:color="auto"/>
                                                    <w:right w:val="none" w:sz="0" w:space="0" w:color="auto"/>
                                                  </w:divBdr>
                                                  <w:divsChild>
                                                    <w:div w:id="1599369219">
                                                      <w:marLeft w:val="0"/>
                                                      <w:marRight w:val="0"/>
                                                      <w:marTop w:val="0"/>
                                                      <w:marBottom w:val="0"/>
                                                      <w:divBdr>
                                                        <w:top w:val="none" w:sz="0" w:space="0" w:color="auto"/>
                                                        <w:left w:val="none" w:sz="0" w:space="0" w:color="auto"/>
                                                        <w:bottom w:val="none" w:sz="0" w:space="0" w:color="auto"/>
                                                        <w:right w:val="none" w:sz="0" w:space="0" w:color="auto"/>
                                                      </w:divBdr>
                                                      <w:divsChild>
                                                        <w:div w:id="1331911635">
                                                          <w:marLeft w:val="0"/>
                                                          <w:marRight w:val="0"/>
                                                          <w:marTop w:val="0"/>
                                                          <w:marBottom w:val="0"/>
                                                          <w:divBdr>
                                                            <w:top w:val="none" w:sz="0" w:space="0" w:color="auto"/>
                                                            <w:left w:val="none" w:sz="0" w:space="0" w:color="auto"/>
                                                            <w:bottom w:val="none" w:sz="0" w:space="0" w:color="auto"/>
                                                            <w:right w:val="none" w:sz="0" w:space="0" w:color="auto"/>
                                                          </w:divBdr>
                                                          <w:divsChild>
                                                            <w:div w:id="148396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6820324">
      <w:bodyDiv w:val="1"/>
      <w:marLeft w:val="0"/>
      <w:marRight w:val="0"/>
      <w:marTop w:val="0"/>
      <w:marBottom w:val="0"/>
      <w:divBdr>
        <w:top w:val="none" w:sz="0" w:space="0" w:color="auto"/>
        <w:left w:val="none" w:sz="0" w:space="0" w:color="auto"/>
        <w:bottom w:val="none" w:sz="0" w:space="0" w:color="auto"/>
        <w:right w:val="none" w:sz="0" w:space="0" w:color="auto"/>
      </w:divBdr>
    </w:div>
    <w:div w:id="1624845190">
      <w:bodyDiv w:val="1"/>
      <w:marLeft w:val="0"/>
      <w:marRight w:val="0"/>
      <w:marTop w:val="0"/>
      <w:marBottom w:val="0"/>
      <w:divBdr>
        <w:top w:val="none" w:sz="0" w:space="0" w:color="auto"/>
        <w:left w:val="none" w:sz="0" w:space="0" w:color="auto"/>
        <w:bottom w:val="none" w:sz="0" w:space="0" w:color="auto"/>
        <w:right w:val="none" w:sz="0" w:space="0" w:color="auto"/>
      </w:divBdr>
      <w:divsChild>
        <w:div w:id="268396951">
          <w:marLeft w:val="0"/>
          <w:marRight w:val="0"/>
          <w:marTop w:val="0"/>
          <w:marBottom w:val="0"/>
          <w:divBdr>
            <w:top w:val="none" w:sz="0" w:space="0" w:color="auto"/>
            <w:left w:val="none" w:sz="0" w:space="0" w:color="auto"/>
            <w:bottom w:val="none" w:sz="0" w:space="0" w:color="auto"/>
            <w:right w:val="none" w:sz="0" w:space="0" w:color="auto"/>
          </w:divBdr>
          <w:divsChild>
            <w:div w:id="1470974591">
              <w:marLeft w:val="0"/>
              <w:marRight w:val="0"/>
              <w:marTop w:val="0"/>
              <w:marBottom w:val="0"/>
              <w:divBdr>
                <w:top w:val="none" w:sz="0" w:space="0" w:color="auto"/>
                <w:left w:val="none" w:sz="0" w:space="0" w:color="auto"/>
                <w:bottom w:val="none" w:sz="0" w:space="0" w:color="auto"/>
                <w:right w:val="none" w:sz="0" w:space="0" w:color="auto"/>
              </w:divBdr>
              <w:divsChild>
                <w:div w:id="38290212">
                  <w:marLeft w:val="0"/>
                  <w:marRight w:val="0"/>
                  <w:marTop w:val="0"/>
                  <w:marBottom w:val="0"/>
                  <w:divBdr>
                    <w:top w:val="none" w:sz="0" w:space="0" w:color="auto"/>
                    <w:left w:val="none" w:sz="0" w:space="0" w:color="auto"/>
                    <w:bottom w:val="none" w:sz="0" w:space="0" w:color="auto"/>
                    <w:right w:val="none" w:sz="0" w:space="0" w:color="auto"/>
                  </w:divBdr>
                </w:div>
                <w:div w:id="661738430">
                  <w:marLeft w:val="0"/>
                  <w:marRight w:val="0"/>
                  <w:marTop w:val="0"/>
                  <w:marBottom w:val="0"/>
                  <w:divBdr>
                    <w:top w:val="none" w:sz="0" w:space="0" w:color="auto"/>
                    <w:left w:val="none" w:sz="0" w:space="0" w:color="auto"/>
                    <w:bottom w:val="none" w:sz="0" w:space="0" w:color="auto"/>
                    <w:right w:val="none" w:sz="0" w:space="0" w:color="auto"/>
                  </w:divBdr>
                </w:div>
                <w:div w:id="920140047">
                  <w:marLeft w:val="0"/>
                  <w:marRight w:val="0"/>
                  <w:marTop w:val="0"/>
                  <w:marBottom w:val="0"/>
                  <w:divBdr>
                    <w:top w:val="none" w:sz="0" w:space="0" w:color="auto"/>
                    <w:left w:val="none" w:sz="0" w:space="0" w:color="auto"/>
                    <w:bottom w:val="none" w:sz="0" w:space="0" w:color="auto"/>
                    <w:right w:val="none" w:sz="0" w:space="0" w:color="auto"/>
                  </w:divBdr>
                </w:div>
                <w:div w:id="125639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38159">
      <w:bodyDiv w:val="1"/>
      <w:marLeft w:val="0"/>
      <w:marRight w:val="0"/>
      <w:marTop w:val="0"/>
      <w:marBottom w:val="0"/>
      <w:divBdr>
        <w:top w:val="none" w:sz="0" w:space="0" w:color="auto"/>
        <w:left w:val="none" w:sz="0" w:space="0" w:color="auto"/>
        <w:bottom w:val="none" w:sz="0" w:space="0" w:color="auto"/>
        <w:right w:val="none" w:sz="0" w:space="0" w:color="auto"/>
      </w:divBdr>
      <w:divsChild>
        <w:div w:id="148443506">
          <w:marLeft w:val="0"/>
          <w:marRight w:val="0"/>
          <w:marTop w:val="0"/>
          <w:marBottom w:val="0"/>
          <w:divBdr>
            <w:top w:val="none" w:sz="0" w:space="0" w:color="auto"/>
            <w:left w:val="none" w:sz="0" w:space="0" w:color="auto"/>
            <w:bottom w:val="none" w:sz="0" w:space="0" w:color="auto"/>
            <w:right w:val="none" w:sz="0" w:space="0" w:color="auto"/>
          </w:divBdr>
          <w:divsChild>
            <w:div w:id="596257371">
              <w:marLeft w:val="0"/>
              <w:marRight w:val="0"/>
              <w:marTop w:val="0"/>
              <w:marBottom w:val="0"/>
              <w:divBdr>
                <w:top w:val="none" w:sz="0" w:space="0" w:color="auto"/>
                <w:left w:val="none" w:sz="0" w:space="0" w:color="auto"/>
                <w:bottom w:val="none" w:sz="0" w:space="0" w:color="auto"/>
                <w:right w:val="none" w:sz="0" w:space="0" w:color="auto"/>
              </w:divBdr>
              <w:divsChild>
                <w:div w:id="1307709515">
                  <w:marLeft w:val="0"/>
                  <w:marRight w:val="0"/>
                  <w:marTop w:val="0"/>
                  <w:marBottom w:val="0"/>
                  <w:divBdr>
                    <w:top w:val="none" w:sz="0" w:space="0" w:color="auto"/>
                    <w:left w:val="none" w:sz="0" w:space="0" w:color="auto"/>
                    <w:bottom w:val="none" w:sz="0" w:space="0" w:color="auto"/>
                    <w:right w:val="none" w:sz="0" w:space="0" w:color="auto"/>
                  </w:divBdr>
                  <w:divsChild>
                    <w:div w:id="1055394528">
                      <w:marLeft w:val="0"/>
                      <w:marRight w:val="0"/>
                      <w:marTop w:val="0"/>
                      <w:marBottom w:val="0"/>
                      <w:divBdr>
                        <w:top w:val="none" w:sz="0" w:space="0" w:color="auto"/>
                        <w:left w:val="none" w:sz="0" w:space="0" w:color="auto"/>
                        <w:bottom w:val="none" w:sz="0" w:space="0" w:color="auto"/>
                        <w:right w:val="none" w:sz="0" w:space="0" w:color="auto"/>
                      </w:divBdr>
                      <w:divsChild>
                        <w:div w:id="2126535791">
                          <w:marLeft w:val="0"/>
                          <w:marRight w:val="0"/>
                          <w:marTop w:val="0"/>
                          <w:marBottom w:val="0"/>
                          <w:divBdr>
                            <w:top w:val="none" w:sz="0" w:space="0" w:color="auto"/>
                            <w:left w:val="none" w:sz="0" w:space="0" w:color="auto"/>
                            <w:bottom w:val="none" w:sz="0" w:space="0" w:color="auto"/>
                            <w:right w:val="none" w:sz="0" w:space="0" w:color="auto"/>
                          </w:divBdr>
                          <w:divsChild>
                            <w:div w:id="1448232635">
                              <w:marLeft w:val="0"/>
                              <w:marRight w:val="0"/>
                              <w:marTop w:val="0"/>
                              <w:marBottom w:val="0"/>
                              <w:divBdr>
                                <w:top w:val="none" w:sz="0" w:space="0" w:color="auto"/>
                                <w:left w:val="none" w:sz="0" w:space="0" w:color="auto"/>
                                <w:bottom w:val="none" w:sz="0" w:space="0" w:color="auto"/>
                                <w:right w:val="none" w:sz="0" w:space="0" w:color="auto"/>
                              </w:divBdr>
                              <w:divsChild>
                                <w:div w:id="1399404427">
                                  <w:marLeft w:val="0"/>
                                  <w:marRight w:val="0"/>
                                  <w:marTop w:val="0"/>
                                  <w:marBottom w:val="0"/>
                                  <w:divBdr>
                                    <w:top w:val="none" w:sz="0" w:space="0" w:color="auto"/>
                                    <w:left w:val="none" w:sz="0" w:space="0" w:color="auto"/>
                                    <w:bottom w:val="none" w:sz="0" w:space="0" w:color="auto"/>
                                    <w:right w:val="none" w:sz="0" w:space="0" w:color="auto"/>
                                  </w:divBdr>
                                  <w:divsChild>
                                    <w:div w:id="1325205233">
                                      <w:marLeft w:val="0"/>
                                      <w:marRight w:val="0"/>
                                      <w:marTop w:val="0"/>
                                      <w:marBottom w:val="0"/>
                                      <w:divBdr>
                                        <w:top w:val="none" w:sz="0" w:space="0" w:color="auto"/>
                                        <w:left w:val="none" w:sz="0" w:space="0" w:color="auto"/>
                                        <w:bottom w:val="none" w:sz="0" w:space="0" w:color="auto"/>
                                        <w:right w:val="none" w:sz="0" w:space="0" w:color="auto"/>
                                      </w:divBdr>
                                      <w:divsChild>
                                        <w:div w:id="867378791">
                                          <w:marLeft w:val="0"/>
                                          <w:marRight w:val="0"/>
                                          <w:marTop w:val="0"/>
                                          <w:marBottom w:val="0"/>
                                          <w:divBdr>
                                            <w:top w:val="none" w:sz="0" w:space="0" w:color="auto"/>
                                            <w:left w:val="none" w:sz="0" w:space="0" w:color="auto"/>
                                            <w:bottom w:val="none" w:sz="0" w:space="0" w:color="auto"/>
                                            <w:right w:val="none" w:sz="0" w:space="0" w:color="auto"/>
                                          </w:divBdr>
                                          <w:divsChild>
                                            <w:div w:id="1596399866">
                                              <w:marLeft w:val="0"/>
                                              <w:marRight w:val="0"/>
                                              <w:marTop w:val="0"/>
                                              <w:marBottom w:val="0"/>
                                              <w:divBdr>
                                                <w:top w:val="none" w:sz="0" w:space="0" w:color="auto"/>
                                                <w:left w:val="none" w:sz="0" w:space="0" w:color="auto"/>
                                                <w:bottom w:val="none" w:sz="0" w:space="0" w:color="auto"/>
                                                <w:right w:val="none" w:sz="0" w:space="0" w:color="auto"/>
                                              </w:divBdr>
                                              <w:divsChild>
                                                <w:div w:id="263660892">
                                                  <w:marLeft w:val="0"/>
                                                  <w:marRight w:val="0"/>
                                                  <w:marTop w:val="0"/>
                                                  <w:marBottom w:val="0"/>
                                                  <w:divBdr>
                                                    <w:top w:val="none" w:sz="0" w:space="0" w:color="auto"/>
                                                    <w:left w:val="none" w:sz="0" w:space="0" w:color="auto"/>
                                                    <w:bottom w:val="none" w:sz="0" w:space="0" w:color="auto"/>
                                                    <w:right w:val="none" w:sz="0" w:space="0" w:color="auto"/>
                                                  </w:divBdr>
                                                  <w:divsChild>
                                                    <w:div w:id="1328242491">
                                                      <w:marLeft w:val="0"/>
                                                      <w:marRight w:val="0"/>
                                                      <w:marTop w:val="0"/>
                                                      <w:marBottom w:val="0"/>
                                                      <w:divBdr>
                                                        <w:top w:val="none" w:sz="0" w:space="0" w:color="auto"/>
                                                        <w:left w:val="none" w:sz="0" w:space="0" w:color="auto"/>
                                                        <w:bottom w:val="none" w:sz="0" w:space="0" w:color="auto"/>
                                                        <w:right w:val="none" w:sz="0" w:space="0" w:color="auto"/>
                                                      </w:divBdr>
                                                      <w:divsChild>
                                                        <w:div w:id="1031610486">
                                                          <w:marLeft w:val="0"/>
                                                          <w:marRight w:val="0"/>
                                                          <w:marTop w:val="0"/>
                                                          <w:marBottom w:val="0"/>
                                                          <w:divBdr>
                                                            <w:top w:val="none" w:sz="0" w:space="0" w:color="auto"/>
                                                            <w:left w:val="none" w:sz="0" w:space="0" w:color="auto"/>
                                                            <w:bottom w:val="none" w:sz="0" w:space="0" w:color="auto"/>
                                                            <w:right w:val="none" w:sz="0" w:space="0" w:color="auto"/>
                                                          </w:divBdr>
                                                          <w:divsChild>
                                                            <w:div w:id="331033779">
                                                              <w:marLeft w:val="0"/>
                                                              <w:marRight w:val="0"/>
                                                              <w:marTop w:val="0"/>
                                                              <w:marBottom w:val="0"/>
                                                              <w:divBdr>
                                                                <w:top w:val="none" w:sz="0" w:space="0" w:color="auto"/>
                                                                <w:left w:val="none" w:sz="0" w:space="0" w:color="auto"/>
                                                                <w:bottom w:val="none" w:sz="0" w:space="0" w:color="auto"/>
                                                                <w:right w:val="none" w:sz="0" w:space="0" w:color="auto"/>
                                                              </w:divBdr>
                                                            </w:div>
                                                            <w:div w:id="430319365">
                                                              <w:marLeft w:val="0"/>
                                                              <w:marRight w:val="0"/>
                                                              <w:marTop w:val="0"/>
                                                              <w:marBottom w:val="0"/>
                                                              <w:divBdr>
                                                                <w:top w:val="none" w:sz="0" w:space="0" w:color="auto"/>
                                                                <w:left w:val="none" w:sz="0" w:space="0" w:color="auto"/>
                                                                <w:bottom w:val="none" w:sz="0" w:space="0" w:color="auto"/>
                                                                <w:right w:val="none" w:sz="0" w:space="0" w:color="auto"/>
                                                              </w:divBdr>
                                                            </w:div>
                                                            <w:div w:id="688412554">
                                                              <w:marLeft w:val="0"/>
                                                              <w:marRight w:val="0"/>
                                                              <w:marTop w:val="0"/>
                                                              <w:marBottom w:val="0"/>
                                                              <w:divBdr>
                                                                <w:top w:val="none" w:sz="0" w:space="0" w:color="auto"/>
                                                                <w:left w:val="none" w:sz="0" w:space="0" w:color="auto"/>
                                                                <w:bottom w:val="none" w:sz="0" w:space="0" w:color="auto"/>
                                                                <w:right w:val="none" w:sz="0" w:space="0" w:color="auto"/>
                                                              </w:divBdr>
                                                            </w:div>
                                                            <w:div w:id="751045705">
                                                              <w:marLeft w:val="0"/>
                                                              <w:marRight w:val="0"/>
                                                              <w:marTop w:val="0"/>
                                                              <w:marBottom w:val="0"/>
                                                              <w:divBdr>
                                                                <w:top w:val="none" w:sz="0" w:space="0" w:color="auto"/>
                                                                <w:left w:val="none" w:sz="0" w:space="0" w:color="auto"/>
                                                                <w:bottom w:val="none" w:sz="0" w:space="0" w:color="auto"/>
                                                                <w:right w:val="none" w:sz="0" w:space="0" w:color="auto"/>
                                                              </w:divBdr>
                                                            </w:div>
                                                            <w:div w:id="1042481877">
                                                              <w:marLeft w:val="0"/>
                                                              <w:marRight w:val="0"/>
                                                              <w:marTop w:val="0"/>
                                                              <w:marBottom w:val="0"/>
                                                              <w:divBdr>
                                                                <w:top w:val="none" w:sz="0" w:space="0" w:color="auto"/>
                                                                <w:left w:val="none" w:sz="0" w:space="0" w:color="auto"/>
                                                                <w:bottom w:val="none" w:sz="0" w:space="0" w:color="auto"/>
                                                                <w:right w:val="none" w:sz="0" w:space="0" w:color="auto"/>
                                                              </w:divBdr>
                                                            </w:div>
                                                            <w:div w:id="1565682343">
                                                              <w:marLeft w:val="0"/>
                                                              <w:marRight w:val="0"/>
                                                              <w:marTop w:val="0"/>
                                                              <w:marBottom w:val="0"/>
                                                              <w:divBdr>
                                                                <w:top w:val="none" w:sz="0" w:space="0" w:color="auto"/>
                                                                <w:left w:val="none" w:sz="0" w:space="0" w:color="auto"/>
                                                                <w:bottom w:val="none" w:sz="0" w:space="0" w:color="auto"/>
                                                                <w:right w:val="none" w:sz="0" w:space="0" w:color="auto"/>
                                                              </w:divBdr>
                                                            </w:div>
                                                            <w:div w:id="1824078331">
                                                              <w:marLeft w:val="0"/>
                                                              <w:marRight w:val="0"/>
                                                              <w:marTop w:val="0"/>
                                                              <w:marBottom w:val="0"/>
                                                              <w:divBdr>
                                                                <w:top w:val="none" w:sz="0" w:space="0" w:color="auto"/>
                                                                <w:left w:val="none" w:sz="0" w:space="0" w:color="auto"/>
                                                                <w:bottom w:val="none" w:sz="0" w:space="0" w:color="auto"/>
                                                                <w:right w:val="none" w:sz="0" w:space="0" w:color="auto"/>
                                                              </w:divBdr>
                                                            </w:div>
                                                            <w:div w:id="1905993273">
                                                              <w:marLeft w:val="0"/>
                                                              <w:marRight w:val="0"/>
                                                              <w:marTop w:val="0"/>
                                                              <w:marBottom w:val="0"/>
                                                              <w:divBdr>
                                                                <w:top w:val="none" w:sz="0" w:space="0" w:color="auto"/>
                                                                <w:left w:val="none" w:sz="0" w:space="0" w:color="auto"/>
                                                                <w:bottom w:val="none" w:sz="0" w:space="0" w:color="auto"/>
                                                                <w:right w:val="none" w:sz="0" w:space="0" w:color="auto"/>
                                                              </w:divBdr>
                                                            </w:div>
                                                            <w:div w:id="1972705455">
                                                              <w:marLeft w:val="0"/>
                                                              <w:marRight w:val="0"/>
                                                              <w:marTop w:val="0"/>
                                                              <w:marBottom w:val="0"/>
                                                              <w:divBdr>
                                                                <w:top w:val="none" w:sz="0" w:space="0" w:color="auto"/>
                                                                <w:left w:val="none" w:sz="0" w:space="0" w:color="auto"/>
                                                                <w:bottom w:val="none" w:sz="0" w:space="0" w:color="auto"/>
                                                                <w:right w:val="none" w:sz="0" w:space="0" w:color="auto"/>
                                                              </w:divBdr>
                                                            </w:div>
                                                            <w:div w:id="1995601001">
                                                              <w:marLeft w:val="0"/>
                                                              <w:marRight w:val="0"/>
                                                              <w:marTop w:val="0"/>
                                                              <w:marBottom w:val="0"/>
                                                              <w:divBdr>
                                                                <w:top w:val="none" w:sz="0" w:space="0" w:color="auto"/>
                                                                <w:left w:val="none" w:sz="0" w:space="0" w:color="auto"/>
                                                                <w:bottom w:val="none" w:sz="0" w:space="0" w:color="auto"/>
                                                                <w:right w:val="none" w:sz="0" w:space="0" w:color="auto"/>
                                                              </w:divBdr>
                                                            </w:div>
                                                            <w:div w:id="2074693919">
                                                              <w:marLeft w:val="0"/>
                                                              <w:marRight w:val="0"/>
                                                              <w:marTop w:val="0"/>
                                                              <w:marBottom w:val="0"/>
                                                              <w:divBdr>
                                                                <w:top w:val="none" w:sz="0" w:space="0" w:color="auto"/>
                                                                <w:left w:val="none" w:sz="0" w:space="0" w:color="auto"/>
                                                                <w:bottom w:val="none" w:sz="0" w:space="0" w:color="auto"/>
                                                                <w:right w:val="none" w:sz="0" w:space="0" w:color="auto"/>
                                                              </w:divBdr>
                                                            </w:div>
                                                            <w:div w:id="2075466014">
                                                              <w:marLeft w:val="0"/>
                                                              <w:marRight w:val="0"/>
                                                              <w:marTop w:val="0"/>
                                                              <w:marBottom w:val="0"/>
                                                              <w:divBdr>
                                                                <w:top w:val="none" w:sz="0" w:space="0" w:color="auto"/>
                                                                <w:left w:val="none" w:sz="0" w:space="0" w:color="auto"/>
                                                                <w:bottom w:val="none" w:sz="0" w:space="0" w:color="auto"/>
                                                                <w:right w:val="none" w:sz="0" w:space="0" w:color="auto"/>
                                                              </w:divBdr>
                                                            </w:div>
                                                            <w:div w:id="214172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9013788">
      <w:bodyDiv w:val="1"/>
      <w:marLeft w:val="0"/>
      <w:marRight w:val="0"/>
      <w:marTop w:val="0"/>
      <w:marBottom w:val="0"/>
      <w:divBdr>
        <w:top w:val="none" w:sz="0" w:space="0" w:color="auto"/>
        <w:left w:val="none" w:sz="0" w:space="0" w:color="auto"/>
        <w:bottom w:val="none" w:sz="0" w:space="0" w:color="auto"/>
        <w:right w:val="none" w:sz="0" w:space="0" w:color="auto"/>
      </w:divBdr>
      <w:divsChild>
        <w:div w:id="296574672">
          <w:marLeft w:val="0"/>
          <w:marRight w:val="0"/>
          <w:marTop w:val="0"/>
          <w:marBottom w:val="0"/>
          <w:divBdr>
            <w:top w:val="none" w:sz="0" w:space="0" w:color="auto"/>
            <w:left w:val="none" w:sz="0" w:space="0" w:color="auto"/>
            <w:bottom w:val="none" w:sz="0" w:space="0" w:color="auto"/>
            <w:right w:val="none" w:sz="0" w:space="0" w:color="auto"/>
          </w:divBdr>
          <w:divsChild>
            <w:div w:id="1064521097">
              <w:marLeft w:val="0"/>
              <w:marRight w:val="0"/>
              <w:marTop w:val="0"/>
              <w:marBottom w:val="0"/>
              <w:divBdr>
                <w:top w:val="none" w:sz="0" w:space="0" w:color="auto"/>
                <w:left w:val="none" w:sz="0" w:space="0" w:color="auto"/>
                <w:bottom w:val="none" w:sz="0" w:space="0" w:color="auto"/>
                <w:right w:val="none" w:sz="0" w:space="0" w:color="auto"/>
              </w:divBdr>
              <w:divsChild>
                <w:div w:id="109248644">
                  <w:marLeft w:val="0"/>
                  <w:marRight w:val="0"/>
                  <w:marTop w:val="0"/>
                  <w:marBottom w:val="0"/>
                  <w:divBdr>
                    <w:top w:val="none" w:sz="0" w:space="0" w:color="auto"/>
                    <w:left w:val="none" w:sz="0" w:space="0" w:color="auto"/>
                    <w:bottom w:val="none" w:sz="0" w:space="0" w:color="auto"/>
                    <w:right w:val="none" w:sz="0" w:space="0" w:color="auto"/>
                  </w:divBdr>
                  <w:divsChild>
                    <w:div w:id="792092565">
                      <w:marLeft w:val="0"/>
                      <w:marRight w:val="0"/>
                      <w:marTop w:val="0"/>
                      <w:marBottom w:val="0"/>
                      <w:divBdr>
                        <w:top w:val="none" w:sz="0" w:space="0" w:color="auto"/>
                        <w:left w:val="none" w:sz="0" w:space="0" w:color="auto"/>
                        <w:bottom w:val="none" w:sz="0" w:space="0" w:color="auto"/>
                        <w:right w:val="none" w:sz="0" w:space="0" w:color="auto"/>
                      </w:divBdr>
                      <w:divsChild>
                        <w:div w:id="2097090912">
                          <w:marLeft w:val="0"/>
                          <w:marRight w:val="0"/>
                          <w:marTop w:val="0"/>
                          <w:marBottom w:val="0"/>
                          <w:divBdr>
                            <w:top w:val="none" w:sz="0" w:space="0" w:color="auto"/>
                            <w:left w:val="none" w:sz="0" w:space="0" w:color="auto"/>
                            <w:bottom w:val="none" w:sz="0" w:space="0" w:color="auto"/>
                            <w:right w:val="none" w:sz="0" w:space="0" w:color="auto"/>
                          </w:divBdr>
                          <w:divsChild>
                            <w:div w:id="2009017243">
                              <w:marLeft w:val="0"/>
                              <w:marRight w:val="0"/>
                              <w:marTop w:val="0"/>
                              <w:marBottom w:val="0"/>
                              <w:divBdr>
                                <w:top w:val="none" w:sz="0" w:space="0" w:color="auto"/>
                                <w:left w:val="none" w:sz="0" w:space="0" w:color="auto"/>
                                <w:bottom w:val="none" w:sz="0" w:space="0" w:color="auto"/>
                                <w:right w:val="none" w:sz="0" w:space="0" w:color="auto"/>
                              </w:divBdr>
                              <w:divsChild>
                                <w:div w:id="868487546">
                                  <w:marLeft w:val="0"/>
                                  <w:marRight w:val="0"/>
                                  <w:marTop w:val="0"/>
                                  <w:marBottom w:val="0"/>
                                  <w:divBdr>
                                    <w:top w:val="none" w:sz="0" w:space="0" w:color="auto"/>
                                    <w:left w:val="none" w:sz="0" w:space="0" w:color="auto"/>
                                    <w:bottom w:val="none" w:sz="0" w:space="0" w:color="auto"/>
                                    <w:right w:val="none" w:sz="0" w:space="0" w:color="auto"/>
                                  </w:divBdr>
                                  <w:divsChild>
                                    <w:div w:id="637609804">
                                      <w:marLeft w:val="0"/>
                                      <w:marRight w:val="0"/>
                                      <w:marTop w:val="0"/>
                                      <w:marBottom w:val="0"/>
                                      <w:divBdr>
                                        <w:top w:val="none" w:sz="0" w:space="0" w:color="auto"/>
                                        <w:left w:val="none" w:sz="0" w:space="0" w:color="auto"/>
                                        <w:bottom w:val="none" w:sz="0" w:space="0" w:color="auto"/>
                                        <w:right w:val="none" w:sz="0" w:space="0" w:color="auto"/>
                                      </w:divBdr>
                                      <w:divsChild>
                                        <w:div w:id="925726759">
                                          <w:marLeft w:val="0"/>
                                          <w:marRight w:val="0"/>
                                          <w:marTop w:val="0"/>
                                          <w:marBottom w:val="0"/>
                                          <w:divBdr>
                                            <w:top w:val="none" w:sz="0" w:space="0" w:color="auto"/>
                                            <w:left w:val="none" w:sz="0" w:space="0" w:color="auto"/>
                                            <w:bottom w:val="none" w:sz="0" w:space="0" w:color="auto"/>
                                            <w:right w:val="none" w:sz="0" w:space="0" w:color="auto"/>
                                          </w:divBdr>
                                          <w:divsChild>
                                            <w:div w:id="442577538">
                                              <w:marLeft w:val="0"/>
                                              <w:marRight w:val="0"/>
                                              <w:marTop w:val="0"/>
                                              <w:marBottom w:val="0"/>
                                              <w:divBdr>
                                                <w:top w:val="none" w:sz="0" w:space="0" w:color="auto"/>
                                                <w:left w:val="none" w:sz="0" w:space="0" w:color="auto"/>
                                                <w:bottom w:val="none" w:sz="0" w:space="0" w:color="auto"/>
                                                <w:right w:val="none" w:sz="0" w:space="0" w:color="auto"/>
                                              </w:divBdr>
                                              <w:divsChild>
                                                <w:div w:id="602349287">
                                                  <w:marLeft w:val="0"/>
                                                  <w:marRight w:val="0"/>
                                                  <w:marTop w:val="0"/>
                                                  <w:marBottom w:val="0"/>
                                                  <w:divBdr>
                                                    <w:top w:val="none" w:sz="0" w:space="0" w:color="auto"/>
                                                    <w:left w:val="none" w:sz="0" w:space="0" w:color="auto"/>
                                                    <w:bottom w:val="none" w:sz="0" w:space="0" w:color="auto"/>
                                                    <w:right w:val="none" w:sz="0" w:space="0" w:color="auto"/>
                                                  </w:divBdr>
                                                  <w:divsChild>
                                                    <w:div w:id="443429569">
                                                      <w:marLeft w:val="0"/>
                                                      <w:marRight w:val="0"/>
                                                      <w:marTop w:val="0"/>
                                                      <w:marBottom w:val="0"/>
                                                      <w:divBdr>
                                                        <w:top w:val="none" w:sz="0" w:space="0" w:color="auto"/>
                                                        <w:left w:val="none" w:sz="0" w:space="0" w:color="auto"/>
                                                        <w:bottom w:val="none" w:sz="0" w:space="0" w:color="auto"/>
                                                        <w:right w:val="none" w:sz="0" w:space="0" w:color="auto"/>
                                                      </w:divBdr>
                                                      <w:divsChild>
                                                        <w:div w:id="15991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1714985">
      <w:bodyDiv w:val="1"/>
      <w:marLeft w:val="0"/>
      <w:marRight w:val="0"/>
      <w:marTop w:val="0"/>
      <w:marBottom w:val="0"/>
      <w:divBdr>
        <w:top w:val="none" w:sz="0" w:space="0" w:color="auto"/>
        <w:left w:val="none" w:sz="0" w:space="0" w:color="auto"/>
        <w:bottom w:val="none" w:sz="0" w:space="0" w:color="auto"/>
        <w:right w:val="none" w:sz="0" w:space="0" w:color="auto"/>
      </w:divBdr>
      <w:divsChild>
        <w:div w:id="162136108">
          <w:marLeft w:val="0"/>
          <w:marRight w:val="0"/>
          <w:marTop w:val="0"/>
          <w:marBottom w:val="0"/>
          <w:divBdr>
            <w:top w:val="none" w:sz="0" w:space="0" w:color="auto"/>
            <w:left w:val="none" w:sz="0" w:space="0" w:color="auto"/>
            <w:bottom w:val="none" w:sz="0" w:space="0" w:color="auto"/>
            <w:right w:val="none" w:sz="0" w:space="0" w:color="auto"/>
          </w:divBdr>
        </w:div>
        <w:div w:id="572815057">
          <w:marLeft w:val="0"/>
          <w:marRight w:val="0"/>
          <w:marTop w:val="0"/>
          <w:marBottom w:val="0"/>
          <w:divBdr>
            <w:top w:val="none" w:sz="0" w:space="0" w:color="auto"/>
            <w:left w:val="none" w:sz="0" w:space="0" w:color="auto"/>
            <w:bottom w:val="none" w:sz="0" w:space="0" w:color="auto"/>
            <w:right w:val="none" w:sz="0" w:space="0" w:color="auto"/>
          </w:divBdr>
        </w:div>
      </w:divsChild>
    </w:div>
    <w:div w:id="1843855498">
      <w:bodyDiv w:val="1"/>
      <w:marLeft w:val="0"/>
      <w:marRight w:val="0"/>
      <w:marTop w:val="0"/>
      <w:marBottom w:val="0"/>
      <w:divBdr>
        <w:top w:val="none" w:sz="0" w:space="0" w:color="auto"/>
        <w:left w:val="none" w:sz="0" w:space="0" w:color="auto"/>
        <w:bottom w:val="none" w:sz="0" w:space="0" w:color="auto"/>
        <w:right w:val="none" w:sz="0" w:space="0" w:color="auto"/>
      </w:divBdr>
      <w:divsChild>
        <w:div w:id="300308282">
          <w:marLeft w:val="0"/>
          <w:marRight w:val="0"/>
          <w:marTop w:val="0"/>
          <w:marBottom w:val="0"/>
          <w:divBdr>
            <w:top w:val="none" w:sz="0" w:space="0" w:color="auto"/>
            <w:left w:val="none" w:sz="0" w:space="0" w:color="auto"/>
            <w:bottom w:val="none" w:sz="0" w:space="0" w:color="auto"/>
            <w:right w:val="none" w:sz="0" w:space="0" w:color="auto"/>
          </w:divBdr>
          <w:divsChild>
            <w:div w:id="1688286098">
              <w:marLeft w:val="0"/>
              <w:marRight w:val="0"/>
              <w:marTop w:val="0"/>
              <w:marBottom w:val="0"/>
              <w:divBdr>
                <w:top w:val="none" w:sz="0" w:space="0" w:color="auto"/>
                <w:left w:val="none" w:sz="0" w:space="0" w:color="auto"/>
                <w:bottom w:val="none" w:sz="0" w:space="0" w:color="auto"/>
                <w:right w:val="none" w:sz="0" w:space="0" w:color="auto"/>
              </w:divBdr>
              <w:divsChild>
                <w:div w:id="207256294">
                  <w:marLeft w:val="0"/>
                  <w:marRight w:val="0"/>
                  <w:marTop w:val="0"/>
                  <w:marBottom w:val="0"/>
                  <w:divBdr>
                    <w:top w:val="none" w:sz="0" w:space="0" w:color="auto"/>
                    <w:left w:val="none" w:sz="0" w:space="0" w:color="auto"/>
                    <w:bottom w:val="none" w:sz="0" w:space="0" w:color="auto"/>
                    <w:right w:val="none" w:sz="0" w:space="0" w:color="auto"/>
                  </w:divBdr>
                  <w:divsChild>
                    <w:div w:id="1832987324">
                      <w:marLeft w:val="0"/>
                      <w:marRight w:val="0"/>
                      <w:marTop w:val="0"/>
                      <w:marBottom w:val="0"/>
                      <w:divBdr>
                        <w:top w:val="none" w:sz="0" w:space="0" w:color="auto"/>
                        <w:left w:val="none" w:sz="0" w:space="0" w:color="auto"/>
                        <w:bottom w:val="none" w:sz="0" w:space="0" w:color="auto"/>
                        <w:right w:val="none" w:sz="0" w:space="0" w:color="auto"/>
                      </w:divBdr>
                      <w:divsChild>
                        <w:div w:id="1691447837">
                          <w:marLeft w:val="0"/>
                          <w:marRight w:val="0"/>
                          <w:marTop w:val="0"/>
                          <w:marBottom w:val="0"/>
                          <w:divBdr>
                            <w:top w:val="none" w:sz="0" w:space="0" w:color="auto"/>
                            <w:left w:val="none" w:sz="0" w:space="0" w:color="auto"/>
                            <w:bottom w:val="none" w:sz="0" w:space="0" w:color="auto"/>
                            <w:right w:val="none" w:sz="0" w:space="0" w:color="auto"/>
                          </w:divBdr>
                          <w:divsChild>
                            <w:div w:id="1320504478">
                              <w:marLeft w:val="0"/>
                              <w:marRight w:val="0"/>
                              <w:marTop w:val="0"/>
                              <w:marBottom w:val="0"/>
                              <w:divBdr>
                                <w:top w:val="none" w:sz="0" w:space="0" w:color="auto"/>
                                <w:left w:val="none" w:sz="0" w:space="0" w:color="auto"/>
                                <w:bottom w:val="none" w:sz="0" w:space="0" w:color="auto"/>
                                <w:right w:val="none" w:sz="0" w:space="0" w:color="auto"/>
                              </w:divBdr>
                              <w:divsChild>
                                <w:div w:id="166676674">
                                  <w:marLeft w:val="0"/>
                                  <w:marRight w:val="0"/>
                                  <w:marTop w:val="0"/>
                                  <w:marBottom w:val="0"/>
                                  <w:divBdr>
                                    <w:top w:val="none" w:sz="0" w:space="0" w:color="auto"/>
                                    <w:left w:val="none" w:sz="0" w:space="0" w:color="auto"/>
                                    <w:bottom w:val="none" w:sz="0" w:space="0" w:color="auto"/>
                                    <w:right w:val="none" w:sz="0" w:space="0" w:color="auto"/>
                                  </w:divBdr>
                                  <w:divsChild>
                                    <w:div w:id="1218515209">
                                      <w:marLeft w:val="0"/>
                                      <w:marRight w:val="0"/>
                                      <w:marTop w:val="0"/>
                                      <w:marBottom w:val="0"/>
                                      <w:divBdr>
                                        <w:top w:val="none" w:sz="0" w:space="0" w:color="auto"/>
                                        <w:left w:val="none" w:sz="0" w:space="0" w:color="auto"/>
                                        <w:bottom w:val="none" w:sz="0" w:space="0" w:color="auto"/>
                                        <w:right w:val="none" w:sz="0" w:space="0" w:color="auto"/>
                                      </w:divBdr>
                                      <w:divsChild>
                                        <w:div w:id="1349721932">
                                          <w:marLeft w:val="0"/>
                                          <w:marRight w:val="0"/>
                                          <w:marTop w:val="0"/>
                                          <w:marBottom w:val="0"/>
                                          <w:divBdr>
                                            <w:top w:val="none" w:sz="0" w:space="0" w:color="auto"/>
                                            <w:left w:val="none" w:sz="0" w:space="0" w:color="auto"/>
                                            <w:bottom w:val="none" w:sz="0" w:space="0" w:color="auto"/>
                                            <w:right w:val="none" w:sz="0" w:space="0" w:color="auto"/>
                                          </w:divBdr>
                                          <w:divsChild>
                                            <w:div w:id="922684789">
                                              <w:marLeft w:val="0"/>
                                              <w:marRight w:val="0"/>
                                              <w:marTop w:val="0"/>
                                              <w:marBottom w:val="0"/>
                                              <w:divBdr>
                                                <w:top w:val="none" w:sz="0" w:space="0" w:color="auto"/>
                                                <w:left w:val="none" w:sz="0" w:space="0" w:color="auto"/>
                                                <w:bottom w:val="none" w:sz="0" w:space="0" w:color="auto"/>
                                                <w:right w:val="none" w:sz="0" w:space="0" w:color="auto"/>
                                              </w:divBdr>
                                              <w:divsChild>
                                                <w:div w:id="1610889798">
                                                  <w:marLeft w:val="0"/>
                                                  <w:marRight w:val="0"/>
                                                  <w:marTop w:val="0"/>
                                                  <w:marBottom w:val="0"/>
                                                  <w:divBdr>
                                                    <w:top w:val="none" w:sz="0" w:space="0" w:color="auto"/>
                                                    <w:left w:val="none" w:sz="0" w:space="0" w:color="auto"/>
                                                    <w:bottom w:val="none" w:sz="0" w:space="0" w:color="auto"/>
                                                    <w:right w:val="none" w:sz="0" w:space="0" w:color="auto"/>
                                                  </w:divBdr>
                                                  <w:divsChild>
                                                    <w:div w:id="522981209">
                                                      <w:marLeft w:val="0"/>
                                                      <w:marRight w:val="0"/>
                                                      <w:marTop w:val="0"/>
                                                      <w:marBottom w:val="0"/>
                                                      <w:divBdr>
                                                        <w:top w:val="none" w:sz="0" w:space="0" w:color="auto"/>
                                                        <w:left w:val="none" w:sz="0" w:space="0" w:color="auto"/>
                                                        <w:bottom w:val="none" w:sz="0" w:space="0" w:color="auto"/>
                                                        <w:right w:val="none" w:sz="0" w:space="0" w:color="auto"/>
                                                      </w:divBdr>
                                                      <w:divsChild>
                                                        <w:div w:id="2096318430">
                                                          <w:marLeft w:val="0"/>
                                                          <w:marRight w:val="0"/>
                                                          <w:marTop w:val="0"/>
                                                          <w:marBottom w:val="0"/>
                                                          <w:divBdr>
                                                            <w:top w:val="none" w:sz="0" w:space="0" w:color="auto"/>
                                                            <w:left w:val="none" w:sz="0" w:space="0" w:color="auto"/>
                                                            <w:bottom w:val="none" w:sz="0" w:space="0" w:color="auto"/>
                                                            <w:right w:val="none" w:sz="0" w:space="0" w:color="auto"/>
                                                          </w:divBdr>
                                                          <w:divsChild>
                                                            <w:div w:id="59632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2735259">
      <w:bodyDiv w:val="1"/>
      <w:marLeft w:val="0"/>
      <w:marRight w:val="0"/>
      <w:marTop w:val="0"/>
      <w:marBottom w:val="0"/>
      <w:divBdr>
        <w:top w:val="none" w:sz="0" w:space="0" w:color="auto"/>
        <w:left w:val="none" w:sz="0" w:space="0" w:color="auto"/>
        <w:bottom w:val="none" w:sz="0" w:space="0" w:color="auto"/>
        <w:right w:val="none" w:sz="0" w:space="0" w:color="auto"/>
      </w:divBdr>
    </w:div>
    <w:div w:id="2019312341">
      <w:bodyDiv w:val="1"/>
      <w:marLeft w:val="0"/>
      <w:marRight w:val="0"/>
      <w:marTop w:val="0"/>
      <w:marBottom w:val="0"/>
      <w:divBdr>
        <w:top w:val="none" w:sz="0" w:space="0" w:color="auto"/>
        <w:left w:val="none" w:sz="0" w:space="0" w:color="auto"/>
        <w:bottom w:val="none" w:sz="0" w:space="0" w:color="auto"/>
        <w:right w:val="none" w:sz="0" w:space="0" w:color="auto"/>
      </w:divBdr>
      <w:divsChild>
        <w:div w:id="760680035">
          <w:marLeft w:val="0"/>
          <w:marRight w:val="0"/>
          <w:marTop w:val="0"/>
          <w:marBottom w:val="0"/>
          <w:divBdr>
            <w:top w:val="none" w:sz="0" w:space="0" w:color="auto"/>
            <w:left w:val="none" w:sz="0" w:space="0" w:color="auto"/>
            <w:bottom w:val="none" w:sz="0" w:space="0" w:color="auto"/>
            <w:right w:val="none" w:sz="0" w:space="0" w:color="auto"/>
          </w:divBdr>
          <w:divsChild>
            <w:div w:id="1019501319">
              <w:marLeft w:val="0"/>
              <w:marRight w:val="0"/>
              <w:marTop w:val="0"/>
              <w:marBottom w:val="0"/>
              <w:divBdr>
                <w:top w:val="none" w:sz="0" w:space="0" w:color="auto"/>
                <w:left w:val="none" w:sz="0" w:space="0" w:color="auto"/>
                <w:bottom w:val="none" w:sz="0" w:space="0" w:color="auto"/>
                <w:right w:val="none" w:sz="0" w:space="0" w:color="auto"/>
              </w:divBdr>
              <w:divsChild>
                <w:div w:id="1516991161">
                  <w:marLeft w:val="0"/>
                  <w:marRight w:val="0"/>
                  <w:marTop w:val="0"/>
                  <w:marBottom w:val="0"/>
                  <w:divBdr>
                    <w:top w:val="none" w:sz="0" w:space="0" w:color="auto"/>
                    <w:left w:val="none" w:sz="0" w:space="0" w:color="auto"/>
                    <w:bottom w:val="none" w:sz="0" w:space="0" w:color="auto"/>
                    <w:right w:val="none" w:sz="0" w:space="0" w:color="auto"/>
                  </w:divBdr>
                  <w:divsChild>
                    <w:div w:id="2081245518">
                      <w:marLeft w:val="0"/>
                      <w:marRight w:val="0"/>
                      <w:marTop w:val="0"/>
                      <w:marBottom w:val="0"/>
                      <w:divBdr>
                        <w:top w:val="none" w:sz="0" w:space="0" w:color="auto"/>
                        <w:left w:val="none" w:sz="0" w:space="0" w:color="auto"/>
                        <w:bottom w:val="none" w:sz="0" w:space="0" w:color="auto"/>
                        <w:right w:val="none" w:sz="0" w:space="0" w:color="auto"/>
                      </w:divBdr>
                      <w:divsChild>
                        <w:div w:id="1215044169">
                          <w:marLeft w:val="0"/>
                          <w:marRight w:val="0"/>
                          <w:marTop w:val="0"/>
                          <w:marBottom w:val="0"/>
                          <w:divBdr>
                            <w:top w:val="none" w:sz="0" w:space="0" w:color="auto"/>
                            <w:left w:val="none" w:sz="0" w:space="0" w:color="auto"/>
                            <w:bottom w:val="none" w:sz="0" w:space="0" w:color="auto"/>
                            <w:right w:val="none" w:sz="0" w:space="0" w:color="auto"/>
                          </w:divBdr>
                          <w:divsChild>
                            <w:div w:id="650333868">
                              <w:marLeft w:val="0"/>
                              <w:marRight w:val="0"/>
                              <w:marTop w:val="0"/>
                              <w:marBottom w:val="0"/>
                              <w:divBdr>
                                <w:top w:val="none" w:sz="0" w:space="0" w:color="auto"/>
                                <w:left w:val="none" w:sz="0" w:space="0" w:color="auto"/>
                                <w:bottom w:val="none" w:sz="0" w:space="0" w:color="auto"/>
                                <w:right w:val="none" w:sz="0" w:space="0" w:color="auto"/>
                              </w:divBdr>
                              <w:divsChild>
                                <w:div w:id="210919458">
                                  <w:marLeft w:val="0"/>
                                  <w:marRight w:val="0"/>
                                  <w:marTop w:val="0"/>
                                  <w:marBottom w:val="0"/>
                                  <w:divBdr>
                                    <w:top w:val="none" w:sz="0" w:space="0" w:color="auto"/>
                                    <w:left w:val="none" w:sz="0" w:space="0" w:color="auto"/>
                                    <w:bottom w:val="none" w:sz="0" w:space="0" w:color="auto"/>
                                    <w:right w:val="none" w:sz="0" w:space="0" w:color="auto"/>
                                  </w:divBdr>
                                  <w:divsChild>
                                    <w:div w:id="1773698924">
                                      <w:marLeft w:val="0"/>
                                      <w:marRight w:val="0"/>
                                      <w:marTop w:val="0"/>
                                      <w:marBottom w:val="0"/>
                                      <w:divBdr>
                                        <w:top w:val="none" w:sz="0" w:space="0" w:color="auto"/>
                                        <w:left w:val="none" w:sz="0" w:space="0" w:color="auto"/>
                                        <w:bottom w:val="none" w:sz="0" w:space="0" w:color="auto"/>
                                        <w:right w:val="none" w:sz="0" w:space="0" w:color="auto"/>
                                      </w:divBdr>
                                      <w:divsChild>
                                        <w:div w:id="1869484253">
                                          <w:marLeft w:val="0"/>
                                          <w:marRight w:val="0"/>
                                          <w:marTop w:val="0"/>
                                          <w:marBottom w:val="0"/>
                                          <w:divBdr>
                                            <w:top w:val="none" w:sz="0" w:space="0" w:color="auto"/>
                                            <w:left w:val="none" w:sz="0" w:space="0" w:color="auto"/>
                                            <w:bottom w:val="none" w:sz="0" w:space="0" w:color="auto"/>
                                            <w:right w:val="none" w:sz="0" w:space="0" w:color="auto"/>
                                          </w:divBdr>
                                          <w:divsChild>
                                            <w:div w:id="682362056">
                                              <w:marLeft w:val="0"/>
                                              <w:marRight w:val="0"/>
                                              <w:marTop w:val="0"/>
                                              <w:marBottom w:val="0"/>
                                              <w:divBdr>
                                                <w:top w:val="none" w:sz="0" w:space="0" w:color="auto"/>
                                                <w:left w:val="none" w:sz="0" w:space="0" w:color="auto"/>
                                                <w:bottom w:val="none" w:sz="0" w:space="0" w:color="auto"/>
                                                <w:right w:val="none" w:sz="0" w:space="0" w:color="auto"/>
                                              </w:divBdr>
                                              <w:divsChild>
                                                <w:div w:id="1854225760">
                                                  <w:marLeft w:val="0"/>
                                                  <w:marRight w:val="0"/>
                                                  <w:marTop w:val="0"/>
                                                  <w:marBottom w:val="0"/>
                                                  <w:divBdr>
                                                    <w:top w:val="none" w:sz="0" w:space="0" w:color="auto"/>
                                                    <w:left w:val="none" w:sz="0" w:space="0" w:color="auto"/>
                                                    <w:bottom w:val="none" w:sz="0" w:space="0" w:color="auto"/>
                                                    <w:right w:val="none" w:sz="0" w:space="0" w:color="auto"/>
                                                  </w:divBdr>
                                                  <w:divsChild>
                                                    <w:div w:id="1772234421">
                                                      <w:marLeft w:val="0"/>
                                                      <w:marRight w:val="0"/>
                                                      <w:marTop w:val="0"/>
                                                      <w:marBottom w:val="0"/>
                                                      <w:divBdr>
                                                        <w:top w:val="none" w:sz="0" w:space="0" w:color="auto"/>
                                                        <w:left w:val="none" w:sz="0" w:space="0" w:color="auto"/>
                                                        <w:bottom w:val="none" w:sz="0" w:space="0" w:color="auto"/>
                                                        <w:right w:val="none" w:sz="0" w:space="0" w:color="auto"/>
                                                      </w:divBdr>
                                                      <w:divsChild>
                                                        <w:div w:id="141821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04907995">
      <w:bodyDiv w:val="1"/>
      <w:marLeft w:val="0"/>
      <w:marRight w:val="0"/>
      <w:marTop w:val="0"/>
      <w:marBottom w:val="0"/>
      <w:divBdr>
        <w:top w:val="none" w:sz="0" w:space="0" w:color="auto"/>
        <w:left w:val="none" w:sz="0" w:space="0" w:color="auto"/>
        <w:bottom w:val="none" w:sz="0" w:space="0" w:color="auto"/>
        <w:right w:val="none" w:sz="0" w:space="0" w:color="auto"/>
      </w:divBdr>
    </w:div>
    <w:div w:id="2105296142">
      <w:bodyDiv w:val="1"/>
      <w:marLeft w:val="0"/>
      <w:marRight w:val="0"/>
      <w:marTop w:val="0"/>
      <w:marBottom w:val="0"/>
      <w:divBdr>
        <w:top w:val="none" w:sz="0" w:space="0" w:color="auto"/>
        <w:left w:val="none" w:sz="0" w:space="0" w:color="auto"/>
        <w:bottom w:val="none" w:sz="0" w:space="0" w:color="auto"/>
        <w:right w:val="none" w:sz="0" w:space="0" w:color="auto"/>
      </w:divBdr>
      <w:divsChild>
        <w:div w:id="1562978774">
          <w:marLeft w:val="0"/>
          <w:marRight w:val="0"/>
          <w:marTop w:val="0"/>
          <w:marBottom w:val="0"/>
          <w:divBdr>
            <w:top w:val="none" w:sz="0" w:space="0" w:color="auto"/>
            <w:left w:val="none" w:sz="0" w:space="0" w:color="auto"/>
            <w:bottom w:val="none" w:sz="0" w:space="0" w:color="auto"/>
            <w:right w:val="none" w:sz="0" w:space="0" w:color="auto"/>
          </w:divBdr>
          <w:divsChild>
            <w:div w:id="196360815">
              <w:marLeft w:val="0"/>
              <w:marRight w:val="0"/>
              <w:marTop w:val="0"/>
              <w:marBottom w:val="0"/>
              <w:divBdr>
                <w:top w:val="none" w:sz="0" w:space="0" w:color="auto"/>
                <w:left w:val="none" w:sz="0" w:space="0" w:color="auto"/>
                <w:bottom w:val="none" w:sz="0" w:space="0" w:color="auto"/>
                <w:right w:val="none" w:sz="0" w:space="0" w:color="auto"/>
              </w:divBdr>
              <w:divsChild>
                <w:div w:id="555627067">
                  <w:marLeft w:val="0"/>
                  <w:marRight w:val="0"/>
                  <w:marTop w:val="0"/>
                  <w:marBottom w:val="0"/>
                  <w:divBdr>
                    <w:top w:val="none" w:sz="0" w:space="0" w:color="auto"/>
                    <w:left w:val="none" w:sz="0" w:space="0" w:color="auto"/>
                    <w:bottom w:val="none" w:sz="0" w:space="0" w:color="auto"/>
                    <w:right w:val="none" w:sz="0" w:space="0" w:color="auto"/>
                  </w:divBdr>
                  <w:divsChild>
                    <w:div w:id="1276596891">
                      <w:marLeft w:val="0"/>
                      <w:marRight w:val="0"/>
                      <w:marTop w:val="0"/>
                      <w:marBottom w:val="0"/>
                      <w:divBdr>
                        <w:top w:val="none" w:sz="0" w:space="0" w:color="auto"/>
                        <w:left w:val="none" w:sz="0" w:space="0" w:color="auto"/>
                        <w:bottom w:val="none" w:sz="0" w:space="0" w:color="auto"/>
                        <w:right w:val="none" w:sz="0" w:space="0" w:color="auto"/>
                      </w:divBdr>
                      <w:divsChild>
                        <w:div w:id="328559709">
                          <w:marLeft w:val="0"/>
                          <w:marRight w:val="0"/>
                          <w:marTop w:val="0"/>
                          <w:marBottom w:val="0"/>
                          <w:divBdr>
                            <w:top w:val="none" w:sz="0" w:space="0" w:color="auto"/>
                            <w:left w:val="none" w:sz="0" w:space="0" w:color="auto"/>
                            <w:bottom w:val="none" w:sz="0" w:space="0" w:color="auto"/>
                            <w:right w:val="none" w:sz="0" w:space="0" w:color="auto"/>
                          </w:divBdr>
                          <w:divsChild>
                            <w:div w:id="1821071760">
                              <w:marLeft w:val="0"/>
                              <w:marRight w:val="0"/>
                              <w:marTop w:val="0"/>
                              <w:marBottom w:val="0"/>
                              <w:divBdr>
                                <w:top w:val="none" w:sz="0" w:space="0" w:color="auto"/>
                                <w:left w:val="none" w:sz="0" w:space="0" w:color="auto"/>
                                <w:bottom w:val="none" w:sz="0" w:space="0" w:color="auto"/>
                                <w:right w:val="none" w:sz="0" w:space="0" w:color="auto"/>
                              </w:divBdr>
                              <w:divsChild>
                                <w:div w:id="1825317977">
                                  <w:marLeft w:val="0"/>
                                  <w:marRight w:val="0"/>
                                  <w:marTop w:val="0"/>
                                  <w:marBottom w:val="0"/>
                                  <w:divBdr>
                                    <w:top w:val="none" w:sz="0" w:space="0" w:color="auto"/>
                                    <w:left w:val="none" w:sz="0" w:space="0" w:color="auto"/>
                                    <w:bottom w:val="none" w:sz="0" w:space="0" w:color="auto"/>
                                    <w:right w:val="none" w:sz="0" w:space="0" w:color="auto"/>
                                  </w:divBdr>
                                  <w:divsChild>
                                    <w:div w:id="390690233">
                                      <w:marLeft w:val="0"/>
                                      <w:marRight w:val="0"/>
                                      <w:marTop w:val="0"/>
                                      <w:marBottom w:val="0"/>
                                      <w:divBdr>
                                        <w:top w:val="none" w:sz="0" w:space="0" w:color="auto"/>
                                        <w:left w:val="none" w:sz="0" w:space="0" w:color="auto"/>
                                        <w:bottom w:val="none" w:sz="0" w:space="0" w:color="auto"/>
                                        <w:right w:val="none" w:sz="0" w:space="0" w:color="auto"/>
                                      </w:divBdr>
                                      <w:divsChild>
                                        <w:div w:id="1304772786">
                                          <w:marLeft w:val="0"/>
                                          <w:marRight w:val="0"/>
                                          <w:marTop w:val="0"/>
                                          <w:marBottom w:val="0"/>
                                          <w:divBdr>
                                            <w:top w:val="none" w:sz="0" w:space="0" w:color="auto"/>
                                            <w:left w:val="none" w:sz="0" w:space="0" w:color="auto"/>
                                            <w:bottom w:val="none" w:sz="0" w:space="0" w:color="auto"/>
                                            <w:right w:val="none" w:sz="0" w:space="0" w:color="auto"/>
                                          </w:divBdr>
                                          <w:divsChild>
                                            <w:div w:id="317850119">
                                              <w:marLeft w:val="0"/>
                                              <w:marRight w:val="0"/>
                                              <w:marTop w:val="0"/>
                                              <w:marBottom w:val="0"/>
                                              <w:divBdr>
                                                <w:top w:val="none" w:sz="0" w:space="0" w:color="auto"/>
                                                <w:left w:val="none" w:sz="0" w:space="0" w:color="auto"/>
                                                <w:bottom w:val="none" w:sz="0" w:space="0" w:color="auto"/>
                                                <w:right w:val="none" w:sz="0" w:space="0" w:color="auto"/>
                                              </w:divBdr>
                                              <w:divsChild>
                                                <w:div w:id="613905783">
                                                  <w:marLeft w:val="0"/>
                                                  <w:marRight w:val="0"/>
                                                  <w:marTop w:val="0"/>
                                                  <w:marBottom w:val="0"/>
                                                  <w:divBdr>
                                                    <w:top w:val="none" w:sz="0" w:space="0" w:color="auto"/>
                                                    <w:left w:val="none" w:sz="0" w:space="0" w:color="auto"/>
                                                    <w:bottom w:val="none" w:sz="0" w:space="0" w:color="auto"/>
                                                    <w:right w:val="none" w:sz="0" w:space="0" w:color="auto"/>
                                                  </w:divBdr>
                                                  <w:divsChild>
                                                    <w:div w:id="781916690">
                                                      <w:marLeft w:val="0"/>
                                                      <w:marRight w:val="0"/>
                                                      <w:marTop w:val="0"/>
                                                      <w:marBottom w:val="0"/>
                                                      <w:divBdr>
                                                        <w:top w:val="none" w:sz="0" w:space="0" w:color="auto"/>
                                                        <w:left w:val="none" w:sz="0" w:space="0" w:color="auto"/>
                                                        <w:bottom w:val="none" w:sz="0" w:space="0" w:color="auto"/>
                                                        <w:right w:val="none" w:sz="0" w:space="0" w:color="auto"/>
                                                      </w:divBdr>
                                                      <w:divsChild>
                                                        <w:div w:id="810365933">
                                                          <w:marLeft w:val="0"/>
                                                          <w:marRight w:val="0"/>
                                                          <w:marTop w:val="0"/>
                                                          <w:marBottom w:val="0"/>
                                                          <w:divBdr>
                                                            <w:top w:val="none" w:sz="0" w:space="0" w:color="auto"/>
                                                            <w:left w:val="none" w:sz="0" w:space="0" w:color="auto"/>
                                                            <w:bottom w:val="none" w:sz="0" w:space="0" w:color="auto"/>
                                                            <w:right w:val="none" w:sz="0" w:space="0" w:color="auto"/>
                                                          </w:divBdr>
                                                          <w:divsChild>
                                                            <w:div w:id="586887581">
                                                              <w:marLeft w:val="0"/>
                                                              <w:marRight w:val="0"/>
                                                              <w:marTop w:val="0"/>
                                                              <w:marBottom w:val="0"/>
                                                              <w:divBdr>
                                                                <w:top w:val="none" w:sz="0" w:space="0" w:color="auto"/>
                                                                <w:left w:val="none" w:sz="0" w:space="0" w:color="auto"/>
                                                                <w:bottom w:val="none" w:sz="0" w:space="0" w:color="auto"/>
                                                                <w:right w:val="none" w:sz="0" w:space="0" w:color="auto"/>
                                                              </w:divBdr>
                                                            </w:div>
                                                            <w:div w:id="1586919263">
                                                              <w:marLeft w:val="0"/>
                                                              <w:marRight w:val="0"/>
                                                              <w:marTop w:val="0"/>
                                                              <w:marBottom w:val="0"/>
                                                              <w:divBdr>
                                                                <w:top w:val="none" w:sz="0" w:space="0" w:color="auto"/>
                                                                <w:left w:val="none" w:sz="0" w:space="0" w:color="auto"/>
                                                                <w:bottom w:val="none" w:sz="0" w:space="0" w:color="auto"/>
                                                                <w:right w:val="none" w:sz="0" w:space="0" w:color="auto"/>
                                                              </w:divBdr>
                                                            </w:div>
                                                            <w:div w:id="176006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949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aphatsaint@yahoo.com" TargetMode="Externa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celebrationpublications.org/system/files/graphics/September%209.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404133-288A-446D-867B-94D3745FA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50</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hurch</Company>
  <LinksUpToDate>false</LinksUpToDate>
  <CharactersWithSpaces>5685</CharactersWithSpaces>
  <SharedDoc>false</SharedDoc>
  <HLinks>
    <vt:vector size="18" baseType="variant">
      <vt:variant>
        <vt:i4>7340117</vt:i4>
      </vt:variant>
      <vt:variant>
        <vt:i4>3</vt:i4>
      </vt:variant>
      <vt:variant>
        <vt:i4>0</vt:i4>
      </vt:variant>
      <vt:variant>
        <vt:i4>5</vt:i4>
      </vt:variant>
      <vt:variant>
        <vt:lpwstr>mailto:mrskosentowski@aol.com</vt:lpwstr>
      </vt:variant>
      <vt:variant>
        <vt:lpwstr/>
      </vt:variant>
      <vt:variant>
        <vt:i4>7602264</vt:i4>
      </vt:variant>
      <vt:variant>
        <vt:i4>0</vt:i4>
      </vt:variant>
      <vt:variant>
        <vt:i4>0</vt:i4>
      </vt:variant>
      <vt:variant>
        <vt:i4>5</vt:i4>
      </vt:variant>
      <vt:variant>
        <vt:lpwstr>mailto:josaphatsaint@yahoo.com</vt:lpwstr>
      </vt:variant>
      <vt:variant>
        <vt:lpwstr/>
      </vt:variant>
      <vt:variant>
        <vt:i4>6160403</vt:i4>
      </vt:variant>
      <vt:variant>
        <vt:i4>-1</vt:i4>
      </vt:variant>
      <vt:variant>
        <vt:i4>1072</vt:i4>
      </vt:variant>
      <vt:variant>
        <vt:i4>4</vt:i4>
      </vt:variant>
      <vt:variant>
        <vt:lpwstr>http://www.celebrationpublications.org/sites/default/files/graphics/July 23 Final.jp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Josaphat</dc:creator>
  <cp:lastModifiedBy>User</cp:lastModifiedBy>
  <cp:revision>2</cp:revision>
  <cp:lastPrinted>2018-09-05T22:10:00Z</cp:lastPrinted>
  <dcterms:created xsi:type="dcterms:W3CDTF">2018-09-06T17:58:00Z</dcterms:created>
  <dcterms:modified xsi:type="dcterms:W3CDTF">2018-09-06T17:58:00Z</dcterms:modified>
</cp:coreProperties>
</file>